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B405C" w14:textId="77777777" w:rsidR="003F642C" w:rsidRPr="009C4B01" w:rsidRDefault="003F642C" w:rsidP="00F86407">
      <w:pPr>
        <w:pStyle w:val="Title"/>
        <w:spacing w:before="120" w:after="120"/>
        <w:rPr>
          <w:rFonts w:ascii="Arial" w:hAnsi="Arial" w:cs="Arial"/>
          <w:lang w:val="mi-NZ"/>
        </w:rPr>
      </w:pPr>
    </w:p>
    <w:p w14:paraId="60FDC14C" w14:textId="3E1C0C28" w:rsidR="0044572B" w:rsidRPr="009C4B01" w:rsidRDefault="00F10709" w:rsidP="00F86407">
      <w:pPr>
        <w:pStyle w:val="Title"/>
        <w:spacing w:before="120" w:after="120"/>
        <w:rPr>
          <w:rFonts w:ascii="Arial" w:hAnsi="Arial" w:cs="Arial"/>
          <w:lang w:val="mi-NZ"/>
        </w:rPr>
      </w:pPr>
      <w:r w:rsidRPr="009C4B01">
        <w:rPr>
          <w:rFonts w:ascii="Arial" w:hAnsi="Arial" w:cs="Arial"/>
          <w:noProof/>
          <w:lang w:val="mi-NZ"/>
        </w:rPr>
        <w:drawing>
          <wp:anchor distT="0" distB="0" distL="114300" distR="114300" simplePos="0" relativeHeight="251658241" behindDoc="1" locked="0" layoutInCell="1" allowOverlap="1" wp14:anchorId="4086358B" wp14:editId="5FC2ACCF">
            <wp:simplePos x="0" y="0"/>
            <wp:positionH relativeFrom="page">
              <wp:posOffset>238243</wp:posOffset>
            </wp:positionH>
            <wp:positionV relativeFrom="paragraph">
              <wp:posOffset>-1738468</wp:posOffset>
            </wp:positionV>
            <wp:extent cx="7549662" cy="10674583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9662" cy="10674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28C" w:rsidRPr="009C4B01">
        <w:rPr>
          <w:rFonts w:ascii="Arial" w:hAnsi="Arial" w:cs="Arial"/>
          <w:noProof/>
        </w:rPr>
        <w:drawing>
          <wp:inline distT="0" distB="0" distL="0" distR="0" wp14:anchorId="72E250A1" wp14:editId="23A1E797">
            <wp:extent cx="1046480" cy="1275080"/>
            <wp:effectExtent l="0" t="0" r="127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6480" cy="127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29D2" w:rsidRPr="009C4B01">
        <w:rPr>
          <w:rFonts w:ascii="Arial" w:hAnsi="Arial" w:cs="Arial"/>
          <w:lang w:val="mi-NZ"/>
        </w:rPr>
        <w:t xml:space="preserve"> </w:t>
      </w:r>
    </w:p>
    <w:p w14:paraId="7C58A479" w14:textId="7D8A9EC1" w:rsidR="00512551" w:rsidRPr="009C4B01" w:rsidRDefault="00512551" w:rsidP="00F86407">
      <w:pPr>
        <w:spacing w:before="120" w:after="120"/>
        <w:rPr>
          <w:rFonts w:ascii="Arial" w:hAnsi="Arial" w:cs="Arial"/>
        </w:rPr>
      </w:pPr>
    </w:p>
    <w:p w14:paraId="009A1169" w14:textId="2EDF0835" w:rsidR="00512551" w:rsidRPr="009C4B01" w:rsidRDefault="00512551" w:rsidP="00F86407">
      <w:pPr>
        <w:spacing w:before="120" w:after="120"/>
        <w:rPr>
          <w:rFonts w:ascii="Arial" w:hAnsi="Arial" w:cs="Arial"/>
        </w:rPr>
      </w:pPr>
    </w:p>
    <w:p w14:paraId="1326D50F" w14:textId="06EBA208" w:rsidR="00512551" w:rsidRPr="009C4B01" w:rsidRDefault="00512551" w:rsidP="00F86407">
      <w:pPr>
        <w:spacing w:before="120" w:after="120"/>
        <w:rPr>
          <w:rFonts w:ascii="Arial" w:hAnsi="Arial" w:cs="Arial"/>
        </w:rPr>
      </w:pPr>
    </w:p>
    <w:p w14:paraId="48FBF92D" w14:textId="1213C7B9" w:rsidR="00512551" w:rsidRPr="009C4B01" w:rsidRDefault="00512551" w:rsidP="00F86407">
      <w:pPr>
        <w:spacing w:before="120" w:after="120"/>
        <w:rPr>
          <w:rFonts w:ascii="Arial" w:hAnsi="Arial" w:cs="Arial"/>
        </w:rPr>
      </w:pPr>
    </w:p>
    <w:p w14:paraId="0C76DFA3" w14:textId="5A8E99E7" w:rsidR="0044572B" w:rsidRPr="009C4B01" w:rsidRDefault="0044572B" w:rsidP="00F86407">
      <w:pPr>
        <w:pStyle w:val="Title"/>
        <w:spacing w:before="120" w:after="120"/>
        <w:rPr>
          <w:rFonts w:ascii="Arial" w:hAnsi="Arial" w:cs="Arial"/>
          <w:lang w:val="mi-NZ"/>
        </w:rPr>
      </w:pPr>
    </w:p>
    <w:p w14:paraId="5F4D18DB" w14:textId="1BC41A0C" w:rsidR="00135696" w:rsidRPr="009C4B01" w:rsidRDefault="0052328C" w:rsidP="00135696">
      <w:pPr>
        <w:pStyle w:val="Title"/>
        <w:rPr>
          <w:rFonts w:ascii="Arial" w:hAnsi="Arial" w:cs="Arial"/>
          <w:b/>
          <w:bCs/>
          <w:color w:val="C00000"/>
          <w:sz w:val="100"/>
          <w:szCs w:val="100"/>
        </w:rPr>
      </w:pPr>
      <w:r w:rsidRPr="009C4B01">
        <w:rPr>
          <w:rFonts w:ascii="Arial" w:hAnsi="Arial" w:cs="Arial"/>
          <w:b/>
          <w:bCs/>
          <w:color w:val="C00000"/>
          <w:sz w:val="100"/>
          <w:szCs w:val="100"/>
        </w:rPr>
        <w:t>He Oranga Poutama</w:t>
      </w:r>
    </w:p>
    <w:p w14:paraId="14DF1D98" w14:textId="4442FB24" w:rsidR="00135696" w:rsidRPr="009C4B01" w:rsidRDefault="0052328C" w:rsidP="00135696">
      <w:pPr>
        <w:pStyle w:val="Title"/>
        <w:rPr>
          <w:rFonts w:ascii="Arial" w:hAnsi="Arial" w:cs="Arial"/>
          <w:b/>
          <w:bCs/>
          <w:color w:val="C00000"/>
          <w:sz w:val="100"/>
          <w:szCs w:val="100"/>
        </w:rPr>
      </w:pPr>
      <w:r w:rsidRPr="009C4B01">
        <w:rPr>
          <w:rFonts w:ascii="Arial" w:hAnsi="Arial" w:cs="Arial"/>
          <w:b/>
          <w:bCs/>
          <w:color w:val="C00000"/>
          <w:sz w:val="100"/>
          <w:szCs w:val="100"/>
        </w:rPr>
        <w:t>202</w:t>
      </w:r>
      <w:r w:rsidR="00382777" w:rsidRPr="009C4B01">
        <w:rPr>
          <w:rFonts w:ascii="Arial" w:hAnsi="Arial" w:cs="Arial"/>
          <w:b/>
          <w:bCs/>
          <w:color w:val="C00000"/>
          <w:sz w:val="100"/>
          <w:szCs w:val="100"/>
        </w:rPr>
        <w:t>3</w:t>
      </w:r>
      <w:r w:rsidRPr="009C4B01">
        <w:rPr>
          <w:rFonts w:ascii="Arial" w:hAnsi="Arial" w:cs="Arial"/>
          <w:b/>
          <w:bCs/>
          <w:color w:val="C00000"/>
          <w:sz w:val="100"/>
          <w:szCs w:val="100"/>
        </w:rPr>
        <w:t>-202</w:t>
      </w:r>
      <w:r w:rsidR="004E1B4B" w:rsidRPr="009C4B01">
        <w:rPr>
          <w:rFonts w:ascii="Arial" w:hAnsi="Arial" w:cs="Arial"/>
          <w:b/>
          <w:bCs/>
          <w:color w:val="C00000"/>
          <w:sz w:val="100"/>
          <w:szCs w:val="100"/>
        </w:rPr>
        <w:t>4</w:t>
      </w:r>
    </w:p>
    <w:p w14:paraId="756C533E" w14:textId="6275431C" w:rsidR="004E1B4B" w:rsidRPr="009C4B01" w:rsidRDefault="004E1B4B" w:rsidP="004E1B4B">
      <w:pPr>
        <w:rPr>
          <w:rFonts w:ascii="Arial" w:hAnsi="Arial" w:cs="Arial"/>
          <w:color w:val="C00000"/>
          <w:sz w:val="72"/>
          <w:szCs w:val="72"/>
        </w:rPr>
      </w:pPr>
      <w:r w:rsidRPr="009C4B01">
        <w:rPr>
          <w:rFonts w:ascii="Arial" w:eastAsiaTheme="majorEastAsia" w:hAnsi="Arial" w:cs="Arial"/>
          <w:b/>
          <w:bCs/>
          <w:color w:val="C00000"/>
          <w:spacing w:val="-10"/>
          <w:sz w:val="100"/>
          <w:szCs w:val="100"/>
        </w:rPr>
        <w:t>MANAWATŪ</w:t>
      </w:r>
    </w:p>
    <w:p w14:paraId="4D5B590A" w14:textId="77777777" w:rsidR="00F85754" w:rsidRPr="009C4B01" w:rsidRDefault="00F85754" w:rsidP="00F85754">
      <w:pPr>
        <w:spacing w:after="0" w:line="240" w:lineRule="auto"/>
        <w:contextualSpacing/>
        <w:rPr>
          <w:rFonts w:ascii="Arial" w:eastAsia="Times New Roman" w:hAnsi="Arial" w:cs="Arial"/>
          <w:spacing w:val="-10"/>
          <w:kern w:val="28"/>
          <w:sz w:val="56"/>
          <w:szCs w:val="56"/>
        </w:rPr>
      </w:pPr>
    </w:p>
    <w:p w14:paraId="4473C433" w14:textId="39504191" w:rsidR="00F85754" w:rsidRPr="009C4B01" w:rsidRDefault="00F85754" w:rsidP="00F85754">
      <w:pPr>
        <w:pStyle w:val="Subtitle"/>
        <w:rPr>
          <w:rFonts w:ascii="Arial" w:hAnsi="Arial" w:cs="Arial"/>
          <w:sz w:val="26"/>
          <w:szCs w:val="26"/>
          <w:lang w:val="mi-NZ"/>
        </w:rPr>
      </w:pPr>
    </w:p>
    <w:p w14:paraId="19A4068E" w14:textId="14873BEE" w:rsidR="0052328C" w:rsidRPr="009C4B01" w:rsidRDefault="00F85754" w:rsidP="00F85754">
      <w:pPr>
        <w:spacing w:after="0" w:line="240" w:lineRule="auto"/>
        <w:contextualSpacing/>
        <w:rPr>
          <w:rFonts w:ascii="Arial" w:eastAsia="Times New Roman" w:hAnsi="Arial" w:cs="Arial"/>
          <w:spacing w:val="-10"/>
          <w:kern w:val="28"/>
          <w:sz w:val="28"/>
          <w:szCs w:val="28"/>
        </w:rPr>
      </w:pPr>
      <w:r w:rsidRPr="009C4B01">
        <w:rPr>
          <w:rFonts w:ascii="Arial" w:eastAsia="Times New Roman" w:hAnsi="Arial" w:cs="Arial"/>
          <w:spacing w:val="-10"/>
          <w:kern w:val="28"/>
          <w:sz w:val="28"/>
          <w:szCs w:val="28"/>
        </w:rPr>
        <w:t>W</w:t>
      </w:r>
      <w:r w:rsidR="00C721DE" w:rsidRPr="009C4B01">
        <w:rPr>
          <w:rFonts w:ascii="Arial" w:eastAsia="Times New Roman" w:hAnsi="Arial" w:cs="Arial"/>
          <w:spacing w:val="-10"/>
          <w:kern w:val="28"/>
          <w:sz w:val="28"/>
          <w:szCs w:val="28"/>
        </w:rPr>
        <w:t xml:space="preserve">ord version of </w:t>
      </w:r>
      <w:r w:rsidR="0052328C" w:rsidRPr="009C4B01">
        <w:rPr>
          <w:rFonts w:ascii="Arial" w:eastAsia="Times New Roman" w:hAnsi="Arial" w:cs="Arial"/>
          <w:spacing w:val="-10"/>
          <w:kern w:val="28"/>
          <w:sz w:val="28"/>
          <w:szCs w:val="28"/>
        </w:rPr>
        <w:t>Application Form</w:t>
      </w:r>
    </w:p>
    <w:p w14:paraId="74D7AABA" w14:textId="77777777" w:rsidR="00A36636" w:rsidRPr="009C4B01" w:rsidRDefault="00A36636" w:rsidP="0052328C">
      <w:pPr>
        <w:spacing w:after="0" w:line="240" w:lineRule="auto"/>
        <w:contextualSpacing/>
        <w:rPr>
          <w:rFonts w:ascii="Arial" w:eastAsia="Times New Roman" w:hAnsi="Arial" w:cs="Arial"/>
          <w:spacing w:val="-10"/>
          <w:kern w:val="28"/>
          <w:sz w:val="28"/>
          <w:szCs w:val="28"/>
          <w:lang w:val="mi-NZ"/>
        </w:rPr>
      </w:pPr>
    </w:p>
    <w:p w14:paraId="05C053FF" w14:textId="05FCA35B" w:rsidR="0052328C" w:rsidRPr="009C4B01" w:rsidRDefault="00F10709" w:rsidP="00F10709">
      <w:pPr>
        <w:tabs>
          <w:tab w:val="left" w:pos="2462"/>
        </w:tabs>
        <w:rPr>
          <w:rFonts w:ascii="Arial" w:eastAsia="Times New Roman" w:hAnsi="Arial" w:cs="Arial"/>
          <w:sz w:val="28"/>
          <w:szCs w:val="28"/>
          <w:lang w:val="mi-NZ"/>
        </w:rPr>
      </w:pPr>
      <w:r w:rsidRPr="009C4B01">
        <w:rPr>
          <w:rFonts w:ascii="Arial" w:eastAsia="Times New Roman" w:hAnsi="Arial" w:cs="Arial"/>
          <w:sz w:val="28"/>
          <w:szCs w:val="28"/>
          <w:lang w:val="mi-NZ"/>
        </w:rPr>
        <w:tab/>
      </w:r>
    </w:p>
    <w:p w14:paraId="772A6162" w14:textId="77777777" w:rsidR="0052328C" w:rsidRPr="009C4B01" w:rsidRDefault="0052328C" w:rsidP="0052328C">
      <w:pPr>
        <w:rPr>
          <w:rFonts w:ascii="Arial" w:eastAsia="Times New Roman" w:hAnsi="Arial" w:cs="Arial"/>
          <w:sz w:val="28"/>
          <w:szCs w:val="28"/>
          <w:lang w:val="mi-NZ"/>
        </w:rPr>
      </w:pPr>
    </w:p>
    <w:p w14:paraId="456E56BE" w14:textId="77777777" w:rsidR="0052328C" w:rsidRPr="009C4B01" w:rsidRDefault="0052328C" w:rsidP="0052328C">
      <w:pPr>
        <w:rPr>
          <w:rFonts w:ascii="Arial" w:eastAsia="Times New Roman" w:hAnsi="Arial" w:cs="Arial"/>
          <w:sz w:val="28"/>
          <w:szCs w:val="28"/>
          <w:lang w:val="mi-NZ"/>
        </w:rPr>
      </w:pPr>
    </w:p>
    <w:p w14:paraId="3F93136A" w14:textId="77777777" w:rsidR="0052328C" w:rsidRPr="009C4B01" w:rsidRDefault="0052328C" w:rsidP="0052328C">
      <w:pPr>
        <w:rPr>
          <w:rFonts w:ascii="Arial" w:eastAsia="Times New Roman" w:hAnsi="Arial" w:cs="Arial"/>
          <w:sz w:val="28"/>
          <w:szCs w:val="28"/>
          <w:lang w:val="mi-NZ"/>
        </w:rPr>
      </w:pPr>
    </w:p>
    <w:p w14:paraId="62781B95" w14:textId="4D70989C" w:rsidR="0052328C" w:rsidRPr="009C4B01" w:rsidRDefault="0052328C" w:rsidP="0052328C">
      <w:pPr>
        <w:rPr>
          <w:rFonts w:ascii="Arial" w:eastAsia="Times New Roman" w:hAnsi="Arial" w:cs="Arial"/>
          <w:sz w:val="28"/>
          <w:szCs w:val="28"/>
          <w:lang w:val="mi-NZ"/>
        </w:rPr>
      </w:pPr>
    </w:p>
    <w:p w14:paraId="5513B787" w14:textId="77777777" w:rsidR="0052328C" w:rsidRPr="009C4B01" w:rsidRDefault="0052328C" w:rsidP="0052328C">
      <w:pPr>
        <w:rPr>
          <w:rFonts w:ascii="Arial" w:eastAsia="Times New Roman" w:hAnsi="Arial" w:cs="Arial"/>
          <w:sz w:val="28"/>
          <w:szCs w:val="28"/>
          <w:lang w:val="mi-NZ"/>
        </w:rPr>
      </w:pPr>
    </w:p>
    <w:p w14:paraId="424AC813" w14:textId="77777777" w:rsidR="0052328C" w:rsidRPr="009C4B01" w:rsidRDefault="0052328C" w:rsidP="0052328C">
      <w:pPr>
        <w:rPr>
          <w:rFonts w:ascii="Arial" w:eastAsia="Times New Roman" w:hAnsi="Arial" w:cs="Arial"/>
          <w:sz w:val="28"/>
          <w:szCs w:val="28"/>
          <w:lang w:val="mi-NZ"/>
        </w:rPr>
      </w:pPr>
    </w:p>
    <w:p w14:paraId="40ECA292" w14:textId="065CD5E9" w:rsidR="0052328C" w:rsidRPr="009C4B01" w:rsidRDefault="0052328C" w:rsidP="0052328C">
      <w:pPr>
        <w:rPr>
          <w:rFonts w:ascii="Arial" w:eastAsia="Times New Roman" w:hAnsi="Arial" w:cs="Arial"/>
          <w:sz w:val="28"/>
          <w:szCs w:val="28"/>
          <w:lang w:val="mi-NZ"/>
        </w:rPr>
      </w:pPr>
    </w:p>
    <w:p w14:paraId="31C6135D" w14:textId="6BDD7DAE" w:rsidR="0052328C" w:rsidRPr="009C4B01" w:rsidRDefault="00F10709" w:rsidP="0052328C">
      <w:pPr>
        <w:pStyle w:val="Heading1"/>
        <w:rPr>
          <w:rFonts w:ascii="Arial" w:eastAsia="Times" w:hAnsi="Arial" w:cs="Arial"/>
          <w:b/>
          <w:bCs/>
          <w:color w:val="C00000"/>
          <w:sz w:val="28"/>
          <w:szCs w:val="28"/>
        </w:rPr>
      </w:pPr>
      <w:bookmarkStart w:id="0" w:name="_Toc95484642"/>
      <w:bookmarkStart w:id="1" w:name="_Toc31612231"/>
      <w:bookmarkStart w:id="2" w:name="_Toc31613284"/>
      <w:bookmarkStart w:id="3" w:name="_Toc31613303"/>
      <w:bookmarkStart w:id="4" w:name="_Toc31614960"/>
      <w:r w:rsidRPr="009C4B01">
        <w:rPr>
          <w:rFonts w:ascii="Arial" w:hAnsi="Arial" w:cs="Arial"/>
          <w:noProof/>
          <w:lang w:val="mi-NZ"/>
        </w:rPr>
        <w:drawing>
          <wp:anchor distT="0" distB="0" distL="114300" distR="114300" simplePos="0" relativeHeight="251658240" behindDoc="1" locked="0" layoutInCell="1" allowOverlap="1" wp14:anchorId="3C57338A" wp14:editId="193E4C2A">
            <wp:simplePos x="0" y="0"/>
            <wp:positionH relativeFrom="page">
              <wp:posOffset>0</wp:posOffset>
            </wp:positionH>
            <wp:positionV relativeFrom="paragraph">
              <wp:posOffset>-712224</wp:posOffset>
            </wp:positionV>
            <wp:extent cx="7549515" cy="106743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9515" cy="1067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5" w:name="_Toc95484643"/>
      <w:bookmarkEnd w:id="0"/>
      <w:r w:rsidR="0052328C" w:rsidRPr="009C4B01">
        <w:rPr>
          <w:rFonts w:ascii="Arial" w:eastAsia="Times" w:hAnsi="Arial" w:cs="Arial"/>
          <w:b/>
          <w:bCs/>
          <w:color w:val="C00000"/>
          <w:sz w:val="28"/>
          <w:szCs w:val="28"/>
        </w:rPr>
        <w:t>Mihi</w:t>
      </w:r>
      <w:bookmarkEnd w:id="1"/>
      <w:bookmarkEnd w:id="2"/>
      <w:bookmarkEnd w:id="3"/>
      <w:bookmarkEnd w:id="4"/>
      <w:bookmarkEnd w:id="5"/>
    </w:p>
    <w:p w14:paraId="2EBE774F" w14:textId="4556AA3B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296923FD" w14:textId="69080CF5" w:rsidR="00CF0191" w:rsidRPr="009C4B01" w:rsidRDefault="00CF0191" w:rsidP="00F86407">
      <w:pPr>
        <w:spacing w:before="120" w:after="120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T</w:t>
      </w:r>
      <w:r w:rsidRPr="009C4B01">
        <w:rPr>
          <w:rFonts w:ascii="Arial" w:hAnsi="Arial" w:cs="Arial"/>
          <w:sz w:val="24"/>
          <w:szCs w:val="24"/>
          <w:lang w:val="mi-NZ"/>
        </w:rPr>
        <w:t>ā</w:t>
      </w:r>
      <w:r w:rsidRPr="009C4B01">
        <w:rPr>
          <w:rFonts w:ascii="Arial" w:hAnsi="Arial" w:cs="Arial"/>
          <w:sz w:val="24"/>
          <w:szCs w:val="24"/>
        </w:rPr>
        <w:t xml:space="preserve">kiri mai te ata                            </w:t>
      </w:r>
      <w:r w:rsidR="003F5874" w:rsidRPr="009C4B01">
        <w:rPr>
          <w:rFonts w:ascii="Arial" w:hAnsi="Arial" w:cs="Arial"/>
          <w:sz w:val="24"/>
          <w:szCs w:val="24"/>
        </w:rPr>
        <w:tab/>
      </w:r>
      <w:r w:rsidR="003F5874" w:rsidRPr="009C4B01">
        <w:rPr>
          <w:rFonts w:ascii="Arial" w:hAnsi="Arial" w:cs="Arial"/>
          <w:sz w:val="24"/>
          <w:szCs w:val="24"/>
        </w:rPr>
        <w:tab/>
      </w:r>
      <w:r w:rsidR="003F5874" w:rsidRPr="009C4B01">
        <w:rPr>
          <w:rFonts w:ascii="Arial" w:hAnsi="Arial" w:cs="Arial"/>
          <w:sz w:val="24"/>
          <w:szCs w:val="24"/>
        </w:rPr>
        <w:tab/>
      </w:r>
    </w:p>
    <w:p w14:paraId="41965C1B" w14:textId="11A6751E" w:rsidR="00CF0191" w:rsidRPr="009C4B01" w:rsidRDefault="00CF0191" w:rsidP="00F86407">
      <w:pPr>
        <w:spacing w:before="120" w:after="120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Korihi te manu                              </w:t>
      </w:r>
      <w:r w:rsidR="003F5874" w:rsidRPr="009C4B01">
        <w:rPr>
          <w:rFonts w:ascii="Arial" w:hAnsi="Arial" w:cs="Arial"/>
          <w:sz w:val="24"/>
          <w:szCs w:val="24"/>
        </w:rPr>
        <w:tab/>
      </w:r>
      <w:r w:rsidR="003F5874" w:rsidRPr="009C4B01">
        <w:rPr>
          <w:rFonts w:ascii="Arial" w:hAnsi="Arial" w:cs="Arial"/>
          <w:sz w:val="24"/>
          <w:szCs w:val="24"/>
        </w:rPr>
        <w:tab/>
      </w:r>
      <w:r w:rsidR="003F5874" w:rsidRPr="009C4B01">
        <w:rPr>
          <w:rFonts w:ascii="Arial" w:hAnsi="Arial" w:cs="Arial"/>
          <w:sz w:val="24"/>
          <w:szCs w:val="24"/>
        </w:rPr>
        <w:tab/>
      </w:r>
    </w:p>
    <w:p w14:paraId="40583E51" w14:textId="73847720" w:rsidR="00CF0191" w:rsidRPr="009C4B01" w:rsidRDefault="00CF0191" w:rsidP="00F86407">
      <w:pPr>
        <w:spacing w:before="120" w:after="120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Ka ao, ka ao, ka awatea               </w:t>
      </w:r>
      <w:r w:rsidR="003F5874" w:rsidRPr="009C4B01">
        <w:rPr>
          <w:rFonts w:ascii="Arial" w:hAnsi="Arial" w:cs="Arial"/>
          <w:sz w:val="24"/>
          <w:szCs w:val="24"/>
        </w:rPr>
        <w:tab/>
      </w:r>
      <w:r w:rsidR="003F5874" w:rsidRPr="009C4B01">
        <w:rPr>
          <w:rFonts w:ascii="Arial" w:hAnsi="Arial" w:cs="Arial"/>
          <w:sz w:val="24"/>
          <w:szCs w:val="24"/>
        </w:rPr>
        <w:tab/>
      </w:r>
      <w:r w:rsidR="003F5874" w:rsidRPr="009C4B01">
        <w:rPr>
          <w:rFonts w:ascii="Arial" w:hAnsi="Arial" w:cs="Arial"/>
          <w:sz w:val="24"/>
          <w:szCs w:val="24"/>
        </w:rPr>
        <w:tab/>
      </w:r>
    </w:p>
    <w:p w14:paraId="145B8058" w14:textId="69B8E7A2" w:rsidR="00CF0191" w:rsidRPr="009C4B01" w:rsidRDefault="00CF0191" w:rsidP="00F86407">
      <w:pPr>
        <w:spacing w:before="120" w:after="120"/>
        <w:rPr>
          <w:rFonts w:ascii="Arial" w:hAnsi="Arial" w:cs="Arial"/>
          <w:sz w:val="24"/>
          <w:szCs w:val="24"/>
        </w:rPr>
      </w:pPr>
      <w:proofErr w:type="spellStart"/>
      <w:r w:rsidRPr="009C4B01">
        <w:rPr>
          <w:rFonts w:ascii="Arial" w:hAnsi="Arial" w:cs="Arial"/>
          <w:sz w:val="24"/>
          <w:szCs w:val="24"/>
        </w:rPr>
        <w:t>Tīhei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 mauri ora!!                           </w:t>
      </w:r>
      <w:r w:rsidR="003F5874" w:rsidRPr="009C4B01">
        <w:rPr>
          <w:rFonts w:ascii="Arial" w:hAnsi="Arial" w:cs="Arial"/>
          <w:sz w:val="24"/>
          <w:szCs w:val="24"/>
        </w:rPr>
        <w:tab/>
      </w:r>
      <w:r w:rsidR="003F5874" w:rsidRPr="009C4B01">
        <w:rPr>
          <w:rFonts w:ascii="Arial" w:hAnsi="Arial" w:cs="Arial"/>
          <w:sz w:val="24"/>
          <w:szCs w:val="24"/>
        </w:rPr>
        <w:tab/>
      </w:r>
      <w:r w:rsidR="003F5874" w:rsidRPr="009C4B01">
        <w:rPr>
          <w:rFonts w:ascii="Arial" w:hAnsi="Arial" w:cs="Arial"/>
          <w:sz w:val="24"/>
          <w:szCs w:val="24"/>
        </w:rPr>
        <w:tab/>
      </w:r>
    </w:p>
    <w:p w14:paraId="15577E6C" w14:textId="77777777" w:rsidR="00CF0191" w:rsidRPr="009C4B01" w:rsidRDefault="00CF0191" w:rsidP="00F86407">
      <w:pPr>
        <w:spacing w:before="120" w:after="120"/>
        <w:rPr>
          <w:rFonts w:ascii="Arial" w:hAnsi="Arial" w:cs="Arial"/>
          <w:sz w:val="24"/>
          <w:szCs w:val="24"/>
        </w:rPr>
      </w:pPr>
    </w:p>
    <w:p w14:paraId="5899AF87" w14:textId="2B2B5CA5" w:rsidR="00CF0191" w:rsidRPr="009C4B01" w:rsidRDefault="00CF0191" w:rsidP="0052328C">
      <w:pPr>
        <w:spacing w:before="120" w:after="120"/>
        <w:ind w:left="5040" w:hanging="5040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Ka </w:t>
      </w:r>
      <w:proofErr w:type="spellStart"/>
      <w:r w:rsidRPr="009C4B01">
        <w:rPr>
          <w:rFonts w:ascii="Arial" w:hAnsi="Arial" w:cs="Arial"/>
          <w:sz w:val="24"/>
          <w:szCs w:val="24"/>
        </w:rPr>
        <w:t>huri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 ki a </w:t>
      </w:r>
      <w:proofErr w:type="spellStart"/>
      <w:r w:rsidR="3553A6AA" w:rsidRPr="009C4B01">
        <w:rPr>
          <w:rFonts w:ascii="Arial" w:hAnsi="Arial" w:cs="Arial"/>
          <w:sz w:val="24"/>
          <w:szCs w:val="24"/>
        </w:rPr>
        <w:t>rāt</w:t>
      </w:r>
      <w:r w:rsidR="256E1750" w:rsidRPr="009C4B01">
        <w:rPr>
          <w:rFonts w:ascii="Arial" w:hAnsi="Arial" w:cs="Arial"/>
          <w:sz w:val="24"/>
          <w:szCs w:val="24"/>
        </w:rPr>
        <w:t>o</w:t>
      </w:r>
      <w:r w:rsidR="3553A6AA" w:rsidRPr="009C4B01">
        <w:rPr>
          <w:rFonts w:ascii="Arial" w:hAnsi="Arial" w:cs="Arial"/>
          <w:sz w:val="24"/>
          <w:szCs w:val="24"/>
        </w:rPr>
        <w:t>u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C4B01">
        <w:rPr>
          <w:rFonts w:ascii="Arial" w:hAnsi="Arial" w:cs="Arial"/>
          <w:sz w:val="24"/>
          <w:szCs w:val="24"/>
        </w:rPr>
        <w:t>kua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C4B01">
        <w:rPr>
          <w:rFonts w:ascii="Arial" w:hAnsi="Arial" w:cs="Arial"/>
          <w:sz w:val="24"/>
          <w:szCs w:val="24"/>
        </w:rPr>
        <w:t>wehe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C4B01">
        <w:rPr>
          <w:rFonts w:ascii="Arial" w:hAnsi="Arial" w:cs="Arial"/>
          <w:sz w:val="24"/>
          <w:szCs w:val="24"/>
        </w:rPr>
        <w:t>atu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 rā, </w:t>
      </w:r>
      <w:proofErr w:type="spellStart"/>
      <w:r w:rsidRPr="009C4B01">
        <w:rPr>
          <w:rFonts w:ascii="Arial" w:hAnsi="Arial" w:cs="Arial"/>
          <w:sz w:val="24"/>
          <w:szCs w:val="24"/>
        </w:rPr>
        <w:t>haere</w:t>
      </w:r>
      <w:proofErr w:type="spellEnd"/>
      <w:r w:rsidRPr="009C4B01">
        <w:rPr>
          <w:rFonts w:ascii="Arial" w:hAnsi="Arial" w:cs="Arial"/>
          <w:sz w:val="24"/>
          <w:szCs w:val="24"/>
        </w:rPr>
        <w:t>!</w:t>
      </w:r>
      <w:r w:rsidRPr="009C4B01">
        <w:rPr>
          <w:rFonts w:ascii="Arial" w:hAnsi="Arial" w:cs="Arial"/>
        </w:rPr>
        <w:tab/>
      </w:r>
    </w:p>
    <w:p w14:paraId="1AEFB406" w14:textId="190B22FD" w:rsidR="00CF0191" w:rsidRPr="009C4B01" w:rsidRDefault="3553A6AA" w:rsidP="0052328C">
      <w:pPr>
        <w:spacing w:before="120" w:after="120"/>
        <w:ind w:left="5040" w:hanging="5040"/>
        <w:rPr>
          <w:rFonts w:ascii="Arial" w:hAnsi="Arial" w:cs="Arial"/>
          <w:sz w:val="24"/>
          <w:szCs w:val="24"/>
        </w:rPr>
      </w:pPr>
      <w:proofErr w:type="spellStart"/>
      <w:r w:rsidRPr="009C4B01">
        <w:rPr>
          <w:rFonts w:ascii="Arial" w:hAnsi="Arial" w:cs="Arial"/>
          <w:sz w:val="24"/>
          <w:szCs w:val="24"/>
        </w:rPr>
        <w:t>Rāt</w:t>
      </w:r>
      <w:r w:rsidR="1C21FE05" w:rsidRPr="009C4B01">
        <w:rPr>
          <w:rFonts w:ascii="Arial" w:hAnsi="Arial" w:cs="Arial"/>
          <w:sz w:val="24"/>
          <w:szCs w:val="24"/>
        </w:rPr>
        <w:t>o</w:t>
      </w:r>
      <w:r w:rsidRPr="009C4B01">
        <w:rPr>
          <w:rFonts w:ascii="Arial" w:hAnsi="Arial" w:cs="Arial"/>
          <w:sz w:val="24"/>
          <w:szCs w:val="24"/>
        </w:rPr>
        <w:t>u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 ki a </w:t>
      </w:r>
      <w:proofErr w:type="spellStart"/>
      <w:r w:rsidRPr="009C4B01">
        <w:rPr>
          <w:rFonts w:ascii="Arial" w:hAnsi="Arial" w:cs="Arial"/>
          <w:sz w:val="24"/>
          <w:szCs w:val="24"/>
        </w:rPr>
        <w:t>rāt</w:t>
      </w:r>
      <w:r w:rsidR="27DC67BC" w:rsidRPr="009C4B01">
        <w:rPr>
          <w:rFonts w:ascii="Arial" w:hAnsi="Arial" w:cs="Arial"/>
          <w:sz w:val="24"/>
          <w:szCs w:val="24"/>
        </w:rPr>
        <w:t>o</w:t>
      </w:r>
      <w:r w:rsidRPr="009C4B01">
        <w:rPr>
          <w:rFonts w:ascii="Arial" w:hAnsi="Arial" w:cs="Arial"/>
          <w:sz w:val="24"/>
          <w:szCs w:val="24"/>
        </w:rPr>
        <w:t>u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C4B01">
        <w:rPr>
          <w:rFonts w:ascii="Arial" w:hAnsi="Arial" w:cs="Arial"/>
          <w:sz w:val="24"/>
          <w:szCs w:val="24"/>
        </w:rPr>
        <w:t>t</w:t>
      </w:r>
      <w:r w:rsidR="5C4419CB" w:rsidRPr="009C4B01">
        <w:rPr>
          <w:rFonts w:ascii="Arial" w:hAnsi="Arial" w:cs="Arial"/>
          <w:sz w:val="24"/>
          <w:szCs w:val="24"/>
        </w:rPr>
        <w:t>ā</w:t>
      </w:r>
      <w:r w:rsidRPr="009C4B01">
        <w:rPr>
          <w:rFonts w:ascii="Arial" w:hAnsi="Arial" w:cs="Arial"/>
          <w:sz w:val="24"/>
          <w:szCs w:val="24"/>
        </w:rPr>
        <w:t>t</w:t>
      </w:r>
      <w:r w:rsidR="2F38AE38" w:rsidRPr="009C4B01">
        <w:rPr>
          <w:rFonts w:ascii="Arial" w:hAnsi="Arial" w:cs="Arial"/>
          <w:sz w:val="24"/>
          <w:szCs w:val="24"/>
        </w:rPr>
        <w:t>o</w:t>
      </w:r>
      <w:r w:rsidRPr="009C4B01">
        <w:rPr>
          <w:rFonts w:ascii="Arial" w:hAnsi="Arial" w:cs="Arial"/>
          <w:sz w:val="24"/>
          <w:szCs w:val="24"/>
        </w:rPr>
        <w:t>u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 ki a </w:t>
      </w:r>
      <w:proofErr w:type="spellStart"/>
      <w:r w:rsidR="5F59B831" w:rsidRPr="009C4B01">
        <w:rPr>
          <w:rFonts w:ascii="Arial" w:hAnsi="Arial" w:cs="Arial"/>
          <w:sz w:val="24"/>
          <w:szCs w:val="24"/>
        </w:rPr>
        <w:t>t</w:t>
      </w:r>
      <w:r w:rsidR="73E84515" w:rsidRPr="009C4B01">
        <w:rPr>
          <w:rFonts w:ascii="Arial" w:hAnsi="Arial" w:cs="Arial"/>
          <w:sz w:val="24"/>
          <w:szCs w:val="24"/>
        </w:rPr>
        <w:t>ā</w:t>
      </w:r>
      <w:r w:rsidR="5F59B831" w:rsidRPr="009C4B01">
        <w:rPr>
          <w:rFonts w:ascii="Arial" w:hAnsi="Arial" w:cs="Arial"/>
          <w:sz w:val="24"/>
          <w:szCs w:val="24"/>
        </w:rPr>
        <w:t>t</w:t>
      </w:r>
      <w:r w:rsidR="3F6B7C4F" w:rsidRPr="009C4B01">
        <w:rPr>
          <w:rFonts w:ascii="Arial" w:hAnsi="Arial" w:cs="Arial"/>
          <w:sz w:val="24"/>
          <w:szCs w:val="24"/>
        </w:rPr>
        <w:t>o</w:t>
      </w:r>
      <w:r w:rsidR="5F59B831" w:rsidRPr="009C4B01">
        <w:rPr>
          <w:rFonts w:ascii="Arial" w:hAnsi="Arial" w:cs="Arial"/>
          <w:sz w:val="24"/>
          <w:szCs w:val="24"/>
        </w:rPr>
        <w:t>u</w:t>
      </w:r>
      <w:proofErr w:type="spellEnd"/>
      <w:r w:rsidR="00CF0191" w:rsidRPr="009C4B01">
        <w:rPr>
          <w:rFonts w:ascii="Arial" w:hAnsi="Arial" w:cs="Arial"/>
        </w:rPr>
        <w:tab/>
      </w:r>
      <w:r w:rsidR="00CF0191" w:rsidRPr="009C4B01">
        <w:rPr>
          <w:rFonts w:ascii="Arial" w:hAnsi="Arial" w:cs="Arial"/>
        </w:rPr>
        <w:br/>
      </w:r>
    </w:p>
    <w:p w14:paraId="78DA05D2" w14:textId="3851FCCF" w:rsidR="00CF0191" w:rsidRPr="009C4B01" w:rsidRDefault="00CF0191" w:rsidP="00F86407">
      <w:pPr>
        <w:spacing w:before="120" w:after="120"/>
        <w:rPr>
          <w:rFonts w:ascii="Arial" w:hAnsi="Arial" w:cs="Arial"/>
          <w:sz w:val="24"/>
          <w:szCs w:val="24"/>
        </w:rPr>
      </w:pPr>
      <w:proofErr w:type="spellStart"/>
      <w:r w:rsidRPr="009C4B01">
        <w:rPr>
          <w:rFonts w:ascii="Arial" w:hAnsi="Arial" w:cs="Arial"/>
          <w:sz w:val="24"/>
          <w:szCs w:val="24"/>
        </w:rPr>
        <w:t>Tēnā</w:t>
      </w:r>
      <w:proofErr w:type="spellEnd"/>
      <w:r w:rsidRPr="009C4B01">
        <w:rPr>
          <w:rFonts w:ascii="Arial" w:hAnsi="Arial" w:cs="Arial"/>
          <w:sz w:val="24"/>
          <w:szCs w:val="24"/>
        </w:rPr>
        <w:t xml:space="preserve"> koutou katoa!</w:t>
      </w:r>
      <w:r w:rsidR="0052328C" w:rsidRPr="009C4B01">
        <w:rPr>
          <w:rFonts w:ascii="Arial" w:hAnsi="Arial" w:cs="Arial"/>
          <w:sz w:val="24"/>
          <w:szCs w:val="24"/>
        </w:rPr>
        <w:tab/>
      </w:r>
      <w:r w:rsidR="0052328C" w:rsidRPr="009C4B01">
        <w:rPr>
          <w:rFonts w:ascii="Arial" w:hAnsi="Arial" w:cs="Arial"/>
          <w:sz w:val="24"/>
          <w:szCs w:val="24"/>
        </w:rPr>
        <w:tab/>
      </w:r>
      <w:r w:rsidR="0052328C" w:rsidRPr="009C4B01">
        <w:rPr>
          <w:rFonts w:ascii="Arial" w:hAnsi="Arial" w:cs="Arial"/>
          <w:sz w:val="24"/>
          <w:szCs w:val="24"/>
        </w:rPr>
        <w:tab/>
      </w:r>
      <w:r w:rsidR="0052328C" w:rsidRPr="009C4B01">
        <w:rPr>
          <w:rFonts w:ascii="Arial" w:hAnsi="Arial" w:cs="Arial"/>
          <w:sz w:val="24"/>
          <w:szCs w:val="24"/>
        </w:rPr>
        <w:tab/>
      </w:r>
      <w:r w:rsidR="0052328C" w:rsidRPr="009C4B01">
        <w:rPr>
          <w:rFonts w:ascii="Arial" w:hAnsi="Arial" w:cs="Arial"/>
          <w:sz w:val="24"/>
          <w:szCs w:val="24"/>
        </w:rPr>
        <w:tab/>
      </w:r>
    </w:p>
    <w:p w14:paraId="7CEDF6BD" w14:textId="5C4312EA" w:rsidR="00611366" w:rsidRPr="009C4B01" w:rsidRDefault="00611366" w:rsidP="00F86407">
      <w:pPr>
        <w:spacing w:before="120" w:after="120"/>
        <w:rPr>
          <w:rFonts w:ascii="Arial" w:hAnsi="Arial" w:cs="Arial"/>
          <w:lang w:val="mi-NZ"/>
        </w:rPr>
      </w:pPr>
    </w:p>
    <w:p w14:paraId="778B5A46" w14:textId="596B7353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0A34180A" w14:textId="70A69D53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42EE5C82" w14:textId="4D5FBBAC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6CAF8428" w14:textId="61F03D3C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276DBA69" w14:textId="379511E1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6CDBC65E" w14:textId="4655F7FD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6B1777DA" w14:textId="7E5DE951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73CCC3D4" w14:textId="1181A284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3544573A" w14:textId="19D32B88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5539C39E" w14:textId="24125B9E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6F51805B" w14:textId="24B61999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7900C3D7" w14:textId="2D661754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4099ADAF" w14:textId="62A8E6F1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04B099A0" w14:textId="06023C16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70CEE864" w14:textId="4CB645F5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07A69BB4" w14:textId="1DAFF7BF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02C02C70" w14:textId="21757432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31F75BCA" w14:textId="798912A5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p w14:paraId="1A9D41F9" w14:textId="045AD779" w:rsidR="00CF0191" w:rsidRPr="009C4B01" w:rsidRDefault="00CF0191" w:rsidP="00F86407">
      <w:pPr>
        <w:spacing w:before="120" w:after="120"/>
        <w:rPr>
          <w:rFonts w:ascii="Arial" w:hAnsi="Arial" w:cs="Arial"/>
          <w:lang w:val="mi-NZ"/>
        </w:rPr>
      </w:pPr>
    </w:p>
    <w:sdt>
      <w:sdtPr>
        <w:rPr>
          <w:rFonts w:ascii="Arial" w:eastAsiaTheme="minorEastAsia" w:hAnsi="Arial" w:cs="Arial"/>
          <w:color w:val="auto"/>
          <w:sz w:val="22"/>
          <w:szCs w:val="22"/>
        </w:rPr>
        <w:id w:val="-90568632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634710" w14:textId="77777777" w:rsidR="00084EB1" w:rsidRPr="009C4B01" w:rsidRDefault="00084EB1" w:rsidP="005400BF">
          <w:pPr>
            <w:pStyle w:val="TOCHeading"/>
            <w:spacing w:before="120" w:after="120"/>
            <w:rPr>
              <w:rFonts w:ascii="Arial" w:eastAsiaTheme="minorEastAsia" w:hAnsi="Arial" w:cs="Arial"/>
              <w:color w:val="auto"/>
              <w:sz w:val="22"/>
              <w:szCs w:val="22"/>
            </w:rPr>
          </w:pPr>
        </w:p>
        <w:p w14:paraId="5F66CC4C" w14:textId="3D8CC911" w:rsidR="00084EB1" w:rsidRPr="009C4B01" w:rsidRDefault="00084EB1">
          <w:pPr>
            <w:rPr>
              <w:rFonts w:ascii="Arial" w:hAnsi="Arial" w:cs="Arial"/>
            </w:rPr>
          </w:pPr>
        </w:p>
        <w:p w14:paraId="582A592E" w14:textId="09AA2554" w:rsidR="00D12CE9" w:rsidRPr="009C4B01" w:rsidRDefault="00764621" w:rsidP="005400BF">
          <w:pPr>
            <w:pStyle w:val="TOCHeading"/>
            <w:spacing w:before="120" w:after="120"/>
            <w:rPr>
              <w:rFonts w:ascii="Arial" w:eastAsiaTheme="minorEastAsia" w:hAnsi="Arial" w:cs="Arial"/>
              <w:color w:val="auto"/>
              <w:sz w:val="22"/>
              <w:szCs w:val="22"/>
            </w:rPr>
          </w:pPr>
          <w:r w:rsidRPr="009C4B01">
            <w:rPr>
              <w:rFonts w:ascii="Arial" w:hAnsi="Arial" w:cs="Arial"/>
              <w:b/>
              <w:bCs/>
              <w:color w:val="C00000"/>
              <w:sz w:val="28"/>
              <w:szCs w:val="28"/>
            </w:rPr>
            <w:t>Contents</w:t>
          </w:r>
        </w:p>
        <w:p w14:paraId="07D7D7D3" w14:textId="03F7446B" w:rsidR="00C07C39" w:rsidRPr="009C4B01" w:rsidRDefault="00764621">
          <w:pPr>
            <w:pStyle w:val="TOC1"/>
            <w:rPr>
              <w:rFonts w:ascii="Arial" w:hAnsi="Arial" w:cs="Arial"/>
              <w:lang w:eastAsia="en-NZ"/>
            </w:rPr>
          </w:pPr>
          <w:r w:rsidRPr="009C4B01">
            <w:rPr>
              <w:rFonts w:ascii="Arial" w:hAnsi="Arial" w:cs="Arial"/>
              <w:noProof w:val="0"/>
            </w:rPr>
            <w:fldChar w:fldCharType="begin"/>
          </w:r>
          <w:r w:rsidRPr="009C4B01">
            <w:rPr>
              <w:rFonts w:ascii="Arial" w:hAnsi="Arial" w:cs="Arial"/>
            </w:rPr>
            <w:instrText xml:space="preserve"> TOC \o "1-3" \h \z \u </w:instrText>
          </w:r>
          <w:r w:rsidRPr="009C4B01">
            <w:rPr>
              <w:rFonts w:ascii="Arial" w:hAnsi="Arial" w:cs="Arial"/>
              <w:noProof w:val="0"/>
            </w:rPr>
            <w:fldChar w:fldCharType="separate"/>
          </w:r>
        </w:p>
        <w:p w14:paraId="7E7F6495" w14:textId="41F5F658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43" w:history="1">
            <w:r w:rsidR="00C07C39" w:rsidRPr="009C4B01">
              <w:rPr>
                <w:rStyle w:val="Hyperlink"/>
                <w:rFonts w:ascii="Arial" w:eastAsia="Times" w:hAnsi="Arial" w:cs="Arial"/>
                <w:b/>
                <w:bCs/>
              </w:rPr>
              <w:t>Mihi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43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2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7842AB66" w14:textId="21B532D1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44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Before you begin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44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4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30B67140" w14:textId="782A81BC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45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How to complete the application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45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4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62236E34" w14:textId="6A852F1B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46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Section 1: Organisation details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46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5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447A573" w14:textId="254A9893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47" w:history="1">
            <w:r w:rsidR="00C07C39" w:rsidRPr="009C4B01">
              <w:rPr>
                <w:rStyle w:val="Hyperlink"/>
                <w:rFonts w:ascii="Arial" w:eastAsia="Arial" w:hAnsi="Arial" w:cs="Arial"/>
                <w:b/>
                <w:bCs/>
              </w:rPr>
              <w:t>Section 2: Lead Organisation Profile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47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7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4BA2D71D" w14:textId="06DDDA1D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48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Te Whetū Rehua guiding framework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48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8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41233F10" w14:textId="16747302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49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Section 3: By M</w:t>
            </w:r>
            <w:r w:rsidR="00C07C39" w:rsidRPr="009C4B01">
              <w:rPr>
                <w:rStyle w:val="Hyperlink"/>
                <w:rFonts w:ascii="Arial" w:hAnsi="Arial" w:cs="Arial"/>
                <w:b/>
                <w:bCs/>
                <w:lang w:val="mi-NZ"/>
              </w:rPr>
              <w:t>āori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49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9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0372641" w14:textId="7841A57C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50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Section 4: With Māori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50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10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EC32C21" w14:textId="04158FB7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51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Section 5: In/on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51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10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080E7C1" w14:textId="68D0D985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52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Section 6: Through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52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11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6C4778FA" w14:textId="52F00AA7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53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Section 6: For Māori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53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11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0CF912EC" w14:textId="286960B2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54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Section 7: He Oranga Poutama Outcomes Focus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54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12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4A57AFBD" w14:textId="37D510EE" w:rsidR="00C07C39" w:rsidRPr="009C4B01" w:rsidRDefault="0007448B">
          <w:pPr>
            <w:pStyle w:val="TOC1"/>
            <w:rPr>
              <w:rFonts w:ascii="Arial" w:hAnsi="Arial" w:cs="Arial"/>
              <w:lang w:eastAsia="en-NZ"/>
            </w:rPr>
          </w:pPr>
          <w:hyperlink w:anchor="_Toc95484655" w:history="1">
            <w:r w:rsidR="00C07C39" w:rsidRPr="009C4B01">
              <w:rPr>
                <w:rStyle w:val="Hyperlink"/>
                <w:rFonts w:ascii="Arial" w:hAnsi="Arial" w:cs="Arial"/>
                <w:b/>
                <w:bCs/>
              </w:rPr>
              <w:t>Section 8: Declaration</w:t>
            </w:r>
            <w:r w:rsidR="00C07C39" w:rsidRPr="009C4B01">
              <w:rPr>
                <w:rFonts w:ascii="Arial" w:hAnsi="Arial" w:cs="Arial"/>
                <w:webHidden/>
              </w:rPr>
              <w:tab/>
            </w:r>
            <w:r w:rsidR="00C07C39" w:rsidRPr="009C4B01">
              <w:rPr>
                <w:rFonts w:ascii="Arial" w:hAnsi="Arial" w:cs="Arial"/>
                <w:webHidden/>
              </w:rPr>
              <w:fldChar w:fldCharType="begin"/>
            </w:r>
            <w:r w:rsidR="00C07C39" w:rsidRPr="009C4B01">
              <w:rPr>
                <w:rFonts w:ascii="Arial" w:hAnsi="Arial" w:cs="Arial"/>
                <w:webHidden/>
              </w:rPr>
              <w:instrText xml:space="preserve"> PAGEREF _Toc95484655 \h </w:instrText>
            </w:r>
            <w:r w:rsidR="00C07C39" w:rsidRPr="009C4B01">
              <w:rPr>
                <w:rFonts w:ascii="Arial" w:hAnsi="Arial" w:cs="Arial"/>
                <w:webHidden/>
              </w:rPr>
            </w:r>
            <w:r w:rsidR="00C07C39" w:rsidRPr="009C4B01">
              <w:rPr>
                <w:rFonts w:ascii="Arial" w:hAnsi="Arial" w:cs="Arial"/>
                <w:webHidden/>
              </w:rPr>
              <w:fldChar w:fldCharType="separate"/>
            </w:r>
            <w:r w:rsidR="007F5137" w:rsidRPr="009C4B01">
              <w:rPr>
                <w:rFonts w:ascii="Arial" w:hAnsi="Arial" w:cs="Arial"/>
                <w:webHidden/>
              </w:rPr>
              <w:t>13</w:t>
            </w:r>
            <w:r w:rsidR="00C07C39" w:rsidRPr="009C4B01">
              <w:rPr>
                <w:rFonts w:ascii="Arial" w:hAnsi="Arial" w:cs="Arial"/>
                <w:webHidden/>
              </w:rPr>
              <w:fldChar w:fldCharType="end"/>
            </w:r>
          </w:hyperlink>
        </w:p>
        <w:p w14:paraId="5193FF2D" w14:textId="4FEC8D75" w:rsidR="00764621" w:rsidRPr="009C4B01" w:rsidRDefault="00764621" w:rsidP="00F86407">
          <w:pPr>
            <w:spacing w:before="120" w:after="120"/>
            <w:rPr>
              <w:rFonts w:ascii="Arial" w:hAnsi="Arial" w:cs="Arial"/>
            </w:rPr>
          </w:pPr>
          <w:r w:rsidRPr="009C4B01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7E694251" w14:textId="2DBCB9B0" w:rsidR="00764621" w:rsidRPr="009C4B01" w:rsidRDefault="00764621" w:rsidP="00F86407">
      <w:pPr>
        <w:pStyle w:val="Heading1"/>
        <w:spacing w:before="120" w:after="120"/>
        <w:rPr>
          <w:rStyle w:val="Emphasis"/>
          <w:rFonts w:ascii="Arial" w:hAnsi="Arial" w:cs="Arial"/>
          <w:i w:val="0"/>
          <w:iCs w:val="0"/>
          <w:color w:val="C00000"/>
          <w:sz w:val="28"/>
          <w:szCs w:val="28"/>
        </w:rPr>
      </w:pPr>
    </w:p>
    <w:p w14:paraId="3C2C5EE4" w14:textId="0D413563" w:rsidR="00764621" w:rsidRPr="009C4B01" w:rsidRDefault="00764621" w:rsidP="00F86407">
      <w:pPr>
        <w:spacing w:before="120" w:after="120"/>
        <w:rPr>
          <w:rFonts w:ascii="Arial" w:hAnsi="Arial" w:cs="Arial"/>
        </w:rPr>
      </w:pPr>
    </w:p>
    <w:p w14:paraId="19A9C14D" w14:textId="116B3F13" w:rsidR="00764621" w:rsidRPr="009C4B01" w:rsidRDefault="00764621" w:rsidP="00F86407">
      <w:pPr>
        <w:spacing w:before="120" w:after="120"/>
        <w:rPr>
          <w:rFonts w:ascii="Arial" w:hAnsi="Arial" w:cs="Arial"/>
        </w:rPr>
      </w:pPr>
    </w:p>
    <w:p w14:paraId="5A5F68EF" w14:textId="665E3F0E" w:rsidR="00764621" w:rsidRPr="009C4B01" w:rsidRDefault="00764621" w:rsidP="00F86407">
      <w:pPr>
        <w:spacing w:before="120" w:after="120"/>
        <w:rPr>
          <w:rFonts w:ascii="Arial" w:hAnsi="Arial" w:cs="Arial"/>
        </w:rPr>
      </w:pPr>
    </w:p>
    <w:p w14:paraId="48A5EA28" w14:textId="395F27FA" w:rsidR="00764621" w:rsidRPr="009C4B01" w:rsidRDefault="00764621" w:rsidP="00F86407">
      <w:pPr>
        <w:spacing w:before="120" w:after="120"/>
        <w:rPr>
          <w:rFonts w:ascii="Arial" w:hAnsi="Arial" w:cs="Arial"/>
        </w:rPr>
      </w:pPr>
    </w:p>
    <w:p w14:paraId="128D75D1" w14:textId="12973E17" w:rsidR="00764621" w:rsidRPr="009C4B01" w:rsidRDefault="00764621" w:rsidP="00F86407">
      <w:pPr>
        <w:spacing w:before="120" w:after="120"/>
        <w:rPr>
          <w:rFonts w:ascii="Arial" w:hAnsi="Arial" w:cs="Arial"/>
        </w:rPr>
      </w:pPr>
    </w:p>
    <w:p w14:paraId="4F35A3E3" w14:textId="0F6DC945" w:rsidR="00764621" w:rsidRPr="009C4B01" w:rsidRDefault="00764621" w:rsidP="00F86407">
      <w:pPr>
        <w:spacing w:before="120" w:after="120"/>
        <w:rPr>
          <w:rFonts w:ascii="Arial" w:hAnsi="Arial" w:cs="Arial"/>
        </w:rPr>
      </w:pPr>
    </w:p>
    <w:p w14:paraId="743C5957" w14:textId="77777777" w:rsidR="002337DB" w:rsidRPr="009C4B01" w:rsidRDefault="002337DB" w:rsidP="00F86407">
      <w:pPr>
        <w:spacing w:before="120" w:after="120"/>
        <w:rPr>
          <w:rFonts w:ascii="Arial" w:hAnsi="Arial" w:cs="Arial"/>
          <w:sz w:val="24"/>
          <w:szCs w:val="24"/>
          <w:lang w:val="mi-NZ"/>
        </w:rPr>
      </w:pPr>
    </w:p>
    <w:p w14:paraId="5FE0AEA7" w14:textId="77777777" w:rsidR="00112EFC" w:rsidRPr="009C4B01" w:rsidRDefault="00112EFC">
      <w:pPr>
        <w:rPr>
          <w:rFonts w:ascii="Arial" w:eastAsia="Times New Roman" w:hAnsi="Arial" w:cs="Arial"/>
          <w:b/>
          <w:bCs/>
          <w:color w:val="C00000"/>
          <w:sz w:val="28"/>
          <w:szCs w:val="28"/>
          <w:lang w:eastAsia="en-NZ"/>
        </w:rPr>
      </w:pPr>
      <w:r w:rsidRPr="009C4B01">
        <w:rPr>
          <w:rFonts w:ascii="Arial" w:eastAsia="Times New Roman" w:hAnsi="Arial" w:cs="Arial"/>
          <w:b/>
          <w:bCs/>
          <w:color w:val="C00000"/>
          <w:sz w:val="28"/>
          <w:szCs w:val="28"/>
          <w:lang w:eastAsia="en-NZ"/>
        </w:rPr>
        <w:br w:type="page"/>
      </w:r>
    </w:p>
    <w:p w14:paraId="75E0723E" w14:textId="63A584B3" w:rsidR="00BD5387" w:rsidRPr="009C4B01" w:rsidRDefault="00BD5387" w:rsidP="005400BF">
      <w:pPr>
        <w:pStyle w:val="Heading1"/>
        <w:spacing w:before="0" w:line="240" w:lineRule="auto"/>
        <w:rPr>
          <w:rFonts w:ascii="Arial" w:hAnsi="Arial" w:cs="Arial"/>
          <w:b/>
          <w:bCs/>
          <w:color w:val="C00000"/>
          <w:sz w:val="28"/>
          <w:szCs w:val="28"/>
        </w:rPr>
      </w:pPr>
      <w:bookmarkStart w:id="6" w:name="_Toc95484644"/>
      <w:r w:rsidRPr="009C4B01">
        <w:rPr>
          <w:rFonts w:ascii="Arial" w:hAnsi="Arial" w:cs="Arial"/>
          <w:b/>
          <w:bCs/>
          <w:color w:val="C00000"/>
          <w:sz w:val="28"/>
          <w:szCs w:val="28"/>
        </w:rPr>
        <w:lastRenderedPageBreak/>
        <w:t>B</w:t>
      </w:r>
      <w:r w:rsidR="0052328C" w:rsidRPr="009C4B01">
        <w:rPr>
          <w:rFonts w:ascii="Arial" w:hAnsi="Arial" w:cs="Arial"/>
          <w:b/>
          <w:bCs/>
          <w:color w:val="C00000"/>
          <w:sz w:val="28"/>
          <w:szCs w:val="28"/>
        </w:rPr>
        <w:t>efore you begin</w:t>
      </w:r>
      <w:bookmarkEnd w:id="6"/>
    </w:p>
    <w:p w14:paraId="2159D050" w14:textId="77777777" w:rsidR="0052328C" w:rsidRPr="009C4B01" w:rsidRDefault="0052328C" w:rsidP="0052328C">
      <w:pPr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  <w:lang w:eastAsia="en-NZ"/>
        </w:rPr>
      </w:pPr>
    </w:p>
    <w:p w14:paraId="5CE2664B" w14:textId="055B229A" w:rsidR="0052328C" w:rsidRPr="009C4B01" w:rsidRDefault="0329CF8E" w:rsidP="0052328C">
      <w:pPr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  <w:lang w:eastAsia="en-NZ"/>
        </w:rPr>
      </w:pPr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Before starting this </w:t>
      </w:r>
      <w:r w:rsidR="75DC22E9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application,</w:t>
      </w:r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please ensure you read</w:t>
      </w:r>
      <w:r w:rsidR="1B7541F0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all </w:t>
      </w:r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the</w:t>
      </w:r>
      <w:r w:rsidR="5022352F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</w:t>
      </w:r>
      <w:r w:rsidR="312C5FFE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He Oranga Poutama</w:t>
      </w:r>
      <w:r w:rsidR="1B7541F0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documentation</w:t>
      </w:r>
      <w:r w:rsidR="0FF89CF1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</w:t>
      </w:r>
      <w:r w:rsidR="6F6F8DE6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and </w:t>
      </w:r>
      <w:proofErr w:type="gramStart"/>
      <w:r w:rsidR="6F6F8DE6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have an understanding of</w:t>
      </w:r>
      <w:proofErr w:type="gramEnd"/>
      <w:r w:rsidR="6F6F8DE6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the He Oranga Poutama Outcomes Framework and Te Whetū Rehua.</w:t>
      </w:r>
      <w:r w:rsidR="0FF89CF1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</w:t>
      </w:r>
      <w:r w:rsidR="312C5FFE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</w:t>
      </w:r>
    </w:p>
    <w:p w14:paraId="05092AD4" w14:textId="77777777" w:rsidR="0052328C" w:rsidRPr="009C4B01" w:rsidRDefault="0052328C" w:rsidP="0052328C">
      <w:pPr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  <w:lang w:eastAsia="en-NZ"/>
        </w:rPr>
      </w:pPr>
    </w:p>
    <w:p w14:paraId="0F5C4402" w14:textId="1E2F773E" w:rsidR="00BD5387" w:rsidRPr="009C4B01" w:rsidRDefault="00BD5387" w:rsidP="0052328C">
      <w:pPr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  <w:lang w:eastAsia="en-NZ"/>
        </w:rPr>
      </w:pPr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These will help you to understand the background and purpose of </w:t>
      </w:r>
      <w:proofErr w:type="spellStart"/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He</w:t>
      </w:r>
      <w:proofErr w:type="spellEnd"/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Oranga Poutama, as well as understanding </w:t>
      </w:r>
      <w:r w:rsidR="003F2AD7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the</w:t>
      </w:r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</w:t>
      </w:r>
      <w:r w:rsidR="00CF5332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criteria </w:t>
      </w:r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t</w:t>
      </w:r>
      <w:r w:rsidR="009D70E3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hat</w:t>
      </w:r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guide this process.</w:t>
      </w:r>
    </w:p>
    <w:p w14:paraId="107D3E30" w14:textId="0D9940FE" w:rsidR="0052328C" w:rsidRPr="009C4B01" w:rsidRDefault="0052328C" w:rsidP="0052328C">
      <w:pPr>
        <w:pStyle w:val="Heading1"/>
        <w:spacing w:before="0" w:line="240" w:lineRule="auto"/>
        <w:rPr>
          <w:rFonts w:ascii="Arial" w:hAnsi="Arial" w:cs="Arial"/>
          <w:color w:val="C00000"/>
          <w:sz w:val="24"/>
          <w:szCs w:val="24"/>
        </w:rPr>
      </w:pPr>
    </w:p>
    <w:p w14:paraId="4B5EFF07" w14:textId="77777777" w:rsidR="0052328C" w:rsidRPr="009C4B01" w:rsidRDefault="0052328C" w:rsidP="0052328C">
      <w:pPr>
        <w:spacing w:after="0" w:line="240" w:lineRule="auto"/>
        <w:rPr>
          <w:rFonts w:ascii="Arial" w:hAnsi="Arial" w:cs="Arial"/>
        </w:rPr>
      </w:pPr>
    </w:p>
    <w:p w14:paraId="61A9C702" w14:textId="500AF091" w:rsidR="00BD5387" w:rsidRPr="009C4B01" w:rsidRDefault="00BD5387" w:rsidP="0052328C">
      <w:pPr>
        <w:pStyle w:val="Heading1"/>
        <w:spacing w:before="0" w:line="240" w:lineRule="auto"/>
        <w:rPr>
          <w:rFonts w:ascii="Arial" w:hAnsi="Arial" w:cs="Arial"/>
          <w:b/>
          <w:bCs/>
          <w:color w:val="C00000"/>
          <w:sz w:val="28"/>
          <w:szCs w:val="28"/>
        </w:rPr>
      </w:pPr>
      <w:bookmarkStart w:id="7" w:name="_Toc95484645"/>
      <w:r w:rsidRPr="009C4B01">
        <w:rPr>
          <w:rFonts w:ascii="Arial" w:hAnsi="Arial" w:cs="Arial"/>
          <w:b/>
          <w:bCs/>
          <w:color w:val="C00000"/>
          <w:sz w:val="28"/>
          <w:szCs w:val="28"/>
        </w:rPr>
        <w:t xml:space="preserve">How to complete the </w:t>
      </w:r>
      <w:r w:rsidR="00182161" w:rsidRPr="009C4B01">
        <w:rPr>
          <w:rFonts w:ascii="Arial" w:hAnsi="Arial" w:cs="Arial"/>
          <w:b/>
          <w:bCs/>
          <w:color w:val="C00000"/>
          <w:sz w:val="28"/>
          <w:szCs w:val="28"/>
        </w:rPr>
        <w:t>a</w:t>
      </w:r>
      <w:r w:rsidRPr="009C4B01">
        <w:rPr>
          <w:rFonts w:ascii="Arial" w:hAnsi="Arial" w:cs="Arial"/>
          <w:b/>
          <w:bCs/>
          <w:color w:val="C00000"/>
          <w:sz w:val="28"/>
          <w:szCs w:val="28"/>
        </w:rPr>
        <w:t>pplication</w:t>
      </w:r>
      <w:bookmarkEnd w:id="7"/>
    </w:p>
    <w:p w14:paraId="373C86A4" w14:textId="77777777" w:rsidR="0052328C" w:rsidRPr="009C4B01" w:rsidRDefault="0052328C" w:rsidP="0052328C">
      <w:pPr>
        <w:spacing w:after="0" w:line="240" w:lineRule="auto"/>
        <w:rPr>
          <w:rFonts w:ascii="Arial" w:hAnsi="Arial" w:cs="Arial"/>
        </w:rPr>
      </w:pPr>
    </w:p>
    <w:p w14:paraId="6ADB87A7" w14:textId="5C05B325" w:rsidR="0071410C" w:rsidRPr="009C4B01" w:rsidRDefault="00FD389C" w:rsidP="0052328C">
      <w:pPr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  <w:lang w:eastAsia="en-NZ"/>
        </w:rPr>
      </w:pPr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The online form requires you to answer every question, therefore we</w:t>
      </w:r>
      <w:r w:rsidR="0071410C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suggest you complete th</w:t>
      </w:r>
      <w:r w:rsidR="008D3950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is</w:t>
      </w:r>
      <w:r w:rsidR="0071410C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Word </w:t>
      </w:r>
      <w:r w:rsidR="0052328C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v</w:t>
      </w:r>
      <w:r w:rsidR="0071410C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ersion of the application first and then cut and paste your responses into </w:t>
      </w:r>
      <w:r w:rsidR="0052328C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>the online application</w:t>
      </w:r>
      <w:r w:rsidR="00B70F29"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form.</w:t>
      </w:r>
      <w:r w:rsidRPr="009C4B01">
        <w:rPr>
          <w:rFonts w:ascii="Arial" w:eastAsia="Times New Roman" w:hAnsi="Arial" w:cs="Arial"/>
          <w:color w:val="333333"/>
          <w:sz w:val="24"/>
          <w:szCs w:val="24"/>
          <w:lang w:eastAsia="en-NZ"/>
        </w:rPr>
        <w:t xml:space="preserve">  </w:t>
      </w:r>
    </w:p>
    <w:p w14:paraId="7AFA0038" w14:textId="28FD92C8" w:rsidR="00112EFC" w:rsidRPr="009C4B01" w:rsidRDefault="0071410C" w:rsidP="00112EFC">
      <w:pPr>
        <w:spacing w:after="0" w:line="240" w:lineRule="auto"/>
        <w:rPr>
          <w:rFonts w:ascii="Arial" w:eastAsia="Times New Roman" w:hAnsi="Arial" w:cs="Arial"/>
          <w:color w:val="333333"/>
          <w:sz w:val="27"/>
          <w:szCs w:val="27"/>
          <w:lang w:eastAsia="en-NZ"/>
        </w:rPr>
      </w:pPr>
      <w:r w:rsidRPr="009C4B01">
        <w:rPr>
          <w:rFonts w:ascii="Arial" w:eastAsia="Times New Roman" w:hAnsi="Arial" w:cs="Arial"/>
          <w:color w:val="333333"/>
          <w:sz w:val="27"/>
          <w:szCs w:val="27"/>
          <w:lang w:eastAsia="en-NZ"/>
        </w:rPr>
        <w:t> </w:t>
      </w:r>
    </w:p>
    <w:p w14:paraId="65726448" w14:textId="6E523814" w:rsidR="007E6C56" w:rsidRPr="009C4B01" w:rsidRDefault="00112EFC" w:rsidP="00112EFC">
      <w:pPr>
        <w:spacing w:after="0" w:line="240" w:lineRule="auto"/>
        <w:rPr>
          <w:rStyle w:val="Hyperlink"/>
          <w:rFonts w:ascii="Arial" w:hAnsi="Arial" w:cs="Arial"/>
          <w:b/>
          <w:bCs/>
          <w:sz w:val="24"/>
          <w:szCs w:val="24"/>
        </w:rPr>
      </w:pPr>
      <w:r w:rsidRPr="009C4B01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NZ"/>
        </w:rPr>
        <w:t xml:space="preserve">*We will only accept applications through the online application </w:t>
      </w:r>
      <w:r w:rsidR="3E5A8F09" w:rsidRPr="009C4B01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NZ"/>
        </w:rPr>
        <w:t>process</w:t>
      </w:r>
      <w:r w:rsidR="406ECFA4" w:rsidRPr="009C4B01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NZ"/>
        </w:rPr>
        <w:t xml:space="preserve">. </w:t>
      </w:r>
    </w:p>
    <w:p w14:paraId="2F7F76B1" w14:textId="7360D0DE" w:rsidR="007E6C56" w:rsidRPr="009C4B01" w:rsidRDefault="007E6C56" w:rsidP="00F86407">
      <w:pPr>
        <w:spacing w:before="120" w:after="120"/>
        <w:rPr>
          <w:rFonts w:ascii="Arial" w:hAnsi="Arial" w:cs="Arial"/>
          <w:b/>
          <w:bCs/>
          <w:sz w:val="24"/>
          <w:szCs w:val="24"/>
          <w:lang w:val="mi-NZ"/>
        </w:rPr>
      </w:pPr>
    </w:p>
    <w:p w14:paraId="1E3D9657" w14:textId="5E9515E7" w:rsidR="00A36636" w:rsidRPr="009C4B01" w:rsidRDefault="00A22024" w:rsidP="00F86407">
      <w:pPr>
        <w:spacing w:before="120" w:after="120"/>
        <w:rPr>
          <w:rFonts w:ascii="Arial" w:hAnsi="Arial" w:cs="Arial"/>
          <w:lang w:val="mi-NZ"/>
        </w:rPr>
      </w:pPr>
      <w:r w:rsidRPr="009C4B01">
        <w:rPr>
          <w:rFonts w:ascii="Arial" w:hAnsi="Arial" w:cs="Arial"/>
          <w:lang w:val="mi-NZ"/>
        </w:rPr>
        <w:br w:type="page"/>
      </w:r>
    </w:p>
    <w:p w14:paraId="65CE7B8F" w14:textId="195FC207" w:rsidR="00A36636" w:rsidRPr="009C4B01" w:rsidRDefault="00A22024" w:rsidP="00E35EC4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  <w:bookmarkStart w:id="8" w:name="_Toc95484646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lastRenderedPageBreak/>
        <w:t>Section 1</w:t>
      </w:r>
      <w:r w:rsidR="00E35EC4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:</w:t>
      </w:r>
      <w:r w:rsidR="00722FC9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  <w:r w:rsidR="00D677E6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Organisation </w:t>
      </w:r>
      <w:r w:rsidR="003605F6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details</w:t>
      </w:r>
      <w:bookmarkEnd w:id="8"/>
    </w:p>
    <w:p w14:paraId="50967983" w14:textId="77777777" w:rsidR="00E35EC4" w:rsidRPr="009C4B01" w:rsidRDefault="00E35EC4" w:rsidP="00E35EC4">
      <w:pPr>
        <w:spacing w:after="0" w:line="240" w:lineRule="auto"/>
        <w:rPr>
          <w:rFonts w:ascii="Arial" w:hAnsi="Arial" w:cs="Arial"/>
        </w:rPr>
      </w:pPr>
    </w:p>
    <w:p w14:paraId="0E10A035" w14:textId="77777777" w:rsidR="006F385D" w:rsidRPr="009C4B01" w:rsidRDefault="006F385D" w:rsidP="006F385D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9" w:name="_Hlk94696133"/>
      <w:r w:rsidRPr="009C4B01">
        <w:rPr>
          <w:rFonts w:ascii="Arial" w:hAnsi="Arial" w:cs="Arial"/>
          <w:sz w:val="24"/>
          <w:szCs w:val="24"/>
        </w:rPr>
        <w:t>We require the contact details of the organisation/s making this application.</w:t>
      </w:r>
      <w:bookmarkEnd w:id="9"/>
    </w:p>
    <w:p w14:paraId="4CBC9EE2" w14:textId="77777777" w:rsidR="00E35EC4" w:rsidRPr="009C4B01" w:rsidRDefault="00E35EC4" w:rsidP="00E35EC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1F0FA5" w14:textId="5A424A9A" w:rsidR="008D3950" w:rsidRPr="009C4B01" w:rsidRDefault="00F367AB" w:rsidP="00E35EC4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If this is a collaborative application</w:t>
      </w:r>
      <w:r w:rsidR="00FE7766" w:rsidRPr="009C4B01">
        <w:rPr>
          <w:rFonts w:ascii="Arial" w:hAnsi="Arial" w:cs="Arial"/>
          <w:sz w:val="24"/>
          <w:szCs w:val="24"/>
        </w:rPr>
        <w:t>,</w:t>
      </w:r>
      <w:r w:rsidRPr="009C4B01">
        <w:rPr>
          <w:rFonts w:ascii="Arial" w:hAnsi="Arial" w:cs="Arial"/>
          <w:sz w:val="24"/>
          <w:szCs w:val="24"/>
        </w:rPr>
        <w:t xml:space="preserve"> we require details of all the organisations involved.</w:t>
      </w:r>
    </w:p>
    <w:p w14:paraId="049749E2" w14:textId="77777777" w:rsidR="005B0F9A" w:rsidRPr="009C4B01" w:rsidRDefault="005B0F9A" w:rsidP="00E35EC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213A0B" w14:textId="21B4E988" w:rsidR="00A22024" w:rsidRPr="009C4B01" w:rsidRDefault="00A22024" w:rsidP="000C00C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Name </w:t>
      </w:r>
      <w:r w:rsidR="00E35EC4" w:rsidRPr="009C4B01">
        <w:rPr>
          <w:rFonts w:ascii="Arial" w:hAnsi="Arial" w:cs="Arial"/>
          <w:sz w:val="24"/>
          <w:szCs w:val="24"/>
        </w:rPr>
        <w:t>and a</w:t>
      </w:r>
      <w:r w:rsidRPr="009C4B01">
        <w:rPr>
          <w:rFonts w:ascii="Arial" w:hAnsi="Arial" w:cs="Arial"/>
          <w:sz w:val="24"/>
          <w:szCs w:val="24"/>
        </w:rPr>
        <w:t>ddress</w:t>
      </w:r>
      <w:r w:rsidR="00C74544" w:rsidRPr="009C4B01">
        <w:rPr>
          <w:rFonts w:ascii="Arial" w:hAnsi="Arial" w:cs="Arial"/>
          <w:sz w:val="24"/>
          <w:szCs w:val="24"/>
        </w:rPr>
        <w:t xml:space="preserve"> of </w:t>
      </w:r>
      <w:r w:rsidR="00C74544" w:rsidRPr="009C4B01">
        <w:rPr>
          <w:rFonts w:ascii="Arial" w:hAnsi="Arial" w:cs="Arial"/>
          <w:b/>
          <w:bCs/>
          <w:sz w:val="24"/>
          <w:szCs w:val="24"/>
        </w:rPr>
        <w:t xml:space="preserve">lead </w:t>
      </w:r>
      <w:r w:rsidR="00C74544" w:rsidRPr="009C4B01">
        <w:rPr>
          <w:rFonts w:ascii="Arial" w:hAnsi="Arial" w:cs="Arial"/>
          <w:sz w:val="24"/>
          <w:szCs w:val="24"/>
        </w:rPr>
        <w:t>organisation</w:t>
      </w:r>
    </w:p>
    <w:p w14:paraId="76FBC895" w14:textId="77777777" w:rsidR="00E35EC4" w:rsidRPr="009C4B01" w:rsidRDefault="00E35EC4" w:rsidP="00E35EC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65D78FF" w14:textId="344AF1C4" w:rsidR="00D677E6" w:rsidRPr="009C4B01" w:rsidRDefault="00D677E6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Full name of organisation</w:t>
      </w:r>
      <w:r w:rsidR="00E35EC4" w:rsidRPr="009C4B01">
        <w:rPr>
          <w:rFonts w:ascii="Arial" w:hAnsi="Arial" w:cs="Arial"/>
          <w:sz w:val="24"/>
          <w:szCs w:val="24"/>
        </w:rPr>
        <w:t>:</w:t>
      </w:r>
    </w:p>
    <w:p w14:paraId="603712AC" w14:textId="00A64906" w:rsidR="001D6C4C" w:rsidRPr="009C4B01" w:rsidRDefault="00D677E6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Other names the organisation is known by</w:t>
      </w:r>
      <w:r w:rsidR="001D6C4C" w:rsidRPr="009C4B01">
        <w:rPr>
          <w:rFonts w:ascii="Arial" w:hAnsi="Arial" w:cs="Arial"/>
          <w:sz w:val="24"/>
          <w:szCs w:val="24"/>
        </w:rPr>
        <w:t xml:space="preserve"> (if any)</w:t>
      </w:r>
      <w:r w:rsidR="00E35EC4" w:rsidRPr="009C4B01">
        <w:rPr>
          <w:rFonts w:ascii="Arial" w:hAnsi="Arial" w:cs="Arial"/>
          <w:sz w:val="24"/>
          <w:szCs w:val="24"/>
        </w:rPr>
        <w:t>:</w:t>
      </w:r>
    </w:p>
    <w:p w14:paraId="346406A8" w14:textId="77777777" w:rsidR="00AF5135" w:rsidRPr="009C4B01" w:rsidRDefault="00AF5135" w:rsidP="00AF5135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Website: </w:t>
      </w:r>
    </w:p>
    <w:p w14:paraId="59188DD8" w14:textId="6B2BEF14" w:rsidR="00A36636" w:rsidRPr="009C4B01" w:rsidRDefault="001D6C4C" w:rsidP="00E35EC4">
      <w:pPr>
        <w:spacing w:after="120" w:line="240" w:lineRule="auto"/>
        <w:rPr>
          <w:rFonts w:ascii="Arial" w:hAnsi="Arial" w:cs="Arial"/>
          <w:i/>
          <w:iCs/>
          <w:sz w:val="24"/>
          <w:szCs w:val="24"/>
        </w:rPr>
      </w:pPr>
      <w:r w:rsidRPr="009C4B01">
        <w:rPr>
          <w:rFonts w:ascii="Arial" w:hAnsi="Arial" w:cs="Arial"/>
          <w:i/>
          <w:iCs/>
          <w:sz w:val="24"/>
          <w:szCs w:val="24"/>
        </w:rPr>
        <w:t>Postal address</w:t>
      </w:r>
    </w:p>
    <w:p w14:paraId="0B9A6E0F" w14:textId="5551BBED" w:rsidR="001D6C4C" w:rsidRPr="009C4B01" w:rsidRDefault="00E35EC4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Line</w:t>
      </w:r>
      <w:r w:rsidR="001D6C4C" w:rsidRPr="009C4B01">
        <w:rPr>
          <w:rFonts w:ascii="Arial" w:hAnsi="Arial" w:cs="Arial"/>
          <w:sz w:val="24"/>
          <w:szCs w:val="24"/>
        </w:rPr>
        <w:t xml:space="preserve"> one</w:t>
      </w:r>
      <w:r w:rsidRPr="009C4B01">
        <w:rPr>
          <w:rFonts w:ascii="Arial" w:hAnsi="Arial" w:cs="Arial"/>
          <w:sz w:val="24"/>
          <w:szCs w:val="24"/>
        </w:rPr>
        <w:t>:</w:t>
      </w:r>
    </w:p>
    <w:p w14:paraId="1B3B6545" w14:textId="3F52A1AF" w:rsidR="001D6C4C" w:rsidRPr="009C4B01" w:rsidRDefault="00E35EC4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Line</w:t>
      </w:r>
      <w:r w:rsidR="001D6C4C" w:rsidRPr="009C4B01">
        <w:rPr>
          <w:rFonts w:ascii="Arial" w:hAnsi="Arial" w:cs="Arial"/>
          <w:sz w:val="24"/>
          <w:szCs w:val="24"/>
        </w:rPr>
        <w:t xml:space="preserve"> two</w:t>
      </w:r>
      <w:r w:rsidRPr="009C4B01">
        <w:rPr>
          <w:rFonts w:ascii="Arial" w:hAnsi="Arial" w:cs="Arial"/>
          <w:sz w:val="24"/>
          <w:szCs w:val="24"/>
        </w:rPr>
        <w:t>:</w:t>
      </w:r>
    </w:p>
    <w:p w14:paraId="5D3F951B" w14:textId="5EAD47A4" w:rsidR="001D6C4C" w:rsidRPr="009C4B01" w:rsidRDefault="001D6C4C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City</w:t>
      </w:r>
      <w:r w:rsidR="00E35EC4" w:rsidRPr="009C4B01">
        <w:rPr>
          <w:rFonts w:ascii="Arial" w:hAnsi="Arial" w:cs="Arial"/>
          <w:sz w:val="24"/>
          <w:szCs w:val="24"/>
        </w:rPr>
        <w:t>:</w:t>
      </w:r>
    </w:p>
    <w:p w14:paraId="563E8DD2" w14:textId="38A23486" w:rsidR="001D6C4C" w:rsidRPr="009C4B01" w:rsidRDefault="001D6C4C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Postcode</w:t>
      </w:r>
      <w:r w:rsidR="00E35EC4" w:rsidRPr="009C4B01">
        <w:rPr>
          <w:rFonts w:ascii="Arial" w:hAnsi="Arial" w:cs="Arial"/>
          <w:sz w:val="24"/>
          <w:szCs w:val="24"/>
        </w:rPr>
        <w:t>:</w:t>
      </w:r>
    </w:p>
    <w:p w14:paraId="7C820D9A" w14:textId="1A5A85DD" w:rsidR="001D6C4C" w:rsidRPr="009C4B01" w:rsidRDefault="001D6C4C" w:rsidP="00E35EC4">
      <w:pPr>
        <w:spacing w:after="120" w:line="240" w:lineRule="auto"/>
        <w:rPr>
          <w:rFonts w:ascii="Arial" w:hAnsi="Arial" w:cs="Arial"/>
          <w:i/>
          <w:iCs/>
          <w:sz w:val="24"/>
          <w:szCs w:val="24"/>
        </w:rPr>
      </w:pPr>
      <w:r w:rsidRPr="009C4B01">
        <w:rPr>
          <w:rFonts w:ascii="Arial" w:hAnsi="Arial" w:cs="Arial"/>
          <w:i/>
          <w:iCs/>
          <w:sz w:val="24"/>
          <w:szCs w:val="24"/>
        </w:rPr>
        <w:t>Physical address (if different from above)</w:t>
      </w:r>
    </w:p>
    <w:p w14:paraId="0431CBA2" w14:textId="4B6A233B" w:rsidR="007D6ADB" w:rsidRPr="009C4B01" w:rsidRDefault="005F643D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Name of </w:t>
      </w:r>
      <w:r w:rsidR="00ED2BA8" w:rsidRPr="009C4B01">
        <w:rPr>
          <w:rFonts w:ascii="Arial" w:hAnsi="Arial" w:cs="Arial"/>
          <w:sz w:val="24"/>
          <w:szCs w:val="24"/>
        </w:rPr>
        <w:t xml:space="preserve">Primary Contact </w:t>
      </w:r>
      <w:r w:rsidRPr="009C4B01">
        <w:rPr>
          <w:rFonts w:ascii="Arial" w:hAnsi="Arial" w:cs="Arial"/>
          <w:sz w:val="24"/>
          <w:szCs w:val="24"/>
        </w:rPr>
        <w:t>person</w:t>
      </w:r>
      <w:r w:rsidR="007D6ADB" w:rsidRPr="009C4B01">
        <w:rPr>
          <w:rFonts w:ascii="Arial" w:hAnsi="Arial" w:cs="Arial"/>
          <w:sz w:val="24"/>
          <w:szCs w:val="24"/>
        </w:rPr>
        <w:t>:</w:t>
      </w:r>
    </w:p>
    <w:p w14:paraId="19146334" w14:textId="01AE04AA" w:rsidR="007D6ADB" w:rsidRPr="009C4B01" w:rsidRDefault="007D6ADB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Position:</w:t>
      </w:r>
    </w:p>
    <w:p w14:paraId="4A03662D" w14:textId="69269FA1" w:rsidR="001D6C4C" w:rsidRPr="009C4B01" w:rsidRDefault="001D6C4C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Phone number</w:t>
      </w:r>
      <w:r w:rsidR="00E35EC4" w:rsidRPr="009C4B01">
        <w:rPr>
          <w:rFonts w:ascii="Arial" w:hAnsi="Arial" w:cs="Arial"/>
          <w:sz w:val="24"/>
          <w:szCs w:val="24"/>
        </w:rPr>
        <w:t xml:space="preserve">: </w:t>
      </w:r>
    </w:p>
    <w:p w14:paraId="4A713052" w14:textId="77777777" w:rsidR="00E35EC4" w:rsidRPr="009C4B01" w:rsidRDefault="00E35EC4" w:rsidP="00E35EC4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Email: </w:t>
      </w:r>
    </w:p>
    <w:p w14:paraId="0D80534D" w14:textId="0D352FF7" w:rsidR="001D6C4C" w:rsidRPr="009C4B01" w:rsidRDefault="001D6C4C" w:rsidP="00E35EC4">
      <w:pPr>
        <w:pStyle w:val="Heading1"/>
        <w:spacing w:before="0" w:line="240" w:lineRule="auto"/>
        <w:rPr>
          <w:rStyle w:val="Emphasis"/>
          <w:rFonts w:ascii="Arial" w:hAnsi="Arial" w:cs="Arial"/>
          <w:i w:val="0"/>
          <w:iCs w:val="0"/>
          <w:color w:val="C00000"/>
          <w:sz w:val="24"/>
          <w:szCs w:val="24"/>
        </w:rPr>
      </w:pPr>
    </w:p>
    <w:p w14:paraId="6C2B4724" w14:textId="77777777" w:rsidR="00F86407" w:rsidRPr="009C4B01" w:rsidRDefault="00F86407" w:rsidP="00E35EC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E99CA36" w14:textId="77777777" w:rsidR="005931D4" w:rsidRPr="009C4B01" w:rsidRDefault="005931D4" w:rsidP="00F86407">
      <w:pPr>
        <w:pStyle w:val="Heading1"/>
        <w:spacing w:before="120" w:after="120"/>
        <w:rPr>
          <w:rStyle w:val="Emphasis"/>
          <w:rFonts w:ascii="Arial" w:hAnsi="Arial" w:cs="Arial"/>
          <w:i w:val="0"/>
          <w:iCs w:val="0"/>
          <w:color w:val="C00000"/>
          <w:sz w:val="28"/>
          <w:szCs w:val="28"/>
        </w:rPr>
      </w:pPr>
    </w:p>
    <w:p w14:paraId="3EBBA23A" w14:textId="77777777" w:rsidR="005931D4" w:rsidRPr="009C4B01" w:rsidRDefault="005931D4" w:rsidP="00F86407">
      <w:pPr>
        <w:pStyle w:val="Heading1"/>
        <w:spacing w:before="120" w:after="120"/>
        <w:rPr>
          <w:rStyle w:val="Emphasis"/>
          <w:rFonts w:ascii="Arial" w:hAnsi="Arial" w:cs="Arial"/>
          <w:i w:val="0"/>
          <w:iCs w:val="0"/>
          <w:color w:val="C00000"/>
          <w:sz w:val="28"/>
          <w:szCs w:val="28"/>
        </w:rPr>
      </w:pPr>
    </w:p>
    <w:p w14:paraId="78D646A3" w14:textId="4F60C5EA" w:rsidR="008E447D" w:rsidRPr="009C4B01" w:rsidRDefault="008E447D" w:rsidP="008E447D">
      <w:pPr>
        <w:rPr>
          <w:rFonts w:ascii="Arial" w:hAnsi="Arial" w:cs="Arial"/>
        </w:rPr>
      </w:pPr>
    </w:p>
    <w:p w14:paraId="1DD0A705" w14:textId="77777777" w:rsidR="006119D0" w:rsidRPr="009C4B01" w:rsidRDefault="006119D0">
      <w:pPr>
        <w:rPr>
          <w:rFonts w:ascii="Arial" w:eastAsiaTheme="majorEastAsia" w:hAnsi="Arial" w:cs="Arial"/>
          <w:b/>
          <w:bCs/>
          <w:color w:val="C00000"/>
          <w:sz w:val="28"/>
          <w:szCs w:val="28"/>
        </w:rPr>
      </w:pPr>
      <w:r w:rsidRPr="009C4B01">
        <w:rPr>
          <w:rFonts w:ascii="Arial" w:hAnsi="Arial" w:cs="Arial"/>
          <w:b/>
          <w:bCs/>
          <w:color w:val="C00000"/>
          <w:sz w:val="28"/>
          <w:szCs w:val="28"/>
        </w:rPr>
        <w:br w:type="page"/>
      </w:r>
    </w:p>
    <w:p w14:paraId="46F2D1B1" w14:textId="30D606D3" w:rsidR="00711D48" w:rsidRPr="009C4B01" w:rsidRDefault="006119D0" w:rsidP="00341DA0">
      <w:pPr>
        <w:spacing w:after="0" w:line="240" w:lineRule="auto"/>
        <w:rPr>
          <w:rFonts w:ascii="Arial" w:hAnsi="Arial" w:cs="Arial"/>
          <w:b/>
          <w:bCs/>
          <w:color w:val="C00000"/>
          <w:sz w:val="28"/>
          <w:szCs w:val="28"/>
        </w:rPr>
      </w:pPr>
      <w:r w:rsidRPr="009C4B01">
        <w:rPr>
          <w:rFonts w:ascii="Arial" w:hAnsi="Arial" w:cs="Arial"/>
          <w:b/>
          <w:bCs/>
          <w:color w:val="C00000"/>
          <w:sz w:val="28"/>
          <w:szCs w:val="28"/>
        </w:rPr>
        <w:lastRenderedPageBreak/>
        <w:t>Partner</w:t>
      </w:r>
      <w:r w:rsidR="00711D48" w:rsidRPr="009C4B01">
        <w:rPr>
          <w:rFonts w:ascii="Arial" w:hAnsi="Arial" w:cs="Arial"/>
          <w:b/>
          <w:bCs/>
          <w:color w:val="C00000"/>
          <w:sz w:val="28"/>
          <w:szCs w:val="28"/>
        </w:rPr>
        <w:t xml:space="preserve"> organisation details (</w:t>
      </w:r>
      <w:r w:rsidR="00FD5646" w:rsidRPr="009C4B01">
        <w:rPr>
          <w:rFonts w:ascii="Arial" w:hAnsi="Arial" w:cs="Arial"/>
          <w:b/>
          <w:bCs/>
          <w:color w:val="C00000"/>
          <w:sz w:val="28"/>
          <w:szCs w:val="28"/>
        </w:rPr>
        <w:t>where relevant</w:t>
      </w:r>
      <w:r w:rsidR="00711D48" w:rsidRPr="009C4B01">
        <w:rPr>
          <w:rFonts w:ascii="Arial" w:hAnsi="Arial" w:cs="Arial"/>
          <w:b/>
          <w:bCs/>
          <w:color w:val="C00000"/>
          <w:sz w:val="28"/>
          <w:szCs w:val="28"/>
        </w:rPr>
        <w:t>)</w:t>
      </w:r>
    </w:p>
    <w:p w14:paraId="6C635754" w14:textId="77777777" w:rsidR="00711D48" w:rsidRPr="009C4B01" w:rsidRDefault="00711D48" w:rsidP="00711D4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A1A1E2A" w14:textId="195E108F" w:rsidR="00711D48" w:rsidRPr="009C4B01" w:rsidRDefault="00711D48" w:rsidP="00711D4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Please provide contact details for any partner organisation/s you are </w:t>
      </w:r>
      <w:r w:rsidR="00F5453B" w:rsidRPr="009C4B01">
        <w:rPr>
          <w:rFonts w:ascii="Arial" w:hAnsi="Arial" w:cs="Arial"/>
          <w:sz w:val="24"/>
          <w:szCs w:val="24"/>
        </w:rPr>
        <w:t>collaborating</w:t>
      </w:r>
      <w:r w:rsidRPr="009C4B01">
        <w:rPr>
          <w:rFonts w:ascii="Arial" w:hAnsi="Arial" w:cs="Arial"/>
          <w:sz w:val="24"/>
          <w:szCs w:val="24"/>
        </w:rPr>
        <w:t xml:space="preserve"> with.</w:t>
      </w:r>
    </w:p>
    <w:p w14:paraId="1703F36C" w14:textId="77777777" w:rsidR="00711D48" w:rsidRPr="009C4B01" w:rsidRDefault="00711D48" w:rsidP="00711D4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D9E38A0" w14:textId="77777777" w:rsidR="00711D48" w:rsidRPr="009C4B01" w:rsidRDefault="00711D48" w:rsidP="000C00C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Name and address of</w:t>
      </w:r>
      <w:r w:rsidRPr="009C4B01">
        <w:rPr>
          <w:rFonts w:ascii="Arial" w:hAnsi="Arial" w:cs="Arial"/>
          <w:b/>
          <w:bCs/>
          <w:sz w:val="24"/>
          <w:szCs w:val="24"/>
        </w:rPr>
        <w:t xml:space="preserve"> first</w:t>
      </w:r>
      <w:r w:rsidRPr="009C4B01">
        <w:rPr>
          <w:rFonts w:ascii="Arial" w:hAnsi="Arial" w:cs="Arial"/>
          <w:sz w:val="24"/>
          <w:szCs w:val="24"/>
        </w:rPr>
        <w:t xml:space="preserve"> partner organisation</w:t>
      </w:r>
    </w:p>
    <w:p w14:paraId="09EF030F" w14:textId="77777777" w:rsidR="00711D48" w:rsidRPr="009C4B01" w:rsidRDefault="00711D48" w:rsidP="00711D4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154FB04" w14:textId="77777777" w:rsidR="00711D48" w:rsidRPr="009C4B01" w:rsidRDefault="00711D48" w:rsidP="00711D48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Full name of organisation: </w:t>
      </w:r>
    </w:p>
    <w:p w14:paraId="242E9482" w14:textId="77777777" w:rsidR="00711D48" w:rsidRPr="009C4B01" w:rsidRDefault="00711D48" w:rsidP="00711D48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Other names the organisation is known by (if any): </w:t>
      </w:r>
    </w:p>
    <w:p w14:paraId="4FEF2D61" w14:textId="66BB6283" w:rsidR="00711D48" w:rsidRPr="009C4B01" w:rsidRDefault="00711D48" w:rsidP="00711D48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Name</w:t>
      </w:r>
      <w:r w:rsidR="00CC4E08" w:rsidRPr="009C4B01">
        <w:rPr>
          <w:rFonts w:ascii="Arial" w:hAnsi="Arial" w:cs="Arial"/>
          <w:sz w:val="24"/>
          <w:szCs w:val="24"/>
        </w:rPr>
        <w:t xml:space="preserve"> of primary contact person</w:t>
      </w:r>
      <w:r w:rsidRPr="009C4B01">
        <w:rPr>
          <w:rFonts w:ascii="Arial" w:hAnsi="Arial" w:cs="Arial"/>
          <w:sz w:val="24"/>
          <w:szCs w:val="24"/>
        </w:rPr>
        <w:t xml:space="preserve">: </w:t>
      </w:r>
    </w:p>
    <w:p w14:paraId="25ACCF7C" w14:textId="77777777" w:rsidR="00711D48" w:rsidRPr="009C4B01" w:rsidRDefault="00711D48" w:rsidP="00711D48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Position: </w:t>
      </w:r>
    </w:p>
    <w:p w14:paraId="71A09B70" w14:textId="77777777" w:rsidR="00711D48" w:rsidRPr="009C4B01" w:rsidRDefault="00711D48" w:rsidP="00711D48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Phone number: </w:t>
      </w:r>
    </w:p>
    <w:p w14:paraId="39781E42" w14:textId="77777777" w:rsidR="00711D48" w:rsidRPr="009C4B01" w:rsidRDefault="00711D48" w:rsidP="00711D48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Email: </w:t>
      </w:r>
    </w:p>
    <w:p w14:paraId="502DAC82" w14:textId="77777777" w:rsidR="00711D48" w:rsidRPr="009C4B01" w:rsidRDefault="00711D48" w:rsidP="00711D4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3FCB9A" w14:textId="634CA092" w:rsidR="00711D48" w:rsidRPr="009C4B01" w:rsidRDefault="00711D48" w:rsidP="000C00C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Name and address of </w:t>
      </w:r>
      <w:r w:rsidRPr="009C4B01">
        <w:rPr>
          <w:rFonts w:ascii="Arial" w:hAnsi="Arial" w:cs="Arial"/>
          <w:b/>
          <w:bCs/>
          <w:sz w:val="24"/>
          <w:szCs w:val="24"/>
        </w:rPr>
        <w:t>second</w:t>
      </w:r>
      <w:r w:rsidRPr="009C4B01">
        <w:rPr>
          <w:rFonts w:ascii="Arial" w:hAnsi="Arial" w:cs="Arial"/>
          <w:sz w:val="24"/>
          <w:szCs w:val="24"/>
        </w:rPr>
        <w:t xml:space="preserve"> partner organisation</w:t>
      </w:r>
      <w:r w:rsidR="00C958B3" w:rsidRPr="009C4B01">
        <w:rPr>
          <w:rFonts w:ascii="Arial" w:hAnsi="Arial" w:cs="Arial"/>
          <w:sz w:val="24"/>
          <w:szCs w:val="24"/>
        </w:rPr>
        <w:t xml:space="preserve"> (if applicable)</w:t>
      </w:r>
    </w:p>
    <w:p w14:paraId="4172744A" w14:textId="77777777" w:rsidR="00711D48" w:rsidRPr="009C4B01" w:rsidRDefault="00711D48" w:rsidP="00711D4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D0EBC56" w14:textId="77777777" w:rsidR="004509DD" w:rsidRPr="009C4B01" w:rsidRDefault="004509DD" w:rsidP="004509DD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Full name of organisation: </w:t>
      </w:r>
    </w:p>
    <w:p w14:paraId="695C1777" w14:textId="77777777" w:rsidR="004509DD" w:rsidRPr="009C4B01" w:rsidRDefault="004509DD" w:rsidP="004509DD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Other names the organisation is known by (if any): </w:t>
      </w:r>
    </w:p>
    <w:p w14:paraId="66497A3D" w14:textId="77777777" w:rsidR="004509DD" w:rsidRPr="009C4B01" w:rsidRDefault="004509DD" w:rsidP="004509DD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Name of primary contact person: </w:t>
      </w:r>
    </w:p>
    <w:p w14:paraId="2BE361D5" w14:textId="77777777" w:rsidR="004509DD" w:rsidRPr="009C4B01" w:rsidRDefault="004509DD" w:rsidP="004509DD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Position: </w:t>
      </w:r>
    </w:p>
    <w:p w14:paraId="4D2D02E4" w14:textId="77777777" w:rsidR="004509DD" w:rsidRPr="009C4B01" w:rsidRDefault="004509DD" w:rsidP="004509DD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Phone number: </w:t>
      </w:r>
    </w:p>
    <w:p w14:paraId="52D4CEDA" w14:textId="77777777" w:rsidR="004509DD" w:rsidRPr="009C4B01" w:rsidRDefault="004509DD" w:rsidP="004509DD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Email: </w:t>
      </w:r>
    </w:p>
    <w:p w14:paraId="10428D60" w14:textId="77777777" w:rsidR="00711D48" w:rsidRPr="009C4B01" w:rsidRDefault="00711D48" w:rsidP="00711D48">
      <w:pPr>
        <w:spacing w:after="120" w:line="240" w:lineRule="auto"/>
        <w:rPr>
          <w:rFonts w:ascii="Arial" w:hAnsi="Arial" w:cs="Arial"/>
          <w:sz w:val="24"/>
          <w:szCs w:val="24"/>
        </w:rPr>
      </w:pPr>
    </w:p>
    <w:p w14:paraId="58DF9DF3" w14:textId="77777777" w:rsidR="00711D48" w:rsidRPr="009C4B01" w:rsidRDefault="00711D48" w:rsidP="00F57218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</w:p>
    <w:p w14:paraId="178DA094" w14:textId="1872A7B1" w:rsidR="00711D48" w:rsidRPr="009C4B01" w:rsidRDefault="00711D48" w:rsidP="19841F3A">
      <w:pPr>
        <w:spacing w:line="240" w:lineRule="auto"/>
        <w:rPr>
          <w:rFonts w:ascii="Arial" w:hAnsi="Arial" w:cs="Arial"/>
        </w:rPr>
      </w:pPr>
      <w:r w:rsidRPr="009C4B01">
        <w:rPr>
          <w:rFonts w:ascii="Arial" w:hAnsi="Arial" w:cs="Arial"/>
        </w:rPr>
        <w:br w:type="page"/>
      </w:r>
    </w:p>
    <w:p w14:paraId="70F655A5" w14:textId="4D37414D" w:rsidR="00711D48" w:rsidRPr="009C4B01" w:rsidRDefault="182FE4CE" w:rsidP="19841F3A">
      <w:pPr>
        <w:pStyle w:val="Heading1"/>
        <w:rPr>
          <w:rFonts w:ascii="Arial" w:hAnsi="Arial" w:cs="Arial"/>
        </w:rPr>
      </w:pPr>
      <w:bookmarkStart w:id="10" w:name="_Toc95484647"/>
      <w:r w:rsidRPr="009C4B01">
        <w:rPr>
          <w:rFonts w:ascii="Arial" w:eastAsia="Arial" w:hAnsi="Arial" w:cs="Arial"/>
          <w:b/>
          <w:bCs/>
          <w:color w:val="C00000"/>
          <w:sz w:val="28"/>
          <w:szCs w:val="28"/>
        </w:rPr>
        <w:lastRenderedPageBreak/>
        <w:t>Section 2: Lead Organisation Profile</w:t>
      </w:r>
      <w:bookmarkEnd w:id="10"/>
    </w:p>
    <w:p w14:paraId="15A323EC" w14:textId="4A1408C4" w:rsidR="00711D48" w:rsidRPr="009C4B01" w:rsidRDefault="182FE4CE" w:rsidP="19841F3A">
      <w:pPr>
        <w:spacing w:line="257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b/>
          <w:bCs/>
          <w:color w:val="C00000"/>
          <w:sz w:val="28"/>
          <w:szCs w:val="28"/>
        </w:rPr>
        <w:t xml:space="preserve"> </w:t>
      </w:r>
    </w:p>
    <w:p w14:paraId="47C305C7" w14:textId="36697AE0" w:rsidR="00711D48" w:rsidRPr="009C4B01" w:rsidRDefault="182FE4CE" w:rsidP="19841F3A">
      <w:pPr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>Please provide the following information on the Lead Organisation</w:t>
      </w:r>
    </w:p>
    <w:p w14:paraId="72859587" w14:textId="274ADB8A" w:rsidR="00711D48" w:rsidRPr="009C4B01" w:rsidRDefault="182FE4CE" w:rsidP="004B23F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Arial" w:hAnsi="Arial" w:cs="Arial"/>
          <w:sz w:val="24"/>
          <w:szCs w:val="24"/>
        </w:rPr>
      </w:pPr>
      <w:proofErr w:type="spellStart"/>
      <w:r w:rsidRPr="009C4B01">
        <w:rPr>
          <w:rFonts w:ascii="Arial" w:eastAsia="Arial" w:hAnsi="Arial" w:cs="Arial"/>
          <w:sz w:val="24"/>
          <w:szCs w:val="24"/>
          <w:lang w:val="mi-NZ"/>
        </w:rPr>
        <w:t>Tell</w:t>
      </w:r>
      <w:proofErr w:type="spellEnd"/>
      <w:r w:rsidRPr="009C4B01">
        <w:rPr>
          <w:rFonts w:ascii="Arial" w:eastAsia="Arial" w:hAnsi="Arial" w:cs="Arial"/>
          <w:sz w:val="24"/>
          <w:szCs w:val="24"/>
          <w:lang w:val="mi-NZ"/>
        </w:rPr>
        <w:t xml:space="preserve"> </w:t>
      </w:r>
      <w:proofErr w:type="spellStart"/>
      <w:r w:rsidRPr="009C4B01">
        <w:rPr>
          <w:rFonts w:ascii="Arial" w:eastAsia="Arial" w:hAnsi="Arial" w:cs="Arial"/>
          <w:sz w:val="24"/>
          <w:szCs w:val="24"/>
          <w:lang w:val="mi-NZ"/>
        </w:rPr>
        <w:t>us</w:t>
      </w:r>
      <w:proofErr w:type="spellEnd"/>
      <w:r w:rsidRPr="009C4B01">
        <w:rPr>
          <w:rFonts w:ascii="Arial" w:eastAsia="Arial" w:hAnsi="Arial" w:cs="Arial"/>
          <w:sz w:val="24"/>
          <w:szCs w:val="24"/>
          <w:lang w:val="mi-NZ"/>
        </w:rPr>
        <w:t xml:space="preserve"> </w:t>
      </w:r>
      <w:proofErr w:type="spellStart"/>
      <w:r w:rsidRPr="009C4B01">
        <w:rPr>
          <w:rFonts w:ascii="Arial" w:eastAsia="Arial" w:hAnsi="Arial" w:cs="Arial"/>
          <w:sz w:val="24"/>
          <w:szCs w:val="24"/>
          <w:lang w:val="mi-NZ"/>
        </w:rPr>
        <w:t>how</w:t>
      </w:r>
      <w:proofErr w:type="spellEnd"/>
      <w:r w:rsidRPr="009C4B01">
        <w:rPr>
          <w:rFonts w:ascii="Arial" w:eastAsia="Arial" w:hAnsi="Arial" w:cs="Arial"/>
          <w:sz w:val="24"/>
          <w:szCs w:val="24"/>
          <w:lang w:val="mi-NZ"/>
        </w:rPr>
        <w:t xml:space="preserve"> He </w:t>
      </w:r>
      <w:r w:rsidRPr="009C4B01">
        <w:rPr>
          <w:rFonts w:ascii="Arial" w:eastAsia="Arial" w:hAnsi="Arial" w:cs="Arial"/>
          <w:sz w:val="24"/>
          <w:szCs w:val="24"/>
        </w:rPr>
        <w:t xml:space="preserve">Oranga Poutama gives effect to your strategic plan  </w:t>
      </w:r>
    </w:p>
    <w:p w14:paraId="6F60C149" w14:textId="78A21CD1" w:rsidR="00711D48" w:rsidRPr="009C4B01" w:rsidRDefault="00711D48" w:rsidP="00166F6F">
      <w:pPr>
        <w:pStyle w:val="ListParagraph"/>
        <w:spacing w:after="0" w:line="240" w:lineRule="auto"/>
        <w:ind w:left="360"/>
        <w:rPr>
          <w:rFonts w:ascii="Arial" w:eastAsia="Arial" w:hAnsi="Arial" w:cs="Arial"/>
          <w:sz w:val="24"/>
          <w:szCs w:val="24"/>
        </w:rPr>
      </w:pPr>
    </w:p>
    <w:p w14:paraId="6C3048F9" w14:textId="7F2D1B39" w:rsidR="00711D48" w:rsidRPr="009C4B01" w:rsidRDefault="182FE4CE" w:rsidP="00166F6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eastAsia="Arial" w:hAnsi="Arial" w:cs="Arial"/>
          <w:sz w:val="24"/>
          <w:szCs w:val="24"/>
        </w:rPr>
        <w:t xml:space="preserve">What other sources of income does your organisation receive? </w:t>
      </w:r>
    </w:p>
    <w:p w14:paraId="0A215CDF" w14:textId="5AA87DA0" w:rsidR="00711D48" w:rsidRPr="009C4B01" w:rsidRDefault="182FE4CE" w:rsidP="00C07C39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>Government Funds including Sport NZ</w:t>
      </w:r>
    </w:p>
    <w:p w14:paraId="197CE427" w14:textId="43E26502" w:rsidR="00711D48" w:rsidRPr="009C4B01" w:rsidRDefault="182FE4CE" w:rsidP="00C07C39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>Lottery Funding</w:t>
      </w:r>
    </w:p>
    <w:p w14:paraId="7088FFC9" w14:textId="5BA2B989" w:rsidR="00711D48" w:rsidRPr="009C4B01" w:rsidRDefault="182FE4CE" w:rsidP="00C07C39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>Local authorities</w:t>
      </w:r>
    </w:p>
    <w:p w14:paraId="5F42A647" w14:textId="03D85747" w:rsidR="00711D48" w:rsidRPr="009C4B01" w:rsidRDefault="182FE4CE" w:rsidP="00C07C39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>Community and Gaming Trusts</w:t>
      </w:r>
    </w:p>
    <w:p w14:paraId="5AA7E852" w14:textId="4573563D" w:rsidR="00711D48" w:rsidRPr="009C4B01" w:rsidRDefault="182FE4CE" w:rsidP="00C07C39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>Philanthropic</w:t>
      </w:r>
    </w:p>
    <w:p w14:paraId="0D0A9123" w14:textId="706F1AC1" w:rsidR="00711D48" w:rsidRPr="009C4B01" w:rsidRDefault="182FE4CE" w:rsidP="00C07C39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>Sponsorship</w:t>
      </w:r>
    </w:p>
    <w:p w14:paraId="3A8E3963" w14:textId="489E0242" w:rsidR="00711D48" w:rsidRPr="009C4B01" w:rsidRDefault="182FE4CE" w:rsidP="00C07C39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>Participation and membership Fees</w:t>
      </w:r>
    </w:p>
    <w:p w14:paraId="4F664EF1" w14:textId="3BA0B061" w:rsidR="00711D48" w:rsidRPr="009C4B01" w:rsidRDefault="182FE4CE" w:rsidP="00C07C39">
      <w:pPr>
        <w:pStyle w:val="ListParagraph"/>
        <w:numPr>
          <w:ilvl w:val="0"/>
          <w:numId w:val="11"/>
        </w:numPr>
        <w:tabs>
          <w:tab w:val="left" w:pos="426"/>
        </w:tabs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i/>
          <w:iCs/>
          <w:sz w:val="24"/>
          <w:szCs w:val="24"/>
        </w:rPr>
        <w:t>Other (please specify)</w:t>
      </w:r>
    </w:p>
    <w:p w14:paraId="220852BF" w14:textId="748E1387" w:rsidR="00711D48" w:rsidRPr="009C4B01" w:rsidRDefault="182FE4CE" w:rsidP="19841F3A">
      <w:pPr>
        <w:spacing w:line="257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b/>
          <w:bCs/>
          <w:color w:val="C00000"/>
          <w:sz w:val="28"/>
          <w:szCs w:val="28"/>
        </w:rPr>
        <w:t xml:space="preserve"> </w:t>
      </w:r>
    </w:p>
    <w:p w14:paraId="57C29264" w14:textId="6ABC063E" w:rsidR="00711D48" w:rsidRPr="009C4B01" w:rsidRDefault="182FE4CE" w:rsidP="19841F3A">
      <w:pPr>
        <w:spacing w:line="240" w:lineRule="auto"/>
        <w:rPr>
          <w:rFonts w:ascii="Arial" w:eastAsia="Arial" w:hAnsi="Arial" w:cs="Arial"/>
          <w:b/>
          <w:bCs/>
          <w:color w:val="C00000"/>
          <w:sz w:val="28"/>
          <w:szCs w:val="28"/>
        </w:rPr>
      </w:pPr>
      <w:r w:rsidRPr="009C4B01">
        <w:rPr>
          <w:rFonts w:ascii="Arial" w:eastAsia="Arial" w:hAnsi="Arial" w:cs="Arial"/>
          <w:b/>
          <w:bCs/>
          <w:color w:val="C00000"/>
          <w:sz w:val="28"/>
          <w:szCs w:val="28"/>
        </w:rPr>
        <w:t>Support documents required</w:t>
      </w:r>
    </w:p>
    <w:p w14:paraId="05097460" w14:textId="53CC1815" w:rsidR="00711D48" w:rsidRPr="009C4B01" w:rsidRDefault="182FE4CE" w:rsidP="00341DA0">
      <w:pPr>
        <w:spacing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>As part of submitting this application you are required to attach the following documentation:</w:t>
      </w:r>
    </w:p>
    <w:p w14:paraId="2638AF17" w14:textId="6D9E78C5" w:rsidR="00711D48" w:rsidRPr="009C4B01" w:rsidRDefault="182FE4CE" w:rsidP="005C29E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eastAsia="Arial" w:hAnsi="Arial" w:cs="Arial"/>
          <w:sz w:val="24"/>
          <w:szCs w:val="24"/>
        </w:rPr>
        <w:t>A copy of your organisation’s current Strategic Plan.</w:t>
      </w:r>
    </w:p>
    <w:p w14:paraId="4AD429E2" w14:textId="1054DF30" w:rsidR="00711D48" w:rsidRPr="009C4B01" w:rsidRDefault="182FE4CE" w:rsidP="00166F6F">
      <w:pPr>
        <w:spacing w:after="0" w:line="240" w:lineRule="auto"/>
        <w:rPr>
          <w:rFonts w:ascii="Arial" w:hAnsi="Arial" w:cs="Arial"/>
        </w:rPr>
      </w:pPr>
      <w:r w:rsidRPr="009C4B01">
        <w:rPr>
          <w:rFonts w:ascii="Arial" w:eastAsia="Arial" w:hAnsi="Arial" w:cs="Arial"/>
          <w:sz w:val="24"/>
          <w:szCs w:val="24"/>
        </w:rPr>
        <w:t xml:space="preserve"> </w:t>
      </w:r>
    </w:p>
    <w:p w14:paraId="62EAAA08" w14:textId="135044A8" w:rsidR="00711D48" w:rsidRPr="009C4B01" w:rsidRDefault="00711D48" w:rsidP="19841F3A">
      <w:pPr>
        <w:spacing w:line="240" w:lineRule="auto"/>
        <w:rPr>
          <w:rFonts w:ascii="Arial" w:hAnsi="Arial" w:cs="Arial"/>
        </w:rPr>
      </w:pPr>
      <w:r w:rsidRPr="009C4B01">
        <w:rPr>
          <w:rFonts w:ascii="Arial" w:hAnsi="Arial" w:cs="Arial"/>
        </w:rPr>
        <w:br/>
      </w:r>
    </w:p>
    <w:p w14:paraId="4FFA0D82" w14:textId="0DF417BD" w:rsidR="00711D48" w:rsidRPr="009C4B01" w:rsidRDefault="00711D48" w:rsidP="19841F3A">
      <w:pPr>
        <w:rPr>
          <w:rFonts w:ascii="Arial" w:hAnsi="Arial" w:cs="Arial"/>
        </w:rPr>
      </w:pPr>
    </w:p>
    <w:p w14:paraId="6BCA9A5D" w14:textId="77777777" w:rsidR="00D01CB9" w:rsidRPr="009C4B01" w:rsidRDefault="00D01CB9">
      <w:pPr>
        <w:rPr>
          <w:rStyle w:val="Emphasis"/>
          <w:rFonts w:ascii="Arial" w:eastAsiaTheme="majorEastAsia" w:hAnsi="Arial" w:cs="Arial"/>
          <w:b/>
          <w:bCs/>
          <w:i w:val="0"/>
          <w:iCs w:val="0"/>
          <w:color w:val="C00000"/>
          <w:sz w:val="28"/>
          <w:szCs w:val="28"/>
        </w:rPr>
      </w:pP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br w:type="page"/>
      </w:r>
    </w:p>
    <w:p w14:paraId="16A1F77E" w14:textId="2E6EBFE2" w:rsidR="00B23EB8" w:rsidRPr="009C4B01" w:rsidRDefault="00B23EB8" w:rsidP="00F57218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  <w:bookmarkStart w:id="11" w:name="_Toc95484648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lastRenderedPageBreak/>
        <w:t xml:space="preserve">Te Whetū Rehua guiding </w:t>
      </w:r>
      <w:r w:rsidR="00CF5332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framework</w:t>
      </w:r>
      <w:bookmarkEnd w:id="11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</w:p>
    <w:p w14:paraId="5EA05F3C" w14:textId="77777777" w:rsidR="00B23EB8" w:rsidRPr="009C4B01" w:rsidRDefault="00B23EB8" w:rsidP="00F5721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725F0E" w14:textId="752F4420" w:rsidR="00B23EB8" w:rsidRPr="009C4B01" w:rsidRDefault="4C7541DA" w:rsidP="00F57218">
      <w:pPr>
        <w:spacing w:after="0" w:line="240" w:lineRule="auto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T</w:t>
      </w:r>
      <w:r w:rsidR="00B06205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e Whetū Rehua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defines</w:t>
      </w:r>
      <w:r w:rsidR="004B28AA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4B28AA" w:rsidRPr="009C4B01">
        <w:rPr>
          <w:rFonts w:ascii="Arial" w:hAnsi="Arial" w:cs="Arial"/>
          <w:b/>
          <w:bCs/>
          <w:sz w:val="24"/>
          <w:szCs w:val="24"/>
        </w:rPr>
        <w:t>as Māori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in the H</w:t>
      </w:r>
      <w:r w:rsidR="00F57218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e 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O</w:t>
      </w:r>
      <w:r w:rsidR="00F57218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ranga 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P</w:t>
      </w:r>
      <w:r w:rsidR="00F57218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outama c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ontext.</w:t>
      </w:r>
    </w:p>
    <w:p w14:paraId="2BA76231" w14:textId="77777777" w:rsidR="00F57218" w:rsidRPr="009C4B01" w:rsidRDefault="00F57218" w:rsidP="00F57218">
      <w:pPr>
        <w:spacing w:after="0" w:line="240" w:lineRule="auto"/>
        <w:rPr>
          <w:rStyle w:val="Emphasis"/>
          <w:rFonts w:ascii="Arial" w:hAnsi="Arial" w:cs="Arial"/>
          <w:i w:val="0"/>
          <w:iCs w:val="0"/>
          <w:sz w:val="24"/>
          <w:szCs w:val="24"/>
        </w:rPr>
      </w:pPr>
    </w:p>
    <w:p w14:paraId="43B58942" w14:textId="3CA0A174" w:rsidR="00B23EB8" w:rsidRPr="009C4B01" w:rsidRDefault="00B23EB8" w:rsidP="00F57218">
      <w:pPr>
        <w:spacing w:after="0" w:line="240" w:lineRule="auto"/>
        <w:rPr>
          <w:rStyle w:val="Emphasis"/>
          <w:rFonts w:ascii="Arial" w:hAnsi="Arial" w:cs="Arial"/>
          <w:i w:val="0"/>
          <w:iCs w:val="0"/>
          <w:color w:val="262626" w:themeColor="text1" w:themeTint="D9"/>
          <w:sz w:val="24"/>
          <w:szCs w:val="24"/>
        </w:rPr>
      </w:pP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Sections 3,</w:t>
      </w:r>
      <w:r w:rsidR="00F57218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4,</w:t>
      </w:r>
      <w:r w:rsidR="00F57218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5</w:t>
      </w:r>
      <w:r w:rsidR="5AA270CA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, </w:t>
      </w:r>
      <w:r w:rsidR="7BAEAA84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6</w:t>
      </w:r>
      <w:r w:rsidR="00F57218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and </w:t>
      </w:r>
      <w:r w:rsidR="79290589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7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which follow refer to the five dimensions of Te Whetū Rehua </w:t>
      </w:r>
      <w:r w:rsidR="3B38C479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that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form the criteria </w:t>
      </w:r>
      <w:r w:rsidRPr="009C4B01">
        <w:rPr>
          <w:rStyle w:val="Emphasis"/>
          <w:rFonts w:ascii="Arial" w:hAnsi="Arial" w:cs="Arial"/>
          <w:i w:val="0"/>
          <w:sz w:val="24"/>
          <w:szCs w:val="24"/>
        </w:rPr>
        <w:t xml:space="preserve">for </w:t>
      </w:r>
      <w:r w:rsidR="742DF855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application</w:t>
      </w:r>
      <w:r w:rsidRPr="009C4B01">
        <w:rPr>
          <w:rStyle w:val="Emphasis"/>
          <w:rFonts w:ascii="Arial" w:hAnsi="Arial" w:cs="Arial"/>
          <w:i w:val="0"/>
          <w:sz w:val="24"/>
          <w:szCs w:val="24"/>
        </w:rPr>
        <w:t>.</w:t>
      </w:r>
    </w:p>
    <w:p w14:paraId="6F75F560" w14:textId="77777777" w:rsidR="00F57218" w:rsidRPr="009C4B01" w:rsidRDefault="00F57218" w:rsidP="00F57218">
      <w:pPr>
        <w:spacing w:after="0" w:line="240" w:lineRule="auto"/>
        <w:rPr>
          <w:rStyle w:val="Emphasis"/>
          <w:rFonts w:ascii="Arial" w:hAnsi="Arial" w:cs="Arial"/>
          <w:i w:val="0"/>
          <w:iCs w:val="0"/>
          <w:color w:val="262626" w:themeColor="text1" w:themeTint="D9"/>
          <w:sz w:val="24"/>
          <w:szCs w:val="24"/>
        </w:rPr>
      </w:pPr>
    </w:p>
    <w:p w14:paraId="265F7568" w14:textId="4583941B" w:rsidR="00B23EB8" w:rsidRPr="009C4B01" w:rsidRDefault="00430BBD" w:rsidP="00F57218">
      <w:pPr>
        <w:spacing w:after="0" w:line="240" w:lineRule="auto"/>
        <w:rPr>
          <w:rFonts w:ascii="Arial" w:hAnsi="Arial" w:cs="Arial"/>
          <w:bCs/>
          <w:sz w:val="24"/>
          <w:szCs w:val="24"/>
          <w:lang w:val="mi-NZ"/>
        </w:rPr>
      </w:pPr>
      <w:r w:rsidRPr="009C4B01">
        <w:rPr>
          <w:rFonts w:ascii="Arial" w:hAnsi="Arial" w:cs="Arial"/>
          <w:bCs/>
          <w:sz w:val="24"/>
          <w:szCs w:val="24"/>
          <w:lang w:val="mi-NZ"/>
        </w:rPr>
        <w:t>I</w:t>
      </w:r>
      <w:r w:rsidR="006B487F" w:rsidRPr="009C4B01">
        <w:rPr>
          <w:rFonts w:ascii="Arial" w:hAnsi="Arial" w:cs="Arial"/>
          <w:bCs/>
          <w:sz w:val="24"/>
          <w:szCs w:val="24"/>
          <w:lang w:val="mi-NZ"/>
        </w:rPr>
        <w:t xml:space="preserve">t is important </w:t>
      </w:r>
      <w:r w:rsidR="006F13F8" w:rsidRPr="009C4B01">
        <w:rPr>
          <w:rFonts w:ascii="Arial" w:hAnsi="Arial" w:cs="Arial"/>
          <w:bCs/>
          <w:sz w:val="24"/>
          <w:szCs w:val="24"/>
          <w:lang w:val="mi-NZ"/>
        </w:rPr>
        <w:t>you</w:t>
      </w:r>
      <w:r w:rsidR="00B23EB8" w:rsidRPr="009C4B01">
        <w:rPr>
          <w:rFonts w:ascii="Arial" w:hAnsi="Arial" w:cs="Arial"/>
          <w:bCs/>
          <w:sz w:val="24"/>
          <w:szCs w:val="24"/>
          <w:lang w:val="mi-NZ"/>
        </w:rPr>
        <w:t xml:space="preserve"> fully understand Te W</w:t>
      </w:r>
      <w:r w:rsidR="0073326F" w:rsidRPr="009C4B01">
        <w:rPr>
          <w:rFonts w:ascii="Arial" w:hAnsi="Arial" w:cs="Arial"/>
          <w:bCs/>
          <w:sz w:val="24"/>
          <w:szCs w:val="24"/>
          <w:lang w:val="mi-NZ"/>
        </w:rPr>
        <w:t>h</w:t>
      </w:r>
      <w:r w:rsidR="00B23EB8" w:rsidRPr="009C4B01">
        <w:rPr>
          <w:rFonts w:ascii="Arial" w:hAnsi="Arial" w:cs="Arial"/>
          <w:bCs/>
          <w:sz w:val="24"/>
          <w:szCs w:val="24"/>
          <w:lang w:val="mi-NZ"/>
        </w:rPr>
        <w:t>etū Rehua</w:t>
      </w:r>
      <w:r w:rsidRPr="009C4B01">
        <w:rPr>
          <w:rFonts w:ascii="Arial" w:hAnsi="Arial" w:cs="Arial"/>
          <w:bCs/>
          <w:sz w:val="24"/>
          <w:szCs w:val="24"/>
          <w:lang w:val="mi-NZ"/>
        </w:rPr>
        <w:t>,</w:t>
      </w:r>
      <w:r w:rsidR="00B23EB8" w:rsidRPr="009C4B01">
        <w:rPr>
          <w:rFonts w:ascii="Arial" w:hAnsi="Arial" w:cs="Arial"/>
          <w:bCs/>
          <w:sz w:val="24"/>
          <w:szCs w:val="24"/>
          <w:lang w:val="mi-NZ"/>
        </w:rPr>
        <w:t xml:space="preserve"> using it as a guide </w:t>
      </w:r>
      <w:r w:rsidRPr="009C4B01">
        <w:rPr>
          <w:rFonts w:ascii="Arial" w:hAnsi="Arial" w:cs="Arial"/>
          <w:bCs/>
          <w:sz w:val="24"/>
          <w:szCs w:val="24"/>
          <w:lang w:val="mi-NZ"/>
        </w:rPr>
        <w:t xml:space="preserve">to </w:t>
      </w:r>
      <w:r w:rsidR="00B23EB8" w:rsidRPr="009C4B01">
        <w:rPr>
          <w:rFonts w:ascii="Arial" w:hAnsi="Arial" w:cs="Arial"/>
          <w:bCs/>
          <w:sz w:val="24"/>
          <w:szCs w:val="24"/>
          <w:lang w:val="mi-NZ"/>
        </w:rPr>
        <w:t>plan</w:t>
      </w:r>
      <w:r w:rsidRPr="009C4B01">
        <w:rPr>
          <w:rFonts w:ascii="Arial" w:hAnsi="Arial" w:cs="Arial"/>
          <w:bCs/>
          <w:sz w:val="24"/>
          <w:szCs w:val="24"/>
          <w:lang w:val="mi-NZ"/>
        </w:rPr>
        <w:t>,</w:t>
      </w:r>
      <w:r w:rsidR="00B23EB8" w:rsidRPr="009C4B01">
        <w:rPr>
          <w:rFonts w:ascii="Arial" w:hAnsi="Arial" w:cs="Arial"/>
          <w:bCs/>
          <w:sz w:val="24"/>
          <w:szCs w:val="24"/>
          <w:lang w:val="mi-NZ"/>
        </w:rPr>
        <w:t xml:space="preserve"> implement </w:t>
      </w:r>
      <w:r w:rsidRPr="009C4B01">
        <w:rPr>
          <w:rFonts w:ascii="Arial" w:hAnsi="Arial" w:cs="Arial"/>
          <w:bCs/>
          <w:sz w:val="24"/>
          <w:szCs w:val="24"/>
          <w:lang w:val="mi-NZ"/>
        </w:rPr>
        <w:t>and report on</w:t>
      </w:r>
      <w:r w:rsidR="00B23EB8" w:rsidRPr="009C4B01">
        <w:rPr>
          <w:rFonts w:ascii="Arial" w:hAnsi="Arial" w:cs="Arial"/>
          <w:bCs/>
          <w:sz w:val="24"/>
          <w:szCs w:val="24"/>
          <w:lang w:val="mi-NZ"/>
        </w:rPr>
        <w:t xml:space="preserve"> your </w:t>
      </w:r>
      <w:r w:rsidRPr="009C4B01">
        <w:rPr>
          <w:rFonts w:ascii="Arial" w:hAnsi="Arial" w:cs="Arial"/>
          <w:bCs/>
          <w:sz w:val="24"/>
          <w:szCs w:val="24"/>
          <w:lang w:val="mi-NZ"/>
        </w:rPr>
        <w:t>initiatives.</w:t>
      </w:r>
      <w:r w:rsidR="00B23EB8" w:rsidRPr="009C4B01">
        <w:rPr>
          <w:rFonts w:ascii="Arial" w:hAnsi="Arial" w:cs="Arial"/>
          <w:bCs/>
          <w:sz w:val="24"/>
          <w:szCs w:val="24"/>
          <w:lang w:val="mi-NZ"/>
        </w:rPr>
        <w:t xml:space="preserve"> </w:t>
      </w:r>
    </w:p>
    <w:p w14:paraId="616480EF" w14:textId="67B32FAE" w:rsidR="001E44E2" w:rsidRPr="009C4B01" w:rsidRDefault="001E44E2" w:rsidP="00F57218">
      <w:pPr>
        <w:spacing w:after="0" w:line="240" w:lineRule="auto"/>
        <w:rPr>
          <w:rFonts w:ascii="Arial" w:hAnsi="Arial" w:cs="Arial"/>
          <w:bCs/>
          <w:sz w:val="24"/>
          <w:szCs w:val="24"/>
          <w:lang w:val="mi-NZ"/>
        </w:rPr>
      </w:pPr>
    </w:p>
    <w:p w14:paraId="603924C3" w14:textId="36CF5578" w:rsidR="001E44E2" w:rsidRPr="009C4B01" w:rsidRDefault="001E44E2" w:rsidP="00F57218">
      <w:pPr>
        <w:spacing w:after="0" w:line="240" w:lineRule="auto"/>
        <w:rPr>
          <w:rFonts w:ascii="Arial" w:hAnsi="Arial" w:cs="Arial"/>
          <w:bCs/>
          <w:sz w:val="24"/>
          <w:szCs w:val="24"/>
          <w:lang w:val="mi-NZ"/>
        </w:rPr>
      </w:pPr>
      <w:proofErr w:type="spellStart"/>
      <w:r w:rsidRPr="009C4B01">
        <w:rPr>
          <w:rFonts w:ascii="Arial" w:hAnsi="Arial" w:cs="Arial"/>
          <w:bCs/>
          <w:sz w:val="24"/>
          <w:szCs w:val="24"/>
          <w:lang w:val="mi-NZ"/>
        </w:rPr>
        <w:t>See</w:t>
      </w:r>
      <w:proofErr w:type="spellEnd"/>
      <w:r w:rsidRPr="009C4B01">
        <w:rPr>
          <w:rFonts w:ascii="Arial" w:hAnsi="Arial" w:cs="Arial"/>
          <w:bCs/>
          <w:sz w:val="24"/>
          <w:szCs w:val="24"/>
          <w:lang w:val="mi-NZ"/>
        </w:rPr>
        <w:t xml:space="preserve"> </w:t>
      </w:r>
      <w:proofErr w:type="spellStart"/>
      <w:r w:rsidRPr="009C4B01">
        <w:rPr>
          <w:rFonts w:ascii="Arial" w:hAnsi="Arial" w:cs="Arial"/>
          <w:bCs/>
          <w:sz w:val="24"/>
          <w:szCs w:val="24"/>
          <w:lang w:val="mi-NZ"/>
        </w:rPr>
        <w:t>the</w:t>
      </w:r>
      <w:proofErr w:type="spellEnd"/>
      <w:r w:rsidRPr="009C4B01">
        <w:rPr>
          <w:rFonts w:ascii="Arial" w:hAnsi="Arial" w:cs="Arial"/>
          <w:bCs/>
          <w:sz w:val="24"/>
          <w:szCs w:val="24"/>
          <w:lang w:val="mi-NZ"/>
        </w:rPr>
        <w:t xml:space="preserve"> </w:t>
      </w: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Te Whetū Rehua framework </w:t>
      </w:r>
      <w:r w:rsidR="00227D82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at </w:t>
      </w:r>
      <w:hyperlink r:id="rId13" w:history="1">
        <w:r w:rsidR="00227D82" w:rsidRPr="009C4B01">
          <w:rPr>
            <w:rStyle w:val="Hyperlink"/>
            <w:rFonts w:ascii="Arial" w:hAnsi="Arial" w:cs="Arial"/>
            <w:sz w:val="24"/>
            <w:szCs w:val="24"/>
          </w:rPr>
          <w:t>https://sportnz.org.nz/managing-sport/search-for-a-resource/guides/te-whetu-rehua-the-guiding-star</w:t>
        </w:r>
      </w:hyperlink>
      <w:r w:rsidR="00227D82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571E007A" w14:textId="441F282B" w:rsidR="00E409F8" w:rsidRPr="009C4B01" w:rsidRDefault="00E409F8" w:rsidP="00F86407">
      <w:pPr>
        <w:spacing w:before="120" w:after="120"/>
        <w:rPr>
          <w:rFonts w:ascii="Arial" w:hAnsi="Arial" w:cs="Arial"/>
        </w:rPr>
      </w:pPr>
      <w:r w:rsidRPr="009C4B01">
        <w:rPr>
          <w:rFonts w:ascii="Arial" w:hAnsi="Arial" w:cs="Arial"/>
        </w:rPr>
        <w:br w:type="page"/>
      </w:r>
    </w:p>
    <w:p w14:paraId="56F60F33" w14:textId="37952F26" w:rsidR="00323CB8" w:rsidRPr="009C4B01" w:rsidRDefault="0000714A" w:rsidP="00F57218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  <w:lang w:val="mi-NZ"/>
        </w:rPr>
      </w:pPr>
      <w:bookmarkStart w:id="12" w:name="_Toc95484649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lastRenderedPageBreak/>
        <w:t xml:space="preserve">Section </w:t>
      </w:r>
      <w:r w:rsidR="02C7531F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3</w:t>
      </w:r>
      <w:r w:rsidR="00F57218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:</w:t>
      </w:r>
      <w:r w:rsidR="00CB0145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  <w:r w:rsidR="002912C5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By </w:t>
      </w:r>
      <w:r w:rsidR="00323CB8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M</w:t>
      </w:r>
      <w:r w:rsidR="00323CB8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  <w:lang w:val="mi-NZ"/>
        </w:rPr>
        <w:t>āori</w:t>
      </w:r>
      <w:bookmarkEnd w:id="12"/>
    </w:p>
    <w:p w14:paraId="4857F688" w14:textId="347A860A" w:rsidR="00E409F8" w:rsidRPr="009C4B01" w:rsidRDefault="00E409F8" w:rsidP="00F57218">
      <w:pPr>
        <w:spacing w:after="0" w:line="240" w:lineRule="auto"/>
        <w:rPr>
          <w:rFonts w:ascii="Arial" w:hAnsi="Arial" w:cs="Arial"/>
        </w:rPr>
      </w:pPr>
    </w:p>
    <w:p w14:paraId="62731A9C" w14:textId="67CC34BB" w:rsidR="4C7541DA" w:rsidRPr="009C4B01" w:rsidRDefault="4C7541DA" w:rsidP="00F5721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This </w:t>
      </w:r>
      <w:r w:rsidR="00822386" w:rsidRPr="009C4B01">
        <w:rPr>
          <w:rFonts w:ascii="Arial" w:hAnsi="Arial" w:cs="Arial"/>
          <w:sz w:val="24"/>
          <w:szCs w:val="24"/>
        </w:rPr>
        <w:t>dimension</w:t>
      </w:r>
      <w:r w:rsidRPr="009C4B01">
        <w:rPr>
          <w:rFonts w:ascii="Arial" w:hAnsi="Arial" w:cs="Arial"/>
          <w:sz w:val="24"/>
          <w:szCs w:val="24"/>
        </w:rPr>
        <w:t xml:space="preserve"> of </w:t>
      </w:r>
      <w:r w:rsidR="00610248" w:rsidRPr="009C4B01">
        <w:rPr>
          <w:rFonts w:ascii="Arial" w:hAnsi="Arial" w:cs="Arial"/>
          <w:sz w:val="24"/>
          <w:szCs w:val="24"/>
        </w:rPr>
        <w:t>Te</w:t>
      </w:r>
      <w:r w:rsidRPr="009C4B01">
        <w:rPr>
          <w:rFonts w:ascii="Arial" w:hAnsi="Arial" w:cs="Arial"/>
          <w:sz w:val="24"/>
          <w:szCs w:val="24"/>
        </w:rPr>
        <w:t xml:space="preserve"> Whetū Rehua refers to the degree that initiatives are </w:t>
      </w:r>
      <w:r w:rsidRPr="009C4B01">
        <w:rPr>
          <w:rFonts w:ascii="Arial" w:hAnsi="Arial" w:cs="Arial"/>
          <w:b/>
          <w:bCs/>
          <w:sz w:val="24"/>
          <w:szCs w:val="24"/>
        </w:rPr>
        <w:t xml:space="preserve">governed, </w:t>
      </w:r>
      <w:proofErr w:type="gramStart"/>
      <w:r w:rsidRPr="009C4B01">
        <w:rPr>
          <w:rFonts w:ascii="Arial" w:hAnsi="Arial" w:cs="Arial"/>
          <w:b/>
          <w:bCs/>
          <w:sz w:val="24"/>
          <w:szCs w:val="24"/>
        </w:rPr>
        <w:t>managed</w:t>
      </w:r>
      <w:proofErr w:type="gramEnd"/>
      <w:r w:rsidRPr="009C4B01">
        <w:rPr>
          <w:rFonts w:ascii="Arial" w:hAnsi="Arial" w:cs="Arial"/>
          <w:sz w:val="24"/>
          <w:szCs w:val="24"/>
        </w:rPr>
        <w:t xml:space="preserve"> and </w:t>
      </w:r>
      <w:r w:rsidRPr="009C4B01">
        <w:rPr>
          <w:rFonts w:ascii="Arial" w:hAnsi="Arial" w:cs="Arial"/>
          <w:b/>
          <w:bCs/>
          <w:sz w:val="24"/>
          <w:szCs w:val="24"/>
        </w:rPr>
        <w:t>delivered</w:t>
      </w:r>
      <w:r w:rsidRPr="009C4B01">
        <w:rPr>
          <w:rFonts w:ascii="Arial" w:hAnsi="Arial" w:cs="Arial"/>
          <w:sz w:val="24"/>
          <w:szCs w:val="24"/>
        </w:rPr>
        <w:t xml:space="preserve"> by Māori within your organisation.</w:t>
      </w:r>
    </w:p>
    <w:p w14:paraId="00A9E99E" w14:textId="77777777" w:rsidR="009C4B01" w:rsidRPr="009C4B01" w:rsidRDefault="009C4B01" w:rsidP="00F5721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8F78175" w14:textId="75A70DB8" w:rsidR="009C4B01" w:rsidRPr="009C4B01" w:rsidRDefault="009C4B01" w:rsidP="009C4B01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C4B01">
        <w:rPr>
          <w:rFonts w:ascii="Arial" w:hAnsi="Arial" w:cs="Arial"/>
          <w:b/>
          <w:bCs/>
          <w:sz w:val="24"/>
          <w:szCs w:val="24"/>
        </w:rPr>
        <w:t>*Please provide succinct answers to the following question</w:t>
      </w:r>
      <w:r>
        <w:rPr>
          <w:rFonts w:ascii="Arial" w:hAnsi="Arial" w:cs="Arial"/>
          <w:b/>
          <w:bCs/>
          <w:sz w:val="24"/>
          <w:szCs w:val="24"/>
        </w:rPr>
        <w:t>s</w:t>
      </w:r>
      <w:r w:rsidRPr="009C4B01">
        <w:rPr>
          <w:rFonts w:ascii="Arial" w:hAnsi="Arial" w:cs="Arial"/>
          <w:b/>
          <w:bCs/>
          <w:sz w:val="24"/>
          <w:szCs w:val="24"/>
        </w:rPr>
        <w:t>, no more than 250 words</w:t>
      </w:r>
      <w:r>
        <w:rPr>
          <w:rFonts w:ascii="Arial" w:hAnsi="Arial" w:cs="Arial"/>
          <w:b/>
          <w:bCs/>
          <w:sz w:val="24"/>
          <w:szCs w:val="24"/>
        </w:rPr>
        <w:t xml:space="preserve"> per question</w:t>
      </w:r>
      <w:r w:rsidRPr="009C4B01">
        <w:rPr>
          <w:rFonts w:ascii="Arial" w:hAnsi="Arial" w:cs="Arial"/>
          <w:b/>
          <w:bCs/>
          <w:sz w:val="24"/>
          <w:szCs w:val="24"/>
        </w:rPr>
        <w:t>.</w:t>
      </w:r>
    </w:p>
    <w:p w14:paraId="73945927" w14:textId="77777777" w:rsidR="00F57218" w:rsidRPr="009C4B01" w:rsidRDefault="00F57218" w:rsidP="00F5721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E4C63F8" w14:textId="77777777" w:rsidR="009C4B01" w:rsidRPr="009C4B01" w:rsidRDefault="000E14DD" w:rsidP="009C4B0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D</w:t>
      </w:r>
      <w:r w:rsidR="00DF6706" w:rsidRPr="009C4B01">
        <w:rPr>
          <w:rFonts w:ascii="Arial" w:hAnsi="Arial" w:cs="Arial"/>
          <w:sz w:val="24"/>
          <w:szCs w:val="24"/>
        </w:rPr>
        <w:t xml:space="preserve">escribe the </w:t>
      </w:r>
      <w:r w:rsidR="003B27BC" w:rsidRPr="009C4B01">
        <w:rPr>
          <w:rFonts w:ascii="Arial" w:hAnsi="Arial" w:cs="Arial"/>
          <w:sz w:val="24"/>
          <w:szCs w:val="24"/>
        </w:rPr>
        <w:t>Governance and management</w:t>
      </w:r>
      <w:r w:rsidR="00DF6706" w:rsidRPr="009C4B01">
        <w:rPr>
          <w:rFonts w:ascii="Arial" w:hAnsi="Arial" w:cs="Arial"/>
          <w:sz w:val="24"/>
          <w:szCs w:val="24"/>
        </w:rPr>
        <w:t xml:space="preserve"> structure of your </w:t>
      </w:r>
      <w:r w:rsidR="00BC23B7" w:rsidRPr="009C4B01">
        <w:rPr>
          <w:rFonts w:ascii="Arial" w:hAnsi="Arial" w:cs="Arial"/>
          <w:sz w:val="24"/>
          <w:szCs w:val="24"/>
        </w:rPr>
        <w:t>organisation</w:t>
      </w:r>
      <w:r w:rsidR="00F13967" w:rsidRPr="009C4B01">
        <w:rPr>
          <w:rFonts w:ascii="Arial" w:hAnsi="Arial" w:cs="Arial"/>
          <w:sz w:val="24"/>
          <w:szCs w:val="24"/>
        </w:rPr>
        <w:t xml:space="preserve"> and in particular where would </w:t>
      </w:r>
      <w:r w:rsidR="00293D9A" w:rsidRPr="009C4B01">
        <w:rPr>
          <w:rFonts w:ascii="Arial" w:hAnsi="Arial" w:cs="Arial"/>
          <w:sz w:val="24"/>
          <w:szCs w:val="24"/>
        </w:rPr>
        <w:t>He Oranga Poutama</w:t>
      </w:r>
      <w:r w:rsidR="00737E42" w:rsidRPr="009C4B01">
        <w:rPr>
          <w:rFonts w:ascii="Arial" w:hAnsi="Arial" w:cs="Arial"/>
          <w:sz w:val="24"/>
          <w:szCs w:val="24"/>
        </w:rPr>
        <w:t xml:space="preserve"> </w:t>
      </w:r>
      <w:r w:rsidR="00745053" w:rsidRPr="009C4B01">
        <w:rPr>
          <w:rFonts w:ascii="Arial" w:hAnsi="Arial" w:cs="Arial"/>
          <w:sz w:val="24"/>
          <w:szCs w:val="24"/>
        </w:rPr>
        <w:t>fit</w:t>
      </w:r>
      <w:r w:rsidR="00D7717D" w:rsidRPr="009C4B01">
        <w:rPr>
          <w:rFonts w:ascii="Arial" w:hAnsi="Arial" w:cs="Arial"/>
          <w:sz w:val="24"/>
          <w:szCs w:val="24"/>
        </w:rPr>
        <w:t>.</w:t>
      </w:r>
    </w:p>
    <w:p w14:paraId="510CB85E" w14:textId="77777777" w:rsidR="009C4B01" w:rsidRPr="009C4B01" w:rsidRDefault="009C4B01" w:rsidP="009C4B01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7A0C9279" w14:textId="77777777" w:rsidR="009C4B01" w:rsidRPr="009C4B01" w:rsidRDefault="000C3CF9" w:rsidP="009C4B0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D</w:t>
      </w:r>
      <w:r w:rsidR="00C74544" w:rsidRPr="009C4B01">
        <w:rPr>
          <w:rFonts w:ascii="Arial" w:hAnsi="Arial" w:cs="Arial"/>
          <w:sz w:val="24"/>
          <w:szCs w:val="24"/>
        </w:rPr>
        <w:t>escribe h</w:t>
      </w:r>
      <w:r w:rsidR="003A02D5" w:rsidRPr="009C4B01">
        <w:rPr>
          <w:rFonts w:ascii="Arial" w:hAnsi="Arial" w:cs="Arial"/>
          <w:sz w:val="24"/>
          <w:szCs w:val="24"/>
        </w:rPr>
        <w:t>ow</w:t>
      </w:r>
      <w:r w:rsidR="00C74544" w:rsidRPr="009C4B01">
        <w:rPr>
          <w:rFonts w:ascii="Arial" w:hAnsi="Arial" w:cs="Arial"/>
          <w:sz w:val="24"/>
          <w:szCs w:val="24"/>
        </w:rPr>
        <w:t xml:space="preserve"> you</w:t>
      </w:r>
      <w:r w:rsidR="003A02D5" w:rsidRPr="009C4B01">
        <w:rPr>
          <w:rFonts w:ascii="Arial" w:hAnsi="Arial" w:cs="Arial"/>
          <w:sz w:val="24"/>
          <w:szCs w:val="24"/>
        </w:rPr>
        <w:t xml:space="preserve"> </w:t>
      </w:r>
      <w:r w:rsidR="00EF569B" w:rsidRPr="009C4B01">
        <w:rPr>
          <w:rFonts w:ascii="Arial" w:hAnsi="Arial" w:cs="Arial"/>
          <w:sz w:val="24"/>
          <w:szCs w:val="24"/>
        </w:rPr>
        <w:t>would</w:t>
      </w:r>
      <w:r w:rsidR="00663F45" w:rsidRPr="009C4B01">
        <w:rPr>
          <w:rFonts w:ascii="Arial" w:hAnsi="Arial" w:cs="Arial"/>
          <w:sz w:val="24"/>
          <w:szCs w:val="24"/>
        </w:rPr>
        <w:t xml:space="preserve"> </w:t>
      </w:r>
      <w:r w:rsidR="003A02D5" w:rsidRPr="009C4B01">
        <w:rPr>
          <w:rFonts w:ascii="Arial" w:hAnsi="Arial" w:cs="Arial"/>
          <w:sz w:val="24"/>
          <w:szCs w:val="24"/>
        </w:rPr>
        <w:t>leverage</w:t>
      </w:r>
      <w:r w:rsidR="00D35A2E" w:rsidRPr="009C4B01">
        <w:rPr>
          <w:rFonts w:ascii="Arial" w:hAnsi="Arial" w:cs="Arial"/>
          <w:sz w:val="24"/>
          <w:szCs w:val="24"/>
        </w:rPr>
        <w:t xml:space="preserve"> and operational</w:t>
      </w:r>
      <w:r w:rsidR="009F2039" w:rsidRPr="009C4B01">
        <w:rPr>
          <w:rFonts w:ascii="Arial" w:hAnsi="Arial" w:cs="Arial"/>
          <w:sz w:val="24"/>
          <w:szCs w:val="24"/>
        </w:rPr>
        <w:t>ise</w:t>
      </w:r>
      <w:r w:rsidR="00663F45" w:rsidRPr="009C4B01">
        <w:rPr>
          <w:rFonts w:ascii="Arial" w:hAnsi="Arial" w:cs="Arial"/>
          <w:sz w:val="24"/>
          <w:szCs w:val="24"/>
        </w:rPr>
        <w:t xml:space="preserve"> </w:t>
      </w:r>
      <w:r w:rsidR="003A02D5" w:rsidRPr="009C4B01">
        <w:rPr>
          <w:rFonts w:ascii="Arial" w:hAnsi="Arial" w:cs="Arial"/>
          <w:sz w:val="24"/>
          <w:szCs w:val="24"/>
        </w:rPr>
        <w:t xml:space="preserve">He Oranga Poutama </w:t>
      </w:r>
      <w:r w:rsidR="008C7258" w:rsidRPr="009C4B01">
        <w:rPr>
          <w:rFonts w:ascii="Arial" w:hAnsi="Arial" w:cs="Arial"/>
          <w:sz w:val="24"/>
          <w:szCs w:val="24"/>
        </w:rPr>
        <w:t>across your organisation</w:t>
      </w:r>
      <w:r w:rsidR="008E2B34" w:rsidRPr="009C4B01">
        <w:rPr>
          <w:rFonts w:ascii="Arial" w:hAnsi="Arial" w:cs="Arial"/>
          <w:sz w:val="24"/>
          <w:szCs w:val="24"/>
        </w:rPr>
        <w:t xml:space="preserve">. </w:t>
      </w:r>
    </w:p>
    <w:p w14:paraId="4F5C26FD" w14:textId="77777777" w:rsidR="009C4B01" w:rsidRPr="009C4B01" w:rsidRDefault="009C4B01" w:rsidP="009C4B01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26A97631" w14:textId="77777777" w:rsidR="009C4B01" w:rsidRPr="009C4B01" w:rsidRDefault="00A12511" w:rsidP="009C4B0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Do you and your partner organisation(s) have a current formalised working relationship? </w:t>
      </w:r>
      <w:proofErr w:type="gramStart"/>
      <w:r w:rsidRPr="009C4B01">
        <w:rPr>
          <w:rFonts w:ascii="Arial" w:hAnsi="Arial" w:cs="Arial"/>
          <w:sz w:val="24"/>
          <w:szCs w:val="24"/>
        </w:rPr>
        <w:t>E.g.</w:t>
      </w:r>
      <w:proofErr w:type="gramEnd"/>
      <w:r w:rsidRPr="009C4B01">
        <w:rPr>
          <w:rFonts w:ascii="Arial" w:hAnsi="Arial" w:cs="Arial"/>
          <w:sz w:val="24"/>
          <w:szCs w:val="24"/>
        </w:rPr>
        <w:t xml:space="preserve"> MoU or </w:t>
      </w:r>
      <w:proofErr w:type="spellStart"/>
      <w:r w:rsidRPr="009C4B01">
        <w:rPr>
          <w:rFonts w:ascii="Arial" w:hAnsi="Arial" w:cs="Arial"/>
          <w:sz w:val="24"/>
          <w:szCs w:val="24"/>
        </w:rPr>
        <w:t>similiar</w:t>
      </w:r>
      <w:proofErr w:type="spellEnd"/>
    </w:p>
    <w:p w14:paraId="4E27F663" w14:textId="77777777" w:rsidR="009C4B01" w:rsidRPr="009C4B01" w:rsidRDefault="009C4B01" w:rsidP="009C4B01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196BDECE" w14:textId="179ABF4C" w:rsidR="003B2A81" w:rsidRPr="009C4B01" w:rsidRDefault="005B346D" w:rsidP="009C4B0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Do you </w:t>
      </w:r>
      <w:r w:rsidR="00253223" w:rsidRPr="009C4B01">
        <w:rPr>
          <w:rFonts w:ascii="Arial" w:hAnsi="Arial" w:cs="Arial"/>
          <w:sz w:val="24"/>
          <w:szCs w:val="24"/>
        </w:rPr>
        <w:t xml:space="preserve">and your partner </w:t>
      </w:r>
      <w:r w:rsidR="001C62C5" w:rsidRPr="009C4B01">
        <w:rPr>
          <w:rFonts w:ascii="Arial" w:hAnsi="Arial" w:cs="Arial"/>
          <w:sz w:val="24"/>
          <w:szCs w:val="24"/>
        </w:rPr>
        <w:t xml:space="preserve">organisation(s) </w:t>
      </w:r>
      <w:r w:rsidRPr="009C4B01">
        <w:rPr>
          <w:rFonts w:ascii="Arial" w:hAnsi="Arial" w:cs="Arial"/>
          <w:sz w:val="24"/>
          <w:szCs w:val="24"/>
        </w:rPr>
        <w:t xml:space="preserve">have staff who </w:t>
      </w:r>
      <w:r w:rsidR="00471929" w:rsidRPr="009C4B01">
        <w:rPr>
          <w:rFonts w:ascii="Arial" w:hAnsi="Arial" w:cs="Arial"/>
          <w:sz w:val="24"/>
          <w:szCs w:val="24"/>
        </w:rPr>
        <w:t xml:space="preserve">have the </w:t>
      </w:r>
      <w:r w:rsidR="00257EB3" w:rsidRPr="009C4B01">
        <w:rPr>
          <w:rFonts w:ascii="Arial" w:hAnsi="Arial" w:cs="Arial"/>
          <w:sz w:val="24"/>
          <w:szCs w:val="24"/>
        </w:rPr>
        <w:t xml:space="preserve">cultural </w:t>
      </w:r>
      <w:r w:rsidR="00471929" w:rsidRPr="009C4B01">
        <w:rPr>
          <w:rFonts w:ascii="Arial" w:hAnsi="Arial" w:cs="Arial"/>
          <w:sz w:val="24"/>
          <w:szCs w:val="24"/>
        </w:rPr>
        <w:t>capability</w:t>
      </w:r>
      <w:r w:rsidR="00257EB3" w:rsidRPr="009C4B01">
        <w:rPr>
          <w:rFonts w:ascii="Arial" w:hAnsi="Arial" w:cs="Arial"/>
          <w:sz w:val="24"/>
          <w:szCs w:val="24"/>
        </w:rPr>
        <w:t xml:space="preserve"> and confidence</w:t>
      </w:r>
      <w:r w:rsidR="00471929" w:rsidRPr="009C4B01">
        <w:rPr>
          <w:rFonts w:ascii="Arial" w:hAnsi="Arial" w:cs="Arial"/>
          <w:sz w:val="24"/>
          <w:szCs w:val="24"/>
        </w:rPr>
        <w:t xml:space="preserve"> </w:t>
      </w:r>
      <w:r w:rsidR="00257EB3" w:rsidRPr="009C4B01">
        <w:rPr>
          <w:rFonts w:ascii="Arial" w:hAnsi="Arial" w:cs="Arial"/>
          <w:sz w:val="24"/>
          <w:szCs w:val="24"/>
        </w:rPr>
        <w:t xml:space="preserve">to </w:t>
      </w:r>
      <w:r w:rsidR="00C5519E" w:rsidRPr="009C4B01">
        <w:rPr>
          <w:rFonts w:ascii="Arial" w:hAnsi="Arial" w:cs="Arial"/>
          <w:sz w:val="24"/>
          <w:szCs w:val="24"/>
        </w:rPr>
        <w:t>engage in T</w:t>
      </w:r>
      <w:r w:rsidRPr="009C4B01">
        <w:rPr>
          <w:rFonts w:ascii="Arial" w:hAnsi="Arial" w:cs="Arial"/>
          <w:sz w:val="24"/>
          <w:szCs w:val="24"/>
        </w:rPr>
        <w:t xml:space="preserve">e </w:t>
      </w:r>
      <w:r w:rsidR="00C5519E" w:rsidRPr="009C4B01">
        <w:rPr>
          <w:rFonts w:ascii="Arial" w:hAnsi="Arial" w:cs="Arial"/>
          <w:sz w:val="24"/>
          <w:szCs w:val="24"/>
        </w:rPr>
        <w:t>A</w:t>
      </w:r>
      <w:r w:rsidRPr="009C4B01">
        <w:rPr>
          <w:rFonts w:ascii="Arial" w:hAnsi="Arial" w:cs="Arial"/>
          <w:sz w:val="24"/>
          <w:szCs w:val="24"/>
        </w:rPr>
        <w:t>o Māori</w:t>
      </w:r>
      <w:r w:rsidR="0083418F" w:rsidRPr="009C4B01">
        <w:rPr>
          <w:rFonts w:ascii="Arial" w:hAnsi="Arial" w:cs="Arial"/>
          <w:sz w:val="24"/>
          <w:szCs w:val="24"/>
        </w:rPr>
        <w:t xml:space="preserve"> </w:t>
      </w:r>
      <w:r w:rsidR="00B5611E" w:rsidRPr="009C4B01">
        <w:rPr>
          <w:rFonts w:ascii="Arial" w:hAnsi="Arial" w:cs="Arial"/>
          <w:sz w:val="24"/>
          <w:szCs w:val="24"/>
        </w:rPr>
        <w:t>settings</w:t>
      </w:r>
      <w:r w:rsidR="00A26602" w:rsidRPr="009C4B01">
        <w:rPr>
          <w:rFonts w:ascii="Arial" w:hAnsi="Arial" w:cs="Arial"/>
          <w:sz w:val="24"/>
          <w:szCs w:val="24"/>
        </w:rPr>
        <w:t>?</w:t>
      </w:r>
      <w:r w:rsidR="002F79A7" w:rsidRPr="009C4B01">
        <w:rPr>
          <w:rFonts w:ascii="Arial" w:hAnsi="Arial" w:cs="Arial"/>
          <w:sz w:val="24"/>
          <w:szCs w:val="24"/>
        </w:rPr>
        <w:t xml:space="preserve">  </w:t>
      </w:r>
    </w:p>
    <w:p w14:paraId="6677F503" w14:textId="77777777" w:rsidR="003B2A81" w:rsidRPr="009C4B01" w:rsidRDefault="003B2A81" w:rsidP="004B6A11">
      <w:pPr>
        <w:tabs>
          <w:tab w:val="left" w:pos="426"/>
        </w:tabs>
        <w:spacing w:after="0" w:line="240" w:lineRule="auto"/>
        <w:rPr>
          <w:rStyle w:val="user-generated"/>
          <w:rFonts w:ascii="Arial" w:hAnsi="Arial" w:cs="Arial"/>
          <w:sz w:val="24"/>
          <w:szCs w:val="24"/>
          <w:lang w:val="en"/>
        </w:rPr>
      </w:pPr>
    </w:p>
    <w:p w14:paraId="231512B1" w14:textId="77777777" w:rsidR="00016ACB" w:rsidRPr="009C4B01" w:rsidRDefault="00016ACB" w:rsidP="004F44C5">
      <w:pPr>
        <w:spacing w:after="0" w:line="240" w:lineRule="auto"/>
        <w:rPr>
          <w:rStyle w:val="Emphasis"/>
          <w:rFonts w:ascii="Arial" w:hAnsi="Arial" w:cs="Arial"/>
          <w:i w:val="0"/>
          <w:iCs w:val="0"/>
          <w:sz w:val="24"/>
          <w:szCs w:val="24"/>
        </w:rPr>
      </w:pPr>
    </w:p>
    <w:p w14:paraId="58079ADF" w14:textId="136EF761" w:rsidR="00B07E58" w:rsidRPr="009C4B01" w:rsidRDefault="00693E59" w:rsidP="004F44C5">
      <w:pPr>
        <w:spacing w:after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Support documents required</w:t>
      </w:r>
    </w:p>
    <w:p w14:paraId="00AEE8D0" w14:textId="77777777" w:rsidR="00016ACB" w:rsidRPr="009C4B01" w:rsidRDefault="00016ACB" w:rsidP="00016ACB">
      <w:pPr>
        <w:spacing w:after="0" w:line="240" w:lineRule="auto"/>
        <w:rPr>
          <w:rStyle w:val="Emphasis"/>
          <w:rFonts w:ascii="Arial" w:hAnsi="Arial" w:cs="Arial"/>
          <w:i w:val="0"/>
          <w:iCs w:val="0"/>
          <w:sz w:val="24"/>
          <w:szCs w:val="24"/>
        </w:rPr>
      </w:pPr>
    </w:p>
    <w:p w14:paraId="52D821E0" w14:textId="4F697E8A" w:rsidR="001E7574" w:rsidRPr="009C4B01" w:rsidRDefault="00693E59" w:rsidP="005B09C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As part of submitting this application you are required to attach the following documentatio</w:t>
      </w:r>
      <w:r w:rsidR="005B09C0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n</w:t>
      </w:r>
      <w:r w:rsidR="001C44C7" w:rsidRPr="009C4B01">
        <w:rPr>
          <w:rStyle w:val="Emphasis"/>
          <w:rFonts w:ascii="Arial" w:hAnsi="Arial" w:cs="Arial"/>
          <w:i w:val="0"/>
          <w:iCs w:val="0"/>
          <w:sz w:val="24"/>
          <w:szCs w:val="24"/>
        </w:rPr>
        <w:t>:</w:t>
      </w:r>
    </w:p>
    <w:p w14:paraId="70EB3FEC" w14:textId="77777777" w:rsidR="00016ACB" w:rsidRPr="009C4B01" w:rsidRDefault="00016ACB" w:rsidP="00016AC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241BE0" w14:textId="27E54245" w:rsidR="00693E59" w:rsidRPr="009C4B01" w:rsidRDefault="00016ACB" w:rsidP="009C4B0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I</w:t>
      </w:r>
      <w:r w:rsidR="00693E59" w:rsidRPr="009C4B01">
        <w:rPr>
          <w:rFonts w:ascii="Arial" w:hAnsi="Arial" w:cs="Arial"/>
          <w:sz w:val="24"/>
          <w:szCs w:val="24"/>
        </w:rPr>
        <w:t>f you have a Māori Strategy</w:t>
      </w:r>
      <w:r w:rsidR="43907DB3" w:rsidRPr="009C4B01">
        <w:rPr>
          <w:rFonts w:ascii="Arial" w:hAnsi="Arial" w:cs="Arial"/>
          <w:sz w:val="24"/>
          <w:szCs w:val="24"/>
        </w:rPr>
        <w:t>/Plan, Te Reo me ngā Tikanga Māori Strategy/Plan</w:t>
      </w:r>
      <w:r w:rsidRPr="009C4B01">
        <w:rPr>
          <w:rFonts w:ascii="Arial" w:hAnsi="Arial" w:cs="Arial"/>
          <w:sz w:val="24"/>
          <w:szCs w:val="24"/>
        </w:rPr>
        <w:t>,</w:t>
      </w:r>
      <w:r w:rsidR="00693E59" w:rsidRPr="009C4B01">
        <w:rPr>
          <w:rFonts w:ascii="Arial" w:hAnsi="Arial" w:cs="Arial"/>
          <w:sz w:val="24"/>
          <w:szCs w:val="24"/>
        </w:rPr>
        <w:t xml:space="preserve"> please provide a copy</w:t>
      </w:r>
      <w:r w:rsidR="6F921AA8" w:rsidRPr="009C4B01">
        <w:rPr>
          <w:rFonts w:ascii="Arial" w:hAnsi="Arial" w:cs="Arial"/>
          <w:sz w:val="24"/>
          <w:szCs w:val="24"/>
        </w:rPr>
        <w:t>.</w:t>
      </w:r>
    </w:p>
    <w:p w14:paraId="12A50326" w14:textId="541E5DE3" w:rsidR="00087ECA" w:rsidRPr="009C4B01" w:rsidRDefault="00E409F8" w:rsidP="00F86407">
      <w:pPr>
        <w:spacing w:before="120" w:after="120"/>
        <w:rPr>
          <w:rStyle w:val="Emphasis"/>
          <w:rFonts w:ascii="Arial" w:hAnsi="Arial" w:cs="Arial"/>
          <w:i w:val="0"/>
          <w:iCs w:val="0"/>
        </w:rPr>
      </w:pPr>
      <w:r w:rsidRPr="009C4B01">
        <w:rPr>
          <w:rFonts w:ascii="Arial" w:hAnsi="Arial" w:cs="Arial"/>
        </w:rPr>
        <w:br w:type="page"/>
      </w:r>
    </w:p>
    <w:p w14:paraId="3C2C5C6E" w14:textId="1E56B3D4" w:rsidR="00016ACB" w:rsidRPr="009C4B01" w:rsidRDefault="004F5D56" w:rsidP="00016ACB">
      <w:pPr>
        <w:pStyle w:val="Heading1"/>
        <w:spacing w:before="0" w:line="240" w:lineRule="auto"/>
        <w:rPr>
          <w:rFonts w:ascii="Arial" w:hAnsi="Arial" w:cs="Arial"/>
          <w:b/>
          <w:bCs/>
          <w:color w:val="C00000"/>
          <w:sz w:val="28"/>
          <w:szCs w:val="28"/>
        </w:rPr>
      </w:pPr>
      <w:bookmarkStart w:id="13" w:name="_Toc95484650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lastRenderedPageBreak/>
        <w:t xml:space="preserve">Section </w:t>
      </w:r>
      <w:r w:rsidR="004F44C5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4</w:t>
      </w:r>
      <w:r w:rsidR="00016ACB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:</w:t>
      </w:r>
      <w:r w:rsidR="00722FC9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  <w:r w:rsidR="00396400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W</w:t>
      </w:r>
      <w:r w:rsidR="00DA1FE1" w:rsidRPr="009C4B01">
        <w:rPr>
          <w:rFonts w:ascii="Arial" w:hAnsi="Arial" w:cs="Arial"/>
          <w:b/>
          <w:bCs/>
          <w:color w:val="C00000"/>
          <w:sz w:val="28"/>
          <w:szCs w:val="28"/>
        </w:rPr>
        <w:t xml:space="preserve">ith </w:t>
      </w:r>
      <w:r w:rsidR="002953F3" w:rsidRPr="009C4B01">
        <w:rPr>
          <w:rFonts w:ascii="Arial" w:hAnsi="Arial" w:cs="Arial"/>
          <w:b/>
          <w:bCs/>
          <w:color w:val="C00000"/>
          <w:sz w:val="28"/>
          <w:szCs w:val="28"/>
        </w:rPr>
        <w:t>Māori</w:t>
      </w:r>
      <w:bookmarkEnd w:id="13"/>
    </w:p>
    <w:p w14:paraId="6E8E510B" w14:textId="77777777" w:rsidR="00016ACB" w:rsidRPr="009C4B01" w:rsidRDefault="00016ACB" w:rsidP="00016ACB">
      <w:pPr>
        <w:pStyle w:val="Heading1"/>
        <w:spacing w:before="0" w:line="240" w:lineRule="auto"/>
        <w:rPr>
          <w:rFonts w:ascii="Arial" w:hAnsi="Arial" w:cs="Arial"/>
          <w:color w:val="C00000"/>
          <w:sz w:val="28"/>
          <w:szCs w:val="28"/>
        </w:rPr>
      </w:pPr>
    </w:p>
    <w:p w14:paraId="49CCB120" w14:textId="076083C5" w:rsidR="009F4BC0" w:rsidRPr="009C4B01" w:rsidRDefault="00DA1FE1" w:rsidP="004F44C5">
      <w:pPr>
        <w:spacing w:after="0" w:line="240" w:lineRule="auto"/>
        <w:rPr>
          <w:rFonts w:ascii="Arial" w:hAnsi="Arial" w:cs="Arial"/>
          <w:color w:val="C00000"/>
          <w:sz w:val="28"/>
          <w:szCs w:val="28"/>
        </w:rPr>
      </w:pPr>
      <w:r w:rsidRPr="009C4B01">
        <w:rPr>
          <w:rFonts w:ascii="Arial" w:hAnsi="Arial" w:cs="Arial"/>
          <w:color w:val="C00000"/>
          <w:sz w:val="28"/>
          <w:szCs w:val="28"/>
        </w:rPr>
        <w:t xml:space="preserve">Language </w:t>
      </w:r>
      <w:r w:rsidR="00016ACB" w:rsidRPr="009C4B01">
        <w:rPr>
          <w:rFonts w:ascii="Arial" w:hAnsi="Arial" w:cs="Arial"/>
          <w:color w:val="C00000"/>
          <w:sz w:val="28"/>
          <w:szCs w:val="28"/>
        </w:rPr>
        <w:t>and</w:t>
      </w:r>
      <w:r w:rsidRPr="009C4B01">
        <w:rPr>
          <w:rFonts w:ascii="Arial" w:hAnsi="Arial" w:cs="Arial"/>
          <w:color w:val="C00000"/>
          <w:sz w:val="28"/>
          <w:szCs w:val="28"/>
        </w:rPr>
        <w:t xml:space="preserve"> M</w:t>
      </w:r>
      <w:r w:rsidR="00B032EA" w:rsidRPr="009C4B01">
        <w:rPr>
          <w:rFonts w:ascii="Arial" w:hAnsi="Arial" w:cs="Arial"/>
          <w:color w:val="C00000"/>
          <w:sz w:val="28"/>
          <w:szCs w:val="28"/>
        </w:rPr>
        <w:t>ā</w:t>
      </w:r>
      <w:r w:rsidRPr="009C4B01">
        <w:rPr>
          <w:rFonts w:ascii="Arial" w:hAnsi="Arial" w:cs="Arial"/>
          <w:color w:val="C00000"/>
          <w:sz w:val="28"/>
          <w:szCs w:val="28"/>
        </w:rPr>
        <w:t>ori Cultural Values</w:t>
      </w:r>
    </w:p>
    <w:p w14:paraId="29869D98" w14:textId="77777777" w:rsidR="00DA1FE1" w:rsidRPr="009C4B01" w:rsidRDefault="00DA1FE1" w:rsidP="00016ACB">
      <w:pPr>
        <w:spacing w:after="0" w:line="240" w:lineRule="auto"/>
        <w:rPr>
          <w:rFonts w:ascii="Arial" w:hAnsi="Arial" w:cs="Arial"/>
        </w:rPr>
      </w:pPr>
    </w:p>
    <w:p w14:paraId="717D503E" w14:textId="47B34A5A" w:rsidR="00A80223" w:rsidRPr="009C4B01" w:rsidRDefault="009F4BC0" w:rsidP="00016ACB">
      <w:pPr>
        <w:spacing w:after="0" w:line="240" w:lineRule="auto"/>
        <w:rPr>
          <w:rFonts w:ascii="Arial" w:hAnsi="Arial" w:cs="Arial"/>
          <w:bCs/>
          <w:sz w:val="24"/>
          <w:szCs w:val="24"/>
          <w:lang w:val="mi-NZ"/>
        </w:rPr>
      </w:pPr>
      <w:r w:rsidRPr="009C4B01">
        <w:rPr>
          <w:rFonts w:ascii="Arial" w:hAnsi="Arial" w:cs="Arial"/>
          <w:sz w:val="24"/>
          <w:szCs w:val="24"/>
        </w:rPr>
        <w:t xml:space="preserve">This </w:t>
      </w:r>
      <w:r w:rsidR="00822386" w:rsidRPr="009C4B01">
        <w:rPr>
          <w:rFonts w:ascii="Arial" w:hAnsi="Arial" w:cs="Arial"/>
          <w:sz w:val="24"/>
          <w:szCs w:val="24"/>
        </w:rPr>
        <w:t>dimension</w:t>
      </w:r>
      <w:r w:rsidRPr="009C4B01">
        <w:rPr>
          <w:rFonts w:ascii="Arial" w:hAnsi="Arial" w:cs="Arial"/>
          <w:sz w:val="24"/>
          <w:szCs w:val="24"/>
        </w:rPr>
        <w:t xml:space="preserve"> of </w:t>
      </w:r>
      <w:r w:rsidR="008E2C5D" w:rsidRPr="009C4B01">
        <w:rPr>
          <w:rFonts w:ascii="Arial" w:hAnsi="Arial" w:cs="Arial"/>
          <w:sz w:val="24"/>
          <w:szCs w:val="24"/>
        </w:rPr>
        <w:t>Te</w:t>
      </w:r>
      <w:r w:rsidRPr="009C4B01">
        <w:rPr>
          <w:rFonts w:ascii="Arial" w:hAnsi="Arial" w:cs="Arial"/>
          <w:sz w:val="24"/>
          <w:szCs w:val="24"/>
        </w:rPr>
        <w:t xml:space="preserve"> Whetū</w:t>
      </w:r>
      <w:r w:rsidR="00416999" w:rsidRPr="009C4B01">
        <w:rPr>
          <w:rFonts w:ascii="Arial" w:hAnsi="Arial" w:cs="Arial"/>
          <w:sz w:val="24"/>
          <w:szCs w:val="24"/>
        </w:rPr>
        <w:t xml:space="preserve"> Rehua</w:t>
      </w:r>
      <w:r w:rsidRPr="009C4B01">
        <w:rPr>
          <w:rFonts w:ascii="Arial" w:hAnsi="Arial" w:cs="Arial"/>
          <w:sz w:val="24"/>
          <w:szCs w:val="24"/>
        </w:rPr>
        <w:t xml:space="preserve"> refers to </w:t>
      </w:r>
      <w:r w:rsidR="00087ECA" w:rsidRPr="009C4B01">
        <w:rPr>
          <w:rFonts w:ascii="Arial" w:hAnsi="Arial" w:cs="Arial"/>
          <w:sz w:val="24"/>
          <w:szCs w:val="24"/>
        </w:rPr>
        <w:t xml:space="preserve">Te </w:t>
      </w:r>
      <w:r w:rsidR="00733390" w:rsidRPr="009C4B01">
        <w:rPr>
          <w:rFonts w:ascii="Arial" w:hAnsi="Arial" w:cs="Arial"/>
          <w:sz w:val="24"/>
          <w:szCs w:val="24"/>
        </w:rPr>
        <w:t xml:space="preserve">Reo me </w:t>
      </w:r>
      <w:proofErr w:type="spellStart"/>
      <w:r w:rsidR="00DB6243" w:rsidRPr="009C4B01">
        <w:rPr>
          <w:rFonts w:ascii="Arial" w:hAnsi="Arial" w:cs="Arial"/>
          <w:sz w:val="24"/>
          <w:szCs w:val="24"/>
        </w:rPr>
        <w:t>ōna</w:t>
      </w:r>
      <w:proofErr w:type="spellEnd"/>
      <w:r w:rsidR="00733390" w:rsidRPr="009C4B01">
        <w:rPr>
          <w:rFonts w:ascii="Arial" w:hAnsi="Arial" w:cs="Arial"/>
          <w:sz w:val="24"/>
          <w:szCs w:val="24"/>
        </w:rPr>
        <w:t xml:space="preserve"> Tikanga</w:t>
      </w:r>
      <w:r w:rsidR="00A91AE6" w:rsidRPr="009C4B01">
        <w:rPr>
          <w:rFonts w:ascii="Arial" w:hAnsi="Arial" w:cs="Arial"/>
          <w:sz w:val="24"/>
          <w:szCs w:val="24"/>
        </w:rPr>
        <w:t xml:space="preserve"> </w:t>
      </w:r>
      <w:r w:rsidR="00A47F7B" w:rsidRPr="009C4B01">
        <w:rPr>
          <w:rFonts w:ascii="Arial" w:hAnsi="Arial" w:cs="Arial"/>
          <w:sz w:val="24"/>
          <w:szCs w:val="24"/>
        </w:rPr>
        <w:t>Māori</w:t>
      </w:r>
      <w:r w:rsidR="00A0030B" w:rsidRPr="009C4B01">
        <w:rPr>
          <w:rFonts w:ascii="Arial" w:hAnsi="Arial" w:cs="Arial"/>
          <w:sz w:val="24"/>
          <w:szCs w:val="24"/>
        </w:rPr>
        <w:t>.</w:t>
      </w:r>
      <w:r w:rsidR="001D36DF" w:rsidRPr="009C4B01">
        <w:rPr>
          <w:rFonts w:ascii="Arial" w:hAnsi="Arial" w:cs="Arial"/>
          <w:sz w:val="24"/>
          <w:szCs w:val="24"/>
        </w:rPr>
        <w:t xml:space="preserve"> </w:t>
      </w:r>
      <w:r w:rsidR="00733390" w:rsidRPr="009C4B01">
        <w:rPr>
          <w:rFonts w:ascii="Arial" w:hAnsi="Arial" w:cs="Arial"/>
          <w:sz w:val="24"/>
          <w:szCs w:val="24"/>
        </w:rPr>
        <w:t xml:space="preserve">Māori language and </w:t>
      </w:r>
      <w:r w:rsidR="001D36DF" w:rsidRPr="009C4B01">
        <w:rPr>
          <w:rFonts w:ascii="Arial" w:hAnsi="Arial" w:cs="Arial"/>
          <w:sz w:val="24"/>
          <w:szCs w:val="24"/>
        </w:rPr>
        <w:t>custom</w:t>
      </w:r>
      <w:r w:rsidR="00733390" w:rsidRPr="009C4B01">
        <w:rPr>
          <w:rFonts w:ascii="Arial" w:hAnsi="Arial" w:cs="Arial"/>
          <w:sz w:val="24"/>
          <w:szCs w:val="24"/>
        </w:rPr>
        <w:t xml:space="preserve"> are central to </w:t>
      </w:r>
      <w:r w:rsidR="0024093B" w:rsidRPr="009C4B01">
        <w:rPr>
          <w:rFonts w:ascii="Arial" w:hAnsi="Arial" w:cs="Arial"/>
          <w:sz w:val="24"/>
          <w:szCs w:val="24"/>
        </w:rPr>
        <w:t>cultural</w:t>
      </w:r>
      <w:r w:rsidR="00733390" w:rsidRPr="009C4B01">
        <w:rPr>
          <w:rFonts w:ascii="Arial" w:hAnsi="Arial" w:cs="Arial"/>
          <w:sz w:val="24"/>
          <w:szCs w:val="24"/>
        </w:rPr>
        <w:t xml:space="preserve"> identity</w:t>
      </w:r>
      <w:r w:rsidR="007E0175" w:rsidRPr="009C4B01">
        <w:rPr>
          <w:rFonts w:ascii="Arial" w:hAnsi="Arial" w:cs="Arial"/>
          <w:sz w:val="24"/>
          <w:szCs w:val="24"/>
        </w:rPr>
        <w:t>, cultural</w:t>
      </w:r>
      <w:r w:rsidR="001D36DF" w:rsidRPr="009C4B01">
        <w:rPr>
          <w:rFonts w:ascii="Arial" w:hAnsi="Arial" w:cs="Arial"/>
          <w:sz w:val="24"/>
          <w:szCs w:val="24"/>
        </w:rPr>
        <w:t xml:space="preserve"> </w:t>
      </w:r>
      <w:r w:rsidR="00C937C7" w:rsidRPr="009C4B01">
        <w:rPr>
          <w:rFonts w:ascii="Arial" w:hAnsi="Arial" w:cs="Arial"/>
          <w:sz w:val="24"/>
          <w:szCs w:val="24"/>
        </w:rPr>
        <w:t>connections and cultural vitality.</w:t>
      </w:r>
      <w:r w:rsidR="008F4C93" w:rsidRPr="009C4B01">
        <w:rPr>
          <w:rFonts w:ascii="Arial" w:hAnsi="Arial" w:cs="Arial"/>
          <w:bCs/>
          <w:sz w:val="24"/>
          <w:szCs w:val="24"/>
          <w:lang w:val="mi-NZ"/>
        </w:rPr>
        <w:t xml:space="preserve"> </w:t>
      </w:r>
    </w:p>
    <w:p w14:paraId="096B3936" w14:textId="3BD1B47C" w:rsidR="00016ACB" w:rsidRPr="009C4B01" w:rsidRDefault="00016ACB" w:rsidP="00016ACB">
      <w:pPr>
        <w:spacing w:after="0" w:line="240" w:lineRule="auto"/>
        <w:rPr>
          <w:rFonts w:ascii="Arial" w:hAnsi="Arial" w:cs="Arial"/>
          <w:bCs/>
          <w:sz w:val="24"/>
          <w:szCs w:val="24"/>
          <w:lang w:val="mi-NZ"/>
        </w:rPr>
      </w:pPr>
    </w:p>
    <w:p w14:paraId="3F3C011E" w14:textId="05510DDF" w:rsidR="003D2377" w:rsidRPr="009C4B01" w:rsidRDefault="00016ACB" w:rsidP="00016AC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C4B01">
        <w:rPr>
          <w:rFonts w:ascii="Arial" w:hAnsi="Arial" w:cs="Arial"/>
          <w:b/>
          <w:bCs/>
          <w:sz w:val="24"/>
          <w:szCs w:val="24"/>
        </w:rPr>
        <w:t>*</w:t>
      </w:r>
      <w:r w:rsidR="003D2377" w:rsidRPr="009C4B01">
        <w:rPr>
          <w:rFonts w:ascii="Arial" w:hAnsi="Arial" w:cs="Arial"/>
          <w:b/>
          <w:bCs/>
          <w:sz w:val="24"/>
          <w:szCs w:val="24"/>
        </w:rPr>
        <w:t xml:space="preserve">Please provide </w:t>
      </w:r>
      <w:r w:rsidR="009C4B01">
        <w:rPr>
          <w:rFonts w:ascii="Arial" w:hAnsi="Arial" w:cs="Arial"/>
          <w:b/>
          <w:bCs/>
          <w:sz w:val="24"/>
          <w:szCs w:val="24"/>
        </w:rPr>
        <w:t xml:space="preserve">a </w:t>
      </w:r>
      <w:r w:rsidR="003D2377" w:rsidRPr="009C4B01">
        <w:rPr>
          <w:rFonts w:ascii="Arial" w:hAnsi="Arial" w:cs="Arial"/>
          <w:b/>
          <w:bCs/>
          <w:sz w:val="24"/>
          <w:szCs w:val="24"/>
        </w:rPr>
        <w:t>succinct answer to the following question</w:t>
      </w:r>
      <w:r w:rsidR="00B032EA" w:rsidRPr="009C4B01">
        <w:rPr>
          <w:rFonts w:ascii="Arial" w:hAnsi="Arial" w:cs="Arial"/>
          <w:b/>
          <w:bCs/>
          <w:sz w:val="24"/>
          <w:szCs w:val="24"/>
        </w:rPr>
        <w:t>, no more than 250 words.</w:t>
      </w:r>
    </w:p>
    <w:p w14:paraId="5888D32F" w14:textId="77777777" w:rsidR="00016ACB" w:rsidRPr="009C4B01" w:rsidRDefault="00016ACB" w:rsidP="00016AC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24DCAF5" w14:textId="44383FA7" w:rsidR="00B63B44" w:rsidRPr="009C4B01" w:rsidRDefault="6DD7EF90" w:rsidP="000C00CF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D</w:t>
      </w:r>
      <w:r w:rsidR="49A3FA79" w:rsidRPr="009C4B01">
        <w:rPr>
          <w:rFonts w:ascii="Arial" w:hAnsi="Arial" w:cs="Arial"/>
          <w:sz w:val="24"/>
          <w:szCs w:val="24"/>
        </w:rPr>
        <w:t>escribe h</w:t>
      </w:r>
      <w:r w:rsidR="27B306C7" w:rsidRPr="009C4B01">
        <w:rPr>
          <w:rFonts w:ascii="Arial" w:hAnsi="Arial" w:cs="Arial"/>
          <w:sz w:val="24"/>
          <w:szCs w:val="24"/>
        </w:rPr>
        <w:t xml:space="preserve">ow </w:t>
      </w:r>
      <w:r w:rsidR="0F5B712C" w:rsidRPr="009C4B01">
        <w:rPr>
          <w:rFonts w:ascii="Arial" w:hAnsi="Arial" w:cs="Arial"/>
          <w:sz w:val="24"/>
          <w:szCs w:val="24"/>
        </w:rPr>
        <w:t xml:space="preserve">your organisation </w:t>
      </w:r>
      <w:r w:rsidR="713097FD" w:rsidRPr="009C4B01">
        <w:rPr>
          <w:rFonts w:ascii="Arial" w:hAnsi="Arial" w:cs="Arial"/>
          <w:sz w:val="24"/>
          <w:szCs w:val="24"/>
        </w:rPr>
        <w:t>is practically applying</w:t>
      </w:r>
      <w:r w:rsidR="2B26EB4E" w:rsidRPr="009C4B01">
        <w:rPr>
          <w:rFonts w:ascii="Arial" w:hAnsi="Arial" w:cs="Arial"/>
          <w:sz w:val="24"/>
          <w:szCs w:val="24"/>
        </w:rPr>
        <w:t xml:space="preserve"> te reo me </w:t>
      </w:r>
      <w:proofErr w:type="spellStart"/>
      <w:r w:rsidR="3B505773" w:rsidRPr="009C4B01">
        <w:rPr>
          <w:rFonts w:ascii="Arial" w:hAnsi="Arial" w:cs="Arial"/>
          <w:sz w:val="24"/>
          <w:szCs w:val="24"/>
        </w:rPr>
        <w:t>ōna</w:t>
      </w:r>
      <w:proofErr w:type="spellEnd"/>
      <w:r w:rsidR="3B505773" w:rsidRPr="009C4B01">
        <w:rPr>
          <w:rFonts w:ascii="Arial" w:hAnsi="Arial" w:cs="Arial"/>
          <w:sz w:val="24"/>
          <w:szCs w:val="24"/>
        </w:rPr>
        <w:t xml:space="preserve"> </w:t>
      </w:r>
      <w:r w:rsidR="2B26EB4E" w:rsidRPr="009C4B01">
        <w:rPr>
          <w:rFonts w:ascii="Arial" w:hAnsi="Arial" w:cs="Arial"/>
          <w:sz w:val="24"/>
          <w:szCs w:val="24"/>
        </w:rPr>
        <w:t>tikanga</w:t>
      </w:r>
      <w:r w:rsidR="4B187657" w:rsidRPr="009C4B01">
        <w:rPr>
          <w:rFonts w:ascii="Arial" w:hAnsi="Arial" w:cs="Arial"/>
          <w:sz w:val="24"/>
          <w:szCs w:val="24"/>
        </w:rPr>
        <w:t xml:space="preserve"> </w:t>
      </w:r>
      <w:r w:rsidR="713097FD" w:rsidRPr="009C4B01">
        <w:rPr>
          <w:rFonts w:ascii="Arial" w:hAnsi="Arial" w:cs="Arial"/>
          <w:sz w:val="24"/>
          <w:szCs w:val="24"/>
        </w:rPr>
        <w:t>into your organisation</w:t>
      </w:r>
      <w:r w:rsidR="1393DE61" w:rsidRPr="009C4B01">
        <w:rPr>
          <w:rFonts w:ascii="Arial" w:hAnsi="Arial" w:cs="Arial"/>
          <w:sz w:val="24"/>
          <w:szCs w:val="24"/>
        </w:rPr>
        <w:t>.</w:t>
      </w:r>
    </w:p>
    <w:p w14:paraId="565A6CF7" w14:textId="77777777" w:rsidR="00B63B44" w:rsidRPr="009C4B01" w:rsidRDefault="00B63B44" w:rsidP="00B63B44">
      <w:pPr>
        <w:pStyle w:val="ListParagraph"/>
        <w:tabs>
          <w:tab w:val="left" w:pos="426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4D01204C" w14:textId="3F40E9A9" w:rsidR="001C7C68" w:rsidRPr="009C4B01" w:rsidRDefault="001C7C68" w:rsidP="00F86407">
      <w:pPr>
        <w:spacing w:before="120" w:after="120"/>
        <w:rPr>
          <w:rStyle w:val="Emphasis"/>
          <w:rFonts w:ascii="Arial" w:eastAsiaTheme="majorEastAsia" w:hAnsi="Arial" w:cs="Arial"/>
          <w:i w:val="0"/>
          <w:iCs w:val="0"/>
          <w:color w:val="2F5496" w:themeColor="accent1" w:themeShade="BF"/>
        </w:rPr>
      </w:pPr>
    </w:p>
    <w:p w14:paraId="3850E15F" w14:textId="11E2BF59" w:rsidR="001C7C68" w:rsidRPr="009C4B01" w:rsidRDefault="001C7C68" w:rsidP="00F86407">
      <w:pPr>
        <w:spacing w:before="120" w:after="120"/>
        <w:rPr>
          <w:rStyle w:val="Emphasis"/>
          <w:rFonts w:ascii="Arial" w:eastAsiaTheme="majorEastAsia" w:hAnsi="Arial" w:cs="Arial"/>
          <w:i w:val="0"/>
          <w:iCs w:val="0"/>
          <w:color w:val="2F5496" w:themeColor="accent1" w:themeShade="BF"/>
        </w:rPr>
      </w:pPr>
    </w:p>
    <w:p w14:paraId="3DF9BC0C" w14:textId="77777777" w:rsidR="004D1063" w:rsidRPr="009C4B01" w:rsidRDefault="004D1063" w:rsidP="00767C70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  <w:bookmarkStart w:id="14" w:name="_Toc95484651"/>
    </w:p>
    <w:p w14:paraId="4CEE9D0C" w14:textId="50E6B6A5" w:rsidR="00F659BF" w:rsidRPr="009C4B01" w:rsidRDefault="004F5D56" w:rsidP="00767C70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Section </w:t>
      </w:r>
      <w:r w:rsidR="004F44C5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5</w:t>
      </w:r>
      <w:r w:rsidR="00767C70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:</w:t>
      </w:r>
      <w:r w:rsidR="00722FC9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In</w:t>
      </w:r>
      <w:r w:rsidR="00DA42E9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/</w:t>
      </w: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on</w:t>
      </w:r>
      <w:bookmarkEnd w:id="14"/>
    </w:p>
    <w:p w14:paraId="7C63FE0B" w14:textId="77777777" w:rsidR="00767C70" w:rsidRPr="009C4B01" w:rsidRDefault="00767C70" w:rsidP="00767C70">
      <w:pPr>
        <w:pStyle w:val="Heading1"/>
        <w:spacing w:before="0" w:line="240" w:lineRule="auto"/>
        <w:rPr>
          <w:rStyle w:val="Emphasis"/>
          <w:rFonts w:ascii="Arial" w:hAnsi="Arial" w:cs="Arial"/>
          <w:i w:val="0"/>
          <w:iCs w:val="0"/>
          <w:color w:val="C00000"/>
          <w:sz w:val="28"/>
          <w:szCs w:val="28"/>
        </w:rPr>
      </w:pPr>
    </w:p>
    <w:p w14:paraId="008DC3F1" w14:textId="7EE6EECC" w:rsidR="002C3AD4" w:rsidRPr="009C4B01" w:rsidRDefault="00F659BF" w:rsidP="004F44C5">
      <w:pPr>
        <w:spacing w:after="0" w:line="240" w:lineRule="auto"/>
        <w:rPr>
          <w:rFonts w:ascii="Arial" w:hAnsi="Arial" w:cs="Arial"/>
          <w:color w:val="C00000"/>
          <w:sz w:val="28"/>
          <w:szCs w:val="28"/>
        </w:rPr>
      </w:pPr>
      <w:r w:rsidRPr="009C4B01">
        <w:rPr>
          <w:rFonts w:ascii="Arial" w:hAnsi="Arial" w:cs="Arial"/>
          <w:color w:val="C00000"/>
          <w:sz w:val="28"/>
          <w:szCs w:val="28"/>
        </w:rPr>
        <w:t>P</w:t>
      </w:r>
      <w:r w:rsidR="004F5D56" w:rsidRPr="009C4B01">
        <w:rPr>
          <w:rFonts w:ascii="Arial" w:hAnsi="Arial" w:cs="Arial"/>
          <w:color w:val="C00000"/>
          <w:sz w:val="28"/>
          <w:szCs w:val="28"/>
        </w:rPr>
        <w:t>laces of significance to Māori</w:t>
      </w:r>
    </w:p>
    <w:p w14:paraId="50448557" w14:textId="77777777" w:rsidR="00EF26C7" w:rsidRPr="009C4B01" w:rsidRDefault="00EF26C7" w:rsidP="00767C70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157B7841" w14:textId="5EA1A7B3" w:rsidR="00733390" w:rsidRPr="009C4B01" w:rsidRDefault="002C3AD4" w:rsidP="00767C7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This </w:t>
      </w:r>
      <w:r w:rsidR="00822386" w:rsidRPr="009C4B01">
        <w:rPr>
          <w:rFonts w:ascii="Arial" w:hAnsi="Arial" w:cs="Arial"/>
          <w:sz w:val="24"/>
          <w:szCs w:val="24"/>
        </w:rPr>
        <w:t xml:space="preserve">dimension of </w:t>
      </w:r>
      <w:r w:rsidR="005A2E35" w:rsidRPr="009C4B01">
        <w:rPr>
          <w:rFonts w:ascii="Arial" w:hAnsi="Arial" w:cs="Arial"/>
          <w:sz w:val="24"/>
          <w:szCs w:val="24"/>
        </w:rPr>
        <w:t>Te</w:t>
      </w:r>
      <w:r w:rsidR="00822386" w:rsidRPr="009C4B01">
        <w:rPr>
          <w:rFonts w:ascii="Arial" w:hAnsi="Arial" w:cs="Arial"/>
          <w:sz w:val="24"/>
          <w:szCs w:val="24"/>
        </w:rPr>
        <w:t xml:space="preserve"> Whetū</w:t>
      </w:r>
      <w:r w:rsidR="00B408B3" w:rsidRPr="009C4B01">
        <w:rPr>
          <w:rFonts w:ascii="Arial" w:hAnsi="Arial" w:cs="Arial"/>
          <w:sz w:val="24"/>
          <w:szCs w:val="24"/>
        </w:rPr>
        <w:t xml:space="preserve"> </w:t>
      </w:r>
      <w:r w:rsidR="005A2E35" w:rsidRPr="009C4B01">
        <w:rPr>
          <w:rFonts w:ascii="Arial" w:hAnsi="Arial" w:cs="Arial"/>
          <w:sz w:val="24"/>
          <w:szCs w:val="24"/>
        </w:rPr>
        <w:t>Rehua</w:t>
      </w:r>
      <w:r w:rsidR="00B408B3" w:rsidRPr="009C4B01">
        <w:rPr>
          <w:rFonts w:ascii="Arial" w:hAnsi="Arial" w:cs="Arial"/>
          <w:sz w:val="24"/>
          <w:szCs w:val="24"/>
        </w:rPr>
        <w:t xml:space="preserve"> refers to </w:t>
      </w:r>
      <w:r w:rsidR="00A321D9" w:rsidRPr="009C4B01">
        <w:rPr>
          <w:rFonts w:ascii="Arial" w:hAnsi="Arial" w:cs="Arial"/>
          <w:sz w:val="24"/>
          <w:szCs w:val="24"/>
        </w:rPr>
        <w:t>g</w:t>
      </w:r>
      <w:r w:rsidR="00426E6B" w:rsidRPr="009C4B01">
        <w:rPr>
          <w:rFonts w:ascii="Arial" w:hAnsi="Arial" w:cs="Arial"/>
          <w:sz w:val="24"/>
          <w:szCs w:val="24"/>
        </w:rPr>
        <w:t xml:space="preserve">uardianship and/or connection to </w:t>
      </w:r>
      <w:r w:rsidR="00B408B3" w:rsidRPr="009C4B01">
        <w:rPr>
          <w:rFonts w:ascii="Arial" w:hAnsi="Arial" w:cs="Arial"/>
          <w:sz w:val="24"/>
          <w:szCs w:val="24"/>
        </w:rPr>
        <w:t>p</w:t>
      </w:r>
      <w:r w:rsidR="00733390" w:rsidRPr="009C4B01">
        <w:rPr>
          <w:rFonts w:ascii="Arial" w:hAnsi="Arial" w:cs="Arial"/>
          <w:sz w:val="24"/>
          <w:szCs w:val="24"/>
        </w:rPr>
        <w:t>laces of significance</w:t>
      </w:r>
      <w:r w:rsidR="003D2377" w:rsidRPr="009C4B01">
        <w:rPr>
          <w:rFonts w:ascii="Arial" w:hAnsi="Arial" w:cs="Arial"/>
          <w:sz w:val="24"/>
          <w:szCs w:val="24"/>
        </w:rPr>
        <w:t xml:space="preserve"> </w:t>
      </w:r>
      <w:r w:rsidR="005A4761" w:rsidRPr="009C4B01">
        <w:rPr>
          <w:rFonts w:ascii="Arial" w:hAnsi="Arial" w:cs="Arial"/>
          <w:sz w:val="24"/>
          <w:szCs w:val="24"/>
        </w:rPr>
        <w:t>to Māori</w:t>
      </w:r>
      <w:r w:rsidR="003D2377" w:rsidRPr="009C4B01">
        <w:rPr>
          <w:rFonts w:ascii="Arial" w:hAnsi="Arial" w:cs="Arial"/>
          <w:sz w:val="24"/>
          <w:szCs w:val="24"/>
        </w:rPr>
        <w:t xml:space="preserve"> e.g</w:t>
      </w:r>
      <w:r w:rsidR="00767C70" w:rsidRPr="009C4B01">
        <w:rPr>
          <w:rFonts w:ascii="Arial" w:hAnsi="Arial" w:cs="Arial"/>
          <w:sz w:val="24"/>
          <w:szCs w:val="24"/>
        </w:rPr>
        <w:t>.</w:t>
      </w:r>
      <w:r w:rsidR="003D2377" w:rsidRPr="009C4B01">
        <w:rPr>
          <w:rFonts w:ascii="Arial" w:hAnsi="Arial" w:cs="Arial"/>
          <w:sz w:val="24"/>
          <w:szCs w:val="24"/>
        </w:rPr>
        <w:t xml:space="preserve"> </w:t>
      </w:r>
      <w:r w:rsidR="00733390" w:rsidRPr="009C4B01">
        <w:rPr>
          <w:rFonts w:ascii="Arial" w:hAnsi="Arial" w:cs="Arial"/>
          <w:sz w:val="24"/>
          <w:szCs w:val="24"/>
        </w:rPr>
        <w:t>marae, awa, maunga</w:t>
      </w:r>
      <w:r w:rsidR="005A4761" w:rsidRPr="009C4B01">
        <w:rPr>
          <w:rFonts w:ascii="Arial" w:hAnsi="Arial" w:cs="Arial"/>
          <w:sz w:val="24"/>
          <w:szCs w:val="24"/>
        </w:rPr>
        <w:t xml:space="preserve">, kura Māori, </w:t>
      </w:r>
      <w:r w:rsidR="00B16EA6" w:rsidRPr="009C4B01">
        <w:rPr>
          <w:rFonts w:ascii="Arial" w:hAnsi="Arial" w:cs="Arial"/>
          <w:sz w:val="24"/>
          <w:szCs w:val="24"/>
        </w:rPr>
        <w:t>Māori reservations.</w:t>
      </w:r>
      <w:r w:rsidR="003D2377" w:rsidRPr="009C4B01">
        <w:rPr>
          <w:rFonts w:ascii="Arial" w:hAnsi="Arial" w:cs="Arial"/>
          <w:sz w:val="24"/>
          <w:szCs w:val="24"/>
        </w:rPr>
        <w:t xml:space="preserve"> </w:t>
      </w:r>
    </w:p>
    <w:p w14:paraId="40478EDE" w14:textId="77777777" w:rsidR="00767C70" w:rsidRPr="009C4B01" w:rsidRDefault="00767C70" w:rsidP="00767C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EC0614" w14:textId="272CB3FF" w:rsidR="00B032EA" w:rsidRPr="009C4B01" w:rsidRDefault="0046633A" w:rsidP="00767C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C4B01">
        <w:rPr>
          <w:rFonts w:ascii="Arial" w:hAnsi="Arial" w:cs="Arial"/>
          <w:b/>
          <w:bCs/>
          <w:sz w:val="24"/>
          <w:szCs w:val="24"/>
        </w:rPr>
        <w:t>*</w:t>
      </w:r>
      <w:r w:rsidR="00B032EA" w:rsidRPr="009C4B01">
        <w:rPr>
          <w:rFonts w:ascii="Arial" w:hAnsi="Arial" w:cs="Arial"/>
          <w:b/>
          <w:bCs/>
          <w:sz w:val="24"/>
          <w:szCs w:val="24"/>
        </w:rPr>
        <w:t>Please provide</w:t>
      </w:r>
      <w:r w:rsidR="009C4B01">
        <w:rPr>
          <w:rFonts w:ascii="Arial" w:hAnsi="Arial" w:cs="Arial"/>
          <w:b/>
          <w:bCs/>
          <w:sz w:val="24"/>
          <w:szCs w:val="24"/>
        </w:rPr>
        <w:t xml:space="preserve"> a</w:t>
      </w:r>
      <w:r w:rsidR="00B032EA" w:rsidRPr="009C4B01">
        <w:rPr>
          <w:rFonts w:ascii="Arial" w:hAnsi="Arial" w:cs="Arial"/>
          <w:b/>
          <w:bCs/>
          <w:sz w:val="24"/>
          <w:szCs w:val="24"/>
        </w:rPr>
        <w:t xml:space="preserve"> succinct answer to the following question, no more than 250 words.</w:t>
      </w:r>
    </w:p>
    <w:p w14:paraId="7BEE5CB6" w14:textId="0F0977B6" w:rsidR="000E4FE1" w:rsidRPr="009C4B01" w:rsidRDefault="000E4FE1" w:rsidP="00767C70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3CF2CD28" w14:textId="3076FEFE" w:rsidR="003C3D1B" w:rsidRPr="009C4B01" w:rsidRDefault="5ECFC6EC" w:rsidP="000C00CF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Do</w:t>
      </w:r>
      <w:r w:rsidR="000E4FE1" w:rsidRPr="009C4B01">
        <w:rPr>
          <w:rFonts w:ascii="Arial" w:hAnsi="Arial" w:cs="Arial"/>
          <w:sz w:val="24"/>
          <w:szCs w:val="24"/>
        </w:rPr>
        <w:t xml:space="preserve"> you </w:t>
      </w:r>
      <w:r w:rsidR="2D8AE447" w:rsidRPr="009C4B01">
        <w:rPr>
          <w:rFonts w:ascii="Arial" w:hAnsi="Arial" w:cs="Arial"/>
          <w:sz w:val="24"/>
          <w:szCs w:val="24"/>
        </w:rPr>
        <w:t>have knowledge of the</w:t>
      </w:r>
      <w:r w:rsidR="000E4FE1" w:rsidRPr="009C4B01">
        <w:rPr>
          <w:rFonts w:ascii="Arial" w:hAnsi="Arial" w:cs="Arial"/>
          <w:sz w:val="24"/>
          <w:szCs w:val="24"/>
        </w:rPr>
        <w:t xml:space="preserve"> </w:t>
      </w:r>
      <w:r w:rsidR="00B4394C" w:rsidRPr="009C4B01">
        <w:rPr>
          <w:rFonts w:ascii="Arial" w:hAnsi="Arial" w:cs="Arial"/>
          <w:sz w:val="24"/>
          <w:szCs w:val="24"/>
        </w:rPr>
        <w:t>places of significance to M</w:t>
      </w:r>
      <w:r w:rsidR="00761881" w:rsidRPr="009C4B01">
        <w:rPr>
          <w:rFonts w:ascii="Arial" w:hAnsi="Arial" w:cs="Arial"/>
          <w:sz w:val="24"/>
          <w:szCs w:val="24"/>
        </w:rPr>
        <w:t>ā</w:t>
      </w:r>
      <w:r w:rsidR="00B4394C" w:rsidRPr="009C4B01">
        <w:rPr>
          <w:rFonts w:ascii="Arial" w:hAnsi="Arial" w:cs="Arial"/>
          <w:sz w:val="24"/>
          <w:szCs w:val="24"/>
        </w:rPr>
        <w:t xml:space="preserve">ori </w:t>
      </w:r>
      <w:r w:rsidR="2D8AE447" w:rsidRPr="009C4B01">
        <w:rPr>
          <w:rFonts w:ascii="Arial" w:hAnsi="Arial" w:cs="Arial"/>
          <w:sz w:val="24"/>
          <w:szCs w:val="24"/>
        </w:rPr>
        <w:t>in your area</w:t>
      </w:r>
      <w:r w:rsidR="67E25EB9" w:rsidRPr="009C4B01">
        <w:rPr>
          <w:rFonts w:ascii="Arial" w:hAnsi="Arial" w:cs="Arial"/>
          <w:sz w:val="24"/>
          <w:szCs w:val="24"/>
        </w:rPr>
        <w:t xml:space="preserve">?  </w:t>
      </w:r>
      <w:r w:rsidR="13179BA9" w:rsidRPr="009C4B01">
        <w:rPr>
          <w:rFonts w:ascii="Arial" w:hAnsi="Arial" w:cs="Arial"/>
          <w:sz w:val="24"/>
          <w:szCs w:val="24"/>
        </w:rPr>
        <w:t xml:space="preserve">How </w:t>
      </w:r>
      <w:r w:rsidR="13D10567" w:rsidRPr="009C4B01">
        <w:rPr>
          <w:rFonts w:ascii="Arial" w:hAnsi="Arial" w:cs="Arial"/>
          <w:sz w:val="24"/>
          <w:szCs w:val="24"/>
        </w:rPr>
        <w:t>would you</w:t>
      </w:r>
      <w:r w:rsidR="13A94089" w:rsidRPr="009C4B01">
        <w:rPr>
          <w:rFonts w:ascii="Arial" w:hAnsi="Arial" w:cs="Arial"/>
          <w:sz w:val="24"/>
          <w:szCs w:val="24"/>
        </w:rPr>
        <w:t xml:space="preserve"> apply the knowledge of these</w:t>
      </w:r>
      <w:r w:rsidR="19D75AD0" w:rsidRPr="009C4B01">
        <w:rPr>
          <w:rFonts w:ascii="Arial" w:hAnsi="Arial" w:cs="Arial"/>
          <w:sz w:val="24"/>
          <w:szCs w:val="24"/>
        </w:rPr>
        <w:t xml:space="preserve"> places and</w:t>
      </w:r>
      <w:r w:rsidR="13D10567" w:rsidRPr="009C4B01">
        <w:rPr>
          <w:rFonts w:ascii="Arial" w:hAnsi="Arial" w:cs="Arial"/>
          <w:sz w:val="24"/>
          <w:szCs w:val="24"/>
        </w:rPr>
        <w:t xml:space="preserve"> incorporate </w:t>
      </w:r>
      <w:r w:rsidR="00B4394C" w:rsidRPr="009C4B01">
        <w:rPr>
          <w:rFonts w:ascii="Arial" w:hAnsi="Arial" w:cs="Arial"/>
          <w:sz w:val="24"/>
          <w:szCs w:val="24"/>
        </w:rPr>
        <w:t>into your initiatives</w:t>
      </w:r>
      <w:r w:rsidR="0073326F" w:rsidRPr="009C4B01">
        <w:rPr>
          <w:rFonts w:ascii="Arial" w:hAnsi="Arial" w:cs="Arial"/>
          <w:sz w:val="24"/>
          <w:szCs w:val="24"/>
        </w:rPr>
        <w:t>?</w:t>
      </w:r>
      <w:r w:rsidR="1BB6025C" w:rsidRPr="009C4B01">
        <w:rPr>
          <w:rFonts w:ascii="Arial" w:hAnsi="Arial" w:cs="Arial"/>
          <w:sz w:val="24"/>
          <w:szCs w:val="24"/>
        </w:rPr>
        <w:t xml:space="preserve">  Please provide an example.</w:t>
      </w:r>
    </w:p>
    <w:p w14:paraId="0A8B855A" w14:textId="77777777" w:rsidR="003C3D1B" w:rsidRPr="009C4B01" w:rsidRDefault="003C3D1B" w:rsidP="003C3D1B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7ADE00BC" w14:textId="4C9BA2E4" w:rsidR="005B346D" w:rsidRPr="009C4B01" w:rsidRDefault="005B346D" w:rsidP="005B346D">
      <w:pPr>
        <w:rPr>
          <w:rStyle w:val="user-generated"/>
          <w:rFonts w:ascii="Arial" w:hAnsi="Arial" w:cs="Arial"/>
          <w:lang w:val="en"/>
        </w:rPr>
      </w:pPr>
    </w:p>
    <w:p w14:paraId="31CF2921" w14:textId="77777777" w:rsidR="005B346D" w:rsidRPr="009C4B01" w:rsidRDefault="005B346D" w:rsidP="005B346D">
      <w:pPr>
        <w:rPr>
          <w:rStyle w:val="user-generated"/>
          <w:rFonts w:ascii="Arial" w:hAnsi="Arial" w:cs="Arial"/>
          <w:lang w:val="en"/>
        </w:rPr>
      </w:pPr>
    </w:p>
    <w:p w14:paraId="5BB0F675" w14:textId="77777777" w:rsidR="005B346D" w:rsidRPr="009C4B01" w:rsidRDefault="005B346D" w:rsidP="005B346D">
      <w:pPr>
        <w:spacing w:before="120" w:after="120"/>
        <w:rPr>
          <w:rFonts w:ascii="Arial" w:hAnsi="Arial" w:cs="Arial"/>
          <w:sz w:val="24"/>
          <w:szCs w:val="24"/>
        </w:rPr>
      </w:pPr>
    </w:p>
    <w:p w14:paraId="6B2C418F" w14:textId="391F62C9" w:rsidR="00B1360F" w:rsidRPr="009C4B01" w:rsidRDefault="00B1360F" w:rsidP="00F86407">
      <w:pPr>
        <w:spacing w:before="120" w:after="120"/>
        <w:rPr>
          <w:rFonts w:ascii="Arial" w:hAnsi="Arial" w:cs="Arial"/>
          <w:lang w:val="mi-NZ"/>
        </w:rPr>
      </w:pPr>
    </w:p>
    <w:p w14:paraId="041D8FF1" w14:textId="7D27B8A2" w:rsidR="00B408B3" w:rsidRPr="009C4B01" w:rsidRDefault="00B408B3" w:rsidP="00F86407">
      <w:pPr>
        <w:spacing w:before="120" w:after="120"/>
        <w:rPr>
          <w:rFonts w:ascii="Arial" w:hAnsi="Arial" w:cs="Arial"/>
          <w:lang w:val="mi-NZ"/>
        </w:rPr>
      </w:pPr>
    </w:p>
    <w:p w14:paraId="77E325DF" w14:textId="6030C223" w:rsidR="00B408B3" w:rsidRPr="009C4B01" w:rsidRDefault="00B408B3" w:rsidP="00F86407">
      <w:pPr>
        <w:spacing w:before="120" w:after="120"/>
        <w:rPr>
          <w:rFonts w:ascii="Arial" w:hAnsi="Arial" w:cs="Arial"/>
          <w:lang w:val="mi-NZ"/>
        </w:rPr>
      </w:pPr>
    </w:p>
    <w:p w14:paraId="4994A8BB" w14:textId="6719FCFA" w:rsidR="00B408B3" w:rsidRPr="009C4B01" w:rsidRDefault="00B408B3" w:rsidP="00F86407">
      <w:pPr>
        <w:spacing w:before="120" w:after="120"/>
        <w:rPr>
          <w:rFonts w:ascii="Arial" w:hAnsi="Arial" w:cs="Arial"/>
          <w:lang w:val="mi-NZ"/>
        </w:rPr>
      </w:pPr>
    </w:p>
    <w:p w14:paraId="6B0AE400" w14:textId="1BD9C465" w:rsidR="00B408B3" w:rsidRPr="009C4B01" w:rsidRDefault="00B408B3" w:rsidP="00F86407">
      <w:pPr>
        <w:spacing w:before="120" w:after="120"/>
        <w:rPr>
          <w:rFonts w:ascii="Arial" w:hAnsi="Arial" w:cs="Arial"/>
          <w:lang w:val="mi-NZ"/>
        </w:rPr>
      </w:pPr>
    </w:p>
    <w:p w14:paraId="0C501BDB" w14:textId="784946C5" w:rsidR="00B408B3" w:rsidRPr="009C4B01" w:rsidRDefault="00B408B3" w:rsidP="00F86407">
      <w:pPr>
        <w:spacing w:before="120" w:after="120"/>
        <w:rPr>
          <w:rFonts w:ascii="Arial" w:hAnsi="Arial" w:cs="Arial"/>
          <w:lang w:val="mi-NZ"/>
        </w:rPr>
      </w:pPr>
    </w:p>
    <w:p w14:paraId="2E2CE5D5" w14:textId="0B79F65F" w:rsidR="00B408B3" w:rsidRPr="009C4B01" w:rsidRDefault="00B408B3" w:rsidP="00F86407">
      <w:pPr>
        <w:spacing w:before="120" w:after="120"/>
        <w:rPr>
          <w:rFonts w:ascii="Arial" w:hAnsi="Arial" w:cs="Arial"/>
          <w:lang w:val="mi-NZ"/>
        </w:rPr>
      </w:pPr>
    </w:p>
    <w:p w14:paraId="3D02314B" w14:textId="26A125DF" w:rsidR="00F659BF" w:rsidRPr="009C4B01" w:rsidRDefault="00B1360F" w:rsidP="0046633A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  <w:bookmarkStart w:id="15" w:name="_Toc95484652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lastRenderedPageBreak/>
        <w:t xml:space="preserve">Section </w:t>
      </w:r>
      <w:r w:rsidR="004F44C5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6</w:t>
      </w:r>
      <w:r w:rsidR="0046633A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:</w:t>
      </w:r>
      <w:r w:rsidR="00722FC9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  <w:r w:rsidR="00396400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T</w:t>
      </w: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hrough</w:t>
      </w:r>
      <w:bookmarkEnd w:id="15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</w:p>
    <w:p w14:paraId="72CE0209" w14:textId="77777777" w:rsidR="0046633A" w:rsidRPr="009C4B01" w:rsidRDefault="0046633A" w:rsidP="004F44C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7870371" w14:textId="0EA18CD3" w:rsidR="00B1360F" w:rsidRPr="009C4B01" w:rsidRDefault="00351672" w:rsidP="004F44C5">
      <w:pPr>
        <w:spacing w:after="0" w:line="240" w:lineRule="auto"/>
        <w:rPr>
          <w:rFonts w:ascii="Arial" w:hAnsi="Arial" w:cs="Arial"/>
          <w:color w:val="C00000"/>
          <w:sz w:val="28"/>
          <w:szCs w:val="28"/>
        </w:rPr>
      </w:pPr>
      <w:r w:rsidRPr="009C4B01">
        <w:rPr>
          <w:rFonts w:ascii="Arial" w:hAnsi="Arial" w:cs="Arial"/>
          <w:color w:val="C00000"/>
          <w:sz w:val="28"/>
          <w:szCs w:val="28"/>
        </w:rPr>
        <w:t>Activity Types</w:t>
      </w:r>
    </w:p>
    <w:p w14:paraId="11A705AF" w14:textId="77777777" w:rsidR="000E4FE1" w:rsidRPr="009C4B01" w:rsidRDefault="000E4FE1" w:rsidP="004663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5C51271" w14:textId="6CB3F926" w:rsidR="0073326F" w:rsidRPr="009C4B01" w:rsidRDefault="000E4FE1" w:rsidP="0046633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This </w:t>
      </w:r>
      <w:r w:rsidR="00822386" w:rsidRPr="009C4B01">
        <w:rPr>
          <w:rFonts w:ascii="Arial" w:hAnsi="Arial" w:cs="Arial"/>
          <w:sz w:val="24"/>
          <w:szCs w:val="24"/>
        </w:rPr>
        <w:t xml:space="preserve">dimension of </w:t>
      </w:r>
      <w:r w:rsidR="00CC4B2A" w:rsidRPr="009C4B01">
        <w:rPr>
          <w:rFonts w:ascii="Arial" w:hAnsi="Arial" w:cs="Arial"/>
          <w:sz w:val="24"/>
          <w:szCs w:val="24"/>
        </w:rPr>
        <w:t>Te</w:t>
      </w:r>
      <w:r w:rsidR="00822386" w:rsidRPr="009C4B01">
        <w:rPr>
          <w:rFonts w:ascii="Arial" w:hAnsi="Arial" w:cs="Arial"/>
          <w:sz w:val="24"/>
          <w:szCs w:val="24"/>
        </w:rPr>
        <w:t xml:space="preserve"> Whet</w:t>
      </w:r>
      <w:r w:rsidR="00822386" w:rsidRPr="009C4B01">
        <w:rPr>
          <w:rFonts w:ascii="Arial" w:hAnsi="Arial" w:cs="Arial"/>
          <w:sz w:val="24"/>
          <w:szCs w:val="24"/>
          <w:lang w:val="mi-NZ"/>
        </w:rPr>
        <w:t xml:space="preserve">ū </w:t>
      </w:r>
      <w:r w:rsidR="00593DD6" w:rsidRPr="009C4B01">
        <w:rPr>
          <w:rFonts w:ascii="Arial" w:hAnsi="Arial" w:cs="Arial"/>
          <w:sz w:val="24"/>
          <w:szCs w:val="24"/>
          <w:lang w:val="mi-NZ"/>
        </w:rPr>
        <w:t>Rehua</w:t>
      </w:r>
      <w:r w:rsidR="00822386" w:rsidRPr="009C4B01">
        <w:rPr>
          <w:rFonts w:ascii="Arial" w:hAnsi="Arial" w:cs="Arial"/>
          <w:sz w:val="24"/>
          <w:szCs w:val="24"/>
          <w:lang w:val="mi-NZ"/>
        </w:rPr>
        <w:t xml:space="preserve"> </w:t>
      </w:r>
      <w:r w:rsidR="00B408B3" w:rsidRPr="009C4B01">
        <w:rPr>
          <w:rFonts w:ascii="Arial" w:hAnsi="Arial" w:cs="Arial"/>
          <w:sz w:val="24"/>
          <w:szCs w:val="24"/>
        </w:rPr>
        <w:t xml:space="preserve">refers to </w:t>
      </w:r>
      <w:r w:rsidR="00DF1A5B" w:rsidRPr="009C4B01">
        <w:rPr>
          <w:rFonts w:ascii="Arial" w:hAnsi="Arial" w:cs="Arial"/>
          <w:sz w:val="24"/>
          <w:szCs w:val="24"/>
        </w:rPr>
        <w:t>customary</w:t>
      </w:r>
      <w:r w:rsidR="00822386" w:rsidRPr="009C4B01">
        <w:rPr>
          <w:rFonts w:ascii="Arial" w:hAnsi="Arial" w:cs="Arial"/>
          <w:sz w:val="24"/>
          <w:szCs w:val="24"/>
        </w:rPr>
        <w:t xml:space="preserve"> </w:t>
      </w:r>
      <w:r w:rsidR="00B408B3" w:rsidRPr="009C4B01">
        <w:rPr>
          <w:rFonts w:ascii="Arial" w:hAnsi="Arial" w:cs="Arial"/>
          <w:sz w:val="24"/>
          <w:szCs w:val="24"/>
        </w:rPr>
        <w:t>activit</w:t>
      </w:r>
      <w:r w:rsidR="00D83056" w:rsidRPr="009C4B01">
        <w:rPr>
          <w:rFonts w:ascii="Arial" w:hAnsi="Arial" w:cs="Arial"/>
          <w:sz w:val="24"/>
          <w:szCs w:val="24"/>
        </w:rPr>
        <w:t xml:space="preserve">ies </w:t>
      </w:r>
      <w:r w:rsidR="00DF1A5B" w:rsidRPr="009C4B01">
        <w:rPr>
          <w:rFonts w:ascii="Arial" w:hAnsi="Arial" w:cs="Arial"/>
          <w:sz w:val="24"/>
          <w:szCs w:val="24"/>
        </w:rPr>
        <w:t>handed down</w:t>
      </w:r>
      <w:r w:rsidRPr="009C4B01">
        <w:rPr>
          <w:rFonts w:ascii="Arial" w:hAnsi="Arial" w:cs="Arial"/>
          <w:sz w:val="24"/>
          <w:szCs w:val="24"/>
        </w:rPr>
        <w:t xml:space="preserve">. </w:t>
      </w:r>
      <w:r w:rsidR="009F6B67" w:rsidRPr="009C4B01">
        <w:rPr>
          <w:rFonts w:ascii="Arial" w:hAnsi="Arial" w:cs="Arial"/>
          <w:sz w:val="24"/>
          <w:szCs w:val="24"/>
        </w:rPr>
        <w:t>H</w:t>
      </w:r>
      <w:r w:rsidR="0046633A" w:rsidRPr="009C4B01">
        <w:rPr>
          <w:rFonts w:ascii="Arial" w:hAnsi="Arial" w:cs="Arial"/>
          <w:sz w:val="24"/>
          <w:szCs w:val="24"/>
        </w:rPr>
        <w:t xml:space="preserve">e </w:t>
      </w:r>
      <w:r w:rsidR="009F6B67" w:rsidRPr="009C4B01">
        <w:rPr>
          <w:rFonts w:ascii="Arial" w:hAnsi="Arial" w:cs="Arial"/>
          <w:sz w:val="24"/>
          <w:szCs w:val="24"/>
        </w:rPr>
        <w:t>O</w:t>
      </w:r>
      <w:r w:rsidR="0046633A" w:rsidRPr="009C4B01">
        <w:rPr>
          <w:rFonts w:ascii="Arial" w:hAnsi="Arial" w:cs="Arial"/>
          <w:sz w:val="24"/>
          <w:szCs w:val="24"/>
        </w:rPr>
        <w:t xml:space="preserve">ranga </w:t>
      </w:r>
      <w:r w:rsidR="009F6B67" w:rsidRPr="009C4B01">
        <w:rPr>
          <w:rFonts w:ascii="Arial" w:hAnsi="Arial" w:cs="Arial"/>
          <w:sz w:val="24"/>
          <w:szCs w:val="24"/>
        </w:rPr>
        <w:t>P</w:t>
      </w:r>
      <w:r w:rsidR="0046633A" w:rsidRPr="009C4B01">
        <w:rPr>
          <w:rFonts w:ascii="Arial" w:hAnsi="Arial" w:cs="Arial"/>
          <w:sz w:val="24"/>
          <w:szCs w:val="24"/>
        </w:rPr>
        <w:t>outama</w:t>
      </w:r>
      <w:r w:rsidR="009F6B67" w:rsidRPr="009C4B01">
        <w:rPr>
          <w:rFonts w:ascii="Arial" w:hAnsi="Arial" w:cs="Arial"/>
          <w:sz w:val="24"/>
          <w:szCs w:val="24"/>
        </w:rPr>
        <w:t xml:space="preserve"> places an emphasis on the development and advancement of traditional</w:t>
      </w:r>
      <w:r w:rsidR="005E66DD" w:rsidRPr="009C4B01">
        <w:rPr>
          <w:rFonts w:ascii="Arial" w:hAnsi="Arial" w:cs="Arial"/>
          <w:sz w:val="24"/>
          <w:szCs w:val="24"/>
        </w:rPr>
        <w:t xml:space="preserve"> Māori </w:t>
      </w:r>
      <w:r w:rsidR="00351672" w:rsidRPr="009C4B01">
        <w:rPr>
          <w:rFonts w:ascii="Arial" w:hAnsi="Arial" w:cs="Arial"/>
          <w:sz w:val="24"/>
          <w:szCs w:val="24"/>
        </w:rPr>
        <w:t xml:space="preserve">physical </w:t>
      </w:r>
      <w:r w:rsidR="005E66DD" w:rsidRPr="009C4B01">
        <w:rPr>
          <w:rFonts w:ascii="Arial" w:hAnsi="Arial" w:cs="Arial"/>
          <w:sz w:val="24"/>
          <w:szCs w:val="24"/>
        </w:rPr>
        <w:t xml:space="preserve">recreation and </w:t>
      </w:r>
      <w:r w:rsidR="009F6B67" w:rsidRPr="009C4B01">
        <w:rPr>
          <w:rFonts w:ascii="Arial" w:hAnsi="Arial" w:cs="Arial"/>
          <w:sz w:val="24"/>
          <w:szCs w:val="24"/>
        </w:rPr>
        <w:t xml:space="preserve">sport but is also inclusive of contemporary </w:t>
      </w:r>
      <w:r w:rsidR="0073326F" w:rsidRPr="009C4B01">
        <w:rPr>
          <w:rFonts w:ascii="Arial" w:hAnsi="Arial" w:cs="Arial"/>
          <w:sz w:val="24"/>
          <w:szCs w:val="24"/>
        </w:rPr>
        <w:t xml:space="preserve">play, </w:t>
      </w:r>
      <w:r w:rsidR="009F6B67" w:rsidRPr="009C4B01">
        <w:rPr>
          <w:rFonts w:ascii="Arial" w:hAnsi="Arial" w:cs="Arial"/>
          <w:sz w:val="24"/>
          <w:szCs w:val="24"/>
        </w:rPr>
        <w:t xml:space="preserve">sport and </w:t>
      </w:r>
      <w:r w:rsidR="0073326F" w:rsidRPr="009C4B01">
        <w:rPr>
          <w:rFonts w:ascii="Arial" w:hAnsi="Arial" w:cs="Arial"/>
          <w:sz w:val="24"/>
          <w:szCs w:val="24"/>
        </w:rPr>
        <w:t xml:space="preserve">active </w:t>
      </w:r>
      <w:r w:rsidR="009F6B67" w:rsidRPr="009C4B01">
        <w:rPr>
          <w:rFonts w:ascii="Arial" w:hAnsi="Arial" w:cs="Arial"/>
          <w:sz w:val="24"/>
          <w:szCs w:val="24"/>
        </w:rPr>
        <w:t xml:space="preserve">recreation </w:t>
      </w:r>
      <w:r w:rsidR="005E66DD" w:rsidRPr="009C4B01">
        <w:rPr>
          <w:rFonts w:ascii="Arial" w:hAnsi="Arial" w:cs="Arial"/>
          <w:sz w:val="24"/>
          <w:szCs w:val="24"/>
        </w:rPr>
        <w:t>activities</w:t>
      </w:r>
      <w:r w:rsidR="001E5EFF" w:rsidRPr="009C4B01">
        <w:rPr>
          <w:rFonts w:ascii="Arial" w:hAnsi="Arial" w:cs="Arial"/>
          <w:sz w:val="24"/>
          <w:szCs w:val="24"/>
        </w:rPr>
        <w:t xml:space="preserve"> as Māori</w:t>
      </w:r>
      <w:r w:rsidR="0073326F" w:rsidRPr="009C4B01">
        <w:rPr>
          <w:rFonts w:ascii="Arial" w:hAnsi="Arial" w:cs="Arial"/>
          <w:sz w:val="24"/>
          <w:szCs w:val="24"/>
        </w:rPr>
        <w:t>.</w:t>
      </w:r>
    </w:p>
    <w:p w14:paraId="0C2B373C" w14:textId="77777777" w:rsidR="0046633A" w:rsidRPr="009C4B01" w:rsidRDefault="0046633A" w:rsidP="004663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E0B369" w14:textId="6D5186DF" w:rsidR="009F6B67" w:rsidRPr="009C4B01" w:rsidRDefault="0073326F" w:rsidP="0046633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This </w:t>
      </w:r>
      <w:r w:rsidR="00822386" w:rsidRPr="009C4B01">
        <w:rPr>
          <w:rFonts w:ascii="Arial" w:hAnsi="Arial" w:cs="Arial"/>
          <w:sz w:val="24"/>
          <w:szCs w:val="24"/>
        </w:rPr>
        <w:t>dimension</w:t>
      </w:r>
      <w:r w:rsidRPr="009C4B01">
        <w:rPr>
          <w:rFonts w:ascii="Arial" w:hAnsi="Arial" w:cs="Arial"/>
          <w:sz w:val="24"/>
          <w:szCs w:val="24"/>
        </w:rPr>
        <w:t xml:space="preserve"> also refers to</w:t>
      </w:r>
      <w:r w:rsidR="003E1094" w:rsidRPr="009C4B01">
        <w:rPr>
          <w:rFonts w:ascii="Arial" w:hAnsi="Arial" w:cs="Arial"/>
          <w:sz w:val="24"/>
          <w:szCs w:val="24"/>
        </w:rPr>
        <w:t xml:space="preserve"> </w:t>
      </w:r>
      <w:r w:rsidR="005E66DD" w:rsidRPr="009C4B01">
        <w:rPr>
          <w:rFonts w:ascii="Arial" w:hAnsi="Arial" w:cs="Arial"/>
          <w:sz w:val="24"/>
          <w:szCs w:val="24"/>
        </w:rPr>
        <w:t>initiatives that</w:t>
      </w:r>
      <w:r w:rsidR="00B627B7" w:rsidRPr="009C4B01">
        <w:rPr>
          <w:rFonts w:ascii="Arial" w:hAnsi="Arial" w:cs="Arial"/>
          <w:sz w:val="24"/>
          <w:szCs w:val="24"/>
        </w:rPr>
        <w:t xml:space="preserve"> </w:t>
      </w:r>
      <w:r w:rsidR="002C4B26" w:rsidRPr="009C4B01">
        <w:rPr>
          <w:rFonts w:ascii="Arial" w:hAnsi="Arial" w:cs="Arial"/>
          <w:sz w:val="24"/>
          <w:szCs w:val="24"/>
        </w:rPr>
        <w:t xml:space="preserve">increase and </w:t>
      </w:r>
      <w:r w:rsidR="003E1094" w:rsidRPr="009C4B01">
        <w:rPr>
          <w:rFonts w:ascii="Arial" w:hAnsi="Arial" w:cs="Arial"/>
          <w:sz w:val="24"/>
          <w:szCs w:val="24"/>
        </w:rPr>
        <w:t>improv</w:t>
      </w:r>
      <w:r w:rsidR="005E66DD" w:rsidRPr="009C4B01">
        <w:rPr>
          <w:rFonts w:ascii="Arial" w:hAnsi="Arial" w:cs="Arial"/>
          <w:sz w:val="24"/>
          <w:szCs w:val="24"/>
        </w:rPr>
        <w:t xml:space="preserve">e </w:t>
      </w:r>
      <w:r w:rsidR="003E1094" w:rsidRPr="009C4B01">
        <w:rPr>
          <w:rFonts w:ascii="Arial" w:hAnsi="Arial" w:cs="Arial"/>
          <w:sz w:val="24"/>
          <w:szCs w:val="24"/>
        </w:rPr>
        <w:t>l</w:t>
      </w:r>
      <w:r w:rsidR="009F6B67" w:rsidRPr="009C4B01">
        <w:rPr>
          <w:rFonts w:ascii="Arial" w:hAnsi="Arial" w:cs="Arial"/>
          <w:sz w:val="24"/>
          <w:szCs w:val="24"/>
        </w:rPr>
        <w:t>eadership and organisational capability</w:t>
      </w:r>
      <w:r w:rsidR="005E66DD" w:rsidRPr="009C4B01">
        <w:rPr>
          <w:rFonts w:ascii="Arial" w:hAnsi="Arial" w:cs="Arial"/>
          <w:sz w:val="24"/>
          <w:szCs w:val="24"/>
        </w:rPr>
        <w:t xml:space="preserve"> of Māori in </w:t>
      </w:r>
      <w:r w:rsidR="00822386" w:rsidRPr="009C4B01">
        <w:rPr>
          <w:rFonts w:ascii="Arial" w:hAnsi="Arial" w:cs="Arial"/>
          <w:sz w:val="24"/>
          <w:szCs w:val="24"/>
        </w:rPr>
        <w:t>your</w:t>
      </w:r>
      <w:r w:rsidR="00873030" w:rsidRPr="009C4B01">
        <w:rPr>
          <w:rFonts w:ascii="Arial" w:hAnsi="Arial" w:cs="Arial"/>
          <w:sz w:val="24"/>
          <w:szCs w:val="24"/>
        </w:rPr>
        <w:t xml:space="preserve"> </w:t>
      </w:r>
      <w:r w:rsidR="00822386" w:rsidRPr="009C4B01">
        <w:rPr>
          <w:rFonts w:ascii="Arial" w:hAnsi="Arial" w:cs="Arial"/>
          <w:sz w:val="24"/>
          <w:szCs w:val="24"/>
        </w:rPr>
        <w:t>community</w:t>
      </w:r>
      <w:r w:rsidR="009F6B67" w:rsidRPr="009C4B01">
        <w:rPr>
          <w:rFonts w:ascii="Arial" w:hAnsi="Arial" w:cs="Arial"/>
          <w:sz w:val="24"/>
          <w:szCs w:val="24"/>
        </w:rPr>
        <w:t xml:space="preserve">. </w:t>
      </w:r>
    </w:p>
    <w:p w14:paraId="098A5AE1" w14:textId="77777777" w:rsidR="0046633A" w:rsidRPr="009C4B01" w:rsidRDefault="0046633A" w:rsidP="004663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FD55F1" w14:textId="45463D4D" w:rsidR="00B032EA" w:rsidRPr="009C4B01" w:rsidRDefault="0046633A" w:rsidP="0046633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bookmarkStart w:id="16" w:name="_Hlk34743562"/>
      <w:r w:rsidRPr="009C4B01">
        <w:rPr>
          <w:rFonts w:ascii="Arial" w:hAnsi="Arial" w:cs="Arial"/>
          <w:b/>
          <w:bCs/>
          <w:sz w:val="24"/>
          <w:szCs w:val="24"/>
        </w:rPr>
        <w:t>*</w:t>
      </w:r>
      <w:r w:rsidR="00B032EA" w:rsidRPr="009C4B01">
        <w:rPr>
          <w:rFonts w:ascii="Arial" w:hAnsi="Arial" w:cs="Arial"/>
          <w:b/>
          <w:bCs/>
          <w:sz w:val="24"/>
          <w:szCs w:val="24"/>
        </w:rPr>
        <w:t xml:space="preserve">Please provide </w:t>
      </w:r>
      <w:r w:rsidR="009C4B01">
        <w:rPr>
          <w:rFonts w:ascii="Arial" w:hAnsi="Arial" w:cs="Arial"/>
          <w:b/>
          <w:bCs/>
          <w:sz w:val="24"/>
          <w:szCs w:val="24"/>
        </w:rPr>
        <w:t xml:space="preserve">a </w:t>
      </w:r>
      <w:r w:rsidR="00B032EA" w:rsidRPr="009C4B01">
        <w:rPr>
          <w:rFonts w:ascii="Arial" w:hAnsi="Arial" w:cs="Arial"/>
          <w:b/>
          <w:bCs/>
          <w:sz w:val="24"/>
          <w:szCs w:val="24"/>
        </w:rPr>
        <w:t>succinct answer to the following question, no more than 250 words.</w:t>
      </w:r>
    </w:p>
    <w:p w14:paraId="2573C956" w14:textId="77777777" w:rsidR="0046633A" w:rsidRPr="009C4B01" w:rsidRDefault="0046633A" w:rsidP="0046633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bookmarkEnd w:id="16"/>
    <w:p w14:paraId="0D92D055" w14:textId="702050FB" w:rsidR="00C82123" w:rsidRPr="009C4B01" w:rsidRDefault="00C82123" w:rsidP="000C00CF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 </w:t>
      </w:r>
      <w:r w:rsidR="008A4A02" w:rsidRPr="009C4B01">
        <w:rPr>
          <w:rFonts w:ascii="Arial" w:hAnsi="Arial" w:cs="Arial"/>
          <w:sz w:val="24"/>
          <w:szCs w:val="24"/>
        </w:rPr>
        <w:t>Describe your</w:t>
      </w:r>
      <w:r w:rsidR="005E66DD" w:rsidRPr="009C4B01">
        <w:rPr>
          <w:rFonts w:ascii="Arial" w:hAnsi="Arial" w:cs="Arial"/>
          <w:sz w:val="24"/>
          <w:szCs w:val="24"/>
        </w:rPr>
        <w:t xml:space="preserve"> experience</w:t>
      </w:r>
      <w:r w:rsidR="0073326F" w:rsidRPr="009C4B01">
        <w:rPr>
          <w:rFonts w:ascii="Arial" w:hAnsi="Arial" w:cs="Arial"/>
          <w:sz w:val="24"/>
          <w:szCs w:val="24"/>
        </w:rPr>
        <w:t xml:space="preserve"> in the</w:t>
      </w:r>
      <w:r w:rsidR="005E66DD" w:rsidRPr="009C4B01">
        <w:rPr>
          <w:rFonts w:ascii="Arial" w:hAnsi="Arial" w:cs="Arial"/>
          <w:sz w:val="24"/>
          <w:szCs w:val="24"/>
        </w:rPr>
        <w:t xml:space="preserve"> development</w:t>
      </w:r>
      <w:r w:rsidR="0073326F" w:rsidRPr="009C4B01">
        <w:rPr>
          <w:rFonts w:ascii="Arial" w:hAnsi="Arial" w:cs="Arial"/>
          <w:sz w:val="24"/>
          <w:szCs w:val="24"/>
        </w:rPr>
        <w:t xml:space="preserve"> </w:t>
      </w:r>
      <w:r w:rsidR="005E66DD" w:rsidRPr="009C4B01">
        <w:rPr>
          <w:rFonts w:ascii="Arial" w:hAnsi="Arial" w:cs="Arial"/>
          <w:sz w:val="24"/>
          <w:szCs w:val="24"/>
        </w:rPr>
        <w:t xml:space="preserve">and advancement </w:t>
      </w:r>
      <w:r w:rsidR="0073326F" w:rsidRPr="009C4B01">
        <w:rPr>
          <w:rFonts w:ascii="Arial" w:hAnsi="Arial" w:cs="Arial"/>
          <w:sz w:val="24"/>
          <w:szCs w:val="24"/>
        </w:rPr>
        <w:t xml:space="preserve">of traditional </w:t>
      </w:r>
      <w:r w:rsidR="0046633A" w:rsidRPr="009C4B01">
        <w:rPr>
          <w:rFonts w:ascii="Arial" w:hAnsi="Arial" w:cs="Arial"/>
        </w:rPr>
        <w:tab/>
      </w:r>
      <w:r w:rsidR="0073326F" w:rsidRPr="009C4B01">
        <w:rPr>
          <w:rFonts w:ascii="Arial" w:hAnsi="Arial" w:cs="Arial"/>
          <w:sz w:val="24"/>
          <w:szCs w:val="24"/>
        </w:rPr>
        <w:t>Māori activit</w:t>
      </w:r>
      <w:r w:rsidR="00B627B7" w:rsidRPr="009C4B01">
        <w:rPr>
          <w:rFonts w:ascii="Arial" w:hAnsi="Arial" w:cs="Arial"/>
          <w:sz w:val="24"/>
          <w:szCs w:val="24"/>
        </w:rPr>
        <w:t>i</w:t>
      </w:r>
      <w:r w:rsidR="0073326F" w:rsidRPr="009C4B01">
        <w:rPr>
          <w:rFonts w:ascii="Arial" w:hAnsi="Arial" w:cs="Arial"/>
          <w:sz w:val="24"/>
          <w:szCs w:val="24"/>
        </w:rPr>
        <w:t>es</w:t>
      </w:r>
      <w:r w:rsidR="264810C3" w:rsidRPr="009C4B01">
        <w:rPr>
          <w:rFonts w:ascii="Arial" w:hAnsi="Arial" w:cs="Arial"/>
          <w:sz w:val="24"/>
          <w:szCs w:val="24"/>
        </w:rPr>
        <w:t>.</w:t>
      </w:r>
    </w:p>
    <w:p w14:paraId="766B9F40" w14:textId="19C94A45" w:rsidR="00D83056" w:rsidRPr="009C4B01" w:rsidRDefault="00D83056" w:rsidP="00F86407">
      <w:pPr>
        <w:spacing w:before="120" w:after="120"/>
        <w:rPr>
          <w:rFonts w:ascii="Arial" w:hAnsi="Arial" w:cs="Arial"/>
          <w:lang w:val="mi-NZ"/>
        </w:rPr>
      </w:pPr>
    </w:p>
    <w:p w14:paraId="4E06FE36" w14:textId="77777777" w:rsidR="00D83056" w:rsidRPr="009C4B01" w:rsidRDefault="00D83056" w:rsidP="00F86407">
      <w:pPr>
        <w:spacing w:before="120" w:after="120"/>
        <w:rPr>
          <w:rFonts w:ascii="Arial" w:hAnsi="Arial" w:cs="Arial"/>
          <w:lang w:val="mi-NZ"/>
        </w:rPr>
      </w:pPr>
    </w:p>
    <w:p w14:paraId="5CDB42BC" w14:textId="77777777" w:rsidR="00F86407" w:rsidRPr="009C4B01" w:rsidRDefault="00F86407" w:rsidP="00F86407">
      <w:pPr>
        <w:spacing w:before="120" w:after="120"/>
        <w:rPr>
          <w:rFonts w:ascii="Arial" w:hAnsi="Arial" w:cs="Arial"/>
          <w:lang w:val="mi-NZ"/>
        </w:rPr>
      </w:pPr>
    </w:p>
    <w:p w14:paraId="1369A0CF" w14:textId="5A65567A" w:rsidR="00F659BF" w:rsidRPr="009C4B01" w:rsidRDefault="00B1360F" w:rsidP="0046633A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  <w:bookmarkStart w:id="17" w:name="_Toc95484653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Section </w:t>
      </w:r>
      <w:r w:rsidR="004D1063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7</w:t>
      </w:r>
      <w:r w:rsidR="0046633A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:</w:t>
      </w:r>
      <w:r w:rsidR="00722FC9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For </w:t>
      </w:r>
      <w:r w:rsidR="00681A33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Māori</w:t>
      </w:r>
      <w:bookmarkEnd w:id="17"/>
    </w:p>
    <w:p w14:paraId="3E85A2EB" w14:textId="77777777" w:rsidR="0046633A" w:rsidRPr="009C4B01" w:rsidRDefault="0046633A" w:rsidP="0046633A">
      <w:pPr>
        <w:pStyle w:val="Heading1"/>
        <w:spacing w:before="0" w:line="240" w:lineRule="auto"/>
        <w:rPr>
          <w:rStyle w:val="Emphasis"/>
          <w:rFonts w:ascii="Arial" w:hAnsi="Arial" w:cs="Arial"/>
          <w:i w:val="0"/>
          <w:iCs w:val="0"/>
          <w:color w:val="C00000"/>
          <w:sz w:val="28"/>
          <w:szCs w:val="28"/>
        </w:rPr>
      </w:pPr>
    </w:p>
    <w:p w14:paraId="3CCADA74" w14:textId="1FD54DC1" w:rsidR="0046633A" w:rsidRPr="009C4B01" w:rsidRDefault="00B1360F" w:rsidP="004F44C5">
      <w:pPr>
        <w:pStyle w:val="Default"/>
        <w:rPr>
          <w:rFonts w:ascii="Arial" w:eastAsiaTheme="majorEastAsia" w:hAnsi="Arial" w:cs="Arial"/>
          <w:color w:val="C00000"/>
          <w:sz w:val="28"/>
          <w:szCs w:val="28"/>
        </w:rPr>
      </w:pPr>
      <w:r w:rsidRPr="009C4B01">
        <w:rPr>
          <w:rFonts w:ascii="Arial" w:eastAsiaTheme="majorEastAsia" w:hAnsi="Arial" w:cs="Arial"/>
          <w:color w:val="C00000"/>
          <w:sz w:val="28"/>
          <w:szCs w:val="28"/>
        </w:rPr>
        <w:t>Population</w:t>
      </w:r>
    </w:p>
    <w:p w14:paraId="0410D9B0" w14:textId="77777777" w:rsidR="0046633A" w:rsidRPr="009C4B01" w:rsidRDefault="0046633A" w:rsidP="0046633A">
      <w:pPr>
        <w:pStyle w:val="Default"/>
        <w:rPr>
          <w:rFonts w:ascii="Arial" w:hAnsi="Arial" w:cs="Arial"/>
        </w:rPr>
      </w:pPr>
    </w:p>
    <w:p w14:paraId="50223E90" w14:textId="3AE5DE76" w:rsidR="0046633A" w:rsidRPr="009C4B01" w:rsidRDefault="00E90073" w:rsidP="0046633A">
      <w:pPr>
        <w:pStyle w:val="Default"/>
        <w:rPr>
          <w:rFonts w:ascii="Arial" w:eastAsiaTheme="majorEastAsia" w:hAnsi="Arial" w:cs="Arial"/>
          <w:color w:val="auto"/>
        </w:rPr>
      </w:pPr>
      <w:r w:rsidRPr="009C4B01">
        <w:rPr>
          <w:rFonts w:ascii="Arial" w:hAnsi="Arial" w:cs="Arial"/>
        </w:rPr>
        <w:t>This dimension</w:t>
      </w:r>
      <w:r w:rsidRPr="009C4B01">
        <w:rPr>
          <w:rStyle w:val="Emphasis"/>
          <w:rFonts w:ascii="Arial" w:eastAsiaTheme="majorEastAsia" w:hAnsi="Arial" w:cs="Arial"/>
          <w:i w:val="0"/>
          <w:iCs w:val="0"/>
        </w:rPr>
        <w:t xml:space="preserve"> of </w:t>
      </w:r>
      <w:r w:rsidR="284120EA" w:rsidRPr="009C4B01">
        <w:rPr>
          <w:rStyle w:val="Emphasis"/>
          <w:rFonts w:ascii="Arial" w:eastAsiaTheme="majorEastAsia" w:hAnsi="Arial" w:cs="Arial"/>
          <w:i w:val="0"/>
          <w:iCs w:val="0"/>
        </w:rPr>
        <w:t>Te</w:t>
      </w:r>
      <w:r w:rsidRPr="009C4B01">
        <w:rPr>
          <w:rStyle w:val="Emphasis"/>
          <w:rFonts w:ascii="Arial" w:eastAsiaTheme="majorEastAsia" w:hAnsi="Arial" w:cs="Arial"/>
          <w:i w:val="0"/>
          <w:iCs w:val="0"/>
        </w:rPr>
        <w:t xml:space="preserve"> Whetū </w:t>
      </w:r>
      <w:r w:rsidR="02729D42" w:rsidRPr="009C4B01">
        <w:rPr>
          <w:rStyle w:val="Emphasis"/>
          <w:rFonts w:ascii="Arial" w:eastAsiaTheme="majorEastAsia" w:hAnsi="Arial" w:cs="Arial"/>
          <w:i w:val="0"/>
          <w:iCs w:val="0"/>
        </w:rPr>
        <w:t xml:space="preserve">Rehua </w:t>
      </w:r>
      <w:r w:rsidRPr="009C4B01">
        <w:rPr>
          <w:rStyle w:val="Emphasis"/>
          <w:rFonts w:ascii="Arial" w:eastAsiaTheme="majorEastAsia" w:hAnsi="Arial" w:cs="Arial"/>
          <w:i w:val="0"/>
          <w:iCs w:val="0"/>
        </w:rPr>
        <w:t xml:space="preserve">refers to </w:t>
      </w:r>
      <w:r w:rsidR="0AF52A19" w:rsidRPr="009C4B01">
        <w:rPr>
          <w:rFonts w:ascii="Arial" w:eastAsiaTheme="majorEastAsia" w:hAnsi="Arial" w:cs="Arial"/>
          <w:color w:val="auto"/>
        </w:rPr>
        <w:t>w</w:t>
      </w:r>
      <w:r w:rsidR="22E49E4E" w:rsidRPr="009C4B01">
        <w:rPr>
          <w:rFonts w:ascii="Arial" w:eastAsiaTheme="majorEastAsia" w:hAnsi="Arial" w:cs="Arial"/>
          <w:color w:val="auto"/>
        </w:rPr>
        <w:t>hānau</w:t>
      </w:r>
      <w:r w:rsidR="004A4AA8" w:rsidRPr="009C4B01">
        <w:rPr>
          <w:rFonts w:ascii="Arial" w:eastAsiaTheme="majorEastAsia" w:hAnsi="Arial" w:cs="Arial"/>
          <w:color w:val="auto"/>
        </w:rPr>
        <w:t>, hapū, iwi,</w:t>
      </w:r>
      <w:r w:rsidRPr="009C4B01">
        <w:rPr>
          <w:rFonts w:ascii="Arial" w:eastAsiaTheme="majorEastAsia" w:hAnsi="Arial" w:cs="Arial"/>
          <w:color w:val="auto"/>
        </w:rPr>
        <w:t xml:space="preserve"> Māori</w:t>
      </w:r>
      <w:r w:rsidR="004A4AA8" w:rsidRPr="009C4B01">
        <w:rPr>
          <w:rFonts w:ascii="Arial" w:eastAsiaTheme="majorEastAsia" w:hAnsi="Arial" w:cs="Arial"/>
          <w:color w:val="auto"/>
        </w:rPr>
        <w:t xml:space="preserve">. </w:t>
      </w:r>
      <w:r w:rsidR="22E49E4E" w:rsidRPr="009C4B01">
        <w:rPr>
          <w:rFonts w:ascii="Arial" w:eastAsiaTheme="majorEastAsia" w:hAnsi="Arial" w:cs="Arial"/>
          <w:color w:val="auto"/>
        </w:rPr>
        <w:t xml:space="preserve">Emphasis is to support whakapapa </w:t>
      </w:r>
      <w:r w:rsidR="2C66BE11" w:rsidRPr="009C4B01">
        <w:rPr>
          <w:rFonts w:ascii="Arial" w:eastAsiaTheme="majorEastAsia" w:hAnsi="Arial" w:cs="Arial"/>
          <w:color w:val="auto"/>
        </w:rPr>
        <w:t xml:space="preserve">groups such as iwi, hapū and whānau, </w:t>
      </w:r>
      <w:r w:rsidR="22E49E4E" w:rsidRPr="009C4B01">
        <w:rPr>
          <w:rFonts w:ascii="Arial" w:eastAsiaTheme="majorEastAsia" w:hAnsi="Arial" w:cs="Arial"/>
          <w:color w:val="auto"/>
        </w:rPr>
        <w:t>and kaupapa Māori groups</w:t>
      </w:r>
      <w:r w:rsidR="4E2AD5E7" w:rsidRPr="009C4B01">
        <w:rPr>
          <w:rFonts w:ascii="Arial" w:eastAsiaTheme="majorEastAsia" w:hAnsi="Arial" w:cs="Arial"/>
          <w:color w:val="auto"/>
        </w:rPr>
        <w:t xml:space="preserve"> such as kōhanga reo, </w:t>
      </w:r>
      <w:proofErr w:type="spellStart"/>
      <w:r w:rsidR="4E2AD5E7" w:rsidRPr="009C4B01">
        <w:rPr>
          <w:rFonts w:ascii="Arial" w:eastAsiaTheme="majorEastAsia" w:hAnsi="Arial" w:cs="Arial"/>
          <w:color w:val="auto"/>
        </w:rPr>
        <w:t>Tairāwhiti</w:t>
      </w:r>
      <w:proofErr w:type="spellEnd"/>
      <w:r w:rsidR="4E2AD5E7" w:rsidRPr="009C4B01">
        <w:rPr>
          <w:rFonts w:ascii="Arial" w:eastAsiaTheme="majorEastAsia" w:hAnsi="Arial" w:cs="Arial"/>
          <w:color w:val="auto"/>
        </w:rPr>
        <w:t xml:space="preserve"> netball and Te </w:t>
      </w:r>
      <w:proofErr w:type="spellStart"/>
      <w:r w:rsidR="4E2AD5E7" w:rsidRPr="009C4B01">
        <w:rPr>
          <w:rFonts w:ascii="Arial" w:eastAsiaTheme="majorEastAsia" w:hAnsi="Arial" w:cs="Arial"/>
          <w:color w:val="auto"/>
        </w:rPr>
        <w:t>Matatini</w:t>
      </w:r>
      <w:proofErr w:type="spellEnd"/>
      <w:r w:rsidR="22E49E4E" w:rsidRPr="009C4B01">
        <w:rPr>
          <w:rFonts w:ascii="Arial" w:eastAsiaTheme="majorEastAsia" w:hAnsi="Arial" w:cs="Arial"/>
          <w:color w:val="auto"/>
        </w:rPr>
        <w:t>.</w:t>
      </w:r>
    </w:p>
    <w:p w14:paraId="3EC6F063" w14:textId="0D3B392F" w:rsidR="009C1ADD" w:rsidRPr="009C4B01" w:rsidRDefault="009C1ADD" w:rsidP="0046633A">
      <w:pPr>
        <w:pStyle w:val="Default"/>
        <w:rPr>
          <w:rStyle w:val="Emphasis"/>
          <w:rFonts w:ascii="Arial" w:eastAsiaTheme="majorEastAsia" w:hAnsi="Arial" w:cs="Arial"/>
          <w:i w:val="0"/>
          <w:iCs w:val="0"/>
        </w:rPr>
      </w:pPr>
    </w:p>
    <w:p w14:paraId="06306A17" w14:textId="4ECA7EBB" w:rsidR="00373BE8" w:rsidRPr="009C4B01" w:rsidRDefault="00822386" w:rsidP="0046633A">
      <w:pPr>
        <w:pStyle w:val="Default"/>
        <w:rPr>
          <w:rStyle w:val="Emphasis"/>
          <w:rFonts w:ascii="Arial" w:eastAsiaTheme="majorEastAsia" w:hAnsi="Arial" w:cs="Arial"/>
        </w:rPr>
      </w:pPr>
      <w:r w:rsidRPr="009C4B01">
        <w:rPr>
          <w:rStyle w:val="Emphasis"/>
          <w:rFonts w:ascii="Arial" w:eastAsiaTheme="majorEastAsia" w:hAnsi="Arial" w:cs="Arial"/>
          <w:i w:val="0"/>
          <w:iCs w:val="0"/>
        </w:rPr>
        <w:t>H</w:t>
      </w:r>
      <w:r w:rsidR="0046633A" w:rsidRPr="009C4B01">
        <w:rPr>
          <w:rStyle w:val="Emphasis"/>
          <w:rFonts w:ascii="Arial" w:eastAsiaTheme="majorEastAsia" w:hAnsi="Arial" w:cs="Arial"/>
          <w:i w:val="0"/>
          <w:iCs w:val="0"/>
        </w:rPr>
        <w:t xml:space="preserve">e </w:t>
      </w:r>
      <w:r w:rsidRPr="009C4B01">
        <w:rPr>
          <w:rStyle w:val="Emphasis"/>
          <w:rFonts w:ascii="Arial" w:eastAsiaTheme="majorEastAsia" w:hAnsi="Arial" w:cs="Arial"/>
          <w:i w:val="0"/>
          <w:iCs w:val="0"/>
        </w:rPr>
        <w:t>O</w:t>
      </w:r>
      <w:r w:rsidR="0046633A" w:rsidRPr="009C4B01">
        <w:rPr>
          <w:rStyle w:val="Emphasis"/>
          <w:rFonts w:ascii="Arial" w:eastAsiaTheme="majorEastAsia" w:hAnsi="Arial" w:cs="Arial"/>
          <w:i w:val="0"/>
          <w:iCs w:val="0"/>
        </w:rPr>
        <w:t xml:space="preserve">ranga </w:t>
      </w:r>
      <w:r w:rsidRPr="009C4B01">
        <w:rPr>
          <w:rStyle w:val="Emphasis"/>
          <w:rFonts w:ascii="Arial" w:eastAsiaTheme="majorEastAsia" w:hAnsi="Arial" w:cs="Arial"/>
          <w:i w:val="0"/>
          <w:iCs w:val="0"/>
        </w:rPr>
        <w:t>P</w:t>
      </w:r>
      <w:r w:rsidR="0046633A" w:rsidRPr="009C4B01">
        <w:rPr>
          <w:rStyle w:val="Emphasis"/>
          <w:rFonts w:ascii="Arial" w:eastAsiaTheme="majorEastAsia" w:hAnsi="Arial" w:cs="Arial"/>
          <w:i w:val="0"/>
          <w:iCs w:val="0"/>
        </w:rPr>
        <w:t>outama</w:t>
      </w:r>
      <w:r w:rsidRPr="009C4B01">
        <w:rPr>
          <w:rStyle w:val="Emphasis"/>
          <w:rFonts w:ascii="Arial" w:eastAsiaTheme="majorEastAsia" w:hAnsi="Arial" w:cs="Arial"/>
          <w:i w:val="0"/>
          <w:iCs w:val="0"/>
        </w:rPr>
        <w:t xml:space="preserve"> initiatives emphasise supporting leadership and participation</w:t>
      </w:r>
      <w:r w:rsidR="00BB667D" w:rsidRPr="009C4B01">
        <w:rPr>
          <w:rStyle w:val="Emphasis"/>
          <w:rFonts w:ascii="Arial" w:eastAsiaTheme="majorEastAsia" w:hAnsi="Arial" w:cs="Arial"/>
          <w:i w:val="0"/>
          <w:iCs w:val="0"/>
        </w:rPr>
        <w:t>.</w:t>
      </w:r>
      <w:r w:rsidRPr="009C4B01">
        <w:rPr>
          <w:rStyle w:val="Emphasis"/>
          <w:rFonts w:ascii="Arial" w:eastAsiaTheme="majorEastAsia" w:hAnsi="Arial" w:cs="Arial"/>
          <w:i w:val="0"/>
          <w:iCs w:val="0"/>
        </w:rPr>
        <w:t xml:space="preserve"> The principle of whanaungatanga is affirmed through this </w:t>
      </w:r>
      <w:r w:rsidR="00AB1423" w:rsidRPr="009C4B01">
        <w:rPr>
          <w:rStyle w:val="Emphasis"/>
          <w:rFonts w:ascii="Arial" w:eastAsiaTheme="majorEastAsia" w:hAnsi="Arial" w:cs="Arial"/>
          <w:i w:val="0"/>
          <w:iCs w:val="0"/>
        </w:rPr>
        <w:t>dimension</w:t>
      </w:r>
      <w:r w:rsidRPr="009C4B01">
        <w:rPr>
          <w:rStyle w:val="Emphasis"/>
          <w:rFonts w:ascii="Arial" w:eastAsiaTheme="majorEastAsia" w:hAnsi="Arial" w:cs="Arial"/>
        </w:rPr>
        <w:t>.</w:t>
      </w:r>
    </w:p>
    <w:p w14:paraId="5E7BD86E" w14:textId="77777777" w:rsidR="0046633A" w:rsidRPr="009C4B01" w:rsidRDefault="0046633A" w:rsidP="0046633A">
      <w:pPr>
        <w:pStyle w:val="Default"/>
        <w:rPr>
          <w:rStyle w:val="Emphasis"/>
          <w:rFonts w:ascii="Arial" w:eastAsiaTheme="majorEastAsia" w:hAnsi="Arial" w:cs="Arial"/>
          <w:i w:val="0"/>
          <w:iCs w:val="0"/>
        </w:rPr>
      </w:pPr>
    </w:p>
    <w:p w14:paraId="7EF3191C" w14:textId="7177AFA4" w:rsidR="00D83056" w:rsidRPr="009C4B01" w:rsidRDefault="0046633A" w:rsidP="0046633A">
      <w:pPr>
        <w:spacing w:after="0" w:line="240" w:lineRule="auto"/>
        <w:rPr>
          <w:rStyle w:val="Emphasis"/>
          <w:rFonts w:ascii="Arial" w:eastAsiaTheme="majorEastAsia" w:hAnsi="Arial" w:cs="Arial"/>
          <w:i w:val="0"/>
          <w:iCs w:val="0"/>
        </w:rPr>
      </w:pPr>
      <w:r w:rsidRPr="009C4B01">
        <w:rPr>
          <w:rFonts w:ascii="Arial" w:hAnsi="Arial" w:cs="Arial"/>
          <w:b/>
          <w:bCs/>
          <w:sz w:val="24"/>
          <w:szCs w:val="24"/>
        </w:rPr>
        <w:t>*</w:t>
      </w:r>
      <w:r w:rsidR="00373BE8" w:rsidRPr="009C4B01">
        <w:rPr>
          <w:rFonts w:ascii="Arial" w:hAnsi="Arial" w:cs="Arial"/>
          <w:b/>
          <w:bCs/>
          <w:sz w:val="24"/>
          <w:szCs w:val="24"/>
        </w:rPr>
        <w:t xml:space="preserve">Please provide </w:t>
      </w:r>
      <w:r w:rsidR="009C4B01">
        <w:rPr>
          <w:rFonts w:ascii="Arial" w:hAnsi="Arial" w:cs="Arial"/>
          <w:b/>
          <w:bCs/>
          <w:sz w:val="24"/>
          <w:szCs w:val="24"/>
        </w:rPr>
        <w:t xml:space="preserve">a </w:t>
      </w:r>
      <w:r w:rsidR="00373BE8" w:rsidRPr="009C4B01">
        <w:rPr>
          <w:rFonts w:ascii="Arial" w:hAnsi="Arial" w:cs="Arial"/>
          <w:b/>
          <w:bCs/>
          <w:sz w:val="24"/>
          <w:szCs w:val="24"/>
        </w:rPr>
        <w:t>succinct answer to the following question,</w:t>
      </w:r>
      <w:r w:rsidRPr="009C4B01">
        <w:rPr>
          <w:rFonts w:ascii="Arial" w:hAnsi="Arial" w:cs="Arial"/>
          <w:b/>
          <w:bCs/>
          <w:sz w:val="24"/>
          <w:szCs w:val="24"/>
        </w:rPr>
        <w:t xml:space="preserve"> </w:t>
      </w:r>
      <w:r w:rsidR="00373BE8" w:rsidRPr="009C4B01">
        <w:rPr>
          <w:rFonts w:ascii="Arial" w:hAnsi="Arial" w:cs="Arial"/>
          <w:b/>
          <w:bCs/>
          <w:sz w:val="24"/>
          <w:szCs w:val="24"/>
        </w:rPr>
        <w:t>no more than 250 words.</w:t>
      </w:r>
    </w:p>
    <w:p w14:paraId="35A5A0B9" w14:textId="77777777" w:rsidR="0046633A" w:rsidRPr="009C4B01" w:rsidRDefault="0046633A" w:rsidP="0046633A">
      <w:pPr>
        <w:spacing w:after="0" w:line="240" w:lineRule="auto"/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</w:rPr>
      </w:pPr>
    </w:p>
    <w:p w14:paraId="7541123D" w14:textId="77777777" w:rsidR="00D5183D" w:rsidRPr="009C4B01" w:rsidRDefault="00991599" w:rsidP="19841F3A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bookmarkStart w:id="18" w:name="_Hlk34216192"/>
      <w:r w:rsidRPr="009C4B01">
        <w:rPr>
          <w:rFonts w:ascii="Arial" w:hAnsi="Arial" w:cs="Arial"/>
          <w:sz w:val="24"/>
          <w:szCs w:val="24"/>
        </w:rPr>
        <w:t xml:space="preserve">Who are </w:t>
      </w:r>
      <w:r w:rsidR="00D00ED7" w:rsidRPr="009C4B01">
        <w:rPr>
          <w:rFonts w:ascii="Arial" w:hAnsi="Arial" w:cs="Arial"/>
          <w:sz w:val="24"/>
          <w:szCs w:val="24"/>
        </w:rPr>
        <w:t xml:space="preserve">the </w:t>
      </w:r>
      <w:r w:rsidR="00663730" w:rsidRPr="009C4B01">
        <w:rPr>
          <w:rFonts w:ascii="Arial" w:hAnsi="Arial" w:cs="Arial"/>
          <w:sz w:val="24"/>
          <w:szCs w:val="24"/>
        </w:rPr>
        <w:t>wh</w:t>
      </w:r>
      <w:r w:rsidR="00C24B5D" w:rsidRPr="009C4B01">
        <w:rPr>
          <w:rFonts w:ascii="Arial" w:hAnsi="Arial" w:cs="Arial"/>
          <w:sz w:val="24"/>
          <w:szCs w:val="24"/>
        </w:rPr>
        <w:t xml:space="preserve">ānau, hapū iwi, Māori </w:t>
      </w:r>
      <w:r w:rsidR="00715742" w:rsidRPr="009C4B01">
        <w:rPr>
          <w:rFonts w:ascii="Arial" w:hAnsi="Arial" w:cs="Arial"/>
          <w:sz w:val="24"/>
          <w:szCs w:val="24"/>
        </w:rPr>
        <w:t>you are currently engaging with</w:t>
      </w:r>
      <w:r w:rsidR="00B9080F" w:rsidRPr="009C4B01">
        <w:rPr>
          <w:rFonts w:ascii="Arial" w:hAnsi="Arial" w:cs="Arial"/>
          <w:sz w:val="24"/>
          <w:szCs w:val="24"/>
        </w:rPr>
        <w:t xml:space="preserve"> and on what kaupapa</w:t>
      </w:r>
      <w:r w:rsidR="00B832D8" w:rsidRPr="009C4B01">
        <w:rPr>
          <w:rFonts w:ascii="Arial" w:hAnsi="Arial" w:cs="Arial"/>
          <w:sz w:val="24"/>
          <w:szCs w:val="24"/>
        </w:rPr>
        <w:t>?</w:t>
      </w:r>
      <w:r w:rsidR="00715742" w:rsidRPr="009C4B01">
        <w:rPr>
          <w:rFonts w:ascii="Arial" w:hAnsi="Arial" w:cs="Arial"/>
          <w:sz w:val="24"/>
          <w:szCs w:val="24"/>
        </w:rPr>
        <w:t xml:space="preserve"> </w:t>
      </w:r>
      <w:r w:rsidR="00C44272" w:rsidRPr="009C4B01">
        <w:rPr>
          <w:rFonts w:ascii="Arial" w:hAnsi="Arial" w:cs="Arial"/>
          <w:sz w:val="24"/>
          <w:szCs w:val="24"/>
        </w:rPr>
        <w:t xml:space="preserve"> </w:t>
      </w:r>
    </w:p>
    <w:p w14:paraId="42B404FB" w14:textId="77777777" w:rsidR="00D5183D" w:rsidRPr="009C4B01" w:rsidRDefault="00D5183D" w:rsidP="00D5183D">
      <w:pPr>
        <w:pStyle w:val="ListParagraph"/>
        <w:tabs>
          <w:tab w:val="left" w:pos="426"/>
        </w:tabs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19316D71" w14:textId="5C65A692" w:rsidR="00F33B4D" w:rsidRPr="009C4B01" w:rsidRDefault="1DB98732" w:rsidP="19841F3A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Which area / boundary are you applying for? </w:t>
      </w:r>
    </w:p>
    <w:p w14:paraId="7F2FCE5E" w14:textId="2209E795" w:rsidR="00F33B4D" w:rsidRPr="009C4B01" w:rsidRDefault="1C3A2FA8" w:rsidP="000031D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9C4B01">
        <w:rPr>
          <w:rFonts w:ascii="Arial" w:eastAsia="Arial" w:hAnsi="Arial" w:cs="Arial"/>
          <w:sz w:val="24"/>
          <w:szCs w:val="24"/>
        </w:rPr>
        <w:t>Manawatū</w:t>
      </w:r>
      <w:proofErr w:type="spellEnd"/>
      <w:r w:rsidRPr="009C4B01">
        <w:rPr>
          <w:rFonts w:ascii="Arial" w:eastAsia="Arial" w:hAnsi="Arial" w:cs="Arial"/>
          <w:sz w:val="24"/>
          <w:szCs w:val="24"/>
        </w:rPr>
        <w:t xml:space="preserve"> (south of </w:t>
      </w:r>
      <w:proofErr w:type="spellStart"/>
      <w:r w:rsidRPr="009C4B01">
        <w:rPr>
          <w:rFonts w:ascii="Arial" w:eastAsia="Arial" w:hAnsi="Arial" w:cs="Arial"/>
          <w:sz w:val="24"/>
          <w:szCs w:val="24"/>
        </w:rPr>
        <w:t>Rangitīkei</w:t>
      </w:r>
      <w:proofErr w:type="spellEnd"/>
      <w:r w:rsidRPr="009C4B01">
        <w:rPr>
          <w:rFonts w:ascii="Arial" w:eastAsia="Arial" w:hAnsi="Arial" w:cs="Arial"/>
          <w:sz w:val="24"/>
          <w:szCs w:val="24"/>
        </w:rPr>
        <w:t xml:space="preserve"> river to </w:t>
      </w:r>
      <w:proofErr w:type="spellStart"/>
      <w:r w:rsidRPr="009C4B01">
        <w:rPr>
          <w:rFonts w:ascii="Arial" w:eastAsia="Arial" w:hAnsi="Arial" w:cs="Arial"/>
          <w:sz w:val="24"/>
          <w:szCs w:val="24"/>
        </w:rPr>
        <w:t>Ōtaki</w:t>
      </w:r>
      <w:proofErr w:type="spellEnd"/>
      <w:r w:rsidRPr="009C4B01">
        <w:rPr>
          <w:rFonts w:ascii="Arial" w:eastAsia="Arial" w:hAnsi="Arial" w:cs="Arial"/>
          <w:sz w:val="24"/>
          <w:szCs w:val="24"/>
        </w:rPr>
        <w:t xml:space="preserve"> in the south-west and </w:t>
      </w:r>
      <w:proofErr w:type="spellStart"/>
      <w:r w:rsidRPr="009C4B01">
        <w:rPr>
          <w:rFonts w:ascii="Arial" w:eastAsia="Arial" w:hAnsi="Arial" w:cs="Arial"/>
          <w:sz w:val="24"/>
          <w:szCs w:val="24"/>
        </w:rPr>
        <w:t>Ōwahanga</w:t>
      </w:r>
      <w:proofErr w:type="spellEnd"/>
      <w:r w:rsidRPr="009C4B01">
        <w:rPr>
          <w:rFonts w:ascii="Arial" w:eastAsia="Arial" w:hAnsi="Arial" w:cs="Arial"/>
          <w:sz w:val="24"/>
          <w:szCs w:val="24"/>
        </w:rPr>
        <w:t xml:space="preserve"> river in the north-east</w:t>
      </w:r>
      <w:r w:rsidR="00D5183D" w:rsidRPr="009C4B01">
        <w:rPr>
          <w:rFonts w:ascii="Arial" w:eastAsia="Arial" w:hAnsi="Arial" w:cs="Arial"/>
          <w:sz w:val="24"/>
          <w:szCs w:val="24"/>
        </w:rPr>
        <w:t>)</w:t>
      </w:r>
    </w:p>
    <w:p w14:paraId="725C60A3" w14:textId="46F25965" w:rsidR="00F33B4D" w:rsidRPr="009C4B01" w:rsidRDefault="00F33B4D" w:rsidP="00D5183D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1CDA4BF5" w14:textId="2419281B" w:rsidR="00F33B4D" w:rsidRPr="009C4B01" w:rsidRDefault="1C3A2FA8" w:rsidP="000031DA">
      <w:pPr>
        <w:tabs>
          <w:tab w:val="left" w:pos="426"/>
        </w:tabs>
        <w:spacing w:after="0" w:line="240" w:lineRule="auto"/>
        <w:rPr>
          <w:rFonts w:ascii="Arial" w:eastAsia="Arial" w:hAnsi="Arial" w:cs="Arial"/>
          <w:i/>
          <w:iCs/>
          <w:sz w:val="24"/>
          <w:szCs w:val="24"/>
        </w:rPr>
      </w:pPr>
      <w:r w:rsidRPr="009C4B01">
        <w:rPr>
          <w:rFonts w:ascii="Arial" w:eastAsia="Arial" w:hAnsi="Arial" w:cs="Arial"/>
          <w:i/>
          <w:iCs/>
          <w:sz w:val="24"/>
          <w:szCs w:val="24"/>
        </w:rPr>
        <w:t>The boundaries provided are a general guideline to the focus areas.</w:t>
      </w:r>
    </w:p>
    <w:p w14:paraId="0A55A445" w14:textId="329958ED" w:rsidR="00F33B4D" w:rsidRPr="009C4B01" w:rsidRDefault="00F33B4D" w:rsidP="19841F3A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367AEB89" w14:textId="6B64816E" w:rsidR="00D5183D" w:rsidRPr="009C4B01" w:rsidRDefault="72D70CC4" w:rsidP="00DF028B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How do you inten</w:t>
      </w:r>
      <w:r w:rsidR="69ACA50D" w:rsidRPr="009C4B01">
        <w:rPr>
          <w:rFonts w:ascii="Arial" w:hAnsi="Arial" w:cs="Arial"/>
          <w:sz w:val="24"/>
          <w:szCs w:val="24"/>
        </w:rPr>
        <w:t>d</w:t>
      </w:r>
      <w:r w:rsidRPr="009C4B01">
        <w:rPr>
          <w:rFonts w:ascii="Arial" w:hAnsi="Arial" w:cs="Arial"/>
          <w:sz w:val="24"/>
          <w:szCs w:val="24"/>
        </w:rPr>
        <w:t xml:space="preserve"> </w:t>
      </w:r>
      <w:r w:rsidR="3DC98C17" w:rsidRPr="009C4B01">
        <w:rPr>
          <w:rFonts w:ascii="Arial" w:hAnsi="Arial" w:cs="Arial"/>
          <w:sz w:val="24"/>
          <w:szCs w:val="24"/>
        </w:rPr>
        <w:t>to</w:t>
      </w:r>
      <w:r w:rsidR="004F44C5" w:rsidRPr="009C4B01">
        <w:rPr>
          <w:rFonts w:ascii="Arial" w:hAnsi="Arial" w:cs="Arial"/>
          <w:sz w:val="24"/>
          <w:szCs w:val="24"/>
        </w:rPr>
        <w:t xml:space="preserve"> </w:t>
      </w:r>
      <w:r w:rsidRPr="009C4B01">
        <w:rPr>
          <w:rFonts w:ascii="Arial" w:hAnsi="Arial" w:cs="Arial"/>
          <w:sz w:val="24"/>
          <w:szCs w:val="24"/>
        </w:rPr>
        <w:t xml:space="preserve">deliver </w:t>
      </w:r>
      <w:r w:rsidR="30279C96" w:rsidRPr="009C4B01">
        <w:rPr>
          <w:rFonts w:ascii="Arial" w:hAnsi="Arial" w:cs="Arial"/>
          <w:sz w:val="24"/>
          <w:szCs w:val="24"/>
        </w:rPr>
        <w:t xml:space="preserve">He Oranga Poutama </w:t>
      </w:r>
      <w:r w:rsidR="28FCA7B4" w:rsidRPr="009C4B01">
        <w:rPr>
          <w:rFonts w:ascii="Arial" w:hAnsi="Arial" w:cs="Arial"/>
          <w:sz w:val="24"/>
          <w:szCs w:val="24"/>
        </w:rPr>
        <w:t xml:space="preserve">in the </w:t>
      </w:r>
      <w:proofErr w:type="spellStart"/>
      <w:r w:rsidR="28FCA7B4" w:rsidRPr="009C4B01">
        <w:rPr>
          <w:rFonts w:ascii="Arial" w:hAnsi="Arial" w:cs="Arial"/>
          <w:sz w:val="24"/>
          <w:szCs w:val="24"/>
        </w:rPr>
        <w:t>takiwā</w:t>
      </w:r>
      <w:proofErr w:type="spellEnd"/>
      <w:r w:rsidR="28FCA7B4" w:rsidRPr="009C4B01">
        <w:rPr>
          <w:rFonts w:ascii="Arial" w:hAnsi="Arial" w:cs="Arial"/>
          <w:sz w:val="24"/>
          <w:szCs w:val="24"/>
        </w:rPr>
        <w:t xml:space="preserve"> you are applying for</w:t>
      </w:r>
      <w:r w:rsidR="4B700BF7" w:rsidRPr="009C4B01">
        <w:rPr>
          <w:rFonts w:ascii="Arial" w:hAnsi="Arial" w:cs="Arial"/>
          <w:sz w:val="24"/>
          <w:szCs w:val="24"/>
        </w:rPr>
        <w:t>?</w:t>
      </w:r>
      <w:bookmarkStart w:id="19" w:name="_Toc95484654"/>
      <w:bookmarkEnd w:id="18"/>
    </w:p>
    <w:p w14:paraId="15DF3A0B" w14:textId="77777777" w:rsidR="00D5183D" w:rsidRPr="009C4B01" w:rsidRDefault="00D5183D" w:rsidP="00D5183D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53C3CE8C" w14:textId="77777777" w:rsidR="00D5183D" w:rsidRPr="009C4B01" w:rsidRDefault="00D5183D" w:rsidP="00D5183D">
      <w:pPr>
        <w:tabs>
          <w:tab w:val="left" w:pos="426"/>
        </w:tabs>
        <w:spacing w:after="0" w:line="240" w:lineRule="auto"/>
        <w:rPr>
          <w:rFonts w:ascii="Arial" w:hAnsi="Arial" w:cs="Arial"/>
        </w:rPr>
      </w:pPr>
    </w:p>
    <w:p w14:paraId="70E9AC71" w14:textId="432C29B8" w:rsidR="00B1360F" w:rsidRPr="009C4B01" w:rsidRDefault="00B1360F" w:rsidP="0046633A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lastRenderedPageBreak/>
        <w:t xml:space="preserve">Section </w:t>
      </w:r>
      <w:r w:rsidR="00C15A8D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8</w:t>
      </w:r>
      <w:r w:rsidR="0046633A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:</w:t>
      </w:r>
      <w:r w:rsidR="00722FC9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  <w:r w:rsidR="001224D0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H</w:t>
      </w:r>
      <w:r w:rsidR="0046633A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e </w:t>
      </w:r>
      <w:r w:rsidR="001224D0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O</w:t>
      </w:r>
      <w:r w:rsidR="0046633A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ranga </w:t>
      </w:r>
      <w:r w:rsidR="001224D0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P</w:t>
      </w:r>
      <w:r w:rsidR="0046633A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outama</w:t>
      </w:r>
      <w:r w:rsidR="001224D0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Outcomes Focus</w:t>
      </w:r>
      <w:bookmarkEnd w:id="19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</w:p>
    <w:p w14:paraId="50BB8CE5" w14:textId="77777777" w:rsidR="0046633A" w:rsidRPr="009C4B01" w:rsidRDefault="0046633A" w:rsidP="004663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953B377" w14:textId="5EBE59D3" w:rsidR="002B6C38" w:rsidRPr="009C4B01" w:rsidRDefault="002B6C38" w:rsidP="0046633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This section refers to your ability to understand the H</w:t>
      </w:r>
      <w:r w:rsidR="0046633A" w:rsidRPr="009C4B01">
        <w:rPr>
          <w:rFonts w:ascii="Arial" w:hAnsi="Arial" w:cs="Arial"/>
          <w:sz w:val="24"/>
          <w:szCs w:val="24"/>
        </w:rPr>
        <w:t xml:space="preserve">e </w:t>
      </w:r>
      <w:r w:rsidRPr="009C4B01">
        <w:rPr>
          <w:rFonts w:ascii="Arial" w:hAnsi="Arial" w:cs="Arial"/>
          <w:sz w:val="24"/>
          <w:szCs w:val="24"/>
        </w:rPr>
        <w:t>O</w:t>
      </w:r>
      <w:r w:rsidR="0046633A" w:rsidRPr="009C4B01">
        <w:rPr>
          <w:rFonts w:ascii="Arial" w:hAnsi="Arial" w:cs="Arial"/>
          <w:sz w:val="24"/>
          <w:szCs w:val="24"/>
        </w:rPr>
        <w:t xml:space="preserve">ranga </w:t>
      </w:r>
      <w:r w:rsidRPr="009C4B01">
        <w:rPr>
          <w:rFonts w:ascii="Arial" w:hAnsi="Arial" w:cs="Arial"/>
          <w:sz w:val="24"/>
          <w:szCs w:val="24"/>
        </w:rPr>
        <w:t>P</w:t>
      </w:r>
      <w:r w:rsidR="0046633A" w:rsidRPr="009C4B01">
        <w:rPr>
          <w:rFonts w:ascii="Arial" w:hAnsi="Arial" w:cs="Arial"/>
          <w:sz w:val="24"/>
          <w:szCs w:val="24"/>
        </w:rPr>
        <w:t>outama</w:t>
      </w:r>
      <w:r w:rsidRPr="009C4B01">
        <w:rPr>
          <w:rFonts w:ascii="Arial" w:hAnsi="Arial" w:cs="Arial"/>
          <w:sz w:val="24"/>
          <w:szCs w:val="24"/>
        </w:rPr>
        <w:t xml:space="preserve"> Outcomes Framework: the strategic goal, outcome domains, </w:t>
      </w:r>
      <w:r w:rsidR="00CC1C6E" w:rsidRPr="009C4B01">
        <w:rPr>
          <w:rFonts w:ascii="Arial" w:hAnsi="Arial" w:cs="Arial"/>
          <w:sz w:val="24"/>
          <w:szCs w:val="24"/>
        </w:rPr>
        <w:t>key</w:t>
      </w:r>
      <w:r w:rsidR="00E01B18" w:rsidRPr="009C4B01">
        <w:rPr>
          <w:rFonts w:ascii="Arial" w:hAnsi="Arial" w:cs="Arial"/>
          <w:sz w:val="24"/>
          <w:szCs w:val="24"/>
        </w:rPr>
        <w:t xml:space="preserve"> </w:t>
      </w:r>
      <w:r w:rsidRPr="009C4B01">
        <w:rPr>
          <w:rFonts w:ascii="Arial" w:hAnsi="Arial" w:cs="Arial"/>
          <w:sz w:val="24"/>
          <w:szCs w:val="24"/>
        </w:rPr>
        <w:t>medium</w:t>
      </w:r>
      <w:r w:rsidR="00CD0A08" w:rsidRPr="009C4B01">
        <w:rPr>
          <w:rFonts w:ascii="Arial" w:hAnsi="Arial" w:cs="Arial"/>
          <w:sz w:val="24"/>
          <w:szCs w:val="24"/>
        </w:rPr>
        <w:t>-term</w:t>
      </w:r>
      <w:r w:rsidRPr="009C4B01">
        <w:rPr>
          <w:rFonts w:ascii="Arial" w:hAnsi="Arial" w:cs="Arial"/>
          <w:sz w:val="24"/>
          <w:szCs w:val="24"/>
        </w:rPr>
        <w:t xml:space="preserve"> and long</w:t>
      </w:r>
      <w:r w:rsidR="00CD0A08" w:rsidRPr="009C4B01">
        <w:rPr>
          <w:rFonts w:ascii="Arial" w:hAnsi="Arial" w:cs="Arial"/>
          <w:sz w:val="24"/>
          <w:szCs w:val="24"/>
        </w:rPr>
        <w:t>-</w:t>
      </w:r>
      <w:r w:rsidRPr="009C4B01">
        <w:rPr>
          <w:rFonts w:ascii="Arial" w:hAnsi="Arial" w:cs="Arial"/>
          <w:sz w:val="24"/>
          <w:szCs w:val="24"/>
        </w:rPr>
        <w:t>term outcomes and deliver</w:t>
      </w:r>
      <w:r w:rsidR="00AC2F5C" w:rsidRPr="009C4B01">
        <w:rPr>
          <w:rFonts w:ascii="Arial" w:hAnsi="Arial" w:cs="Arial"/>
          <w:sz w:val="24"/>
          <w:szCs w:val="24"/>
        </w:rPr>
        <w:t>ing</w:t>
      </w:r>
      <w:r w:rsidRPr="009C4B01">
        <w:rPr>
          <w:rFonts w:ascii="Arial" w:hAnsi="Arial" w:cs="Arial"/>
          <w:sz w:val="24"/>
          <w:szCs w:val="24"/>
        </w:rPr>
        <w:t xml:space="preserve"> to </w:t>
      </w:r>
      <w:r w:rsidR="00AC2F5C" w:rsidRPr="009C4B01">
        <w:rPr>
          <w:rFonts w:ascii="Arial" w:hAnsi="Arial" w:cs="Arial"/>
          <w:sz w:val="24"/>
          <w:szCs w:val="24"/>
        </w:rPr>
        <w:t>those</w:t>
      </w:r>
      <w:r w:rsidRPr="009C4B01">
        <w:rPr>
          <w:rFonts w:ascii="Arial" w:hAnsi="Arial" w:cs="Arial"/>
          <w:sz w:val="24"/>
          <w:szCs w:val="24"/>
        </w:rPr>
        <w:t xml:space="preserve"> outcomes guided by Te Whet</w:t>
      </w:r>
      <w:r w:rsidR="006E44BF" w:rsidRPr="009C4B01">
        <w:rPr>
          <w:rFonts w:ascii="Arial" w:hAnsi="Arial" w:cs="Arial"/>
          <w:sz w:val="24"/>
          <w:szCs w:val="24"/>
        </w:rPr>
        <w:t xml:space="preserve">ū </w:t>
      </w:r>
      <w:r w:rsidRPr="009C4B01">
        <w:rPr>
          <w:rFonts w:ascii="Arial" w:hAnsi="Arial" w:cs="Arial"/>
          <w:sz w:val="24"/>
          <w:szCs w:val="24"/>
        </w:rPr>
        <w:t>Rehua.</w:t>
      </w:r>
      <w:r w:rsidRPr="009C4B01">
        <w:rPr>
          <w:rFonts w:ascii="Arial" w:hAnsi="Arial" w:cs="Arial"/>
          <w:sz w:val="24"/>
          <w:szCs w:val="24"/>
        </w:rPr>
        <w:br/>
      </w:r>
      <w:r w:rsidRPr="009C4B01">
        <w:rPr>
          <w:rFonts w:ascii="Arial" w:hAnsi="Arial" w:cs="Arial"/>
          <w:sz w:val="24"/>
          <w:szCs w:val="24"/>
        </w:rPr>
        <w:br/>
        <w:t xml:space="preserve">You </w:t>
      </w:r>
      <w:r w:rsidR="00CC1C6E" w:rsidRPr="009C4B01">
        <w:rPr>
          <w:rFonts w:ascii="Arial" w:hAnsi="Arial" w:cs="Arial"/>
          <w:sz w:val="24"/>
          <w:szCs w:val="24"/>
        </w:rPr>
        <w:t xml:space="preserve">will be </w:t>
      </w:r>
      <w:r w:rsidRPr="009C4B01">
        <w:rPr>
          <w:rFonts w:ascii="Arial" w:hAnsi="Arial" w:cs="Arial"/>
          <w:sz w:val="24"/>
          <w:szCs w:val="24"/>
        </w:rPr>
        <w:t>required to work across all three H</w:t>
      </w:r>
      <w:r w:rsidR="0046633A" w:rsidRPr="009C4B01">
        <w:rPr>
          <w:rFonts w:ascii="Arial" w:hAnsi="Arial" w:cs="Arial"/>
          <w:sz w:val="24"/>
          <w:szCs w:val="24"/>
        </w:rPr>
        <w:t xml:space="preserve">e </w:t>
      </w:r>
      <w:r w:rsidRPr="009C4B01">
        <w:rPr>
          <w:rFonts w:ascii="Arial" w:hAnsi="Arial" w:cs="Arial"/>
          <w:sz w:val="24"/>
          <w:szCs w:val="24"/>
        </w:rPr>
        <w:t>O</w:t>
      </w:r>
      <w:r w:rsidR="0046633A" w:rsidRPr="009C4B01">
        <w:rPr>
          <w:rFonts w:ascii="Arial" w:hAnsi="Arial" w:cs="Arial"/>
          <w:sz w:val="24"/>
          <w:szCs w:val="24"/>
        </w:rPr>
        <w:t xml:space="preserve">ranga </w:t>
      </w:r>
      <w:r w:rsidRPr="009C4B01">
        <w:rPr>
          <w:rFonts w:ascii="Arial" w:hAnsi="Arial" w:cs="Arial"/>
          <w:sz w:val="24"/>
          <w:szCs w:val="24"/>
        </w:rPr>
        <w:t>P</w:t>
      </w:r>
      <w:r w:rsidR="0046633A" w:rsidRPr="009C4B01">
        <w:rPr>
          <w:rFonts w:ascii="Arial" w:hAnsi="Arial" w:cs="Arial"/>
          <w:sz w:val="24"/>
          <w:szCs w:val="24"/>
        </w:rPr>
        <w:t>outama</w:t>
      </w:r>
      <w:r w:rsidRPr="009C4B01">
        <w:rPr>
          <w:rFonts w:ascii="Arial" w:hAnsi="Arial" w:cs="Arial"/>
          <w:sz w:val="24"/>
          <w:szCs w:val="24"/>
        </w:rPr>
        <w:t xml:space="preserve"> Outcome Domains:</w:t>
      </w:r>
    </w:p>
    <w:p w14:paraId="421BAABA" w14:textId="77777777" w:rsidR="0046633A" w:rsidRPr="009C4B01" w:rsidRDefault="0046633A" w:rsidP="004663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B18854A" w14:textId="47496E05" w:rsidR="002B6C38" w:rsidRPr="009C4B01" w:rsidRDefault="002B6C38" w:rsidP="000C00CF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Leaders</w:t>
      </w:r>
      <w:r w:rsidR="00B9088A" w:rsidRPr="009C4B01">
        <w:rPr>
          <w:rFonts w:ascii="Arial" w:hAnsi="Arial" w:cs="Arial"/>
          <w:sz w:val="24"/>
          <w:szCs w:val="24"/>
        </w:rPr>
        <w:t xml:space="preserve"> for the </w:t>
      </w:r>
      <w:r w:rsidR="009C1ADD" w:rsidRPr="009C4B01">
        <w:rPr>
          <w:rFonts w:ascii="Arial" w:hAnsi="Arial" w:cs="Arial"/>
          <w:sz w:val="24"/>
          <w:szCs w:val="24"/>
        </w:rPr>
        <w:t>F</w:t>
      </w:r>
      <w:r w:rsidR="00B9088A" w:rsidRPr="009C4B01">
        <w:rPr>
          <w:rFonts w:ascii="Arial" w:hAnsi="Arial" w:cs="Arial"/>
          <w:sz w:val="24"/>
          <w:szCs w:val="24"/>
        </w:rPr>
        <w:t>ut</w:t>
      </w:r>
      <w:r w:rsidR="00DA42E9" w:rsidRPr="009C4B01">
        <w:rPr>
          <w:rFonts w:ascii="Arial" w:hAnsi="Arial" w:cs="Arial"/>
          <w:sz w:val="24"/>
          <w:szCs w:val="24"/>
        </w:rPr>
        <w:t>ure</w:t>
      </w:r>
    </w:p>
    <w:p w14:paraId="26BE5667" w14:textId="038AC89C" w:rsidR="002B6C38" w:rsidRPr="009C4B01" w:rsidRDefault="00DA42E9" w:rsidP="000C00CF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Developing Participation Opportunities</w:t>
      </w:r>
    </w:p>
    <w:p w14:paraId="1226A64C" w14:textId="431B6F07" w:rsidR="00722FC9" w:rsidRPr="009C4B01" w:rsidRDefault="00DA42E9" w:rsidP="000C00CF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Strengthening </w:t>
      </w:r>
      <w:r w:rsidR="00B9088A" w:rsidRPr="009C4B01">
        <w:rPr>
          <w:rFonts w:ascii="Arial" w:hAnsi="Arial" w:cs="Arial"/>
          <w:sz w:val="24"/>
          <w:szCs w:val="24"/>
        </w:rPr>
        <w:t>Infrastructure</w:t>
      </w:r>
    </w:p>
    <w:p w14:paraId="0824B80C" w14:textId="34A2C709" w:rsidR="0046633A" w:rsidRPr="009C4B01" w:rsidRDefault="0046633A" w:rsidP="004663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ED7837E" w14:textId="27957363" w:rsidR="00020F94" w:rsidRPr="009C4B01" w:rsidRDefault="0046633A" w:rsidP="0046633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C4B01">
        <w:rPr>
          <w:rFonts w:ascii="Arial" w:hAnsi="Arial" w:cs="Arial"/>
          <w:b/>
          <w:bCs/>
          <w:sz w:val="24"/>
          <w:szCs w:val="24"/>
        </w:rPr>
        <w:t>*</w:t>
      </w:r>
      <w:r w:rsidR="00020F94" w:rsidRPr="009C4B01">
        <w:rPr>
          <w:rFonts w:ascii="Arial" w:hAnsi="Arial" w:cs="Arial"/>
          <w:b/>
          <w:bCs/>
          <w:sz w:val="24"/>
          <w:szCs w:val="24"/>
        </w:rPr>
        <w:t>Please provide succinct answers to the following questions, no more than 250 words.</w:t>
      </w:r>
    </w:p>
    <w:p w14:paraId="0E04B310" w14:textId="77777777" w:rsidR="00020F94" w:rsidRPr="009C4B01" w:rsidRDefault="00020F94" w:rsidP="0046633A">
      <w:pPr>
        <w:pStyle w:val="ListParagraph"/>
        <w:spacing w:after="0" w:line="240" w:lineRule="auto"/>
        <w:ind w:left="0"/>
        <w:rPr>
          <w:rFonts w:ascii="Arial" w:hAnsi="Arial" w:cs="Arial"/>
          <w:sz w:val="24"/>
          <w:szCs w:val="24"/>
        </w:rPr>
      </w:pPr>
    </w:p>
    <w:p w14:paraId="36FF8144" w14:textId="63BA6634" w:rsidR="00446E64" w:rsidRPr="009C4B01" w:rsidRDefault="00C46F8B" w:rsidP="005572AE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Using Te Whetū Rehua, p</w:t>
      </w:r>
      <w:r w:rsidR="00B077BA" w:rsidRPr="009C4B01">
        <w:rPr>
          <w:rFonts w:ascii="Arial" w:hAnsi="Arial" w:cs="Arial"/>
          <w:sz w:val="24"/>
          <w:szCs w:val="24"/>
        </w:rPr>
        <w:t>rovide an example of an initiative you would implement for the H</w:t>
      </w:r>
      <w:r w:rsidR="00CD0A08" w:rsidRPr="009C4B01">
        <w:rPr>
          <w:rFonts w:ascii="Arial" w:hAnsi="Arial" w:cs="Arial"/>
          <w:sz w:val="24"/>
          <w:szCs w:val="24"/>
        </w:rPr>
        <w:t xml:space="preserve">e </w:t>
      </w:r>
      <w:r w:rsidR="00B077BA" w:rsidRPr="009C4B01">
        <w:rPr>
          <w:rFonts w:ascii="Arial" w:hAnsi="Arial" w:cs="Arial"/>
          <w:sz w:val="24"/>
          <w:szCs w:val="24"/>
        </w:rPr>
        <w:t>O</w:t>
      </w:r>
      <w:r w:rsidR="00CD0A08" w:rsidRPr="009C4B01">
        <w:rPr>
          <w:rFonts w:ascii="Arial" w:hAnsi="Arial" w:cs="Arial"/>
          <w:sz w:val="24"/>
          <w:szCs w:val="24"/>
        </w:rPr>
        <w:t xml:space="preserve">ranga </w:t>
      </w:r>
      <w:r w:rsidR="00B077BA" w:rsidRPr="009C4B01">
        <w:rPr>
          <w:rFonts w:ascii="Arial" w:hAnsi="Arial" w:cs="Arial"/>
          <w:sz w:val="24"/>
          <w:szCs w:val="24"/>
        </w:rPr>
        <w:t>P</w:t>
      </w:r>
      <w:r w:rsidR="00CD0A08" w:rsidRPr="009C4B01">
        <w:rPr>
          <w:rFonts w:ascii="Arial" w:hAnsi="Arial" w:cs="Arial"/>
          <w:sz w:val="24"/>
          <w:szCs w:val="24"/>
        </w:rPr>
        <w:t>outama</w:t>
      </w:r>
      <w:r w:rsidR="00B077BA" w:rsidRPr="009C4B01">
        <w:rPr>
          <w:rFonts w:ascii="Arial" w:hAnsi="Arial" w:cs="Arial"/>
          <w:sz w:val="24"/>
          <w:szCs w:val="24"/>
        </w:rPr>
        <w:t xml:space="preserve"> Outcome Domain </w:t>
      </w:r>
      <w:r w:rsidR="00B077BA" w:rsidRPr="009C4B01">
        <w:rPr>
          <w:rFonts w:ascii="Arial" w:hAnsi="Arial" w:cs="Arial"/>
          <w:b/>
          <w:bCs/>
          <w:sz w:val="24"/>
          <w:szCs w:val="24"/>
        </w:rPr>
        <w:t>“Leaders for the Future”</w:t>
      </w:r>
      <w:r w:rsidR="00B077BA" w:rsidRPr="009C4B01">
        <w:rPr>
          <w:rFonts w:ascii="Arial" w:hAnsi="Arial" w:cs="Arial"/>
          <w:sz w:val="24"/>
          <w:szCs w:val="24"/>
        </w:rPr>
        <w:t>.</w:t>
      </w:r>
      <w:r w:rsidR="00B077BA" w:rsidRPr="009C4B01">
        <w:rPr>
          <w:rFonts w:ascii="Arial" w:hAnsi="Arial" w:cs="Arial"/>
          <w:color w:val="333E48"/>
          <w:sz w:val="23"/>
          <w:szCs w:val="23"/>
        </w:rPr>
        <w:t xml:space="preserve"> </w:t>
      </w:r>
      <w:r w:rsidR="00B077BA" w:rsidRPr="009C4B01">
        <w:rPr>
          <w:rFonts w:ascii="Arial" w:hAnsi="Arial" w:cs="Arial"/>
          <w:sz w:val="24"/>
          <w:szCs w:val="24"/>
        </w:rPr>
        <w:t>Describe the initiative</w:t>
      </w:r>
      <w:r w:rsidR="00020F94" w:rsidRPr="009C4B01">
        <w:rPr>
          <w:rFonts w:ascii="Arial" w:hAnsi="Arial" w:cs="Arial"/>
          <w:sz w:val="24"/>
          <w:szCs w:val="24"/>
        </w:rPr>
        <w:t xml:space="preserve">, </w:t>
      </w:r>
      <w:r w:rsidR="00B077BA" w:rsidRPr="009C4B01">
        <w:rPr>
          <w:rFonts w:ascii="Arial" w:hAnsi="Arial" w:cs="Arial"/>
          <w:sz w:val="24"/>
          <w:szCs w:val="24"/>
        </w:rPr>
        <w:t xml:space="preserve">its purpose and </w:t>
      </w:r>
      <w:r w:rsidR="00020F94" w:rsidRPr="009C4B01">
        <w:rPr>
          <w:rFonts w:ascii="Arial" w:hAnsi="Arial" w:cs="Arial"/>
          <w:sz w:val="24"/>
          <w:szCs w:val="24"/>
        </w:rPr>
        <w:t>identify</w:t>
      </w:r>
      <w:r w:rsidR="00B077BA" w:rsidRPr="009C4B01">
        <w:rPr>
          <w:rFonts w:ascii="Arial" w:hAnsi="Arial" w:cs="Arial"/>
          <w:sz w:val="24"/>
          <w:szCs w:val="24"/>
        </w:rPr>
        <w:t xml:space="preserve"> the outcome level you are aiming for:</w:t>
      </w:r>
      <w:r w:rsidR="00020F94" w:rsidRPr="009C4B01">
        <w:rPr>
          <w:rFonts w:ascii="Arial" w:hAnsi="Arial" w:cs="Arial"/>
          <w:sz w:val="24"/>
          <w:szCs w:val="24"/>
        </w:rPr>
        <w:t xml:space="preserve"> </w:t>
      </w:r>
      <w:r w:rsidR="00C7571D" w:rsidRPr="009C4B01">
        <w:rPr>
          <w:rFonts w:ascii="Arial" w:hAnsi="Arial" w:cs="Arial"/>
          <w:sz w:val="24"/>
          <w:szCs w:val="24"/>
        </w:rPr>
        <w:t>k</w:t>
      </w:r>
      <w:r w:rsidR="00CC1C6E" w:rsidRPr="009C4B01">
        <w:rPr>
          <w:rFonts w:ascii="Arial" w:hAnsi="Arial" w:cs="Arial"/>
          <w:sz w:val="24"/>
          <w:szCs w:val="24"/>
        </w:rPr>
        <w:t>ey</w:t>
      </w:r>
      <w:r w:rsidR="00B077BA" w:rsidRPr="009C4B01">
        <w:rPr>
          <w:rFonts w:ascii="Arial" w:hAnsi="Arial" w:cs="Arial"/>
          <w:sz w:val="24"/>
          <w:szCs w:val="24"/>
        </w:rPr>
        <w:t xml:space="preserve">, </w:t>
      </w:r>
      <w:r w:rsidR="00C7571D" w:rsidRPr="009C4B01">
        <w:rPr>
          <w:rFonts w:ascii="Arial" w:hAnsi="Arial" w:cs="Arial"/>
          <w:sz w:val="24"/>
          <w:szCs w:val="24"/>
        </w:rPr>
        <w:t>m</w:t>
      </w:r>
      <w:r w:rsidR="00B077BA" w:rsidRPr="009C4B01">
        <w:rPr>
          <w:rFonts w:ascii="Arial" w:hAnsi="Arial" w:cs="Arial"/>
          <w:sz w:val="24"/>
          <w:szCs w:val="24"/>
        </w:rPr>
        <w:t>edium</w:t>
      </w:r>
      <w:r w:rsidR="00CD0A08" w:rsidRPr="009C4B01">
        <w:rPr>
          <w:rFonts w:ascii="Arial" w:hAnsi="Arial" w:cs="Arial"/>
          <w:sz w:val="24"/>
          <w:szCs w:val="24"/>
        </w:rPr>
        <w:t>-term</w:t>
      </w:r>
      <w:r w:rsidR="00020F94" w:rsidRPr="009C4B01">
        <w:rPr>
          <w:rFonts w:ascii="Arial" w:hAnsi="Arial" w:cs="Arial"/>
          <w:sz w:val="24"/>
          <w:szCs w:val="24"/>
        </w:rPr>
        <w:t xml:space="preserve">, </w:t>
      </w:r>
      <w:r w:rsidR="00C7571D" w:rsidRPr="009C4B01">
        <w:rPr>
          <w:rFonts w:ascii="Arial" w:hAnsi="Arial" w:cs="Arial"/>
          <w:sz w:val="24"/>
          <w:szCs w:val="24"/>
        </w:rPr>
        <w:t>l</w:t>
      </w:r>
      <w:r w:rsidR="00B077BA" w:rsidRPr="009C4B01">
        <w:rPr>
          <w:rFonts w:ascii="Arial" w:hAnsi="Arial" w:cs="Arial"/>
          <w:sz w:val="24"/>
          <w:szCs w:val="24"/>
        </w:rPr>
        <w:t>ong</w:t>
      </w:r>
      <w:r w:rsidR="00CD0A08" w:rsidRPr="009C4B01">
        <w:rPr>
          <w:rFonts w:ascii="Arial" w:hAnsi="Arial" w:cs="Arial"/>
          <w:sz w:val="24"/>
          <w:szCs w:val="24"/>
        </w:rPr>
        <w:t>-</w:t>
      </w:r>
      <w:r w:rsidR="00B077BA" w:rsidRPr="009C4B01">
        <w:rPr>
          <w:rFonts w:ascii="Arial" w:hAnsi="Arial" w:cs="Arial"/>
          <w:sz w:val="24"/>
          <w:szCs w:val="24"/>
        </w:rPr>
        <w:t>term</w:t>
      </w:r>
    </w:p>
    <w:p w14:paraId="6E9068C2" w14:textId="77777777" w:rsidR="00446E64" w:rsidRPr="009C4B01" w:rsidRDefault="00446E64" w:rsidP="00446E64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1DB04413" w14:textId="00EFD31A" w:rsidR="00446E64" w:rsidRPr="009C4B01" w:rsidRDefault="00C97746" w:rsidP="005572AE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Using Te Whetū Rehua, p</w:t>
      </w:r>
      <w:r w:rsidR="00020F94" w:rsidRPr="009C4B01">
        <w:rPr>
          <w:rFonts w:ascii="Arial" w:hAnsi="Arial" w:cs="Arial"/>
          <w:sz w:val="24"/>
          <w:szCs w:val="24"/>
        </w:rPr>
        <w:t>rovide an example of an initiative you would implement for the H</w:t>
      </w:r>
      <w:r w:rsidR="00CD0A08" w:rsidRPr="009C4B01">
        <w:rPr>
          <w:rFonts w:ascii="Arial" w:hAnsi="Arial" w:cs="Arial"/>
          <w:sz w:val="24"/>
          <w:szCs w:val="24"/>
        </w:rPr>
        <w:t xml:space="preserve">e </w:t>
      </w:r>
      <w:r w:rsidR="00020F94" w:rsidRPr="009C4B01">
        <w:rPr>
          <w:rFonts w:ascii="Arial" w:hAnsi="Arial" w:cs="Arial"/>
          <w:sz w:val="24"/>
          <w:szCs w:val="24"/>
        </w:rPr>
        <w:t>O</w:t>
      </w:r>
      <w:r w:rsidR="00CD0A08" w:rsidRPr="009C4B01">
        <w:rPr>
          <w:rFonts w:ascii="Arial" w:hAnsi="Arial" w:cs="Arial"/>
          <w:sz w:val="24"/>
          <w:szCs w:val="24"/>
        </w:rPr>
        <w:t xml:space="preserve">ranga </w:t>
      </w:r>
      <w:r w:rsidR="00020F94" w:rsidRPr="009C4B01">
        <w:rPr>
          <w:rFonts w:ascii="Arial" w:hAnsi="Arial" w:cs="Arial"/>
          <w:sz w:val="24"/>
          <w:szCs w:val="24"/>
        </w:rPr>
        <w:t>P</w:t>
      </w:r>
      <w:r w:rsidR="00CD0A08" w:rsidRPr="009C4B01">
        <w:rPr>
          <w:rFonts w:ascii="Arial" w:hAnsi="Arial" w:cs="Arial"/>
          <w:sz w:val="24"/>
          <w:szCs w:val="24"/>
        </w:rPr>
        <w:t>outama</w:t>
      </w:r>
      <w:r w:rsidR="00020F94" w:rsidRPr="009C4B01">
        <w:rPr>
          <w:rFonts w:ascii="Arial" w:hAnsi="Arial" w:cs="Arial"/>
          <w:sz w:val="24"/>
          <w:szCs w:val="24"/>
        </w:rPr>
        <w:t xml:space="preserve"> Outcome Domain </w:t>
      </w:r>
      <w:r w:rsidR="00020F94" w:rsidRPr="009C4B01">
        <w:rPr>
          <w:rFonts w:ascii="Arial" w:hAnsi="Arial" w:cs="Arial"/>
          <w:b/>
          <w:bCs/>
          <w:sz w:val="24"/>
          <w:szCs w:val="24"/>
        </w:rPr>
        <w:t>“Developing Participation Opportunities”</w:t>
      </w:r>
      <w:r w:rsidR="00020F94" w:rsidRPr="009C4B01">
        <w:rPr>
          <w:rFonts w:ascii="Arial" w:hAnsi="Arial" w:cs="Arial"/>
          <w:sz w:val="24"/>
          <w:szCs w:val="24"/>
        </w:rPr>
        <w:t>.</w:t>
      </w:r>
      <w:r w:rsidR="00020F94" w:rsidRPr="009C4B01">
        <w:rPr>
          <w:rFonts w:ascii="Arial" w:hAnsi="Arial" w:cs="Arial"/>
          <w:color w:val="333E48"/>
          <w:sz w:val="23"/>
          <w:szCs w:val="23"/>
        </w:rPr>
        <w:t xml:space="preserve"> </w:t>
      </w:r>
      <w:r w:rsidR="00020F94" w:rsidRPr="009C4B01">
        <w:rPr>
          <w:rFonts w:ascii="Arial" w:hAnsi="Arial" w:cs="Arial"/>
          <w:sz w:val="24"/>
          <w:szCs w:val="24"/>
        </w:rPr>
        <w:t xml:space="preserve">Describe the initiative, its purpose and identify the outcome level you are aiming for: </w:t>
      </w:r>
      <w:r w:rsidR="00C7571D" w:rsidRPr="009C4B01">
        <w:rPr>
          <w:rFonts w:ascii="Arial" w:hAnsi="Arial" w:cs="Arial"/>
          <w:sz w:val="24"/>
          <w:szCs w:val="24"/>
        </w:rPr>
        <w:t>k</w:t>
      </w:r>
      <w:r w:rsidR="00CC1C6E" w:rsidRPr="009C4B01">
        <w:rPr>
          <w:rFonts w:ascii="Arial" w:hAnsi="Arial" w:cs="Arial"/>
          <w:sz w:val="24"/>
          <w:szCs w:val="24"/>
        </w:rPr>
        <w:t>ey</w:t>
      </w:r>
      <w:r w:rsidR="00020F94" w:rsidRPr="009C4B01">
        <w:rPr>
          <w:rFonts w:ascii="Arial" w:hAnsi="Arial" w:cs="Arial"/>
          <w:sz w:val="24"/>
          <w:szCs w:val="24"/>
        </w:rPr>
        <w:t xml:space="preserve">, </w:t>
      </w:r>
      <w:r w:rsidR="00C7571D" w:rsidRPr="009C4B01">
        <w:rPr>
          <w:rFonts w:ascii="Arial" w:hAnsi="Arial" w:cs="Arial"/>
          <w:sz w:val="24"/>
          <w:szCs w:val="24"/>
        </w:rPr>
        <w:t>m</w:t>
      </w:r>
      <w:r w:rsidR="00020F94" w:rsidRPr="009C4B01">
        <w:rPr>
          <w:rFonts w:ascii="Arial" w:hAnsi="Arial" w:cs="Arial"/>
          <w:sz w:val="24"/>
          <w:szCs w:val="24"/>
        </w:rPr>
        <w:t>edium</w:t>
      </w:r>
      <w:r w:rsidR="00CD0A08" w:rsidRPr="009C4B01">
        <w:rPr>
          <w:rFonts w:ascii="Arial" w:hAnsi="Arial" w:cs="Arial"/>
          <w:sz w:val="24"/>
          <w:szCs w:val="24"/>
        </w:rPr>
        <w:t>-term</w:t>
      </w:r>
      <w:r w:rsidR="00020F94" w:rsidRPr="009C4B01">
        <w:rPr>
          <w:rFonts w:ascii="Arial" w:hAnsi="Arial" w:cs="Arial"/>
          <w:sz w:val="24"/>
          <w:szCs w:val="24"/>
        </w:rPr>
        <w:t xml:space="preserve">, </w:t>
      </w:r>
      <w:r w:rsidR="00C7571D" w:rsidRPr="009C4B01">
        <w:rPr>
          <w:rFonts w:ascii="Arial" w:hAnsi="Arial" w:cs="Arial"/>
          <w:sz w:val="24"/>
          <w:szCs w:val="24"/>
        </w:rPr>
        <w:t>l</w:t>
      </w:r>
      <w:r w:rsidR="00020F94" w:rsidRPr="009C4B01">
        <w:rPr>
          <w:rFonts w:ascii="Arial" w:hAnsi="Arial" w:cs="Arial"/>
          <w:sz w:val="24"/>
          <w:szCs w:val="24"/>
        </w:rPr>
        <w:t>ong</w:t>
      </w:r>
      <w:r w:rsidR="00CD0A08" w:rsidRPr="009C4B01">
        <w:rPr>
          <w:rFonts w:ascii="Arial" w:hAnsi="Arial" w:cs="Arial"/>
          <w:sz w:val="24"/>
          <w:szCs w:val="24"/>
        </w:rPr>
        <w:t>-</w:t>
      </w:r>
      <w:r w:rsidR="00020F94" w:rsidRPr="009C4B01">
        <w:rPr>
          <w:rFonts w:ascii="Arial" w:hAnsi="Arial" w:cs="Arial"/>
          <w:sz w:val="24"/>
          <w:szCs w:val="24"/>
        </w:rPr>
        <w:t>term</w:t>
      </w:r>
    </w:p>
    <w:p w14:paraId="0E30433B" w14:textId="77777777" w:rsidR="00446E64" w:rsidRPr="009C4B01" w:rsidRDefault="00446E64" w:rsidP="00446E64">
      <w:pPr>
        <w:pStyle w:val="ListParagraph"/>
        <w:rPr>
          <w:rFonts w:ascii="Arial" w:hAnsi="Arial" w:cs="Arial"/>
          <w:sz w:val="24"/>
          <w:szCs w:val="24"/>
        </w:rPr>
      </w:pPr>
    </w:p>
    <w:p w14:paraId="7EEF70FD" w14:textId="0B8249BD" w:rsidR="00020F94" w:rsidRPr="009C4B01" w:rsidRDefault="00C97746" w:rsidP="005572AE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Using Te Whetū Rehua, p</w:t>
      </w:r>
      <w:r w:rsidR="00020F94" w:rsidRPr="009C4B01">
        <w:rPr>
          <w:rFonts w:ascii="Arial" w:hAnsi="Arial" w:cs="Arial"/>
          <w:sz w:val="24"/>
          <w:szCs w:val="24"/>
        </w:rPr>
        <w:t>rovide an example of an initiative you would</w:t>
      </w:r>
      <w:r w:rsidR="00E52A27" w:rsidRPr="009C4B01">
        <w:rPr>
          <w:rFonts w:ascii="Arial" w:hAnsi="Arial" w:cs="Arial"/>
          <w:sz w:val="24"/>
          <w:szCs w:val="24"/>
        </w:rPr>
        <w:t xml:space="preserve"> i</w:t>
      </w:r>
      <w:r w:rsidR="00020F94" w:rsidRPr="009C4B01">
        <w:rPr>
          <w:rFonts w:ascii="Arial" w:hAnsi="Arial" w:cs="Arial"/>
          <w:sz w:val="24"/>
          <w:szCs w:val="24"/>
        </w:rPr>
        <w:t>mplement for the H</w:t>
      </w:r>
      <w:r w:rsidR="00CD0A08" w:rsidRPr="009C4B01">
        <w:rPr>
          <w:rFonts w:ascii="Arial" w:hAnsi="Arial" w:cs="Arial"/>
          <w:sz w:val="24"/>
          <w:szCs w:val="24"/>
        </w:rPr>
        <w:t xml:space="preserve">e </w:t>
      </w:r>
      <w:r w:rsidR="00020F94" w:rsidRPr="009C4B01">
        <w:rPr>
          <w:rFonts w:ascii="Arial" w:hAnsi="Arial" w:cs="Arial"/>
          <w:sz w:val="24"/>
          <w:szCs w:val="24"/>
        </w:rPr>
        <w:t>O</w:t>
      </w:r>
      <w:r w:rsidR="00CD0A08" w:rsidRPr="009C4B01">
        <w:rPr>
          <w:rFonts w:ascii="Arial" w:hAnsi="Arial" w:cs="Arial"/>
          <w:sz w:val="24"/>
          <w:szCs w:val="24"/>
        </w:rPr>
        <w:t xml:space="preserve">ranga </w:t>
      </w:r>
      <w:r w:rsidR="00020F94" w:rsidRPr="009C4B01">
        <w:rPr>
          <w:rFonts w:ascii="Arial" w:hAnsi="Arial" w:cs="Arial"/>
          <w:sz w:val="24"/>
          <w:szCs w:val="24"/>
        </w:rPr>
        <w:t>P</w:t>
      </w:r>
      <w:r w:rsidR="00CD0A08" w:rsidRPr="009C4B01">
        <w:rPr>
          <w:rFonts w:ascii="Arial" w:hAnsi="Arial" w:cs="Arial"/>
          <w:sz w:val="24"/>
          <w:szCs w:val="24"/>
        </w:rPr>
        <w:t>outama</w:t>
      </w:r>
      <w:r w:rsidR="00020F94" w:rsidRPr="009C4B01">
        <w:rPr>
          <w:rFonts w:ascii="Arial" w:hAnsi="Arial" w:cs="Arial"/>
          <w:sz w:val="24"/>
          <w:szCs w:val="24"/>
        </w:rPr>
        <w:t xml:space="preserve"> Outcome Domain </w:t>
      </w:r>
      <w:r w:rsidR="00020F94" w:rsidRPr="009C4B01">
        <w:rPr>
          <w:rFonts w:ascii="Arial" w:hAnsi="Arial" w:cs="Arial"/>
          <w:b/>
          <w:bCs/>
          <w:sz w:val="24"/>
          <w:szCs w:val="24"/>
        </w:rPr>
        <w:t>“Strengthening Infrastructure”</w:t>
      </w:r>
      <w:r w:rsidR="00020F94" w:rsidRPr="009C4B01">
        <w:rPr>
          <w:rFonts w:ascii="Arial" w:hAnsi="Arial" w:cs="Arial"/>
          <w:sz w:val="24"/>
          <w:szCs w:val="24"/>
        </w:rPr>
        <w:t>.</w:t>
      </w:r>
      <w:r w:rsidR="00020F94" w:rsidRPr="009C4B01">
        <w:rPr>
          <w:rFonts w:ascii="Arial" w:hAnsi="Arial" w:cs="Arial"/>
          <w:color w:val="333E48"/>
          <w:sz w:val="23"/>
          <w:szCs w:val="23"/>
        </w:rPr>
        <w:t xml:space="preserve"> </w:t>
      </w:r>
      <w:r w:rsidR="00020F94" w:rsidRPr="009C4B01">
        <w:rPr>
          <w:rFonts w:ascii="Arial" w:hAnsi="Arial" w:cs="Arial"/>
          <w:sz w:val="24"/>
          <w:szCs w:val="24"/>
        </w:rPr>
        <w:t xml:space="preserve">Describe the initiative, its purpose and identify the outcome level you are aiming for: </w:t>
      </w:r>
      <w:r w:rsidR="00114D04" w:rsidRPr="009C4B01">
        <w:rPr>
          <w:rFonts w:ascii="Arial" w:hAnsi="Arial" w:cs="Arial"/>
          <w:sz w:val="24"/>
          <w:szCs w:val="24"/>
        </w:rPr>
        <w:t>k</w:t>
      </w:r>
      <w:r w:rsidR="00CC1C6E" w:rsidRPr="009C4B01">
        <w:rPr>
          <w:rFonts w:ascii="Arial" w:hAnsi="Arial" w:cs="Arial"/>
          <w:sz w:val="24"/>
          <w:szCs w:val="24"/>
        </w:rPr>
        <w:t>ey</w:t>
      </w:r>
      <w:r w:rsidR="00020F94" w:rsidRPr="009C4B01">
        <w:rPr>
          <w:rFonts w:ascii="Arial" w:hAnsi="Arial" w:cs="Arial"/>
          <w:sz w:val="24"/>
          <w:szCs w:val="24"/>
        </w:rPr>
        <w:t xml:space="preserve">, </w:t>
      </w:r>
      <w:r w:rsidR="00114D04" w:rsidRPr="009C4B01">
        <w:rPr>
          <w:rFonts w:ascii="Arial" w:hAnsi="Arial" w:cs="Arial"/>
          <w:sz w:val="24"/>
          <w:szCs w:val="24"/>
        </w:rPr>
        <w:t>m</w:t>
      </w:r>
      <w:r w:rsidR="00020F94" w:rsidRPr="009C4B01">
        <w:rPr>
          <w:rFonts w:ascii="Arial" w:hAnsi="Arial" w:cs="Arial"/>
          <w:sz w:val="24"/>
          <w:szCs w:val="24"/>
        </w:rPr>
        <w:t>edium</w:t>
      </w:r>
      <w:r w:rsidR="00CD0A08" w:rsidRPr="009C4B01">
        <w:rPr>
          <w:rFonts w:ascii="Arial" w:hAnsi="Arial" w:cs="Arial"/>
          <w:sz w:val="24"/>
          <w:szCs w:val="24"/>
        </w:rPr>
        <w:t>-term</w:t>
      </w:r>
      <w:r w:rsidR="00020F94" w:rsidRPr="009C4B01">
        <w:rPr>
          <w:rFonts w:ascii="Arial" w:hAnsi="Arial" w:cs="Arial"/>
          <w:sz w:val="24"/>
          <w:szCs w:val="24"/>
        </w:rPr>
        <w:t xml:space="preserve">, </w:t>
      </w:r>
      <w:r w:rsidR="00114D04" w:rsidRPr="009C4B01">
        <w:rPr>
          <w:rFonts w:ascii="Arial" w:hAnsi="Arial" w:cs="Arial"/>
          <w:sz w:val="24"/>
          <w:szCs w:val="24"/>
        </w:rPr>
        <w:t>l</w:t>
      </w:r>
      <w:r w:rsidR="00020F94" w:rsidRPr="009C4B01">
        <w:rPr>
          <w:rFonts w:ascii="Arial" w:hAnsi="Arial" w:cs="Arial"/>
          <w:sz w:val="24"/>
          <w:szCs w:val="24"/>
        </w:rPr>
        <w:t>ong</w:t>
      </w:r>
      <w:r w:rsidR="00CD0A08" w:rsidRPr="009C4B01">
        <w:rPr>
          <w:rFonts w:ascii="Arial" w:hAnsi="Arial" w:cs="Arial"/>
          <w:sz w:val="24"/>
          <w:szCs w:val="24"/>
        </w:rPr>
        <w:t>-</w:t>
      </w:r>
      <w:r w:rsidR="00020F94" w:rsidRPr="009C4B01">
        <w:rPr>
          <w:rFonts w:ascii="Arial" w:hAnsi="Arial" w:cs="Arial"/>
          <w:sz w:val="24"/>
          <w:szCs w:val="24"/>
        </w:rPr>
        <w:t>term</w:t>
      </w:r>
    </w:p>
    <w:p w14:paraId="1C0B2F25" w14:textId="77777777" w:rsidR="00020F94" w:rsidRPr="009C4B01" w:rsidRDefault="00020F94" w:rsidP="0046633A">
      <w:pPr>
        <w:pStyle w:val="ListParagraph"/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14:paraId="670CBC3D" w14:textId="741A45B0" w:rsidR="00A309A0" w:rsidRPr="009C4B01" w:rsidRDefault="00CA1484" w:rsidP="0046633A">
      <w:pPr>
        <w:spacing w:after="0" w:line="240" w:lineRule="auto"/>
        <w:rPr>
          <w:rStyle w:val="Emphasis"/>
          <w:rFonts w:ascii="Arial" w:eastAsiaTheme="majorEastAsia" w:hAnsi="Arial" w:cs="Arial"/>
          <w:i w:val="0"/>
          <w:iCs w:val="0"/>
        </w:rPr>
      </w:pPr>
      <w:r w:rsidRPr="009C4B01">
        <w:rPr>
          <w:rFonts w:ascii="Arial" w:hAnsi="Arial" w:cs="Arial"/>
          <w:sz w:val="24"/>
          <w:szCs w:val="24"/>
        </w:rPr>
        <w:br/>
      </w:r>
    </w:p>
    <w:p w14:paraId="0EE37F88" w14:textId="6DFC77C9" w:rsidR="00C446FE" w:rsidRPr="009C4B01" w:rsidRDefault="00C446FE" w:rsidP="0046633A">
      <w:pPr>
        <w:spacing w:after="0" w:line="240" w:lineRule="auto"/>
        <w:rPr>
          <w:rStyle w:val="Emphasis"/>
          <w:rFonts w:ascii="Arial" w:hAnsi="Arial" w:cs="Arial"/>
          <w:i w:val="0"/>
          <w:iCs w:val="0"/>
        </w:rPr>
      </w:pPr>
    </w:p>
    <w:p w14:paraId="2D424EFE" w14:textId="55AB088A" w:rsidR="00F732A8" w:rsidRPr="009C4B01" w:rsidRDefault="00F732A8" w:rsidP="0046633A">
      <w:pPr>
        <w:spacing w:after="0" w:line="240" w:lineRule="auto"/>
        <w:rPr>
          <w:rFonts w:ascii="Arial" w:hAnsi="Arial" w:cs="Arial"/>
          <w:iCs/>
        </w:rPr>
      </w:pPr>
    </w:p>
    <w:p w14:paraId="1D737332" w14:textId="71170F91" w:rsidR="0015073F" w:rsidRPr="009C4B01" w:rsidRDefault="0015073F" w:rsidP="0046633A">
      <w:pPr>
        <w:spacing w:after="0" w:line="240" w:lineRule="auto"/>
        <w:rPr>
          <w:rFonts w:ascii="Arial" w:hAnsi="Arial" w:cs="Arial"/>
          <w:iCs/>
        </w:rPr>
      </w:pPr>
    </w:p>
    <w:p w14:paraId="1CBD15AE" w14:textId="1CF56C2F" w:rsidR="0015073F" w:rsidRPr="009C4B01" w:rsidRDefault="0015073F" w:rsidP="0046633A">
      <w:pPr>
        <w:spacing w:after="0" w:line="240" w:lineRule="auto"/>
        <w:rPr>
          <w:rFonts w:ascii="Arial" w:hAnsi="Arial" w:cs="Arial"/>
          <w:iCs/>
        </w:rPr>
      </w:pPr>
    </w:p>
    <w:p w14:paraId="0E4414DA" w14:textId="64E0B780" w:rsidR="0015073F" w:rsidRPr="009C4B01" w:rsidRDefault="0015073F" w:rsidP="0046633A">
      <w:pPr>
        <w:spacing w:after="0" w:line="240" w:lineRule="auto"/>
        <w:rPr>
          <w:rFonts w:ascii="Arial" w:hAnsi="Arial" w:cs="Arial"/>
          <w:iCs/>
        </w:rPr>
      </w:pPr>
    </w:p>
    <w:p w14:paraId="1BEC8E35" w14:textId="5D183F86" w:rsidR="0015073F" w:rsidRPr="009C4B01" w:rsidRDefault="0015073F" w:rsidP="0046633A">
      <w:pPr>
        <w:spacing w:after="0" w:line="240" w:lineRule="auto"/>
        <w:rPr>
          <w:rFonts w:ascii="Arial" w:hAnsi="Arial" w:cs="Arial"/>
          <w:iCs/>
        </w:rPr>
      </w:pPr>
    </w:p>
    <w:p w14:paraId="0649E155" w14:textId="5B5631B3" w:rsidR="0015073F" w:rsidRPr="009C4B01" w:rsidRDefault="0015073F" w:rsidP="0046633A">
      <w:pPr>
        <w:spacing w:after="0" w:line="240" w:lineRule="auto"/>
        <w:rPr>
          <w:rFonts w:ascii="Arial" w:hAnsi="Arial" w:cs="Arial"/>
          <w:iCs/>
        </w:rPr>
      </w:pPr>
    </w:p>
    <w:p w14:paraId="652A6FA2" w14:textId="22E91732" w:rsidR="00CF3CA4" w:rsidRPr="009C4B01" w:rsidRDefault="00CF3CA4" w:rsidP="0046633A">
      <w:pPr>
        <w:spacing w:after="0" w:line="240" w:lineRule="auto"/>
        <w:rPr>
          <w:rFonts w:ascii="Arial" w:hAnsi="Arial" w:cs="Arial"/>
          <w:iCs/>
        </w:rPr>
      </w:pPr>
    </w:p>
    <w:p w14:paraId="13966A7F" w14:textId="77777777" w:rsidR="00F86407" w:rsidRPr="009C4B01" w:rsidRDefault="00F86407" w:rsidP="0046633A">
      <w:pPr>
        <w:spacing w:after="0" w:line="240" w:lineRule="auto"/>
        <w:rPr>
          <w:rFonts w:ascii="Arial" w:hAnsi="Arial" w:cs="Arial"/>
          <w:iCs/>
        </w:rPr>
      </w:pPr>
    </w:p>
    <w:p w14:paraId="34FB8557" w14:textId="77777777" w:rsidR="0046633A" w:rsidRPr="009C4B01" w:rsidRDefault="0046633A">
      <w:pPr>
        <w:rPr>
          <w:rStyle w:val="Emphasis"/>
          <w:rFonts w:ascii="Arial" w:eastAsiaTheme="majorEastAsia" w:hAnsi="Arial" w:cs="Arial"/>
          <w:i w:val="0"/>
          <w:iCs w:val="0"/>
          <w:color w:val="C00000"/>
          <w:sz w:val="28"/>
          <w:szCs w:val="28"/>
        </w:rPr>
      </w:pPr>
      <w:r w:rsidRPr="009C4B01">
        <w:rPr>
          <w:rStyle w:val="Emphasis"/>
          <w:rFonts w:ascii="Arial" w:hAnsi="Arial" w:cs="Arial"/>
          <w:i w:val="0"/>
          <w:iCs w:val="0"/>
          <w:color w:val="C00000"/>
          <w:sz w:val="28"/>
          <w:szCs w:val="28"/>
        </w:rPr>
        <w:br w:type="page"/>
      </w:r>
    </w:p>
    <w:p w14:paraId="61ADDA8A" w14:textId="171E5F14" w:rsidR="006B490B" w:rsidRPr="009C4B01" w:rsidRDefault="00363CFD" w:rsidP="00CD0A08">
      <w:pPr>
        <w:pStyle w:val="Heading1"/>
        <w:spacing w:before="0" w:line="240" w:lineRule="auto"/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</w:pPr>
      <w:bookmarkStart w:id="20" w:name="_Toc95484655"/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lastRenderedPageBreak/>
        <w:t>Section 8</w:t>
      </w:r>
      <w:r w:rsidR="00CD0A08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:</w:t>
      </w:r>
      <w:r w:rsidR="00722FC9"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 xml:space="preserve"> </w:t>
      </w:r>
      <w:r w:rsidRPr="009C4B01">
        <w:rPr>
          <w:rStyle w:val="Emphasis"/>
          <w:rFonts w:ascii="Arial" w:hAnsi="Arial" w:cs="Arial"/>
          <w:b/>
          <w:bCs/>
          <w:i w:val="0"/>
          <w:iCs w:val="0"/>
          <w:color w:val="C00000"/>
          <w:sz w:val="28"/>
          <w:szCs w:val="28"/>
        </w:rPr>
        <w:t>Declaration</w:t>
      </w:r>
      <w:bookmarkEnd w:id="20"/>
    </w:p>
    <w:p w14:paraId="11B94BD0" w14:textId="77777777" w:rsidR="00681A33" w:rsidRPr="009C4B01" w:rsidRDefault="00681A33" w:rsidP="00CD0A08">
      <w:pPr>
        <w:tabs>
          <w:tab w:val="left" w:pos="426"/>
        </w:tabs>
        <w:spacing w:after="0" w:line="240" w:lineRule="auto"/>
        <w:rPr>
          <w:rFonts w:ascii="Arial" w:hAnsi="Arial" w:cs="Arial"/>
          <w:sz w:val="28"/>
          <w:szCs w:val="28"/>
        </w:rPr>
      </w:pPr>
    </w:p>
    <w:p w14:paraId="5E5CE836" w14:textId="42F321EC" w:rsidR="006B490B" w:rsidRPr="009C4B01" w:rsidRDefault="00AC3687" w:rsidP="00CD0A08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By submitting this application form</w:t>
      </w:r>
      <w:r w:rsidR="00F86407" w:rsidRPr="009C4B01">
        <w:rPr>
          <w:rFonts w:ascii="Arial" w:hAnsi="Arial" w:cs="Arial"/>
          <w:sz w:val="24"/>
          <w:szCs w:val="24"/>
        </w:rPr>
        <w:t>,</w:t>
      </w:r>
      <w:r w:rsidRPr="009C4B01">
        <w:rPr>
          <w:rFonts w:ascii="Arial" w:hAnsi="Arial" w:cs="Arial"/>
          <w:sz w:val="24"/>
          <w:szCs w:val="24"/>
        </w:rPr>
        <w:t xml:space="preserve"> </w:t>
      </w:r>
      <w:r w:rsidR="006B490B" w:rsidRPr="009C4B01">
        <w:rPr>
          <w:rFonts w:ascii="Arial" w:hAnsi="Arial" w:cs="Arial"/>
          <w:sz w:val="24"/>
          <w:szCs w:val="24"/>
        </w:rPr>
        <w:t xml:space="preserve">I hereby </w:t>
      </w:r>
      <w:r w:rsidR="00CC04C9" w:rsidRPr="009C4B01">
        <w:rPr>
          <w:rFonts w:ascii="Arial" w:hAnsi="Arial" w:cs="Arial"/>
          <w:sz w:val="24"/>
          <w:szCs w:val="24"/>
        </w:rPr>
        <w:t xml:space="preserve">agree to the conditions below: </w:t>
      </w:r>
    </w:p>
    <w:p w14:paraId="78B22EC4" w14:textId="77777777" w:rsidR="00CD0A08" w:rsidRPr="009C4B01" w:rsidRDefault="00CD0A08" w:rsidP="00CD0A08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3CE0ED95" w14:textId="77777777" w:rsidR="006B490B" w:rsidRPr="009C4B01" w:rsidRDefault="006B490B" w:rsidP="00CD0A08">
      <w:pPr>
        <w:spacing w:after="0" w:line="240" w:lineRule="auto"/>
        <w:rPr>
          <w:rFonts w:ascii="Arial" w:hAnsi="Arial" w:cs="Arial"/>
        </w:rPr>
      </w:pPr>
    </w:p>
    <w:p w14:paraId="3ADB1EBB" w14:textId="77777777" w:rsidR="00C16776" w:rsidRPr="009C4B01" w:rsidRDefault="00C16776" w:rsidP="004F44C5">
      <w:pPr>
        <w:tabs>
          <w:tab w:val="left" w:pos="426"/>
        </w:tabs>
        <w:spacing w:after="0" w:line="240" w:lineRule="auto"/>
        <w:rPr>
          <w:rFonts w:ascii="Arial" w:hAnsi="Arial" w:cs="Arial"/>
          <w:color w:val="C30B30"/>
        </w:rPr>
      </w:pPr>
      <w:r w:rsidRPr="009C4B01">
        <w:rPr>
          <w:rFonts w:ascii="Arial" w:hAnsi="Arial" w:cs="Arial"/>
          <w:b/>
          <w:bCs/>
          <w:color w:val="C00000"/>
          <w:sz w:val="24"/>
          <w:szCs w:val="24"/>
        </w:rPr>
        <w:t>Conditions of application</w:t>
      </w:r>
    </w:p>
    <w:p w14:paraId="5AEDDD27" w14:textId="77777777" w:rsidR="004F44C5" w:rsidRPr="009C4B01" w:rsidRDefault="004F44C5" w:rsidP="004F44C5">
      <w:pPr>
        <w:tabs>
          <w:tab w:val="left" w:pos="426"/>
        </w:tabs>
        <w:spacing w:after="0" w:line="240" w:lineRule="auto"/>
        <w:rPr>
          <w:rFonts w:ascii="Arial" w:hAnsi="Arial" w:cs="Arial"/>
          <w:b/>
          <w:bCs/>
          <w:color w:val="C00000"/>
          <w:sz w:val="24"/>
          <w:szCs w:val="24"/>
        </w:rPr>
      </w:pPr>
    </w:p>
    <w:p w14:paraId="0336B691" w14:textId="77777777" w:rsidR="00C16776" w:rsidRPr="009C4B01" w:rsidRDefault="00C16776" w:rsidP="00E52A27">
      <w:p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All conditions of application described in the application form must be accepted. They are:</w:t>
      </w:r>
    </w:p>
    <w:p w14:paraId="650688DA" w14:textId="146E37B6" w:rsidR="00C16776" w:rsidRPr="009C4B01" w:rsidRDefault="00C16776" w:rsidP="004F44C5">
      <w:pPr>
        <w:pStyle w:val="ListParagraph"/>
        <w:numPr>
          <w:ilvl w:val="0"/>
          <w:numId w:val="10"/>
        </w:num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I confirm that I am authorised to submit this application on behalf of the organisation</w:t>
      </w:r>
      <w:r w:rsidR="002260FB" w:rsidRPr="009C4B01">
        <w:rPr>
          <w:rFonts w:ascii="Arial" w:hAnsi="Arial" w:cs="Arial"/>
          <w:sz w:val="24"/>
          <w:szCs w:val="24"/>
        </w:rPr>
        <w:t xml:space="preserve"> and the partner organisation(s)</w:t>
      </w:r>
      <w:r w:rsidRPr="009C4B01">
        <w:rPr>
          <w:rFonts w:ascii="Arial" w:hAnsi="Arial" w:cs="Arial"/>
          <w:sz w:val="24"/>
          <w:szCs w:val="24"/>
        </w:rPr>
        <w:t>, and that our directors and/or trustees are aware of and support this submission.</w:t>
      </w:r>
    </w:p>
    <w:p w14:paraId="46BD0B88" w14:textId="6C5C7872" w:rsidR="00C16776" w:rsidRPr="009C4B01" w:rsidRDefault="00C16776" w:rsidP="004F44C5">
      <w:pPr>
        <w:pStyle w:val="ListParagraph"/>
        <w:numPr>
          <w:ilvl w:val="0"/>
          <w:numId w:val="10"/>
        </w:num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 xml:space="preserve">I confirm that </w:t>
      </w:r>
      <w:r w:rsidR="0047708F" w:rsidRPr="009C4B01">
        <w:rPr>
          <w:rFonts w:ascii="Arial" w:hAnsi="Arial" w:cs="Arial"/>
          <w:sz w:val="24"/>
          <w:szCs w:val="24"/>
        </w:rPr>
        <w:t xml:space="preserve">Ihi Aotearoa </w:t>
      </w:r>
      <w:r w:rsidRPr="009C4B01">
        <w:rPr>
          <w:rFonts w:ascii="Arial" w:hAnsi="Arial" w:cs="Arial"/>
          <w:sz w:val="24"/>
          <w:szCs w:val="24"/>
        </w:rPr>
        <w:t>may use my contact details to contact the organisation</w:t>
      </w:r>
      <w:r w:rsidR="00ED715D" w:rsidRPr="009C4B01">
        <w:rPr>
          <w:rFonts w:ascii="Arial" w:hAnsi="Arial" w:cs="Arial"/>
          <w:sz w:val="24"/>
          <w:szCs w:val="24"/>
        </w:rPr>
        <w:t>.</w:t>
      </w:r>
    </w:p>
    <w:p w14:paraId="5D70464F" w14:textId="2C10E9D0" w:rsidR="00C16776" w:rsidRPr="009C4B01" w:rsidRDefault="00C16776" w:rsidP="004F44C5">
      <w:pPr>
        <w:pStyle w:val="ListParagraph"/>
        <w:numPr>
          <w:ilvl w:val="0"/>
          <w:numId w:val="10"/>
        </w:numPr>
        <w:tabs>
          <w:tab w:val="left" w:pos="426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9C4B01">
        <w:rPr>
          <w:rFonts w:ascii="Arial" w:hAnsi="Arial" w:cs="Arial"/>
          <w:sz w:val="24"/>
          <w:szCs w:val="24"/>
        </w:rPr>
        <w:t>I confirm that information in this application is correct</w:t>
      </w:r>
      <w:r w:rsidR="00BF6C0B" w:rsidRPr="009C4B01">
        <w:rPr>
          <w:rFonts w:ascii="Arial" w:hAnsi="Arial" w:cs="Arial"/>
          <w:sz w:val="24"/>
          <w:szCs w:val="24"/>
        </w:rPr>
        <w:t>.</w:t>
      </w:r>
    </w:p>
    <w:p w14:paraId="0FBE3E9B" w14:textId="531E36C3" w:rsidR="005C4191" w:rsidRPr="009C4B01" w:rsidRDefault="005C4191" w:rsidP="00CD0A08">
      <w:pPr>
        <w:spacing w:after="0" w:line="240" w:lineRule="auto"/>
        <w:rPr>
          <w:rFonts w:ascii="Arial" w:hAnsi="Arial" w:cs="Arial"/>
        </w:rPr>
      </w:pPr>
    </w:p>
    <w:p w14:paraId="0AE0112F" w14:textId="77777777" w:rsidR="00B06205" w:rsidRPr="009C4B01" w:rsidRDefault="00B06205" w:rsidP="00CD0A08">
      <w:pPr>
        <w:pStyle w:val="Heading2"/>
        <w:spacing w:before="0" w:line="240" w:lineRule="auto"/>
        <w:rPr>
          <w:rStyle w:val="Emphasis"/>
          <w:rFonts w:ascii="Arial" w:hAnsi="Arial" w:cs="Arial"/>
          <w:i w:val="0"/>
          <w:iCs w:val="0"/>
          <w:color w:val="2F5496" w:themeColor="accent1" w:themeShade="BF"/>
        </w:rPr>
      </w:pPr>
    </w:p>
    <w:p w14:paraId="4927C403" w14:textId="76CC665D" w:rsidR="005C4191" w:rsidRPr="009C4B01" w:rsidRDefault="005C4191" w:rsidP="00CD0A08">
      <w:pPr>
        <w:spacing w:after="0" w:line="240" w:lineRule="auto"/>
        <w:rPr>
          <w:rFonts w:ascii="Arial" w:hAnsi="Arial" w:cs="Arial"/>
        </w:rPr>
      </w:pPr>
    </w:p>
    <w:sectPr w:rsidR="005C4191" w:rsidRPr="009C4B01" w:rsidSect="0044572B">
      <w:headerReference w:type="even" r:id="rId14"/>
      <w:footerReference w:type="default" r:id="rId15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AB0A4" w14:textId="77777777" w:rsidR="0034401F" w:rsidRDefault="0034401F" w:rsidP="00554189">
      <w:r>
        <w:separator/>
      </w:r>
    </w:p>
  </w:endnote>
  <w:endnote w:type="continuationSeparator" w:id="0">
    <w:p w14:paraId="7BF171D2" w14:textId="77777777" w:rsidR="0034401F" w:rsidRDefault="0034401F" w:rsidP="00554189">
      <w:r>
        <w:continuationSeparator/>
      </w:r>
    </w:p>
  </w:endnote>
  <w:endnote w:type="continuationNotice" w:id="1">
    <w:p w14:paraId="75A87269" w14:textId="77777777" w:rsidR="0034401F" w:rsidRDefault="003440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186592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48814E47" w14:textId="0612971F" w:rsidR="00767C70" w:rsidRPr="0052328C" w:rsidRDefault="00767C70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52328C">
          <w:rPr>
            <w:rFonts w:ascii="Arial" w:hAnsi="Arial" w:cs="Arial"/>
            <w:sz w:val="20"/>
            <w:szCs w:val="20"/>
          </w:rPr>
          <w:fldChar w:fldCharType="begin"/>
        </w:r>
        <w:r w:rsidRPr="0052328C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52328C">
          <w:rPr>
            <w:rFonts w:ascii="Arial" w:hAnsi="Arial" w:cs="Arial"/>
            <w:sz w:val="20"/>
            <w:szCs w:val="20"/>
          </w:rPr>
          <w:fldChar w:fldCharType="separate"/>
        </w:r>
        <w:r w:rsidRPr="0052328C">
          <w:rPr>
            <w:rFonts w:ascii="Arial" w:hAnsi="Arial" w:cs="Arial"/>
            <w:noProof/>
            <w:sz w:val="20"/>
            <w:szCs w:val="20"/>
          </w:rPr>
          <w:t>2</w:t>
        </w:r>
        <w:r w:rsidRPr="0052328C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40AC4C83" w14:textId="77777777" w:rsidR="00767C70" w:rsidRDefault="00767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60D1E" w14:textId="77777777" w:rsidR="0034401F" w:rsidRDefault="0034401F" w:rsidP="00554189">
      <w:r>
        <w:separator/>
      </w:r>
    </w:p>
  </w:footnote>
  <w:footnote w:type="continuationSeparator" w:id="0">
    <w:p w14:paraId="570C1630" w14:textId="77777777" w:rsidR="0034401F" w:rsidRDefault="0034401F" w:rsidP="00554189">
      <w:r>
        <w:continuationSeparator/>
      </w:r>
    </w:p>
  </w:footnote>
  <w:footnote w:type="continuationNotice" w:id="1">
    <w:p w14:paraId="1D34F281" w14:textId="77777777" w:rsidR="0034401F" w:rsidRDefault="003440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BDF0C" w14:textId="741823F4" w:rsidR="00767C70" w:rsidRDefault="0007448B">
    <w:pPr>
      <w:pStyle w:val="Header"/>
    </w:pPr>
    <w:r>
      <w:rPr>
        <w:noProof/>
      </w:rPr>
      <w:pict w14:anchorId="30742E1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6" type="#_x0000_t136" style="position:absolute;margin-left:0;margin-top:0;width:397.7pt;height:238.6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 R  A F 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14C4"/>
    <w:multiLevelType w:val="hybridMultilevel"/>
    <w:tmpl w:val="BD0854F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F2EEB"/>
    <w:multiLevelType w:val="hybridMultilevel"/>
    <w:tmpl w:val="31307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F7572"/>
    <w:multiLevelType w:val="hybridMultilevel"/>
    <w:tmpl w:val="B52C02EA"/>
    <w:lvl w:ilvl="0" w:tplc="5816A91C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D944F6"/>
    <w:multiLevelType w:val="hybridMultilevel"/>
    <w:tmpl w:val="8AFED64E"/>
    <w:lvl w:ilvl="0" w:tplc="4A925C2E">
      <w:start w:val="1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CF13C6"/>
    <w:multiLevelType w:val="hybridMultilevel"/>
    <w:tmpl w:val="AE68693A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021EC"/>
    <w:multiLevelType w:val="hybridMultilevel"/>
    <w:tmpl w:val="33604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B28B8"/>
    <w:multiLevelType w:val="hybridMultilevel"/>
    <w:tmpl w:val="961AE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21369"/>
    <w:multiLevelType w:val="hybridMultilevel"/>
    <w:tmpl w:val="A046464A"/>
    <w:lvl w:ilvl="0" w:tplc="EFB249EC">
      <w:start w:val="14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auto"/>
        <w:sz w:val="24"/>
        <w:szCs w:val="24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165474"/>
    <w:multiLevelType w:val="hybridMultilevel"/>
    <w:tmpl w:val="C222456E"/>
    <w:lvl w:ilvl="0" w:tplc="2DA2304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auto"/>
        <w:sz w:val="24"/>
        <w:szCs w:val="24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995CCA"/>
    <w:multiLevelType w:val="hybridMultilevel"/>
    <w:tmpl w:val="07F82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160E8"/>
    <w:multiLevelType w:val="hybridMultilevel"/>
    <w:tmpl w:val="017A056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0802EF"/>
    <w:multiLevelType w:val="hybridMultilevel"/>
    <w:tmpl w:val="FFFFFFFF"/>
    <w:lvl w:ilvl="0" w:tplc="70FA897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2E0FA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9630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6814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B66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400A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48E8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1EEB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5A6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B5C9A"/>
    <w:multiLevelType w:val="hybridMultilevel"/>
    <w:tmpl w:val="84A65694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5226AD7"/>
    <w:multiLevelType w:val="hybridMultilevel"/>
    <w:tmpl w:val="2EDAE11E"/>
    <w:lvl w:ilvl="0" w:tplc="5816A91C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80722B"/>
    <w:multiLevelType w:val="hybridMultilevel"/>
    <w:tmpl w:val="6E7E42F6"/>
    <w:lvl w:ilvl="0" w:tplc="2DA2304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auto"/>
        <w:sz w:val="24"/>
        <w:szCs w:val="24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A381B9F"/>
    <w:multiLevelType w:val="hybridMultilevel"/>
    <w:tmpl w:val="FFFFFFFF"/>
    <w:lvl w:ilvl="0" w:tplc="99027E8E">
      <w:start w:val="1"/>
      <w:numFmt w:val="decimal"/>
      <w:lvlText w:val="%1."/>
      <w:lvlJc w:val="left"/>
      <w:pPr>
        <w:ind w:left="720" w:hanging="360"/>
      </w:pPr>
    </w:lvl>
    <w:lvl w:ilvl="1" w:tplc="96CE0672">
      <w:start w:val="1"/>
      <w:numFmt w:val="lowerLetter"/>
      <w:lvlText w:val="%2."/>
      <w:lvlJc w:val="left"/>
      <w:pPr>
        <w:ind w:left="1440" w:hanging="360"/>
      </w:pPr>
    </w:lvl>
    <w:lvl w:ilvl="2" w:tplc="850A5E06">
      <w:start w:val="1"/>
      <w:numFmt w:val="lowerRoman"/>
      <w:lvlText w:val="%3."/>
      <w:lvlJc w:val="right"/>
      <w:pPr>
        <w:ind w:left="2160" w:hanging="180"/>
      </w:pPr>
    </w:lvl>
    <w:lvl w:ilvl="3" w:tplc="6CF2E1EA">
      <w:start w:val="1"/>
      <w:numFmt w:val="decimal"/>
      <w:lvlText w:val="%4."/>
      <w:lvlJc w:val="left"/>
      <w:pPr>
        <w:ind w:left="2880" w:hanging="360"/>
      </w:pPr>
    </w:lvl>
    <w:lvl w:ilvl="4" w:tplc="57B89312">
      <w:start w:val="1"/>
      <w:numFmt w:val="lowerLetter"/>
      <w:lvlText w:val="%5."/>
      <w:lvlJc w:val="left"/>
      <w:pPr>
        <w:ind w:left="3600" w:hanging="360"/>
      </w:pPr>
    </w:lvl>
    <w:lvl w:ilvl="5" w:tplc="8EFE27DC">
      <w:start w:val="1"/>
      <w:numFmt w:val="lowerRoman"/>
      <w:lvlText w:val="%6."/>
      <w:lvlJc w:val="right"/>
      <w:pPr>
        <w:ind w:left="4320" w:hanging="180"/>
      </w:pPr>
    </w:lvl>
    <w:lvl w:ilvl="6" w:tplc="7B1099F4">
      <w:start w:val="1"/>
      <w:numFmt w:val="decimal"/>
      <w:lvlText w:val="%7."/>
      <w:lvlJc w:val="left"/>
      <w:pPr>
        <w:ind w:left="5040" w:hanging="360"/>
      </w:pPr>
    </w:lvl>
    <w:lvl w:ilvl="7" w:tplc="AC26D006">
      <w:start w:val="1"/>
      <w:numFmt w:val="lowerLetter"/>
      <w:lvlText w:val="%8."/>
      <w:lvlJc w:val="left"/>
      <w:pPr>
        <w:ind w:left="5760" w:hanging="360"/>
      </w:pPr>
    </w:lvl>
    <w:lvl w:ilvl="8" w:tplc="14C2B02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2B5D4F"/>
    <w:multiLevelType w:val="hybridMultilevel"/>
    <w:tmpl w:val="39945CC2"/>
    <w:lvl w:ilvl="0" w:tplc="1409000F">
      <w:start w:val="3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68505428">
    <w:abstractNumId w:val="8"/>
  </w:num>
  <w:num w:numId="2" w16cid:durableId="191692936">
    <w:abstractNumId w:val="0"/>
  </w:num>
  <w:num w:numId="3" w16cid:durableId="1885865978">
    <w:abstractNumId w:val="10"/>
  </w:num>
  <w:num w:numId="4" w16cid:durableId="1189833291">
    <w:abstractNumId w:val="16"/>
  </w:num>
  <w:num w:numId="5" w16cid:durableId="1865710635">
    <w:abstractNumId w:val="5"/>
  </w:num>
  <w:num w:numId="6" w16cid:durableId="923952118">
    <w:abstractNumId w:val="11"/>
  </w:num>
  <w:num w:numId="7" w16cid:durableId="2050714192">
    <w:abstractNumId w:val="15"/>
  </w:num>
  <w:num w:numId="8" w16cid:durableId="774710378">
    <w:abstractNumId w:val="4"/>
  </w:num>
  <w:num w:numId="9" w16cid:durableId="1423722707">
    <w:abstractNumId w:val="1"/>
  </w:num>
  <w:num w:numId="10" w16cid:durableId="115951283">
    <w:abstractNumId w:val="9"/>
  </w:num>
  <w:num w:numId="11" w16cid:durableId="1958826294">
    <w:abstractNumId w:val="6"/>
  </w:num>
  <w:num w:numId="12" w16cid:durableId="190727781">
    <w:abstractNumId w:val="12"/>
  </w:num>
  <w:num w:numId="13" w16cid:durableId="1871913293">
    <w:abstractNumId w:val="14"/>
  </w:num>
  <w:num w:numId="14" w16cid:durableId="1012100244">
    <w:abstractNumId w:val="7"/>
  </w:num>
  <w:num w:numId="15" w16cid:durableId="86972088">
    <w:abstractNumId w:val="13"/>
  </w:num>
  <w:num w:numId="16" w16cid:durableId="747380735">
    <w:abstractNumId w:val="2"/>
  </w:num>
  <w:num w:numId="17" w16cid:durableId="151133848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rKwNDU1NrOwMDBU0lEKTi0uzszPAykwrgUATUt83SwAAAA="/>
  </w:docVars>
  <w:rsids>
    <w:rsidRoot w:val="00A36636"/>
    <w:rsid w:val="00000681"/>
    <w:rsid w:val="0000297D"/>
    <w:rsid w:val="000031DA"/>
    <w:rsid w:val="00004A2C"/>
    <w:rsid w:val="0000714A"/>
    <w:rsid w:val="00010D68"/>
    <w:rsid w:val="00011ED5"/>
    <w:rsid w:val="0001632A"/>
    <w:rsid w:val="00016ACB"/>
    <w:rsid w:val="000207B3"/>
    <w:rsid w:val="00020F94"/>
    <w:rsid w:val="00024BEC"/>
    <w:rsid w:val="00027F25"/>
    <w:rsid w:val="000320CF"/>
    <w:rsid w:val="000343C5"/>
    <w:rsid w:val="00034B41"/>
    <w:rsid w:val="000403D4"/>
    <w:rsid w:val="000445CF"/>
    <w:rsid w:val="00047031"/>
    <w:rsid w:val="00047D5E"/>
    <w:rsid w:val="00050D96"/>
    <w:rsid w:val="000515BE"/>
    <w:rsid w:val="00051704"/>
    <w:rsid w:val="00053C50"/>
    <w:rsid w:val="0005401D"/>
    <w:rsid w:val="00056704"/>
    <w:rsid w:val="00056D96"/>
    <w:rsid w:val="0006083E"/>
    <w:rsid w:val="000636BA"/>
    <w:rsid w:val="00066F3B"/>
    <w:rsid w:val="00070003"/>
    <w:rsid w:val="00071A61"/>
    <w:rsid w:val="0007248B"/>
    <w:rsid w:val="00073EB4"/>
    <w:rsid w:val="0007448B"/>
    <w:rsid w:val="0007524C"/>
    <w:rsid w:val="00076354"/>
    <w:rsid w:val="00076A4C"/>
    <w:rsid w:val="00083233"/>
    <w:rsid w:val="00083CBF"/>
    <w:rsid w:val="00084EB1"/>
    <w:rsid w:val="00085C02"/>
    <w:rsid w:val="00087EA9"/>
    <w:rsid w:val="00087ECA"/>
    <w:rsid w:val="00090216"/>
    <w:rsid w:val="00091C6C"/>
    <w:rsid w:val="00092640"/>
    <w:rsid w:val="00092BF4"/>
    <w:rsid w:val="00092EF6"/>
    <w:rsid w:val="00092F58"/>
    <w:rsid w:val="00093D1B"/>
    <w:rsid w:val="00097D12"/>
    <w:rsid w:val="000A0250"/>
    <w:rsid w:val="000A0933"/>
    <w:rsid w:val="000A6291"/>
    <w:rsid w:val="000B3A40"/>
    <w:rsid w:val="000B3C3D"/>
    <w:rsid w:val="000B5827"/>
    <w:rsid w:val="000B6460"/>
    <w:rsid w:val="000C00CF"/>
    <w:rsid w:val="000C1124"/>
    <w:rsid w:val="000C3CF9"/>
    <w:rsid w:val="000C417E"/>
    <w:rsid w:val="000C74AB"/>
    <w:rsid w:val="000C7803"/>
    <w:rsid w:val="000D3326"/>
    <w:rsid w:val="000D452D"/>
    <w:rsid w:val="000D594D"/>
    <w:rsid w:val="000D6971"/>
    <w:rsid w:val="000D7673"/>
    <w:rsid w:val="000E14DD"/>
    <w:rsid w:val="000E4FE1"/>
    <w:rsid w:val="000E6E0E"/>
    <w:rsid w:val="000E7C53"/>
    <w:rsid w:val="000F198E"/>
    <w:rsid w:val="000F4C43"/>
    <w:rsid w:val="000F4E11"/>
    <w:rsid w:val="000F7585"/>
    <w:rsid w:val="00100DCC"/>
    <w:rsid w:val="001071C3"/>
    <w:rsid w:val="0011091D"/>
    <w:rsid w:val="0011097C"/>
    <w:rsid w:val="00112EFC"/>
    <w:rsid w:val="00114D04"/>
    <w:rsid w:val="00120BBD"/>
    <w:rsid w:val="00121107"/>
    <w:rsid w:val="00121BE8"/>
    <w:rsid w:val="001224D0"/>
    <w:rsid w:val="001229F8"/>
    <w:rsid w:val="00125C9E"/>
    <w:rsid w:val="00127FFC"/>
    <w:rsid w:val="001319B7"/>
    <w:rsid w:val="00131C0D"/>
    <w:rsid w:val="0013335D"/>
    <w:rsid w:val="00135696"/>
    <w:rsid w:val="001408D2"/>
    <w:rsid w:val="00141AB9"/>
    <w:rsid w:val="001425CE"/>
    <w:rsid w:val="0014452B"/>
    <w:rsid w:val="00144919"/>
    <w:rsid w:val="0014529F"/>
    <w:rsid w:val="001461F4"/>
    <w:rsid w:val="001469EE"/>
    <w:rsid w:val="0015073F"/>
    <w:rsid w:val="00150CF8"/>
    <w:rsid w:val="0015288F"/>
    <w:rsid w:val="001530FD"/>
    <w:rsid w:val="00153FC1"/>
    <w:rsid w:val="00157C23"/>
    <w:rsid w:val="0016167F"/>
    <w:rsid w:val="001622DF"/>
    <w:rsid w:val="00166F6F"/>
    <w:rsid w:val="0017088E"/>
    <w:rsid w:val="00173778"/>
    <w:rsid w:val="00173AA4"/>
    <w:rsid w:val="00175D3D"/>
    <w:rsid w:val="0017749A"/>
    <w:rsid w:val="00177D43"/>
    <w:rsid w:val="00180B0C"/>
    <w:rsid w:val="001814F9"/>
    <w:rsid w:val="00182161"/>
    <w:rsid w:val="0018228F"/>
    <w:rsid w:val="001826C6"/>
    <w:rsid w:val="00184574"/>
    <w:rsid w:val="001873E1"/>
    <w:rsid w:val="001903C3"/>
    <w:rsid w:val="0019071B"/>
    <w:rsid w:val="00190B0E"/>
    <w:rsid w:val="0019323F"/>
    <w:rsid w:val="00197233"/>
    <w:rsid w:val="001A384C"/>
    <w:rsid w:val="001A3869"/>
    <w:rsid w:val="001A7790"/>
    <w:rsid w:val="001B0535"/>
    <w:rsid w:val="001B1037"/>
    <w:rsid w:val="001B26A8"/>
    <w:rsid w:val="001B36A9"/>
    <w:rsid w:val="001B3858"/>
    <w:rsid w:val="001B3DCB"/>
    <w:rsid w:val="001B4CDC"/>
    <w:rsid w:val="001C0D27"/>
    <w:rsid w:val="001C357A"/>
    <w:rsid w:val="001C44C7"/>
    <w:rsid w:val="001C62C5"/>
    <w:rsid w:val="001C6675"/>
    <w:rsid w:val="001C7C68"/>
    <w:rsid w:val="001D15A7"/>
    <w:rsid w:val="001D1C0C"/>
    <w:rsid w:val="001D36DF"/>
    <w:rsid w:val="001D3718"/>
    <w:rsid w:val="001D4A27"/>
    <w:rsid w:val="001D6ADA"/>
    <w:rsid w:val="001D6B5B"/>
    <w:rsid w:val="001D6C4C"/>
    <w:rsid w:val="001E0EB7"/>
    <w:rsid w:val="001E3662"/>
    <w:rsid w:val="001E44E2"/>
    <w:rsid w:val="001E4A49"/>
    <w:rsid w:val="001E5EFF"/>
    <w:rsid w:val="001E7574"/>
    <w:rsid w:val="001F100B"/>
    <w:rsid w:val="001F3564"/>
    <w:rsid w:val="001F4F83"/>
    <w:rsid w:val="00206DB6"/>
    <w:rsid w:val="0020751F"/>
    <w:rsid w:val="002111BB"/>
    <w:rsid w:val="0021485E"/>
    <w:rsid w:val="00215392"/>
    <w:rsid w:val="00217A9A"/>
    <w:rsid w:val="00221C95"/>
    <w:rsid w:val="002224E7"/>
    <w:rsid w:val="00222850"/>
    <w:rsid w:val="00223792"/>
    <w:rsid w:val="0022458A"/>
    <w:rsid w:val="00225E68"/>
    <w:rsid w:val="002260FB"/>
    <w:rsid w:val="00226F23"/>
    <w:rsid w:val="00227D82"/>
    <w:rsid w:val="00227FCD"/>
    <w:rsid w:val="002337D9"/>
    <w:rsid w:val="002337DB"/>
    <w:rsid w:val="0023464B"/>
    <w:rsid w:val="0024093B"/>
    <w:rsid w:val="00240A28"/>
    <w:rsid w:val="00242A99"/>
    <w:rsid w:val="00243B5F"/>
    <w:rsid w:val="00243E6B"/>
    <w:rsid w:val="0024768F"/>
    <w:rsid w:val="00247754"/>
    <w:rsid w:val="00253223"/>
    <w:rsid w:val="002533C8"/>
    <w:rsid w:val="00253880"/>
    <w:rsid w:val="00254AD2"/>
    <w:rsid w:val="00254C3D"/>
    <w:rsid w:val="00257A9C"/>
    <w:rsid w:val="00257EB3"/>
    <w:rsid w:val="002603DD"/>
    <w:rsid w:val="00260E0E"/>
    <w:rsid w:val="002615DB"/>
    <w:rsid w:val="00264C5F"/>
    <w:rsid w:val="00265BF6"/>
    <w:rsid w:val="00270F2C"/>
    <w:rsid w:val="002735D5"/>
    <w:rsid w:val="00273F1B"/>
    <w:rsid w:val="00273FBD"/>
    <w:rsid w:val="0027509F"/>
    <w:rsid w:val="00276E01"/>
    <w:rsid w:val="00277039"/>
    <w:rsid w:val="0028072C"/>
    <w:rsid w:val="00280F0A"/>
    <w:rsid w:val="00282436"/>
    <w:rsid w:val="00284583"/>
    <w:rsid w:val="0029007E"/>
    <w:rsid w:val="002912C5"/>
    <w:rsid w:val="00293768"/>
    <w:rsid w:val="00293D9A"/>
    <w:rsid w:val="00294D41"/>
    <w:rsid w:val="002953F3"/>
    <w:rsid w:val="002966F5"/>
    <w:rsid w:val="002A06E3"/>
    <w:rsid w:val="002A0750"/>
    <w:rsid w:val="002A0BB4"/>
    <w:rsid w:val="002A0DD5"/>
    <w:rsid w:val="002A0ED7"/>
    <w:rsid w:val="002A447C"/>
    <w:rsid w:val="002A68D4"/>
    <w:rsid w:val="002A701A"/>
    <w:rsid w:val="002A78D3"/>
    <w:rsid w:val="002B1251"/>
    <w:rsid w:val="002B1588"/>
    <w:rsid w:val="002B3BF6"/>
    <w:rsid w:val="002B43CB"/>
    <w:rsid w:val="002B52FC"/>
    <w:rsid w:val="002B6C38"/>
    <w:rsid w:val="002C1588"/>
    <w:rsid w:val="002C3AD4"/>
    <w:rsid w:val="002C4B26"/>
    <w:rsid w:val="002C7371"/>
    <w:rsid w:val="002D2DB2"/>
    <w:rsid w:val="002D3719"/>
    <w:rsid w:val="002E4527"/>
    <w:rsid w:val="002F3456"/>
    <w:rsid w:val="002F3808"/>
    <w:rsid w:val="002F3869"/>
    <w:rsid w:val="002F417B"/>
    <w:rsid w:val="002F666B"/>
    <w:rsid w:val="002F795F"/>
    <w:rsid w:val="002F79A7"/>
    <w:rsid w:val="00302236"/>
    <w:rsid w:val="0030302D"/>
    <w:rsid w:val="00306104"/>
    <w:rsid w:val="0031687C"/>
    <w:rsid w:val="003174DD"/>
    <w:rsid w:val="003174F8"/>
    <w:rsid w:val="00321050"/>
    <w:rsid w:val="00321EE1"/>
    <w:rsid w:val="00323CB8"/>
    <w:rsid w:val="0032566B"/>
    <w:rsid w:val="003267B8"/>
    <w:rsid w:val="003271A3"/>
    <w:rsid w:val="00327724"/>
    <w:rsid w:val="0033208B"/>
    <w:rsid w:val="00334CE8"/>
    <w:rsid w:val="00341DA0"/>
    <w:rsid w:val="00341FCD"/>
    <w:rsid w:val="003424BA"/>
    <w:rsid w:val="0034401F"/>
    <w:rsid w:val="003461AF"/>
    <w:rsid w:val="00346283"/>
    <w:rsid w:val="003465AC"/>
    <w:rsid w:val="00347143"/>
    <w:rsid w:val="00351672"/>
    <w:rsid w:val="003534A5"/>
    <w:rsid w:val="00355E22"/>
    <w:rsid w:val="003605F6"/>
    <w:rsid w:val="00360E6A"/>
    <w:rsid w:val="00361476"/>
    <w:rsid w:val="00361848"/>
    <w:rsid w:val="00361E34"/>
    <w:rsid w:val="00363CFD"/>
    <w:rsid w:val="00366CFB"/>
    <w:rsid w:val="003672C5"/>
    <w:rsid w:val="0036EBD3"/>
    <w:rsid w:val="00372385"/>
    <w:rsid w:val="00373BE8"/>
    <w:rsid w:val="003749E8"/>
    <w:rsid w:val="00374FC3"/>
    <w:rsid w:val="00375668"/>
    <w:rsid w:val="003779B7"/>
    <w:rsid w:val="00381624"/>
    <w:rsid w:val="00382777"/>
    <w:rsid w:val="00385262"/>
    <w:rsid w:val="00387EDA"/>
    <w:rsid w:val="00391261"/>
    <w:rsid w:val="00391C7B"/>
    <w:rsid w:val="00393A0A"/>
    <w:rsid w:val="003949AC"/>
    <w:rsid w:val="003960A0"/>
    <w:rsid w:val="00396400"/>
    <w:rsid w:val="003A02D5"/>
    <w:rsid w:val="003A0F59"/>
    <w:rsid w:val="003A2850"/>
    <w:rsid w:val="003A7E8E"/>
    <w:rsid w:val="003B00E6"/>
    <w:rsid w:val="003B27BC"/>
    <w:rsid w:val="003B2A81"/>
    <w:rsid w:val="003B4800"/>
    <w:rsid w:val="003B4C40"/>
    <w:rsid w:val="003B4E87"/>
    <w:rsid w:val="003B58C9"/>
    <w:rsid w:val="003B6765"/>
    <w:rsid w:val="003C11BB"/>
    <w:rsid w:val="003C134F"/>
    <w:rsid w:val="003C1729"/>
    <w:rsid w:val="003C3D1B"/>
    <w:rsid w:val="003C6431"/>
    <w:rsid w:val="003D1A53"/>
    <w:rsid w:val="003D2377"/>
    <w:rsid w:val="003D2B5B"/>
    <w:rsid w:val="003D4876"/>
    <w:rsid w:val="003D4F74"/>
    <w:rsid w:val="003D5EEF"/>
    <w:rsid w:val="003D60E3"/>
    <w:rsid w:val="003D6FDD"/>
    <w:rsid w:val="003D727F"/>
    <w:rsid w:val="003E0139"/>
    <w:rsid w:val="003E1094"/>
    <w:rsid w:val="003E2452"/>
    <w:rsid w:val="003E5F7D"/>
    <w:rsid w:val="003E61A7"/>
    <w:rsid w:val="003F23F8"/>
    <w:rsid w:val="003F29CE"/>
    <w:rsid w:val="003F2AD7"/>
    <w:rsid w:val="003F5874"/>
    <w:rsid w:val="003F5FF4"/>
    <w:rsid w:val="003F642C"/>
    <w:rsid w:val="0040182A"/>
    <w:rsid w:val="004022CD"/>
    <w:rsid w:val="00402B7A"/>
    <w:rsid w:val="00403160"/>
    <w:rsid w:val="00404FF1"/>
    <w:rsid w:val="0041488D"/>
    <w:rsid w:val="0041488F"/>
    <w:rsid w:val="00416895"/>
    <w:rsid w:val="00416999"/>
    <w:rsid w:val="00417F1F"/>
    <w:rsid w:val="0042018F"/>
    <w:rsid w:val="004233DF"/>
    <w:rsid w:val="00424B0A"/>
    <w:rsid w:val="00426E6B"/>
    <w:rsid w:val="00427A45"/>
    <w:rsid w:val="00430BBD"/>
    <w:rsid w:val="004330BB"/>
    <w:rsid w:val="004348D7"/>
    <w:rsid w:val="00435660"/>
    <w:rsid w:val="0043571A"/>
    <w:rsid w:val="00442898"/>
    <w:rsid w:val="00442DE2"/>
    <w:rsid w:val="0044572B"/>
    <w:rsid w:val="00446268"/>
    <w:rsid w:val="00446BAF"/>
    <w:rsid w:val="00446D15"/>
    <w:rsid w:val="00446E64"/>
    <w:rsid w:val="004509DD"/>
    <w:rsid w:val="00452672"/>
    <w:rsid w:val="004533A8"/>
    <w:rsid w:val="0045410D"/>
    <w:rsid w:val="0046098E"/>
    <w:rsid w:val="00462962"/>
    <w:rsid w:val="0046633A"/>
    <w:rsid w:val="00471929"/>
    <w:rsid w:val="00472354"/>
    <w:rsid w:val="0047559A"/>
    <w:rsid w:val="00475AEC"/>
    <w:rsid w:val="00475E18"/>
    <w:rsid w:val="0047708F"/>
    <w:rsid w:val="004821C0"/>
    <w:rsid w:val="00483BB6"/>
    <w:rsid w:val="004863B6"/>
    <w:rsid w:val="00486910"/>
    <w:rsid w:val="00487330"/>
    <w:rsid w:val="004876A3"/>
    <w:rsid w:val="00490FF6"/>
    <w:rsid w:val="00496C64"/>
    <w:rsid w:val="004A04FE"/>
    <w:rsid w:val="004A2F07"/>
    <w:rsid w:val="004A4AA8"/>
    <w:rsid w:val="004A511A"/>
    <w:rsid w:val="004A6244"/>
    <w:rsid w:val="004A691C"/>
    <w:rsid w:val="004A71ED"/>
    <w:rsid w:val="004A72CA"/>
    <w:rsid w:val="004B00DB"/>
    <w:rsid w:val="004B1F80"/>
    <w:rsid w:val="004B23F1"/>
    <w:rsid w:val="004B27F2"/>
    <w:rsid w:val="004B28AA"/>
    <w:rsid w:val="004B5C8C"/>
    <w:rsid w:val="004B6A11"/>
    <w:rsid w:val="004B7B50"/>
    <w:rsid w:val="004C1149"/>
    <w:rsid w:val="004C4D41"/>
    <w:rsid w:val="004D1063"/>
    <w:rsid w:val="004D4CAA"/>
    <w:rsid w:val="004D510D"/>
    <w:rsid w:val="004D51BD"/>
    <w:rsid w:val="004D7B72"/>
    <w:rsid w:val="004E0F12"/>
    <w:rsid w:val="004E1B4B"/>
    <w:rsid w:val="004E5736"/>
    <w:rsid w:val="004F1DCC"/>
    <w:rsid w:val="004F29D3"/>
    <w:rsid w:val="004F44C5"/>
    <w:rsid w:val="004F487B"/>
    <w:rsid w:val="004F5D56"/>
    <w:rsid w:val="004F7876"/>
    <w:rsid w:val="005014F3"/>
    <w:rsid w:val="00505D5F"/>
    <w:rsid w:val="005122F6"/>
    <w:rsid w:val="00512551"/>
    <w:rsid w:val="00514DFA"/>
    <w:rsid w:val="0052328C"/>
    <w:rsid w:val="005233CB"/>
    <w:rsid w:val="00524C7A"/>
    <w:rsid w:val="00525751"/>
    <w:rsid w:val="005259E2"/>
    <w:rsid w:val="0053694F"/>
    <w:rsid w:val="0053747E"/>
    <w:rsid w:val="005400BF"/>
    <w:rsid w:val="00540112"/>
    <w:rsid w:val="005408BA"/>
    <w:rsid w:val="00540918"/>
    <w:rsid w:val="00540B55"/>
    <w:rsid w:val="0054598D"/>
    <w:rsid w:val="005466BE"/>
    <w:rsid w:val="00546FAC"/>
    <w:rsid w:val="00547A78"/>
    <w:rsid w:val="0055040E"/>
    <w:rsid w:val="00553208"/>
    <w:rsid w:val="005538D0"/>
    <w:rsid w:val="00553DCF"/>
    <w:rsid w:val="00553FDB"/>
    <w:rsid w:val="00554189"/>
    <w:rsid w:val="005572AE"/>
    <w:rsid w:val="00557630"/>
    <w:rsid w:val="0056130C"/>
    <w:rsid w:val="00562AC5"/>
    <w:rsid w:val="00563D7C"/>
    <w:rsid w:val="00570B08"/>
    <w:rsid w:val="0057448A"/>
    <w:rsid w:val="00576E20"/>
    <w:rsid w:val="00576EA5"/>
    <w:rsid w:val="005812C4"/>
    <w:rsid w:val="00581F3A"/>
    <w:rsid w:val="005931D4"/>
    <w:rsid w:val="0059348E"/>
    <w:rsid w:val="005934AC"/>
    <w:rsid w:val="005936E3"/>
    <w:rsid w:val="00593DD6"/>
    <w:rsid w:val="005963A0"/>
    <w:rsid w:val="005965D5"/>
    <w:rsid w:val="005A228B"/>
    <w:rsid w:val="005A2E35"/>
    <w:rsid w:val="005A3132"/>
    <w:rsid w:val="005A42C8"/>
    <w:rsid w:val="005A4761"/>
    <w:rsid w:val="005A574B"/>
    <w:rsid w:val="005A6473"/>
    <w:rsid w:val="005B085A"/>
    <w:rsid w:val="005B09C0"/>
    <w:rsid w:val="005B0F1D"/>
    <w:rsid w:val="005B0F9A"/>
    <w:rsid w:val="005B2F20"/>
    <w:rsid w:val="005B346D"/>
    <w:rsid w:val="005C29E7"/>
    <w:rsid w:val="005C4191"/>
    <w:rsid w:val="005C454D"/>
    <w:rsid w:val="005C65F6"/>
    <w:rsid w:val="005C6B95"/>
    <w:rsid w:val="005C6C37"/>
    <w:rsid w:val="005C7C07"/>
    <w:rsid w:val="005D2E47"/>
    <w:rsid w:val="005D2F76"/>
    <w:rsid w:val="005D371C"/>
    <w:rsid w:val="005D4B64"/>
    <w:rsid w:val="005D5B3B"/>
    <w:rsid w:val="005E3FF1"/>
    <w:rsid w:val="005E5667"/>
    <w:rsid w:val="005E66DD"/>
    <w:rsid w:val="005E7ECF"/>
    <w:rsid w:val="005F0EC0"/>
    <w:rsid w:val="005F643D"/>
    <w:rsid w:val="00600E8F"/>
    <w:rsid w:val="00602C76"/>
    <w:rsid w:val="006032AC"/>
    <w:rsid w:val="00603E89"/>
    <w:rsid w:val="00606442"/>
    <w:rsid w:val="00606AC8"/>
    <w:rsid w:val="00610248"/>
    <w:rsid w:val="006106B3"/>
    <w:rsid w:val="00611366"/>
    <w:rsid w:val="006119D0"/>
    <w:rsid w:val="0061253C"/>
    <w:rsid w:val="00614102"/>
    <w:rsid w:val="00616145"/>
    <w:rsid w:val="00616310"/>
    <w:rsid w:val="00620817"/>
    <w:rsid w:val="00622642"/>
    <w:rsid w:val="00622CC1"/>
    <w:rsid w:val="006250E2"/>
    <w:rsid w:val="00631469"/>
    <w:rsid w:val="006352E5"/>
    <w:rsid w:val="00640EFC"/>
    <w:rsid w:val="00641B36"/>
    <w:rsid w:val="00642071"/>
    <w:rsid w:val="00645BF4"/>
    <w:rsid w:val="00645F5A"/>
    <w:rsid w:val="00646799"/>
    <w:rsid w:val="006468F4"/>
    <w:rsid w:val="006475BB"/>
    <w:rsid w:val="00650E99"/>
    <w:rsid w:val="00650F1B"/>
    <w:rsid w:val="00652883"/>
    <w:rsid w:val="00654E41"/>
    <w:rsid w:val="00654EE5"/>
    <w:rsid w:val="00656138"/>
    <w:rsid w:val="00657E69"/>
    <w:rsid w:val="0066039A"/>
    <w:rsid w:val="00660EA0"/>
    <w:rsid w:val="006620F8"/>
    <w:rsid w:val="00663730"/>
    <w:rsid w:val="00663F45"/>
    <w:rsid w:val="0066427B"/>
    <w:rsid w:val="00670625"/>
    <w:rsid w:val="0067120D"/>
    <w:rsid w:val="006719BF"/>
    <w:rsid w:val="00673C8C"/>
    <w:rsid w:val="00676CCA"/>
    <w:rsid w:val="00681794"/>
    <w:rsid w:val="00681A33"/>
    <w:rsid w:val="00682688"/>
    <w:rsid w:val="006830F8"/>
    <w:rsid w:val="00683ED1"/>
    <w:rsid w:val="00683F0A"/>
    <w:rsid w:val="00685486"/>
    <w:rsid w:val="00687069"/>
    <w:rsid w:val="00687F20"/>
    <w:rsid w:val="006927C0"/>
    <w:rsid w:val="0069311E"/>
    <w:rsid w:val="00693E59"/>
    <w:rsid w:val="006951DE"/>
    <w:rsid w:val="00696911"/>
    <w:rsid w:val="00696952"/>
    <w:rsid w:val="00697034"/>
    <w:rsid w:val="006A2D75"/>
    <w:rsid w:val="006A339C"/>
    <w:rsid w:val="006A7EB4"/>
    <w:rsid w:val="006B1FEB"/>
    <w:rsid w:val="006B3AAA"/>
    <w:rsid w:val="006B4854"/>
    <w:rsid w:val="006B487F"/>
    <w:rsid w:val="006B490B"/>
    <w:rsid w:val="006B7D9A"/>
    <w:rsid w:val="006C2DEE"/>
    <w:rsid w:val="006C37DD"/>
    <w:rsid w:val="006C4C4C"/>
    <w:rsid w:val="006C50AD"/>
    <w:rsid w:val="006C6C58"/>
    <w:rsid w:val="006D5E49"/>
    <w:rsid w:val="006D7214"/>
    <w:rsid w:val="006E1758"/>
    <w:rsid w:val="006E187F"/>
    <w:rsid w:val="006E35A3"/>
    <w:rsid w:val="006E44BF"/>
    <w:rsid w:val="006E46ED"/>
    <w:rsid w:val="006E4C6F"/>
    <w:rsid w:val="006F13F8"/>
    <w:rsid w:val="006F3138"/>
    <w:rsid w:val="006F385D"/>
    <w:rsid w:val="006F62A0"/>
    <w:rsid w:val="007017BC"/>
    <w:rsid w:val="00701E28"/>
    <w:rsid w:val="0070444B"/>
    <w:rsid w:val="0070542E"/>
    <w:rsid w:val="00705C02"/>
    <w:rsid w:val="007065F2"/>
    <w:rsid w:val="00711D48"/>
    <w:rsid w:val="0071410C"/>
    <w:rsid w:val="00715574"/>
    <w:rsid w:val="00715742"/>
    <w:rsid w:val="00716158"/>
    <w:rsid w:val="00722FC9"/>
    <w:rsid w:val="00723E41"/>
    <w:rsid w:val="00724923"/>
    <w:rsid w:val="00725595"/>
    <w:rsid w:val="00730C51"/>
    <w:rsid w:val="00732FAB"/>
    <w:rsid w:val="007331D9"/>
    <w:rsid w:val="0073326F"/>
    <w:rsid w:val="00733390"/>
    <w:rsid w:val="00733722"/>
    <w:rsid w:val="0073417C"/>
    <w:rsid w:val="00737E42"/>
    <w:rsid w:val="00740A5F"/>
    <w:rsid w:val="00742622"/>
    <w:rsid w:val="00742857"/>
    <w:rsid w:val="00743087"/>
    <w:rsid w:val="00745053"/>
    <w:rsid w:val="007468C1"/>
    <w:rsid w:val="00747A98"/>
    <w:rsid w:val="00750C2C"/>
    <w:rsid w:val="00761881"/>
    <w:rsid w:val="00762051"/>
    <w:rsid w:val="00764621"/>
    <w:rsid w:val="00765E99"/>
    <w:rsid w:val="00767C70"/>
    <w:rsid w:val="00770A7A"/>
    <w:rsid w:val="00772F73"/>
    <w:rsid w:val="00774337"/>
    <w:rsid w:val="00775454"/>
    <w:rsid w:val="00781787"/>
    <w:rsid w:val="00787279"/>
    <w:rsid w:val="007872C3"/>
    <w:rsid w:val="00793CB4"/>
    <w:rsid w:val="0079441B"/>
    <w:rsid w:val="0079636F"/>
    <w:rsid w:val="007963BF"/>
    <w:rsid w:val="007A0A99"/>
    <w:rsid w:val="007A2F09"/>
    <w:rsid w:val="007A70DA"/>
    <w:rsid w:val="007B1B3E"/>
    <w:rsid w:val="007B6DF4"/>
    <w:rsid w:val="007B7802"/>
    <w:rsid w:val="007C1B12"/>
    <w:rsid w:val="007C2970"/>
    <w:rsid w:val="007C29B8"/>
    <w:rsid w:val="007C397F"/>
    <w:rsid w:val="007C426D"/>
    <w:rsid w:val="007C6858"/>
    <w:rsid w:val="007D2AE8"/>
    <w:rsid w:val="007D2B34"/>
    <w:rsid w:val="007D2C2C"/>
    <w:rsid w:val="007D416F"/>
    <w:rsid w:val="007D6ADB"/>
    <w:rsid w:val="007E0175"/>
    <w:rsid w:val="007E1E71"/>
    <w:rsid w:val="007E35E2"/>
    <w:rsid w:val="007E5256"/>
    <w:rsid w:val="007E648E"/>
    <w:rsid w:val="007E6C56"/>
    <w:rsid w:val="007F0488"/>
    <w:rsid w:val="007F14C2"/>
    <w:rsid w:val="007F1661"/>
    <w:rsid w:val="007F1B4E"/>
    <w:rsid w:val="007F5137"/>
    <w:rsid w:val="007F5308"/>
    <w:rsid w:val="007F6BE5"/>
    <w:rsid w:val="007F7CAF"/>
    <w:rsid w:val="0080588D"/>
    <w:rsid w:val="00806622"/>
    <w:rsid w:val="00812FC2"/>
    <w:rsid w:val="0081515C"/>
    <w:rsid w:val="00817261"/>
    <w:rsid w:val="00817F7E"/>
    <w:rsid w:val="00820C9B"/>
    <w:rsid w:val="00820F11"/>
    <w:rsid w:val="00822386"/>
    <w:rsid w:val="008227E1"/>
    <w:rsid w:val="00822977"/>
    <w:rsid w:val="00823C9D"/>
    <w:rsid w:val="00826292"/>
    <w:rsid w:val="008315F6"/>
    <w:rsid w:val="0083418F"/>
    <w:rsid w:val="00835974"/>
    <w:rsid w:val="008360A1"/>
    <w:rsid w:val="00837A43"/>
    <w:rsid w:val="00837C25"/>
    <w:rsid w:val="008419FE"/>
    <w:rsid w:val="0084209D"/>
    <w:rsid w:val="00842385"/>
    <w:rsid w:val="0084443A"/>
    <w:rsid w:val="00844616"/>
    <w:rsid w:val="00850143"/>
    <w:rsid w:val="00850D15"/>
    <w:rsid w:val="0085334B"/>
    <w:rsid w:val="00853A13"/>
    <w:rsid w:val="00854711"/>
    <w:rsid w:val="00855124"/>
    <w:rsid w:val="00855A02"/>
    <w:rsid w:val="00860C99"/>
    <w:rsid w:val="00860E78"/>
    <w:rsid w:val="0086217F"/>
    <w:rsid w:val="0086399D"/>
    <w:rsid w:val="00865273"/>
    <w:rsid w:val="008660E0"/>
    <w:rsid w:val="00866ED4"/>
    <w:rsid w:val="00870A0A"/>
    <w:rsid w:val="00873030"/>
    <w:rsid w:val="008744E3"/>
    <w:rsid w:val="008752BE"/>
    <w:rsid w:val="00875610"/>
    <w:rsid w:val="00875BFF"/>
    <w:rsid w:val="00876029"/>
    <w:rsid w:val="00877E47"/>
    <w:rsid w:val="00882EC6"/>
    <w:rsid w:val="00884125"/>
    <w:rsid w:val="00884A50"/>
    <w:rsid w:val="00885519"/>
    <w:rsid w:val="00885E0E"/>
    <w:rsid w:val="00890981"/>
    <w:rsid w:val="00892DE1"/>
    <w:rsid w:val="00894056"/>
    <w:rsid w:val="008941CF"/>
    <w:rsid w:val="0089509C"/>
    <w:rsid w:val="008960AF"/>
    <w:rsid w:val="00896727"/>
    <w:rsid w:val="008971B1"/>
    <w:rsid w:val="008A4428"/>
    <w:rsid w:val="008A48AF"/>
    <w:rsid w:val="008A4A02"/>
    <w:rsid w:val="008B105E"/>
    <w:rsid w:val="008B1946"/>
    <w:rsid w:val="008B19B2"/>
    <w:rsid w:val="008B4A41"/>
    <w:rsid w:val="008B5B9C"/>
    <w:rsid w:val="008C1A3C"/>
    <w:rsid w:val="008C2D1D"/>
    <w:rsid w:val="008C32CA"/>
    <w:rsid w:val="008C478E"/>
    <w:rsid w:val="008C7258"/>
    <w:rsid w:val="008C7D20"/>
    <w:rsid w:val="008D3950"/>
    <w:rsid w:val="008D5171"/>
    <w:rsid w:val="008E0EE3"/>
    <w:rsid w:val="008E2B34"/>
    <w:rsid w:val="008E2C5D"/>
    <w:rsid w:val="008E36DF"/>
    <w:rsid w:val="008E447D"/>
    <w:rsid w:val="008E5672"/>
    <w:rsid w:val="008F0040"/>
    <w:rsid w:val="008F2483"/>
    <w:rsid w:val="008F4C93"/>
    <w:rsid w:val="008F684D"/>
    <w:rsid w:val="008F7262"/>
    <w:rsid w:val="008F7EB3"/>
    <w:rsid w:val="00900C1B"/>
    <w:rsid w:val="00902AAF"/>
    <w:rsid w:val="0090335E"/>
    <w:rsid w:val="00905A3D"/>
    <w:rsid w:val="0090716B"/>
    <w:rsid w:val="00913CC0"/>
    <w:rsid w:val="00913CC3"/>
    <w:rsid w:val="00914940"/>
    <w:rsid w:val="00915A21"/>
    <w:rsid w:val="00917590"/>
    <w:rsid w:val="00917599"/>
    <w:rsid w:val="0092356F"/>
    <w:rsid w:val="0092492D"/>
    <w:rsid w:val="00925F1D"/>
    <w:rsid w:val="009262FF"/>
    <w:rsid w:val="009266DE"/>
    <w:rsid w:val="00932EF4"/>
    <w:rsid w:val="00935508"/>
    <w:rsid w:val="00935D12"/>
    <w:rsid w:val="00935EE1"/>
    <w:rsid w:val="00936D73"/>
    <w:rsid w:val="00942924"/>
    <w:rsid w:val="009438A7"/>
    <w:rsid w:val="00944076"/>
    <w:rsid w:val="00944848"/>
    <w:rsid w:val="009451C6"/>
    <w:rsid w:val="009529D2"/>
    <w:rsid w:val="009534B6"/>
    <w:rsid w:val="0095599F"/>
    <w:rsid w:val="009564E8"/>
    <w:rsid w:val="00957BF2"/>
    <w:rsid w:val="009616B5"/>
    <w:rsid w:val="00963ADC"/>
    <w:rsid w:val="00963DDC"/>
    <w:rsid w:val="00963ED5"/>
    <w:rsid w:val="00964097"/>
    <w:rsid w:val="0096486F"/>
    <w:rsid w:val="00965910"/>
    <w:rsid w:val="0096630E"/>
    <w:rsid w:val="00971636"/>
    <w:rsid w:val="00971BAE"/>
    <w:rsid w:val="00972B9C"/>
    <w:rsid w:val="00973A14"/>
    <w:rsid w:val="00977DCB"/>
    <w:rsid w:val="00980B2A"/>
    <w:rsid w:val="009815C8"/>
    <w:rsid w:val="00985739"/>
    <w:rsid w:val="00986413"/>
    <w:rsid w:val="00986431"/>
    <w:rsid w:val="009872A2"/>
    <w:rsid w:val="00990079"/>
    <w:rsid w:val="00991043"/>
    <w:rsid w:val="0099126B"/>
    <w:rsid w:val="00991599"/>
    <w:rsid w:val="009937DB"/>
    <w:rsid w:val="00995702"/>
    <w:rsid w:val="009964C8"/>
    <w:rsid w:val="009A0293"/>
    <w:rsid w:val="009A0931"/>
    <w:rsid w:val="009A288D"/>
    <w:rsid w:val="009A4378"/>
    <w:rsid w:val="009A510B"/>
    <w:rsid w:val="009A729F"/>
    <w:rsid w:val="009B1BB9"/>
    <w:rsid w:val="009B694D"/>
    <w:rsid w:val="009B7919"/>
    <w:rsid w:val="009C1ADD"/>
    <w:rsid w:val="009C27FF"/>
    <w:rsid w:val="009C4B01"/>
    <w:rsid w:val="009D04B3"/>
    <w:rsid w:val="009D078A"/>
    <w:rsid w:val="009D59DD"/>
    <w:rsid w:val="009D5E2B"/>
    <w:rsid w:val="009D70E3"/>
    <w:rsid w:val="009E4C7E"/>
    <w:rsid w:val="009E6A6E"/>
    <w:rsid w:val="009E758E"/>
    <w:rsid w:val="009F2039"/>
    <w:rsid w:val="009F4488"/>
    <w:rsid w:val="009F455D"/>
    <w:rsid w:val="009F4898"/>
    <w:rsid w:val="009F4BC0"/>
    <w:rsid w:val="009F52BA"/>
    <w:rsid w:val="009F68CC"/>
    <w:rsid w:val="009F6B67"/>
    <w:rsid w:val="00A0030B"/>
    <w:rsid w:val="00A0293D"/>
    <w:rsid w:val="00A034F1"/>
    <w:rsid w:val="00A03BF3"/>
    <w:rsid w:val="00A04619"/>
    <w:rsid w:val="00A0495B"/>
    <w:rsid w:val="00A049FE"/>
    <w:rsid w:val="00A06134"/>
    <w:rsid w:val="00A07784"/>
    <w:rsid w:val="00A07852"/>
    <w:rsid w:val="00A12511"/>
    <w:rsid w:val="00A12537"/>
    <w:rsid w:val="00A13C81"/>
    <w:rsid w:val="00A15989"/>
    <w:rsid w:val="00A1675C"/>
    <w:rsid w:val="00A201DF"/>
    <w:rsid w:val="00A22024"/>
    <w:rsid w:val="00A23530"/>
    <w:rsid w:val="00A239A4"/>
    <w:rsid w:val="00A242A5"/>
    <w:rsid w:val="00A243C9"/>
    <w:rsid w:val="00A26602"/>
    <w:rsid w:val="00A27F3E"/>
    <w:rsid w:val="00A309A0"/>
    <w:rsid w:val="00A31819"/>
    <w:rsid w:val="00A321D9"/>
    <w:rsid w:val="00A32B2B"/>
    <w:rsid w:val="00A36636"/>
    <w:rsid w:val="00A41402"/>
    <w:rsid w:val="00A4552B"/>
    <w:rsid w:val="00A460CC"/>
    <w:rsid w:val="00A47557"/>
    <w:rsid w:val="00A47F7B"/>
    <w:rsid w:val="00A5467C"/>
    <w:rsid w:val="00A56D6B"/>
    <w:rsid w:val="00A57F3C"/>
    <w:rsid w:val="00A64329"/>
    <w:rsid w:val="00A667BA"/>
    <w:rsid w:val="00A7345B"/>
    <w:rsid w:val="00A740AF"/>
    <w:rsid w:val="00A80223"/>
    <w:rsid w:val="00A804FC"/>
    <w:rsid w:val="00A87756"/>
    <w:rsid w:val="00A91618"/>
    <w:rsid w:val="00A91890"/>
    <w:rsid w:val="00A91AE6"/>
    <w:rsid w:val="00A96570"/>
    <w:rsid w:val="00A9765C"/>
    <w:rsid w:val="00A977CE"/>
    <w:rsid w:val="00AA08AC"/>
    <w:rsid w:val="00AA2D7F"/>
    <w:rsid w:val="00AA5AC6"/>
    <w:rsid w:val="00AB1423"/>
    <w:rsid w:val="00AB1AFE"/>
    <w:rsid w:val="00AB30FC"/>
    <w:rsid w:val="00AC088C"/>
    <w:rsid w:val="00AC21A4"/>
    <w:rsid w:val="00AC2F5C"/>
    <w:rsid w:val="00AC3687"/>
    <w:rsid w:val="00AC5932"/>
    <w:rsid w:val="00AD0651"/>
    <w:rsid w:val="00AD0EBD"/>
    <w:rsid w:val="00AD2662"/>
    <w:rsid w:val="00AD498E"/>
    <w:rsid w:val="00AD6223"/>
    <w:rsid w:val="00AE0CA4"/>
    <w:rsid w:val="00AE21B6"/>
    <w:rsid w:val="00AE2405"/>
    <w:rsid w:val="00AE310A"/>
    <w:rsid w:val="00AE7568"/>
    <w:rsid w:val="00AF4700"/>
    <w:rsid w:val="00AF4B56"/>
    <w:rsid w:val="00AF5135"/>
    <w:rsid w:val="00AF663C"/>
    <w:rsid w:val="00B00283"/>
    <w:rsid w:val="00B00623"/>
    <w:rsid w:val="00B015DF"/>
    <w:rsid w:val="00B028CB"/>
    <w:rsid w:val="00B03250"/>
    <w:rsid w:val="00B032EA"/>
    <w:rsid w:val="00B04160"/>
    <w:rsid w:val="00B06205"/>
    <w:rsid w:val="00B06FD7"/>
    <w:rsid w:val="00B077BA"/>
    <w:rsid w:val="00B07E58"/>
    <w:rsid w:val="00B1360F"/>
    <w:rsid w:val="00B16EA6"/>
    <w:rsid w:val="00B21B80"/>
    <w:rsid w:val="00B21CF3"/>
    <w:rsid w:val="00B23EB8"/>
    <w:rsid w:val="00B30B90"/>
    <w:rsid w:val="00B33919"/>
    <w:rsid w:val="00B33CFC"/>
    <w:rsid w:val="00B36B74"/>
    <w:rsid w:val="00B405EE"/>
    <w:rsid w:val="00B408B3"/>
    <w:rsid w:val="00B41327"/>
    <w:rsid w:val="00B43803"/>
    <w:rsid w:val="00B4394C"/>
    <w:rsid w:val="00B50404"/>
    <w:rsid w:val="00B50480"/>
    <w:rsid w:val="00B506ED"/>
    <w:rsid w:val="00B5611E"/>
    <w:rsid w:val="00B60B95"/>
    <w:rsid w:val="00B61704"/>
    <w:rsid w:val="00B627B7"/>
    <w:rsid w:val="00B63B44"/>
    <w:rsid w:val="00B651D8"/>
    <w:rsid w:val="00B668F3"/>
    <w:rsid w:val="00B7083A"/>
    <w:rsid w:val="00B70F29"/>
    <w:rsid w:val="00B77920"/>
    <w:rsid w:val="00B77C11"/>
    <w:rsid w:val="00B80328"/>
    <w:rsid w:val="00B82054"/>
    <w:rsid w:val="00B832D8"/>
    <w:rsid w:val="00B85192"/>
    <w:rsid w:val="00B86082"/>
    <w:rsid w:val="00B860E5"/>
    <w:rsid w:val="00B87BF3"/>
    <w:rsid w:val="00B9080F"/>
    <w:rsid w:val="00B9088A"/>
    <w:rsid w:val="00B93CCE"/>
    <w:rsid w:val="00B958F7"/>
    <w:rsid w:val="00BA29D9"/>
    <w:rsid w:val="00BA5D84"/>
    <w:rsid w:val="00BB5BB6"/>
    <w:rsid w:val="00BB667D"/>
    <w:rsid w:val="00BB7F78"/>
    <w:rsid w:val="00BC002D"/>
    <w:rsid w:val="00BC0EAC"/>
    <w:rsid w:val="00BC1887"/>
    <w:rsid w:val="00BC1CA3"/>
    <w:rsid w:val="00BC23B7"/>
    <w:rsid w:val="00BC3171"/>
    <w:rsid w:val="00BC3533"/>
    <w:rsid w:val="00BC7191"/>
    <w:rsid w:val="00BD2034"/>
    <w:rsid w:val="00BD5387"/>
    <w:rsid w:val="00BD76B8"/>
    <w:rsid w:val="00BE332B"/>
    <w:rsid w:val="00BE3D1B"/>
    <w:rsid w:val="00BE54D6"/>
    <w:rsid w:val="00BE5B44"/>
    <w:rsid w:val="00BE7527"/>
    <w:rsid w:val="00BE7E1D"/>
    <w:rsid w:val="00BF1B8B"/>
    <w:rsid w:val="00BF5E3D"/>
    <w:rsid w:val="00BF5F34"/>
    <w:rsid w:val="00BF6C0B"/>
    <w:rsid w:val="00C02E72"/>
    <w:rsid w:val="00C0344D"/>
    <w:rsid w:val="00C047B4"/>
    <w:rsid w:val="00C0631C"/>
    <w:rsid w:val="00C064F0"/>
    <w:rsid w:val="00C06B26"/>
    <w:rsid w:val="00C07C39"/>
    <w:rsid w:val="00C1061D"/>
    <w:rsid w:val="00C10C72"/>
    <w:rsid w:val="00C10D0F"/>
    <w:rsid w:val="00C130C6"/>
    <w:rsid w:val="00C15A8D"/>
    <w:rsid w:val="00C16776"/>
    <w:rsid w:val="00C171B2"/>
    <w:rsid w:val="00C20100"/>
    <w:rsid w:val="00C215F9"/>
    <w:rsid w:val="00C21AD7"/>
    <w:rsid w:val="00C22D29"/>
    <w:rsid w:val="00C24B5D"/>
    <w:rsid w:val="00C263F0"/>
    <w:rsid w:val="00C32814"/>
    <w:rsid w:val="00C33AA3"/>
    <w:rsid w:val="00C33B74"/>
    <w:rsid w:val="00C34DE5"/>
    <w:rsid w:val="00C35B19"/>
    <w:rsid w:val="00C36053"/>
    <w:rsid w:val="00C374FB"/>
    <w:rsid w:val="00C379A2"/>
    <w:rsid w:val="00C40576"/>
    <w:rsid w:val="00C40649"/>
    <w:rsid w:val="00C42F0B"/>
    <w:rsid w:val="00C44272"/>
    <w:rsid w:val="00C446FE"/>
    <w:rsid w:val="00C45986"/>
    <w:rsid w:val="00C46F8B"/>
    <w:rsid w:val="00C47313"/>
    <w:rsid w:val="00C504A3"/>
    <w:rsid w:val="00C54143"/>
    <w:rsid w:val="00C5519E"/>
    <w:rsid w:val="00C5569C"/>
    <w:rsid w:val="00C562A2"/>
    <w:rsid w:val="00C57ED4"/>
    <w:rsid w:val="00C6040F"/>
    <w:rsid w:val="00C63D49"/>
    <w:rsid w:val="00C675E7"/>
    <w:rsid w:val="00C67F8C"/>
    <w:rsid w:val="00C721DE"/>
    <w:rsid w:val="00C74544"/>
    <w:rsid w:val="00C7571D"/>
    <w:rsid w:val="00C76469"/>
    <w:rsid w:val="00C77DB7"/>
    <w:rsid w:val="00C80BC9"/>
    <w:rsid w:val="00C81E02"/>
    <w:rsid w:val="00C82123"/>
    <w:rsid w:val="00C82E45"/>
    <w:rsid w:val="00C838E9"/>
    <w:rsid w:val="00C83C40"/>
    <w:rsid w:val="00C8467F"/>
    <w:rsid w:val="00C84965"/>
    <w:rsid w:val="00C86B64"/>
    <w:rsid w:val="00C901EE"/>
    <w:rsid w:val="00C90C49"/>
    <w:rsid w:val="00C91374"/>
    <w:rsid w:val="00C92B6F"/>
    <w:rsid w:val="00C937C7"/>
    <w:rsid w:val="00C94677"/>
    <w:rsid w:val="00C95178"/>
    <w:rsid w:val="00C958B3"/>
    <w:rsid w:val="00C96662"/>
    <w:rsid w:val="00C97746"/>
    <w:rsid w:val="00CA0455"/>
    <w:rsid w:val="00CA1484"/>
    <w:rsid w:val="00CA4F49"/>
    <w:rsid w:val="00CA5733"/>
    <w:rsid w:val="00CA7E8D"/>
    <w:rsid w:val="00CB0145"/>
    <w:rsid w:val="00CB20FD"/>
    <w:rsid w:val="00CB3B8D"/>
    <w:rsid w:val="00CB4335"/>
    <w:rsid w:val="00CB5FCA"/>
    <w:rsid w:val="00CB7128"/>
    <w:rsid w:val="00CB758E"/>
    <w:rsid w:val="00CC04C9"/>
    <w:rsid w:val="00CC1C6E"/>
    <w:rsid w:val="00CC24E8"/>
    <w:rsid w:val="00CC25DD"/>
    <w:rsid w:val="00CC4B2A"/>
    <w:rsid w:val="00CC4E08"/>
    <w:rsid w:val="00CC5749"/>
    <w:rsid w:val="00CD0A08"/>
    <w:rsid w:val="00CD328C"/>
    <w:rsid w:val="00CE0737"/>
    <w:rsid w:val="00CE226D"/>
    <w:rsid w:val="00CE2385"/>
    <w:rsid w:val="00CE6C99"/>
    <w:rsid w:val="00CE7301"/>
    <w:rsid w:val="00CF0191"/>
    <w:rsid w:val="00CF08F7"/>
    <w:rsid w:val="00CF0B06"/>
    <w:rsid w:val="00CF1D44"/>
    <w:rsid w:val="00CF1D96"/>
    <w:rsid w:val="00CF3A07"/>
    <w:rsid w:val="00CF3CA4"/>
    <w:rsid w:val="00CF4799"/>
    <w:rsid w:val="00CF5332"/>
    <w:rsid w:val="00CF5611"/>
    <w:rsid w:val="00D001D1"/>
    <w:rsid w:val="00D00D88"/>
    <w:rsid w:val="00D00ED7"/>
    <w:rsid w:val="00D01CB9"/>
    <w:rsid w:val="00D02A54"/>
    <w:rsid w:val="00D06917"/>
    <w:rsid w:val="00D1247C"/>
    <w:rsid w:val="00D12666"/>
    <w:rsid w:val="00D12CE9"/>
    <w:rsid w:val="00D139D1"/>
    <w:rsid w:val="00D15F0A"/>
    <w:rsid w:val="00D16BC3"/>
    <w:rsid w:val="00D17D46"/>
    <w:rsid w:val="00D20387"/>
    <w:rsid w:val="00D2284E"/>
    <w:rsid w:val="00D237C8"/>
    <w:rsid w:val="00D23830"/>
    <w:rsid w:val="00D26333"/>
    <w:rsid w:val="00D26567"/>
    <w:rsid w:val="00D30858"/>
    <w:rsid w:val="00D3090E"/>
    <w:rsid w:val="00D30BE6"/>
    <w:rsid w:val="00D31606"/>
    <w:rsid w:val="00D31AD6"/>
    <w:rsid w:val="00D3245B"/>
    <w:rsid w:val="00D33854"/>
    <w:rsid w:val="00D35A2E"/>
    <w:rsid w:val="00D35E64"/>
    <w:rsid w:val="00D36318"/>
    <w:rsid w:val="00D37C50"/>
    <w:rsid w:val="00D401E1"/>
    <w:rsid w:val="00D43D67"/>
    <w:rsid w:val="00D473DB"/>
    <w:rsid w:val="00D47A64"/>
    <w:rsid w:val="00D5183D"/>
    <w:rsid w:val="00D51DEE"/>
    <w:rsid w:val="00D539D1"/>
    <w:rsid w:val="00D53A07"/>
    <w:rsid w:val="00D54EA7"/>
    <w:rsid w:val="00D6201C"/>
    <w:rsid w:val="00D62D73"/>
    <w:rsid w:val="00D677E6"/>
    <w:rsid w:val="00D678B9"/>
    <w:rsid w:val="00D67DEB"/>
    <w:rsid w:val="00D70115"/>
    <w:rsid w:val="00D7092A"/>
    <w:rsid w:val="00D7123F"/>
    <w:rsid w:val="00D737A5"/>
    <w:rsid w:val="00D73C4F"/>
    <w:rsid w:val="00D74E3E"/>
    <w:rsid w:val="00D7717D"/>
    <w:rsid w:val="00D83056"/>
    <w:rsid w:val="00D836DD"/>
    <w:rsid w:val="00D84259"/>
    <w:rsid w:val="00D864D9"/>
    <w:rsid w:val="00D865EF"/>
    <w:rsid w:val="00D901A8"/>
    <w:rsid w:val="00D9063A"/>
    <w:rsid w:val="00D908C0"/>
    <w:rsid w:val="00D91A78"/>
    <w:rsid w:val="00D936B2"/>
    <w:rsid w:val="00DA1FE1"/>
    <w:rsid w:val="00DA42E9"/>
    <w:rsid w:val="00DB1DEA"/>
    <w:rsid w:val="00DB323F"/>
    <w:rsid w:val="00DB3C5D"/>
    <w:rsid w:val="00DB583A"/>
    <w:rsid w:val="00DB6243"/>
    <w:rsid w:val="00DB79E7"/>
    <w:rsid w:val="00DB7D7A"/>
    <w:rsid w:val="00DC06E5"/>
    <w:rsid w:val="00DC1C47"/>
    <w:rsid w:val="00DC2FF9"/>
    <w:rsid w:val="00DC618E"/>
    <w:rsid w:val="00DD03B0"/>
    <w:rsid w:val="00DD085C"/>
    <w:rsid w:val="00DD114E"/>
    <w:rsid w:val="00DD2424"/>
    <w:rsid w:val="00DD2FA3"/>
    <w:rsid w:val="00DD3EFD"/>
    <w:rsid w:val="00DD45BA"/>
    <w:rsid w:val="00DD7771"/>
    <w:rsid w:val="00DE0FE9"/>
    <w:rsid w:val="00DE3B00"/>
    <w:rsid w:val="00DE53E5"/>
    <w:rsid w:val="00DF028B"/>
    <w:rsid w:val="00DF1A5B"/>
    <w:rsid w:val="00DF37EA"/>
    <w:rsid w:val="00DF3EED"/>
    <w:rsid w:val="00DF6706"/>
    <w:rsid w:val="00DF773A"/>
    <w:rsid w:val="00E01B18"/>
    <w:rsid w:val="00E05A77"/>
    <w:rsid w:val="00E066CC"/>
    <w:rsid w:val="00E06E4D"/>
    <w:rsid w:val="00E10177"/>
    <w:rsid w:val="00E1023E"/>
    <w:rsid w:val="00E138BC"/>
    <w:rsid w:val="00E148EC"/>
    <w:rsid w:val="00E163B6"/>
    <w:rsid w:val="00E167CA"/>
    <w:rsid w:val="00E17C23"/>
    <w:rsid w:val="00E233D7"/>
    <w:rsid w:val="00E23CD1"/>
    <w:rsid w:val="00E25B5C"/>
    <w:rsid w:val="00E26343"/>
    <w:rsid w:val="00E27BA7"/>
    <w:rsid w:val="00E31508"/>
    <w:rsid w:val="00E32089"/>
    <w:rsid w:val="00E32269"/>
    <w:rsid w:val="00E35EC4"/>
    <w:rsid w:val="00E3744F"/>
    <w:rsid w:val="00E374B7"/>
    <w:rsid w:val="00E376D9"/>
    <w:rsid w:val="00E37E74"/>
    <w:rsid w:val="00E40388"/>
    <w:rsid w:val="00E409F8"/>
    <w:rsid w:val="00E41432"/>
    <w:rsid w:val="00E4163A"/>
    <w:rsid w:val="00E4280D"/>
    <w:rsid w:val="00E43412"/>
    <w:rsid w:val="00E4372B"/>
    <w:rsid w:val="00E4412B"/>
    <w:rsid w:val="00E44D03"/>
    <w:rsid w:val="00E47346"/>
    <w:rsid w:val="00E51E62"/>
    <w:rsid w:val="00E52A27"/>
    <w:rsid w:val="00E53E79"/>
    <w:rsid w:val="00E542CE"/>
    <w:rsid w:val="00E54BA4"/>
    <w:rsid w:val="00E575DE"/>
    <w:rsid w:val="00E61B32"/>
    <w:rsid w:val="00E635A1"/>
    <w:rsid w:val="00E6573A"/>
    <w:rsid w:val="00E65AAF"/>
    <w:rsid w:val="00E65AC0"/>
    <w:rsid w:val="00E67ED4"/>
    <w:rsid w:val="00E721CD"/>
    <w:rsid w:val="00E7242C"/>
    <w:rsid w:val="00E72BCC"/>
    <w:rsid w:val="00E73413"/>
    <w:rsid w:val="00E7550A"/>
    <w:rsid w:val="00E77968"/>
    <w:rsid w:val="00E80181"/>
    <w:rsid w:val="00E80567"/>
    <w:rsid w:val="00E82FE5"/>
    <w:rsid w:val="00E83B2C"/>
    <w:rsid w:val="00E84883"/>
    <w:rsid w:val="00E856C5"/>
    <w:rsid w:val="00E86221"/>
    <w:rsid w:val="00E90073"/>
    <w:rsid w:val="00E90305"/>
    <w:rsid w:val="00E9276E"/>
    <w:rsid w:val="00E94D53"/>
    <w:rsid w:val="00E950A8"/>
    <w:rsid w:val="00EA03AC"/>
    <w:rsid w:val="00EA5DF5"/>
    <w:rsid w:val="00EB0C04"/>
    <w:rsid w:val="00EB2FFB"/>
    <w:rsid w:val="00EB4CD4"/>
    <w:rsid w:val="00EB5BDD"/>
    <w:rsid w:val="00EB64F8"/>
    <w:rsid w:val="00EC0596"/>
    <w:rsid w:val="00EC368E"/>
    <w:rsid w:val="00EC6C3A"/>
    <w:rsid w:val="00ED18F1"/>
    <w:rsid w:val="00ED2BA8"/>
    <w:rsid w:val="00ED31AC"/>
    <w:rsid w:val="00ED6BFB"/>
    <w:rsid w:val="00ED715D"/>
    <w:rsid w:val="00ED7EBF"/>
    <w:rsid w:val="00EE35DB"/>
    <w:rsid w:val="00EE5596"/>
    <w:rsid w:val="00EE796F"/>
    <w:rsid w:val="00EE7DAD"/>
    <w:rsid w:val="00EF1479"/>
    <w:rsid w:val="00EF26C7"/>
    <w:rsid w:val="00EF569B"/>
    <w:rsid w:val="00F007F4"/>
    <w:rsid w:val="00F02529"/>
    <w:rsid w:val="00F02CAC"/>
    <w:rsid w:val="00F03C11"/>
    <w:rsid w:val="00F03EB0"/>
    <w:rsid w:val="00F05E44"/>
    <w:rsid w:val="00F064BF"/>
    <w:rsid w:val="00F06AE1"/>
    <w:rsid w:val="00F0793C"/>
    <w:rsid w:val="00F10709"/>
    <w:rsid w:val="00F1291D"/>
    <w:rsid w:val="00F13426"/>
    <w:rsid w:val="00F13967"/>
    <w:rsid w:val="00F207C6"/>
    <w:rsid w:val="00F20E65"/>
    <w:rsid w:val="00F221CC"/>
    <w:rsid w:val="00F2384E"/>
    <w:rsid w:val="00F262AB"/>
    <w:rsid w:val="00F2706A"/>
    <w:rsid w:val="00F271EA"/>
    <w:rsid w:val="00F27541"/>
    <w:rsid w:val="00F3128C"/>
    <w:rsid w:val="00F338E0"/>
    <w:rsid w:val="00F33B4D"/>
    <w:rsid w:val="00F35058"/>
    <w:rsid w:val="00F3542B"/>
    <w:rsid w:val="00F367AB"/>
    <w:rsid w:val="00F41267"/>
    <w:rsid w:val="00F422DC"/>
    <w:rsid w:val="00F423FD"/>
    <w:rsid w:val="00F50B06"/>
    <w:rsid w:val="00F5327C"/>
    <w:rsid w:val="00F5453B"/>
    <w:rsid w:val="00F55B49"/>
    <w:rsid w:val="00F57218"/>
    <w:rsid w:val="00F60940"/>
    <w:rsid w:val="00F614FA"/>
    <w:rsid w:val="00F63B79"/>
    <w:rsid w:val="00F659BF"/>
    <w:rsid w:val="00F66998"/>
    <w:rsid w:val="00F67AAB"/>
    <w:rsid w:val="00F732A8"/>
    <w:rsid w:val="00F81796"/>
    <w:rsid w:val="00F8571F"/>
    <w:rsid w:val="00F85754"/>
    <w:rsid w:val="00F86407"/>
    <w:rsid w:val="00F86C1F"/>
    <w:rsid w:val="00F87544"/>
    <w:rsid w:val="00F90BDC"/>
    <w:rsid w:val="00F96461"/>
    <w:rsid w:val="00F975A8"/>
    <w:rsid w:val="00FA1356"/>
    <w:rsid w:val="00FA2E35"/>
    <w:rsid w:val="00FA4A2E"/>
    <w:rsid w:val="00FA53F4"/>
    <w:rsid w:val="00FA7154"/>
    <w:rsid w:val="00FA76EA"/>
    <w:rsid w:val="00FB11BC"/>
    <w:rsid w:val="00FB7FB7"/>
    <w:rsid w:val="00FC2519"/>
    <w:rsid w:val="00FC2D06"/>
    <w:rsid w:val="00FC34FA"/>
    <w:rsid w:val="00FC43F3"/>
    <w:rsid w:val="00FC5816"/>
    <w:rsid w:val="00FC7BB7"/>
    <w:rsid w:val="00FD131A"/>
    <w:rsid w:val="00FD389C"/>
    <w:rsid w:val="00FD3C39"/>
    <w:rsid w:val="00FD3E3A"/>
    <w:rsid w:val="00FD51FD"/>
    <w:rsid w:val="00FD5646"/>
    <w:rsid w:val="00FD5977"/>
    <w:rsid w:val="00FD6FC4"/>
    <w:rsid w:val="00FE255C"/>
    <w:rsid w:val="00FE4B7E"/>
    <w:rsid w:val="00FE578D"/>
    <w:rsid w:val="00FE7766"/>
    <w:rsid w:val="00FF1A8F"/>
    <w:rsid w:val="00FF4BD0"/>
    <w:rsid w:val="00FF7B16"/>
    <w:rsid w:val="010421D4"/>
    <w:rsid w:val="016AF604"/>
    <w:rsid w:val="01FB5C2D"/>
    <w:rsid w:val="0205DC08"/>
    <w:rsid w:val="02729D42"/>
    <w:rsid w:val="02BA7A80"/>
    <w:rsid w:val="02BC20DD"/>
    <w:rsid w:val="02C7531F"/>
    <w:rsid w:val="02E4C841"/>
    <w:rsid w:val="0329CF8E"/>
    <w:rsid w:val="032B1FF6"/>
    <w:rsid w:val="03348C48"/>
    <w:rsid w:val="0368C1D2"/>
    <w:rsid w:val="03F4AB7E"/>
    <w:rsid w:val="049113FD"/>
    <w:rsid w:val="04968A4E"/>
    <w:rsid w:val="05C62CA5"/>
    <w:rsid w:val="05F21C43"/>
    <w:rsid w:val="0613DBA4"/>
    <w:rsid w:val="064D57FC"/>
    <w:rsid w:val="0675A6C9"/>
    <w:rsid w:val="0737473C"/>
    <w:rsid w:val="082943B6"/>
    <w:rsid w:val="082E5122"/>
    <w:rsid w:val="0868FDA6"/>
    <w:rsid w:val="08734811"/>
    <w:rsid w:val="08D4E068"/>
    <w:rsid w:val="093DE28B"/>
    <w:rsid w:val="0ADDEC81"/>
    <w:rsid w:val="0AEF42AE"/>
    <w:rsid w:val="0AF52A19"/>
    <w:rsid w:val="0B5A74CC"/>
    <w:rsid w:val="0C0EF835"/>
    <w:rsid w:val="0C57E6ED"/>
    <w:rsid w:val="0C82D275"/>
    <w:rsid w:val="0D5AB7BF"/>
    <w:rsid w:val="0F1A7B99"/>
    <w:rsid w:val="0F54E527"/>
    <w:rsid w:val="0F5B712C"/>
    <w:rsid w:val="0FF89CF1"/>
    <w:rsid w:val="107E59F0"/>
    <w:rsid w:val="10F610DE"/>
    <w:rsid w:val="11C1CD82"/>
    <w:rsid w:val="11C95566"/>
    <w:rsid w:val="12B19466"/>
    <w:rsid w:val="13179BA9"/>
    <w:rsid w:val="1322E256"/>
    <w:rsid w:val="1323BBA8"/>
    <w:rsid w:val="1349CD89"/>
    <w:rsid w:val="135397ED"/>
    <w:rsid w:val="1370B54D"/>
    <w:rsid w:val="1393DE61"/>
    <w:rsid w:val="13A94089"/>
    <w:rsid w:val="13D10567"/>
    <w:rsid w:val="13E1FC1B"/>
    <w:rsid w:val="1400D24C"/>
    <w:rsid w:val="16D2B523"/>
    <w:rsid w:val="16DECD5E"/>
    <w:rsid w:val="171ABA1C"/>
    <w:rsid w:val="182FE4CE"/>
    <w:rsid w:val="18A7CE3B"/>
    <w:rsid w:val="18D4089B"/>
    <w:rsid w:val="196C25CD"/>
    <w:rsid w:val="19841F3A"/>
    <w:rsid w:val="1992010D"/>
    <w:rsid w:val="1998E7E4"/>
    <w:rsid w:val="19D75AD0"/>
    <w:rsid w:val="1A0AA11E"/>
    <w:rsid w:val="1A98B795"/>
    <w:rsid w:val="1B0EB4C4"/>
    <w:rsid w:val="1B7541F0"/>
    <w:rsid w:val="1BA22D0B"/>
    <w:rsid w:val="1BAAEFC3"/>
    <w:rsid w:val="1BB6025C"/>
    <w:rsid w:val="1C21FE05"/>
    <w:rsid w:val="1C3A2FA8"/>
    <w:rsid w:val="1C616051"/>
    <w:rsid w:val="1CC85ECA"/>
    <w:rsid w:val="1CF86A37"/>
    <w:rsid w:val="1DB98732"/>
    <w:rsid w:val="1DF02DA3"/>
    <w:rsid w:val="1E431D9F"/>
    <w:rsid w:val="1E60D90C"/>
    <w:rsid w:val="1F452C45"/>
    <w:rsid w:val="1F5DA758"/>
    <w:rsid w:val="1FFE602F"/>
    <w:rsid w:val="200AAE9F"/>
    <w:rsid w:val="2011E5F0"/>
    <w:rsid w:val="20EB9816"/>
    <w:rsid w:val="21824B02"/>
    <w:rsid w:val="21A80066"/>
    <w:rsid w:val="2211BB40"/>
    <w:rsid w:val="2238052B"/>
    <w:rsid w:val="225ABBED"/>
    <w:rsid w:val="22932BE4"/>
    <w:rsid w:val="22BA5C39"/>
    <w:rsid w:val="22E49E4E"/>
    <w:rsid w:val="231C2489"/>
    <w:rsid w:val="238A9CCF"/>
    <w:rsid w:val="23A5726D"/>
    <w:rsid w:val="24346000"/>
    <w:rsid w:val="247877F4"/>
    <w:rsid w:val="256E1750"/>
    <w:rsid w:val="25D6EEF7"/>
    <w:rsid w:val="25E959BD"/>
    <w:rsid w:val="260E36E4"/>
    <w:rsid w:val="264810C3"/>
    <w:rsid w:val="27326AFA"/>
    <w:rsid w:val="279B5DCE"/>
    <w:rsid w:val="27B306C7"/>
    <w:rsid w:val="27DC67BC"/>
    <w:rsid w:val="284120EA"/>
    <w:rsid w:val="284A60B4"/>
    <w:rsid w:val="28FCA7B4"/>
    <w:rsid w:val="293ADDD0"/>
    <w:rsid w:val="29866A6F"/>
    <w:rsid w:val="29BAEC34"/>
    <w:rsid w:val="29CDB999"/>
    <w:rsid w:val="29EEAF5D"/>
    <w:rsid w:val="2A6BEAEE"/>
    <w:rsid w:val="2ACD887E"/>
    <w:rsid w:val="2B26EB4E"/>
    <w:rsid w:val="2BA64269"/>
    <w:rsid w:val="2BBB13AD"/>
    <w:rsid w:val="2BC52290"/>
    <w:rsid w:val="2BDD8A56"/>
    <w:rsid w:val="2C66BE11"/>
    <w:rsid w:val="2D8AE447"/>
    <w:rsid w:val="2DC329A6"/>
    <w:rsid w:val="2E51DEDF"/>
    <w:rsid w:val="2E83FE7C"/>
    <w:rsid w:val="2E9854C4"/>
    <w:rsid w:val="2ECF9CB1"/>
    <w:rsid w:val="2F30A00A"/>
    <w:rsid w:val="2F38AE38"/>
    <w:rsid w:val="2F471E33"/>
    <w:rsid w:val="2F89356A"/>
    <w:rsid w:val="30102355"/>
    <w:rsid w:val="30279C96"/>
    <w:rsid w:val="30B72E27"/>
    <w:rsid w:val="31015BFE"/>
    <w:rsid w:val="312C5FFE"/>
    <w:rsid w:val="314FBA9B"/>
    <w:rsid w:val="316C4B29"/>
    <w:rsid w:val="3222A28B"/>
    <w:rsid w:val="32F6CB03"/>
    <w:rsid w:val="33181473"/>
    <w:rsid w:val="3380B6D7"/>
    <w:rsid w:val="35161AC6"/>
    <w:rsid w:val="3553A6AA"/>
    <w:rsid w:val="35D35932"/>
    <w:rsid w:val="35ED0ADF"/>
    <w:rsid w:val="360C0703"/>
    <w:rsid w:val="3634FF4E"/>
    <w:rsid w:val="3658B447"/>
    <w:rsid w:val="3680FB4F"/>
    <w:rsid w:val="368974FE"/>
    <w:rsid w:val="36A4EA4E"/>
    <w:rsid w:val="37109215"/>
    <w:rsid w:val="3798D263"/>
    <w:rsid w:val="380916A5"/>
    <w:rsid w:val="3827B38F"/>
    <w:rsid w:val="38F9BE0B"/>
    <w:rsid w:val="394A648A"/>
    <w:rsid w:val="3A3E1DEA"/>
    <w:rsid w:val="3AD0706E"/>
    <w:rsid w:val="3AD88901"/>
    <w:rsid w:val="3B38C479"/>
    <w:rsid w:val="3B505773"/>
    <w:rsid w:val="3BB3AF5F"/>
    <w:rsid w:val="3BE09840"/>
    <w:rsid w:val="3C332001"/>
    <w:rsid w:val="3C428951"/>
    <w:rsid w:val="3CA6FD6B"/>
    <w:rsid w:val="3CB1C788"/>
    <w:rsid w:val="3CF8E858"/>
    <w:rsid w:val="3DC98C17"/>
    <w:rsid w:val="3E5A8F09"/>
    <w:rsid w:val="3E7A17FA"/>
    <w:rsid w:val="3E9812B8"/>
    <w:rsid w:val="3EFD05CA"/>
    <w:rsid w:val="3F12516B"/>
    <w:rsid w:val="3F6B7C4F"/>
    <w:rsid w:val="3F79136A"/>
    <w:rsid w:val="40696C8E"/>
    <w:rsid w:val="406ECFA4"/>
    <w:rsid w:val="40D5DF76"/>
    <w:rsid w:val="40E20CCB"/>
    <w:rsid w:val="4152DD26"/>
    <w:rsid w:val="415540DB"/>
    <w:rsid w:val="4197D415"/>
    <w:rsid w:val="41F7F637"/>
    <w:rsid w:val="42AA6A00"/>
    <w:rsid w:val="4317AFF5"/>
    <w:rsid w:val="43907DB3"/>
    <w:rsid w:val="43EAF47D"/>
    <w:rsid w:val="44240355"/>
    <w:rsid w:val="447F5F97"/>
    <w:rsid w:val="44C061B5"/>
    <w:rsid w:val="4506581D"/>
    <w:rsid w:val="45226C44"/>
    <w:rsid w:val="45353A60"/>
    <w:rsid w:val="4552A41F"/>
    <w:rsid w:val="45801A35"/>
    <w:rsid w:val="466E3A90"/>
    <w:rsid w:val="46A9CEAC"/>
    <w:rsid w:val="47399659"/>
    <w:rsid w:val="4768E487"/>
    <w:rsid w:val="47867607"/>
    <w:rsid w:val="48546D28"/>
    <w:rsid w:val="494820AD"/>
    <w:rsid w:val="495956DC"/>
    <w:rsid w:val="495BB2CF"/>
    <w:rsid w:val="49604CEB"/>
    <w:rsid w:val="49A3FA79"/>
    <w:rsid w:val="49AA5138"/>
    <w:rsid w:val="4A11232C"/>
    <w:rsid w:val="4A18F7E8"/>
    <w:rsid w:val="4A2C6F31"/>
    <w:rsid w:val="4A7CDD1E"/>
    <w:rsid w:val="4AAEE276"/>
    <w:rsid w:val="4B187657"/>
    <w:rsid w:val="4B700BF7"/>
    <w:rsid w:val="4B954B35"/>
    <w:rsid w:val="4BE99259"/>
    <w:rsid w:val="4C1B1759"/>
    <w:rsid w:val="4C7541DA"/>
    <w:rsid w:val="4C9332E8"/>
    <w:rsid w:val="4CF0BBFB"/>
    <w:rsid w:val="4D7E70DD"/>
    <w:rsid w:val="4E2AD5E7"/>
    <w:rsid w:val="4E694E0A"/>
    <w:rsid w:val="4E72B57C"/>
    <w:rsid w:val="4EF85870"/>
    <w:rsid w:val="4EFD8B7F"/>
    <w:rsid w:val="4F22893A"/>
    <w:rsid w:val="4FDDBCFF"/>
    <w:rsid w:val="4FE9BD83"/>
    <w:rsid w:val="4FEDE0D0"/>
    <w:rsid w:val="5022352F"/>
    <w:rsid w:val="5082FA27"/>
    <w:rsid w:val="50A207E4"/>
    <w:rsid w:val="5136689F"/>
    <w:rsid w:val="51CACB3B"/>
    <w:rsid w:val="51F4B536"/>
    <w:rsid w:val="520094EE"/>
    <w:rsid w:val="52C0D77C"/>
    <w:rsid w:val="52CDDBAA"/>
    <w:rsid w:val="52DBCFDE"/>
    <w:rsid w:val="52EDD4FE"/>
    <w:rsid w:val="5385B819"/>
    <w:rsid w:val="5443B251"/>
    <w:rsid w:val="54476891"/>
    <w:rsid w:val="54A1D0A2"/>
    <w:rsid w:val="559D98F5"/>
    <w:rsid w:val="55E8BFC8"/>
    <w:rsid w:val="57B934A3"/>
    <w:rsid w:val="57E3B1CF"/>
    <w:rsid w:val="580EB64A"/>
    <w:rsid w:val="58524653"/>
    <w:rsid w:val="586D8174"/>
    <w:rsid w:val="58B7883D"/>
    <w:rsid w:val="5A52F00D"/>
    <w:rsid w:val="5AA270CA"/>
    <w:rsid w:val="5AB39BF3"/>
    <w:rsid w:val="5B5C6209"/>
    <w:rsid w:val="5B90AEF8"/>
    <w:rsid w:val="5C4419CB"/>
    <w:rsid w:val="5CFAF60D"/>
    <w:rsid w:val="5D2FC5B1"/>
    <w:rsid w:val="5D392898"/>
    <w:rsid w:val="5DB322C1"/>
    <w:rsid w:val="5ECE4AA8"/>
    <w:rsid w:val="5ECFC6EC"/>
    <w:rsid w:val="5F59B831"/>
    <w:rsid w:val="5F8D4813"/>
    <w:rsid w:val="5FBA38BD"/>
    <w:rsid w:val="5FC22E28"/>
    <w:rsid w:val="601051DB"/>
    <w:rsid w:val="6075FD2F"/>
    <w:rsid w:val="61EA28BF"/>
    <w:rsid w:val="62EA3D97"/>
    <w:rsid w:val="634888F3"/>
    <w:rsid w:val="63FEAC27"/>
    <w:rsid w:val="64E345F2"/>
    <w:rsid w:val="653B0F41"/>
    <w:rsid w:val="6543E520"/>
    <w:rsid w:val="654A0C3E"/>
    <w:rsid w:val="65862C60"/>
    <w:rsid w:val="66F3B7D1"/>
    <w:rsid w:val="66F67BDD"/>
    <w:rsid w:val="675021CA"/>
    <w:rsid w:val="676248C7"/>
    <w:rsid w:val="6768EAED"/>
    <w:rsid w:val="6774B19B"/>
    <w:rsid w:val="67D76EB2"/>
    <w:rsid w:val="67E25EB9"/>
    <w:rsid w:val="68D889BF"/>
    <w:rsid w:val="6951B479"/>
    <w:rsid w:val="69725581"/>
    <w:rsid w:val="6975DD2C"/>
    <w:rsid w:val="69ACA50D"/>
    <w:rsid w:val="6A4D703B"/>
    <w:rsid w:val="6AA1E082"/>
    <w:rsid w:val="6AA41D26"/>
    <w:rsid w:val="6AD88C0E"/>
    <w:rsid w:val="6B81FB3D"/>
    <w:rsid w:val="6BDC2912"/>
    <w:rsid w:val="6C4E1D83"/>
    <w:rsid w:val="6CB262F2"/>
    <w:rsid w:val="6D1EDE0B"/>
    <w:rsid w:val="6DD7EF90"/>
    <w:rsid w:val="6E2A07E3"/>
    <w:rsid w:val="6E2BE728"/>
    <w:rsid w:val="6E599715"/>
    <w:rsid w:val="6ED3A7E1"/>
    <w:rsid w:val="6F6F8DE6"/>
    <w:rsid w:val="6F921AA8"/>
    <w:rsid w:val="6FEC9E02"/>
    <w:rsid w:val="6FFDC9D3"/>
    <w:rsid w:val="708FE613"/>
    <w:rsid w:val="713097FD"/>
    <w:rsid w:val="714749CC"/>
    <w:rsid w:val="717DED66"/>
    <w:rsid w:val="71917547"/>
    <w:rsid w:val="71AD89F2"/>
    <w:rsid w:val="726E6770"/>
    <w:rsid w:val="72AD5E37"/>
    <w:rsid w:val="72BDB3B8"/>
    <w:rsid w:val="72D70CC4"/>
    <w:rsid w:val="730C8455"/>
    <w:rsid w:val="736FFAB8"/>
    <w:rsid w:val="7381F86E"/>
    <w:rsid w:val="7399F1DB"/>
    <w:rsid w:val="73B45618"/>
    <w:rsid w:val="73E84515"/>
    <w:rsid w:val="742DF855"/>
    <w:rsid w:val="743C6EC5"/>
    <w:rsid w:val="746581AF"/>
    <w:rsid w:val="753C80D2"/>
    <w:rsid w:val="753F49C5"/>
    <w:rsid w:val="754270B9"/>
    <w:rsid w:val="758EF3F2"/>
    <w:rsid w:val="75DC22E9"/>
    <w:rsid w:val="763FEB05"/>
    <w:rsid w:val="768C0436"/>
    <w:rsid w:val="77A8B7D5"/>
    <w:rsid w:val="780BD05E"/>
    <w:rsid w:val="784136C7"/>
    <w:rsid w:val="7858D9BB"/>
    <w:rsid w:val="7861B7CD"/>
    <w:rsid w:val="787DD487"/>
    <w:rsid w:val="78EE993B"/>
    <w:rsid w:val="79120EEB"/>
    <w:rsid w:val="79290589"/>
    <w:rsid w:val="79E28ED1"/>
    <w:rsid w:val="7A6B06AA"/>
    <w:rsid w:val="7AA0082E"/>
    <w:rsid w:val="7ABAF0DE"/>
    <w:rsid w:val="7B0BF5FA"/>
    <w:rsid w:val="7B53CA28"/>
    <w:rsid w:val="7B981E9E"/>
    <w:rsid w:val="7BAEAA84"/>
    <w:rsid w:val="7BB21B4A"/>
    <w:rsid w:val="7BBF977B"/>
    <w:rsid w:val="7CBB79CA"/>
    <w:rsid w:val="7EAE7810"/>
    <w:rsid w:val="7F355B44"/>
    <w:rsid w:val="7F40D4EC"/>
    <w:rsid w:val="7F4AA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AF0EE9"/>
  <w15:chartTrackingRefBased/>
  <w15:docId w15:val="{418132F4-5B94-4732-9CA0-941D408D2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7DB"/>
  </w:style>
  <w:style w:type="paragraph" w:styleId="Heading1">
    <w:name w:val="heading 1"/>
    <w:basedOn w:val="Normal"/>
    <w:next w:val="Normal"/>
    <w:link w:val="Heading1Char"/>
    <w:uiPriority w:val="9"/>
    <w:qFormat/>
    <w:rsid w:val="002337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37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37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37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37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337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337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337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337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2337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337DB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337DB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2337DB"/>
    <w:rPr>
      <w:i/>
      <w:iCs/>
      <w:color w:val="auto"/>
    </w:rPr>
  </w:style>
  <w:style w:type="character" w:customStyle="1" w:styleId="Heading2Char">
    <w:name w:val="Heading 2 Char"/>
    <w:basedOn w:val="DefaultParagraphFont"/>
    <w:link w:val="Heading2"/>
    <w:uiPriority w:val="9"/>
    <w:rsid w:val="002337DB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ListParagraph">
    <w:name w:val="List Paragraph"/>
    <w:basedOn w:val="Normal"/>
    <w:uiPriority w:val="34"/>
    <w:qFormat/>
    <w:rsid w:val="00361E3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37DB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2"/>
    <w:qFormat/>
    <w:rsid w:val="002337D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rsid w:val="002337DB"/>
    <w:rPr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5C41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5C419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5418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4189"/>
  </w:style>
  <w:style w:type="paragraph" w:styleId="Footer">
    <w:name w:val="footer"/>
    <w:basedOn w:val="Normal"/>
    <w:link w:val="FooterChar"/>
    <w:uiPriority w:val="99"/>
    <w:unhideWhenUsed/>
    <w:rsid w:val="0055418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4189"/>
  </w:style>
  <w:style w:type="character" w:styleId="CommentReference">
    <w:name w:val="annotation reference"/>
    <w:basedOn w:val="DefaultParagraphFont"/>
    <w:uiPriority w:val="99"/>
    <w:semiHidden/>
    <w:unhideWhenUsed/>
    <w:rsid w:val="00ED18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18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8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18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18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8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8F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9348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337D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2337DB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2337DB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2337DB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2337DB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337DB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134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134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134F"/>
    <w:rPr>
      <w:vertAlign w:val="superscript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37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2337DB"/>
    <w:rPr>
      <w:b/>
      <w:bCs/>
      <w:color w:val="auto"/>
    </w:rPr>
  </w:style>
  <w:style w:type="paragraph" w:styleId="NoSpacing">
    <w:name w:val="No Spacing"/>
    <w:uiPriority w:val="1"/>
    <w:qFormat/>
    <w:rsid w:val="002337D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337DB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37D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37DB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37DB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2337D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337D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337DB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337DB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2337DB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337D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400BF"/>
    <w:pPr>
      <w:tabs>
        <w:tab w:val="right" w:leader="dot" w:pos="9016"/>
      </w:tabs>
      <w:spacing w:before="12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C80BC9"/>
    <w:pPr>
      <w:tabs>
        <w:tab w:val="right" w:leader="dot" w:pos="9016"/>
      </w:tabs>
      <w:spacing w:before="120" w:after="120"/>
    </w:pPr>
  </w:style>
  <w:style w:type="character" w:customStyle="1" w:styleId="user-generated">
    <w:name w:val="user-generated"/>
    <w:basedOn w:val="DefaultParagraphFont"/>
    <w:rsid w:val="005B346D"/>
  </w:style>
  <w:style w:type="paragraph" w:styleId="Revision">
    <w:name w:val="Revision"/>
    <w:hidden/>
    <w:uiPriority w:val="99"/>
    <w:semiHidden/>
    <w:rsid w:val="00944076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C16776"/>
    <w:pPr>
      <w:widowControl w:val="0"/>
      <w:autoSpaceDE w:val="0"/>
      <w:autoSpaceDN w:val="0"/>
      <w:spacing w:after="0" w:line="288" w:lineRule="auto"/>
    </w:pPr>
    <w:rPr>
      <w:rFonts w:ascii="Barlow" w:eastAsia="Arial" w:hAnsi="Barlow" w:cs="Arial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16776"/>
    <w:rPr>
      <w:rFonts w:ascii="Barlow" w:eastAsia="Arial" w:hAnsi="Barlow" w:cs="Arial"/>
      <w:sz w:val="20"/>
      <w:szCs w:val="20"/>
      <w:lang w:val="en-US" w:bidi="en-US"/>
    </w:rPr>
  </w:style>
  <w:style w:type="character" w:styleId="Mention">
    <w:name w:val="Mention"/>
    <w:basedOn w:val="DefaultParagraphFont"/>
    <w:uiPriority w:val="99"/>
    <w:unhideWhenUsed/>
    <w:rsid w:val="00FF1A8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7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4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2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9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1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24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50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956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387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5683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619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6534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74213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1898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3843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8429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3442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92262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4084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38173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5502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24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9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6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7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portnz.org.nz/managing-sport/search-for-a-resource/guides/te-whetu-rehua-the-guiding-star" TargetMode="Externa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B2E339A5-EE9C-408A-ADC7-93B78D1D7CA5}">
    <t:Anchor>
      <t:Comment id="631840319"/>
    </t:Anchor>
    <t:History>
      <t:Event id="{65B565BF-6085-4DBF-AEF7-633B8B823CB7}" time="2022-02-10T22:48:01.346Z">
        <t:Attribution userId="S::wiremu.mato@sportnz.org.nz::4cc4bd2a-fd01-4ff1-a6dd-8076c3f6f9e2" userProvider="AD" userName="Wiremu Mato"/>
        <t:Anchor>
          <t:Comment id="342621301"/>
        </t:Anchor>
        <t:Create/>
      </t:Event>
      <t:Event id="{1547A3C1-A82E-4DD7-AE42-6A591EFC0D56}" time="2022-02-10T22:48:01.346Z">
        <t:Attribution userId="S::wiremu.mato@sportnz.org.nz::4cc4bd2a-fd01-4ff1-a6dd-8076c3f6f9e2" userProvider="AD" userName="Wiremu Mato"/>
        <t:Anchor>
          <t:Comment id="342621301"/>
        </t:Anchor>
        <t:Assign userId="S::Adam.Sutton@sportnz.org.nz::0d37e3c3-bf3d-489d-a6b1-db53d0caf63b" userProvider="AD" userName="Adam Sutton"/>
      </t:Event>
      <t:Event id="{6ECB5E65-D4B2-4460-AD5B-01E3A64A3F94}" time="2022-02-10T22:48:01.346Z">
        <t:Attribution userId="S::wiremu.mato@sportnz.org.nz::4cc4bd2a-fd01-4ff1-a6dd-8076c3f6f9e2" userProvider="AD" userName="Wiremu Mato"/>
        <t:Anchor>
          <t:Comment id="342621301"/>
        </t:Anchor>
        <t:SetTitle title="@Adam Sutton FYI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Mail" ma:contentTypeID="0x0101001AE7C03190B9CC45A2758A766426F3D2000A89D9672485494BBB85E562C330B856" ma:contentTypeVersion="64" ma:contentTypeDescription="Create a new document." ma:contentTypeScope="" ma:versionID="fcb8ab1b51af9156d18e757136db8b89">
  <xsd:schema xmlns:xsd="http://www.w3.org/2001/XMLSchema" xmlns:xs="http://www.w3.org/2001/XMLSchema" xmlns:p="http://schemas.microsoft.com/office/2006/metadata/properties" xmlns:ns2="903c0cc6-b165-4e6c-b7f3-b1d05ba0ddc1" xmlns:ns3="542624b3-cffc-481c-adb1-2d25bc83b1e4" xmlns:ns4="4f9c820c-e7e2-444d-97ee-45f2b3485c1d" xmlns:ns5="acb26242-dc21-4420-965a-f5c1d8109808" xmlns:ns6="c91a514c-9034-4fa3-897a-8352025b26ed" xmlns:ns7="98f2f7be-73e7-415b-92fa-448d47a74512" xmlns:ns8="15ffb055-6eb4-45a1-bc20-bf2ac0d420da" xmlns:ns9="725c79e5-42ce-4aa0-ac78-b6418001f0d2" targetNamespace="http://schemas.microsoft.com/office/2006/metadata/properties" ma:root="true" ma:fieldsID="d5fd9af567800ecfbbff30f6826683e4" ns2:_="" ns3:_="" ns4:_="" ns5:_="" ns6:_="" ns7:_="" ns8:_="" ns9:_="">
    <xsd:import namespace="903c0cc6-b165-4e6c-b7f3-b1d05ba0ddc1"/>
    <xsd:import namespace="542624b3-cffc-481c-adb1-2d25bc83b1e4"/>
    <xsd:import namespace="4f9c820c-e7e2-444d-97ee-45f2b3485c1d"/>
    <xsd:import namespace="acb26242-dc21-4420-965a-f5c1d8109808"/>
    <xsd:import namespace="c91a514c-9034-4fa3-897a-8352025b26ed"/>
    <xsd:import namespace="98f2f7be-73e7-415b-92fa-448d47a74512"/>
    <xsd:import namespace="15ffb055-6eb4-45a1-bc20-bf2ac0d420da"/>
    <xsd:import namespace="725c79e5-42ce-4aa0-ac78-b6418001f0d2"/>
    <xsd:element name="properties">
      <xsd:complexType>
        <xsd:sequence>
          <xsd:element name="documentManagement">
            <xsd:complexType>
              <xsd:all>
                <xsd:element ref="ns2:g8fd85cd35464210baa823c6298a2c0b" minOccurs="0"/>
                <xsd:element ref="ns3:TaxCatchAll" minOccurs="0"/>
                <xsd:element ref="ns2:e3343728b5c74b3d8fb6c70eb949629a" minOccurs="0"/>
                <xsd:element ref="ns2:fbbc46e6080f4043b8eb3439e6385fb0" minOccurs="0"/>
                <xsd:element ref="ns4:DocumentType" minOccurs="0"/>
                <xsd:element ref="ns5:FinancialYear" minOccurs="0"/>
                <xsd:element ref="ns6:Year" minOccurs="0"/>
                <xsd:element ref="ns7:KeyWords" minOccurs="0"/>
                <xsd:element ref="ns4:Narrative" minOccurs="0"/>
                <xsd:element ref="ns4:To" minOccurs="0"/>
                <xsd:element ref="ns6:ILFrom" minOccurs="0"/>
                <xsd:element ref="ns8:Received" minOccurs="0"/>
                <xsd:element ref="ns4:Sent" minOccurs="0"/>
                <xsd:element ref="ns5:zMigrationID" minOccurs="0"/>
                <xsd:element ref="ns5:zLegacy" minOccurs="0"/>
                <xsd:element ref="ns5:zLegacyJSON" minOccurs="0"/>
                <xsd:element ref="ns3:Case" minOccurs="0"/>
                <xsd:element ref="ns4:OriginalSubject" minOccurs="0"/>
                <xsd:element ref="ns8:SecurityClassification" minOccurs="0"/>
                <xsd:element ref="ns9:AggregationNarrative" minOccurs="0"/>
                <xsd:element ref="ns4:RelatedPeople" minOccurs="0"/>
                <xsd:element ref="ns4:Activity" minOccurs="0"/>
                <xsd:element ref="ns4:Function" minOccurs="0"/>
                <xsd:element ref="ns4:Project" minOccurs="0"/>
                <xsd:element ref="ns4:PRAType" minOccurs="0"/>
                <xsd:element ref="ns4:PRADate1" minOccurs="0"/>
                <xsd:element ref="ns4:PRADate2" minOccurs="0"/>
                <xsd:element ref="ns4:PRADate3" minOccurs="0"/>
                <xsd:element ref="ns4:PRADateDisposal" minOccurs="0"/>
                <xsd:element ref="ns4:PRADateTrigger" minOccurs="0"/>
                <xsd:element ref="ns4:PRAText1" minOccurs="0"/>
                <xsd:element ref="ns4:PRAText2" minOccurs="0"/>
                <xsd:element ref="ns4:PRAText3" minOccurs="0"/>
                <xsd:element ref="ns4:PRAText4" minOccurs="0"/>
                <xsd:element ref="ns4:PRAText5" minOccurs="0"/>
                <xsd:element ref="ns4:AggregationStatus" minOccurs="0"/>
                <xsd:element ref="ns4:BusinessValue" minOccurs="0"/>
                <xsd:element ref="ns4:FunctionGroup" minOccurs="0"/>
                <xsd:element ref="ns8:MailPreviewData" minOccurs="0"/>
                <xsd:element ref="ns4:Subactivity" minOccurs="0"/>
                <xsd:element ref="ns6:Channel" minOccurs="0"/>
                <xsd:element ref="ns6:Team" minOccurs="0"/>
                <xsd:element ref="ns5:RecordID" minOccurs="0"/>
                <xsd:element ref="ns6:Level2" minOccurs="0"/>
                <xsd:element ref="ns6:Level3" minOccurs="0"/>
                <xsd:element ref="ns5:PartnerType" minOccurs="0"/>
                <xsd:element ref="ns2:CategoryValue" minOccurs="0"/>
                <xsd:element ref="ns2:ReadOnlyStatus" minOccurs="0"/>
                <xsd:element ref="ns2:TargetAudience" minOccurs="0"/>
                <xsd:element ref="ns2:CategoryName" minOccurs="0"/>
                <xsd:element ref="ns2:Subactivityy" minOccurs="0"/>
                <xsd:element ref="ns2:EmailAttachment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c0cc6-b165-4e6c-b7f3-b1d05ba0ddc1" elementFormDefault="qualified">
    <xsd:import namespace="http://schemas.microsoft.com/office/2006/documentManagement/types"/>
    <xsd:import namespace="http://schemas.microsoft.com/office/infopath/2007/PartnerControls"/>
    <xsd:element name="g8fd85cd35464210baa823c6298a2c0b" ma:index="8" nillable="true" ma:taxonomy="true" ma:internalName="g8fd85cd35464210baa823c6298a2c0b" ma:taxonomyFieldName="Region" ma:displayName="Region" ma:readOnly="false" ma:default="" ma:fieldId="{08fd85cd-3546-4210-baa8-23c6298a2c0b}" ma:taxonomyMulti="true" ma:sspId="d68587a7-d467-4081-ac26-85ae31d62058" ma:termSetId="3c7aa39d-bcb1-4395-95e9-bdfc8bdf89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3343728b5c74b3d8fb6c70eb949629a" ma:index="10" nillable="true" ma:taxonomy="true" ma:internalName="e3343728b5c74b3d8fb6c70eb949629a" ma:taxonomyFieldName="Sport" ma:displayName="Sporting Organisation" ma:indexed="true" ma:readOnly="false" ma:default="" ma:fieldId="{e3343728-b5c7-4b3d-8fb6-c70eb949629a}" ma:sspId="d68587a7-d467-4081-ac26-85ae31d62058" ma:termSetId="a96e8213-cbf3-4924-bad7-8386f835b4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bbc46e6080f4043b8eb3439e6385fb0" ma:index="11" nillable="true" ma:taxonomy="true" ma:internalName="fbbc46e6080f4043b8eb3439e6385fb0" ma:taxonomyFieldName="Entity" ma:displayName="Related Entity" ma:readOnly="false" ma:default="" ma:fieldId="{fbbc46e6-080f-4043-b8eb-3439e6385fb0}" ma:sspId="d68587a7-d467-4081-ac26-85ae31d62058" ma:termSetId="9b085499-f376-44aa-942c-39fff5b57f3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ategoryValue" ma:index="58" nillable="true" ma:displayName="Sub Category" ma:format="Dropdown" ma:internalName="CategoryValue" ma:readOnly="false">
      <xsd:simpleType>
        <xsd:restriction base="dms:Choice">
          <xsd:enumeration value="Active NZ"/>
          <xsd:enumeration value="Balance is Better"/>
          <xsd:enumeration value="BoardTalk"/>
          <xsd:enumeration value="Connections Conference"/>
          <xsd:enumeration value="Disability"/>
          <xsd:enumeration value="Governance"/>
          <xsd:enumeration value="Integrity Services"/>
          <xsd:enumeration value="Intelligence"/>
          <xsd:enumeration value="Investment 2020"/>
          <xsd:enumeration value="Leadership"/>
          <xsd:enumeration value="Major Events"/>
          <xsd:enumeration value="NZ Coach"/>
          <xsd:enumeration value="NZ Sport and Recreation Awards"/>
          <xsd:enumeration value="Partner Update"/>
          <xsd:enumeration value="Power of Five"/>
          <xsd:enumeration value="Speeches"/>
          <xsd:enumeration value="Sport Development"/>
          <xsd:enumeration value="Sporting Events Calendar"/>
          <xsd:enumeration value="Woman and Girls"/>
          <xsd:enumeration value="Young People"/>
        </xsd:restriction>
      </xsd:simpleType>
    </xsd:element>
    <xsd:element name="ReadOnlyStatus" ma:index="59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TargetAudience" ma:index="60" nillable="true" ma:displayName="Target Audience" ma:default="Internal" ma:format="RadioButtons" ma:hidden="true" ma:internalName="TargetAudience" ma:readOnly="false">
      <xsd:simpleType>
        <xsd:restriction base="dms:Choice">
          <xsd:enumeration value="Internal"/>
          <xsd:enumeration value="External"/>
        </xsd:restriction>
      </xsd:simpleType>
    </xsd:element>
    <xsd:element name="CategoryName" ma:index="61" nillable="true" ma:displayName="Category" ma:format="Dropdown" ma:hidden="true" ma:internalName="CategoryName" ma:readOnly="false">
      <xsd:simpleType>
        <xsd:union memberTypes="dms:Text">
          <xsd:simpleType>
            <xsd:restriction base="dms:Choice">
              <xsd:enumeration value="Strategy and Planning"/>
              <xsd:enumeration value="Community Sport"/>
              <xsd:enumeration value="Ministerial Services"/>
              <xsd:enumeration value="Partnerships"/>
              <xsd:enumeration value="Business Capability"/>
              <xsd:enumeration value="Newsletters"/>
              <xsd:enumeration value="Key Projects"/>
              <xsd:enumeration value="Recovery Projects"/>
              <xsd:enumeration value="Conferences and Awards"/>
              <xsd:enumeration value="Events"/>
              <xsd:enumeration value="zArchived"/>
            </xsd:restriction>
          </xsd:simpleType>
        </xsd:union>
      </xsd:simpleType>
    </xsd:element>
    <xsd:element name="Subactivityy" ma:index="62" nillable="true" ma:displayName="Subactivity" ma:format="Dropdown" ma:hidden="true" ma:internalName="Subactivityy" ma:readOnly="false">
      <xsd:simpleType>
        <xsd:union memberTypes="dms:Text">
          <xsd:simpleType>
            <xsd:restriction base="dms:Choice">
              <xsd:enumeration value="Communications - Sport NZ"/>
            </xsd:restriction>
          </xsd:simpleType>
        </xsd:union>
      </xsd:simpleType>
    </xsd:element>
    <xsd:element name="EmailAttachment" ma:index="63" nillable="true" ma:displayName="Email Attachment" ma:default="0" ma:internalName="EmailAttachment">
      <xsd:simpleType>
        <xsd:restriction base="dms:Boolean"/>
      </xsd:simpleType>
    </xsd:element>
    <xsd:element name="lcf76f155ced4ddcb4097134ff3c332f" ma:index="64" nillable="true" ma:displayName="Image Tags_0" ma:hidden="true" ma:internalName="lcf76f155ced4ddcb4097134ff3c332f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624b3-cffc-481c-adb1-2d25bc83b1e4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2cbc37b6-cbbc-4385-a1dc-b324c49cc8a4}" ma:internalName="TaxCatchAll" ma:showField="CatchAllData" ma:web="542624b3-cffc-481c-adb1-2d25bc83b1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se" ma:index="26" nillable="true" ma:displayName="Case" ma:hidden="true" ma:internalName="Cas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c820c-e7e2-444d-97ee-45f2b3485c1d" elementFormDefault="qualified">
    <xsd:import namespace="http://schemas.microsoft.com/office/2006/documentManagement/types"/>
    <xsd:import namespace="http://schemas.microsoft.com/office/infopath/2007/PartnerControls"/>
    <xsd:element name="DocumentType" ma:index="12" nillable="true" ma:displayName="Document Type" ma:format="Dropdown" ma:internalName="DocumentType" ma:readOnly="false">
      <xsd:simpleType>
        <xsd:restriction base="dms:Choice">
          <xsd:enumeration value="Application, certificate, consent related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 or Multi-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, or planning related"/>
          <xsd:enumeration value="Template, Checklist or Form"/>
        </xsd:restriction>
      </xsd:simpleType>
    </xsd:element>
    <xsd:element name="Narrative" ma:index="16" nillable="true" ma:displayName="Narrative" ma:description="Enter a description of what this document is about." ma:internalName="Narrative" ma:readOnly="false">
      <xsd:simpleType>
        <xsd:restriction base="dms:Note">
          <xsd:maxLength value="255"/>
        </xsd:restriction>
      </xsd:simpleType>
    </xsd:element>
    <xsd:element name="To" ma:index="19" nillable="true" ma:displayName="To" ma:internalName="To" ma:readOnly="false">
      <xsd:simpleType>
        <xsd:restriction base="dms:Text">
          <xsd:maxLength value="255"/>
        </xsd:restriction>
      </xsd:simpleType>
    </xsd:element>
    <xsd:element name="Sent" ma:index="22" nillable="true" ma:displayName="Sent" ma:format="DateTime" ma:internalName="Sent" ma:readOnly="false">
      <xsd:simpleType>
        <xsd:restriction base="dms:DateTime"/>
      </xsd:simpleType>
    </xsd:element>
    <xsd:element name="OriginalSubject" ma:index="27" nillable="true" ma:displayName="Original Subject" ma:hidden="true" ma:internalName="OriginalSubject" ma:readOnly="false">
      <xsd:simpleType>
        <xsd:restriction base="dms:Text">
          <xsd:maxLength value="255"/>
        </xsd:restriction>
      </xsd:simpleType>
    </xsd:element>
    <xsd:element name="RelatedPeople" ma:index="30" nillable="true" ma:displayName="Related People" ma:hidden="true" ma:list="UserInfo" ma:SharePointGroup="0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ctivity" ma:index="31" nillable="true" ma:displayName="Activity" ma:default="" ma:hidden="true" ma:indexed="true" ma:internalName="Activity" ma:readOnly="false">
      <xsd:simpleType>
        <xsd:restriction base="dms:Text">
          <xsd:maxLength value="255"/>
        </xsd:restriction>
      </xsd:simpleType>
    </xsd:element>
    <xsd:element name="Function" ma:index="32" nillable="true" ma:displayName="Function" ma:default="Marketing and Communications" ma:hidden="true" ma:indexed="true" ma:internalName="Function" ma:readOnly="false">
      <xsd:simpleType>
        <xsd:restriction base="dms:Text">
          <xsd:maxLength value="255"/>
        </xsd:restriction>
      </xsd:simpleType>
    </xsd:element>
    <xsd:element name="Project" ma:index="33" nillable="true" ma:displayName="Project" ma:default="NA" ma:hidden="true" ma:internalName="Project" ma:readOnly="false">
      <xsd:simpleType>
        <xsd:restriction base="dms:Text">
          <xsd:maxLength value="255"/>
        </xsd:restriction>
      </xsd:simpleType>
    </xsd:element>
    <xsd:element name="PRAType" ma:index="34" nillable="true" ma:displayName="PRA Type" ma:default="Doc" ma:hidden="true" ma:indexed="true" ma:internalName="PRAType" ma:readOnly="false">
      <xsd:simpleType>
        <xsd:restriction base="dms:Text">
          <xsd:maxLength value="255"/>
        </xsd:restriction>
      </xsd:simpleType>
    </xsd:element>
    <xsd:element name="PRADate1" ma:index="35" nillable="true" ma:displayName="PRA Date 1" ma:format="DateOnly" ma:hidden="true" ma:internalName="PRADate1" ma:readOnly="false">
      <xsd:simpleType>
        <xsd:restriction base="dms:DateTime"/>
      </xsd:simpleType>
    </xsd:element>
    <xsd:element name="PRADate2" ma:index="36" nillable="true" ma:displayName="PRA Date 2" ma:format="DateOnly" ma:hidden="true" ma:internalName="PRADate2" ma:readOnly="false">
      <xsd:simpleType>
        <xsd:restriction base="dms:DateTime"/>
      </xsd:simpleType>
    </xsd:element>
    <xsd:element name="PRADate3" ma:index="37" nillable="true" ma:displayName="PRA Date 3" ma:format="DateOnly" ma:hidden="true" ma:internalName="PRADate3" ma:readOnly="false">
      <xsd:simpleType>
        <xsd:restriction base="dms:DateTime"/>
      </xsd:simpleType>
    </xsd:element>
    <xsd:element name="PRADateDisposal" ma:index="38" nillable="true" ma:displayName="PRA Date Disposal" ma:format="DateOnly" ma:hidden="true" ma:internalName="PRADateDisposal" ma:readOnly="false">
      <xsd:simpleType>
        <xsd:restriction base="dms:DateTime"/>
      </xsd:simpleType>
    </xsd:element>
    <xsd:element name="PRADateTrigger" ma:index="39" nillable="true" ma:displayName="PRA Date Trigger" ma:format="DateOnly" ma:hidden="true" ma:internalName="PRADateTrigger" ma:readOnly="false">
      <xsd:simpleType>
        <xsd:restriction base="dms:DateTime"/>
      </xsd:simpleType>
    </xsd:element>
    <xsd:element name="PRAText1" ma:index="40" nillable="true" ma:displayName="PRA Text 1" ma:hidden="true" ma:internalName="PRAText1" ma:readOnly="false">
      <xsd:simpleType>
        <xsd:restriction base="dms:Text">
          <xsd:maxLength value="255"/>
        </xsd:restriction>
      </xsd:simpleType>
    </xsd:element>
    <xsd:element name="PRAText2" ma:index="41" nillable="true" ma:displayName="PRA Text 2" ma:hidden="true" ma:internalName="PRAText2" ma:readOnly="false">
      <xsd:simpleType>
        <xsd:restriction base="dms:Text">
          <xsd:maxLength value="255"/>
        </xsd:restriction>
      </xsd:simpleType>
    </xsd:element>
    <xsd:element name="PRAText3" ma:index="42" nillable="true" ma:displayName="PRA Text 3" ma:hidden="true" ma:internalName="PRAText3" ma:readOnly="false">
      <xsd:simpleType>
        <xsd:restriction base="dms:Text">
          <xsd:maxLength value="255"/>
        </xsd:restriction>
      </xsd:simpleType>
    </xsd:element>
    <xsd:element name="PRAText4" ma:index="43" nillable="true" ma:displayName="PRA Text 4" ma:hidden="true" ma:internalName="PRAText4" ma:readOnly="false">
      <xsd:simpleType>
        <xsd:restriction base="dms:Text">
          <xsd:maxLength value="255"/>
        </xsd:restriction>
      </xsd:simpleType>
    </xsd:element>
    <xsd:element name="PRAText5" ma:index="44" nillable="true" ma:displayName="PRA Text 5" ma:hidden="true" ma:internalName="PRAText5" ma:readOnly="false">
      <xsd:simpleType>
        <xsd:restriction base="dms:Text">
          <xsd:maxLength value="255"/>
        </xsd:restriction>
      </xsd:simpleType>
    </xsd:element>
    <xsd:element name="AggregationStatus" ma:index="45" nillable="true" ma:displayName="Aggregation Status" ma:default="Normal" ma:format="Dropdown" ma:hidden="true" ma:internalName="AggregationStatus" ma:readOnly="false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BusinessValue" ma:index="46" nillable="true" ma:displayName="Business Value" ma:hidden="true" ma:internalName="BusinessValue" ma:readOnly="false">
      <xsd:simpleType>
        <xsd:restriction base="dms:Text">
          <xsd:maxLength value="255"/>
        </xsd:restriction>
      </xsd:simpleType>
    </xsd:element>
    <xsd:element name="FunctionGroup" ma:index="47" nillable="true" ma:displayName="Function Group" ma:default="Sport New Zealand" ma:hidden="true" ma:indexed="true" ma:internalName="FunctionGroup" ma:readOnly="false">
      <xsd:simpleType>
        <xsd:restriction base="dms:Text">
          <xsd:maxLength value="255"/>
        </xsd:restriction>
      </xsd:simpleType>
    </xsd:element>
    <xsd:element name="Subactivity" ma:index="49" nillable="true" ma:displayName="Subactivity" ma:default="NA" ma:hidden="true" ma:indexed="true" ma:internalName="Subactivit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26242-dc21-4420-965a-f5c1d8109808" elementFormDefault="qualified">
    <xsd:import namespace="http://schemas.microsoft.com/office/2006/documentManagement/types"/>
    <xsd:import namespace="http://schemas.microsoft.com/office/infopath/2007/PartnerControls"/>
    <xsd:element name="FinancialYear" ma:index="13" nillable="true" ma:displayName="Financial Year" ma:default="2022-2023" ma:format="Dropdown" ma:hidden="true" ma:internalName="FinancialYear" ma:readOnly="false">
      <xsd:simpleType>
        <xsd:restriction base="dms:Choice"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  <xsd:enumeration value="2025-2026"/>
          <xsd:enumeration value="2026-2027"/>
        </xsd:restriction>
      </xsd:simpleType>
    </xsd:element>
    <xsd:element name="zMigrationID" ma:index="23" nillable="true" ma:displayName="zMigrationID" ma:hidden="true" ma:indexed="true" ma:internalName="zMigrationID" ma:readOnly="false">
      <xsd:simpleType>
        <xsd:restriction base="dms:Text">
          <xsd:maxLength value="255"/>
        </xsd:restriction>
      </xsd:simpleType>
    </xsd:element>
    <xsd:element name="zLegacy" ma:index="24" nillable="true" ma:displayName="zLegacy" ma:hidden="true" ma:internalName="zLegacy" ma:readOnly="false">
      <xsd:simpleType>
        <xsd:restriction base="dms:Note"/>
      </xsd:simpleType>
    </xsd:element>
    <xsd:element name="zLegacyJSON" ma:index="25" nillable="true" ma:displayName="zLegacyJSON" ma:hidden="true" ma:internalName="zLegacyJSON" ma:readOnly="false">
      <xsd:simpleType>
        <xsd:restriction base="dms:Note"/>
      </xsd:simpleType>
    </xsd:element>
    <xsd:element name="RecordID" ma:index="52" nillable="true" ma:displayName="RecordID" ma:hidden="true" ma:internalName="RecordID" ma:readOnly="false">
      <xsd:simpleType>
        <xsd:restriction base="dms:Text">
          <xsd:maxLength value="255"/>
        </xsd:restriction>
      </xsd:simpleType>
    </xsd:element>
    <xsd:element name="PartnerType" ma:index="55" nillable="true" ma:displayName="Partner Type" ma:hidden="true" ma:internalName="PartnerType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a514c-9034-4fa3-897a-8352025b26ed" elementFormDefault="qualified">
    <xsd:import namespace="http://schemas.microsoft.com/office/2006/documentManagement/types"/>
    <xsd:import namespace="http://schemas.microsoft.com/office/infopath/2007/PartnerControls"/>
    <xsd:element name="Year" ma:index="14" nillable="true" ma:displayName="Year" ma:default="2023" ma:format="Dropdown" ma:indexed="true" ma:internalName="Year" ma:readOnly="false">
      <xsd:simpleType>
        <xsd:union memberTypes="dms:Text">
          <xsd:simpleType>
            <xsd:restriction base="dms:Choice">
              <xsd:enumeration value="2000"/>
              <xsd:enumeration value="2001"/>
              <xsd:enumeration value="2002"/>
              <xsd:enumeration value="2003"/>
              <xsd:enumeration value="2004"/>
              <xsd:enumeration value="2005"/>
              <xsd:enumeration value="2006"/>
              <xsd:enumeration value="2007"/>
              <xsd:enumeration value="2008"/>
              <xsd:enumeration value="2009"/>
              <xsd:enumeration value="2010"/>
              <xsd:enumeration value="2011"/>
              <xsd:enumeration value="2012"/>
              <xsd:enumeration value="2013"/>
              <xsd:enumeration value="2014"/>
              <xsd:enumeration value="2015"/>
              <xsd:enumeration value="2016"/>
              <xsd:enumeration value="2017"/>
              <xsd:enumeration value="2018"/>
              <xsd:enumeration value="2019"/>
              <xsd:enumeration value="2020"/>
              <xsd:enumeration value="2021"/>
              <xsd:enumeration value="2022"/>
              <xsd:enumeration value="2023"/>
              <xsd:enumeration value="2024"/>
              <xsd:enumeration value="2025"/>
            </xsd:restriction>
          </xsd:simpleType>
        </xsd:union>
      </xsd:simpleType>
    </xsd:element>
    <xsd:element name="ILFrom" ma:index="20" nillable="true" ma:displayName="From" ma:internalName="ILFrom" ma:readOnly="false">
      <xsd:simpleType>
        <xsd:restriction base="dms:Text">
          <xsd:maxLength value="255"/>
        </xsd:restriction>
      </xsd:simpleType>
    </xsd:element>
    <xsd:element name="Channel" ma:index="50" nillable="true" ma:displayName="Channel" ma:default="NA" ma:hidden="true" ma:indexed="true" ma:internalName="Channel" ma:readOnly="false">
      <xsd:simpleType>
        <xsd:restriction base="dms:Text">
          <xsd:maxLength value="255"/>
        </xsd:restriction>
      </xsd:simpleType>
    </xsd:element>
    <xsd:element name="Team" ma:index="51" nillable="true" ma:displayName="Team" ma:default="NA" ma:hidden="true" ma:indexed="true" ma:internalName="Team" ma:readOnly="false">
      <xsd:simpleType>
        <xsd:restriction base="dms:Text">
          <xsd:maxLength value="255"/>
        </xsd:restriction>
      </xsd:simpleType>
    </xsd:element>
    <xsd:element name="Level2" ma:index="53" nillable="true" ma:displayName="Level2" ma:default="NA" ma:hidden="true" ma:internalName="Level2" ma:readOnly="false">
      <xsd:simpleType>
        <xsd:restriction base="dms:Text">
          <xsd:maxLength value="255"/>
        </xsd:restriction>
      </xsd:simpleType>
    </xsd:element>
    <xsd:element name="Level3" ma:index="54" nillable="true" ma:displayName="Level3" ma:hidden="true" ma:internalName="Level3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f2f7be-73e7-415b-92fa-448d47a74512" elementFormDefault="qualified">
    <xsd:import namespace="http://schemas.microsoft.com/office/2006/documentManagement/types"/>
    <xsd:import namespace="http://schemas.microsoft.com/office/infopath/2007/PartnerControls"/>
    <xsd:element name="KeyWords" ma:index="15" nillable="true" ma:displayName="Key Words" ma:internalName="KeyWords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fb055-6eb4-45a1-bc20-bf2ac0d420da" elementFormDefault="qualified">
    <xsd:import namespace="http://schemas.microsoft.com/office/2006/documentManagement/types"/>
    <xsd:import namespace="http://schemas.microsoft.com/office/infopath/2007/PartnerControls"/>
    <xsd:element name="Received" ma:index="21" nillable="true" ma:displayName="Received" ma:format="DateOnly" ma:internalName="Received" ma:readOnly="false">
      <xsd:simpleType>
        <xsd:restriction base="dms:DateTime"/>
      </xsd:simpleType>
    </xsd:element>
    <xsd:element name="SecurityClassification" ma:index="28" nillable="true" ma:displayName="Security Classification" ma:format="Dropdown" ma:hidden="true" ma:internalName="SecurityClassification" ma:readOnly="false">
      <xsd:simpleType>
        <xsd:restriction base="dms:Choice">
          <xsd:enumeration value="Confidential"/>
          <xsd:enumeration value="Restricted"/>
          <xsd:enumeration value="Unrestricted"/>
        </xsd:restriction>
      </xsd:simpleType>
    </xsd:element>
    <xsd:element name="MailPreviewData" ma:index="48" nillable="true" ma:displayName="MailPreviewData" ma:hidden="true" ma:internalName="MailPreviewData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5c79e5-42ce-4aa0-ac78-b6418001f0d2" elementFormDefault="qualified">
    <xsd:import namespace="http://schemas.microsoft.com/office/2006/documentManagement/types"/>
    <xsd:import namespace="http://schemas.microsoft.com/office/infopath/2007/PartnerControls"/>
    <xsd:element name="AggregationNarrative" ma:index="29" nillable="true" ma:displayName="Aggregation Narrative" ma:hidden="true" ma:internalName="AggregationNarrative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18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zLegacy xmlns="acb26242-dc21-4420-965a-f5c1d8109808" xsi:nil="true"/>
    <Subactivity xmlns="4f9c820c-e7e2-444d-97ee-45f2b3485c1d">NA</Subactivity>
    <PRADateDisposal xmlns="4f9c820c-e7e2-444d-97ee-45f2b3485c1d" xsi:nil="true"/>
    <BusinessValue xmlns="4f9c820c-e7e2-444d-97ee-45f2b3485c1d" xsi:nil="true"/>
    <SecurityClassification xmlns="15ffb055-6eb4-45a1-bc20-bf2ac0d420da" xsi:nil="true"/>
    <PartnerType xmlns="acb26242-dc21-4420-965a-f5c1d8109808" xsi:nil="true"/>
    <PRADate3 xmlns="4f9c820c-e7e2-444d-97ee-45f2b3485c1d" xsi:nil="true"/>
    <PRAText5 xmlns="4f9c820c-e7e2-444d-97ee-45f2b3485c1d" xsi:nil="true"/>
    <Level2 xmlns="c91a514c-9034-4fa3-897a-8352025b26ed">NA</Level2>
    <Activity xmlns="4f9c820c-e7e2-444d-97ee-45f2b3485c1d">Kaupapa Māori</Activity>
    <AggregationStatus xmlns="4f9c820c-e7e2-444d-97ee-45f2b3485c1d">Normal</AggregationStatus>
    <PRADate2 xmlns="4f9c820c-e7e2-444d-97ee-45f2b3485c1d" xsi:nil="true"/>
    <PRAText1 xmlns="4f9c820c-e7e2-444d-97ee-45f2b3485c1d" xsi:nil="true"/>
    <PRAText4 xmlns="4f9c820c-e7e2-444d-97ee-45f2b3485c1d" xsi:nil="true"/>
    <Level3 xmlns="c91a514c-9034-4fa3-897a-8352025b26ed" xsi:nil="true"/>
    <zMigrationID xmlns="acb26242-dc21-4420-965a-f5c1d8109808" xsi:nil="true"/>
    <Team xmlns="c91a514c-9034-4fa3-897a-8352025b26ed">NA</Team>
    <zLegacyJSON xmlns="acb26242-dc21-4420-965a-f5c1d8109808" xsi:nil="true"/>
    <Project xmlns="4f9c820c-e7e2-444d-97ee-45f2b3485c1d">NA</Project>
    <RecordID xmlns="acb26242-dc21-4420-965a-f5c1d8109808" xsi:nil="true"/>
    <FunctionGroup xmlns="4f9c820c-e7e2-444d-97ee-45f2b3485c1d">Sport New Zealand</FunctionGroup>
    <Function xmlns="4f9c820c-e7e2-444d-97ee-45f2b3485c1d">Marketing and Communications</Function>
    <Channel xmlns="c91a514c-9034-4fa3-897a-8352025b26ed">NA</Channel>
    <RelatedPeople xmlns="4f9c820c-e7e2-444d-97ee-45f2b3485c1d">
      <UserInfo>
        <DisplayName/>
        <AccountId xsi:nil="true"/>
        <AccountType/>
      </UserInfo>
    </RelatedPeople>
    <AggregationNarrative xmlns="725c79e5-42ce-4aa0-ac78-b6418001f0d2" xsi:nil="true"/>
    <PRAType xmlns="4f9c820c-e7e2-444d-97ee-45f2b3485c1d">Doc</PRAType>
    <PRADate1 xmlns="4f9c820c-e7e2-444d-97ee-45f2b3485c1d" xsi:nil="true"/>
    <DocumentType xmlns="4f9c820c-e7e2-444d-97ee-45f2b3485c1d">Application, certificate, consent related</DocumentType>
    <FinancialYear xmlns="acb26242-dc21-4420-965a-f5c1d8109808" xsi:nil="true"/>
    <PRAText3 xmlns="4f9c820c-e7e2-444d-97ee-45f2b3485c1d" xsi:nil="true"/>
    <Year xmlns="c91a514c-9034-4fa3-897a-8352025b26ed">HOP expansion Manawatū  2023</Year>
    <Narrative xmlns="4f9c820c-e7e2-444d-97ee-45f2b3485c1d" xsi:nil="true"/>
    <PRADateTrigger xmlns="4f9c820c-e7e2-444d-97ee-45f2b3485c1d" xsi:nil="true"/>
    <PRAText2 xmlns="4f9c820c-e7e2-444d-97ee-45f2b3485c1d" xsi:nil="true"/>
    <TaxCatchAll xmlns="542624b3-cffc-481c-adb1-2d25bc83b1e4" xsi:nil="true"/>
    <KeyWords xmlns="98f2f7be-73e7-415b-92fa-448d47a74512">Manawatū</KeyWords>
    <e3343728b5c74b3d8fb6c70eb949629a xmlns="903c0cc6-b165-4e6c-b7f3-b1d05ba0ddc1">
      <Terms xmlns="http://schemas.microsoft.com/office/infopath/2007/PartnerControls"/>
    </e3343728b5c74b3d8fb6c70eb949629a>
    <CategoryValue xmlns="903c0cc6-b165-4e6c-b7f3-b1d05ba0ddc1" xmlns:xsi="http://www.w3.org/2001/XMLSchema-instance" xsi:nil="true"/>
    <fbbc46e6080f4043b8eb3439e6385fb0 xmlns="903c0cc6-b165-4e6c-b7f3-b1d05ba0ddc1">
      <Terms xmlns="http://schemas.microsoft.com/office/infopath/2007/PartnerControls"/>
    </fbbc46e6080f4043b8eb3439e6385fb0>
    <Case xmlns="542624b3-cffc-481c-adb1-2d25bc83b1e4">NA</Case>
    <g8fd85cd35464210baa823c6298a2c0b xmlns="903c0cc6-b165-4e6c-b7f3-b1d05ba0ddc1">
      <Terms xmlns="http://schemas.microsoft.com/office/infopath/2007/PartnerControls"/>
    </g8fd85cd35464210baa823c6298a2c0b>
    <CategoryName xmlns="903c0cc6-b165-4e6c-b7f3-b1d05ba0ddc1">6. Projects</CategoryName>
    <OriginalSubject xmlns="4f9c820c-e7e2-444d-97ee-45f2b3485c1d" xsi:nil="true"/>
    <lcf76f155ced4ddcb4097134ff3c332f xmlns="903c0cc6-b165-4e6c-b7f3-b1d05ba0ddc1" xsi:nil="true"/>
    <ILFrom xmlns="c91a514c-9034-4fa3-897a-8352025b26ed" xsi:nil="true"/>
    <Sent xmlns="4f9c820c-e7e2-444d-97ee-45f2b3485c1d" xsi:nil="true"/>
    <TargetAudience xmlns="903c0cc6-b165-4e6c-b7f3-b1d05ba0ddc1">Internal</TargetAudience>
    <EmailAttachment xmlns="903c0cc6-b165-4e6c-b7f3-b1d05ba0ddc1">false</EmailAttachment>
    <Received xmlns="15ffb055-6eb4-45a1-bc20-bf2ac0d420da" xsi:nil="true"/>
    <ReadOnlyStatus xmlns="903c0cc6-b165-4e6c-b7f3-b1d05ba0ddc1">Open</ReadOnlyStatus>
    <Subactivityy xmlns="903c0cc6-b165-4e6c-b7f3-b1d05ba0ddc1" xsi:nil="true"/>
    <To xmlns="4f9c820c-e7e2-444d-97ee-45f2b3485c1d" xsi:nil="true"/>
    <MailPreviewData xmlns="15ffb055-6eb4-45a1-bc20-bf2ac0d420d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C72E5-6C30-4975-848A-44510E8176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3c0cc6-b165-4e6c-b7f3-b1d05ba0ddc1"/>
    <ds:schemaRef ds:uri="542624b3-cffc-481c-adb1-2d25bc83b1e4"/>
    <ds:schemaRef ds:uri="4f9c820c-e7e2-444d-97ee-45f2b3485c1d"/>
    <ds:schemaRef ds:uri="acb26242-dc21-4420-965a-f5c1d8109808"/>
    <ds:schemaRef ds:uri="c91a514c-9034-4fa3-897a-8352025b26ed"/>
    <ds:schemaRef ds:uri="98f2f7be-73e7-415b-92fa-448d47a74512"/>
    <ds:schemaRef ds:uri="15ffb055-6eb4-45a1-bc20-bf2ac0d420da"/>
    <ds:schemaRef ds:uri="725c79e5-42ce-4aa0-ac78-b6418001f0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E7AD67-ED4F-4115-8D81-8F551B69B512}">
  <ds:schemaRefs>
    <ds:schemaRef ds:uri="c91a514c-9034-4fa3-897a-8352025b26ed"/>
    <ds:schemaRef ds:uri="http://www.w3.org/XML/1998/namespace"/>
    <ds:schemaRef ds:uri="http://schemas.microsoft.com/office/2006/documentManagement/types"/>
    <ds:schemaRef ds:uri="4f9c820c-e7e2-444d-97ee-45f2b3485c1d"/>
    <ds:schemaRef ds:uri="http://purl.org/dc/dcmitype/"/>
    <ds:schemaRef ds:uri="http://purl.org/dc/terms/"/>
    <ds:schemaRef ds:uri="acb26242-dc21-4420-965a-f5c1d8109808"/>
    <ds:schemaRef ds:uri="725c79e5-42ce-4aa0-ac78-b6418001f0d2"/>
    <ds:schemaRef ds:uri="542624b3-cffc-481c-adb1-2d25bc83b1e4"/>
    <ds:schemaRef ds:uri="903c0cc6-b165-4e6c-b7f3-b1d05ba0ddc1"/>
    <ds:schemaRef ds:uri="15ffb055-6eb4-45a1-bc20-bf2ac0d420da"/>
    <ds:schemaRef ds:uri="http://schemas.microsoft.com/office/infopath/2007/PartnerControls"/>
    <ds:schemaRef ds:uri="http://schemas.microsoft.com/office/2006/metadata/properties"/>
    <ds:schemaRef ds:uri="98f2f7be-73e7-415b-92fa-448d47a74512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A06902BC-B365-4253-9653-5F9AB0B727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7D615E-4F55-4156-BFFD-96751CA56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478</Words>
  <Characters>8428</Characters>
  <Application>Microsoft Office Word</Application>
  <DocSecurity>0</DocSecurity>
  <Lines>70</Lines>
  <Paragraphs>19</Paragraphs>
  <ScaleCrop>false</ScaleCrop>
  <Company>SportNZ</Company>
  <LinksUpToDate>false</LinksUpToDate>
  <CharactersWithSpaces>9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P Investment 2021-24</dc:title>
  <dc:subject/>
  <dc:creator>Penina Kenworthy</dc:creator>
  <cp:keywords/>
  <dc:description/>
  <cp:lastModifiedBy>Penina Kenworthy</cp:lastModifiedBy>
  <cp:revision>4</cp:revision>
  <cp:lastPrinted>2020-03-15T22:29:00Z</cp:lastPrinted>
  <dcterms:created xsi:type="dcterms:W3CDTF">2023-02-12T21:56:00Z</dcterms:created>
  <dcterms:modified xsi:type="dcterms:W3CDTF">2023-02-13T00:0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orkflowCalled">
    <vt:lpwstr/>
  </property>
  <property fmtid="{D5CDD505-2E9C-101B-9397-08002B2CF9AE}" pid="3" name="RDClass">
    <vt:lpwstr>TESTCLASS</vt:lpwstr>
  </property>
  <property fmtid="{D5CDD505-2E9C-101B-9397-08002B2CF9AE}" pid="4" name="ContentTypeId">
    <vt:lpwstr>0x0101001AE7C03190B9CC45A2758A766426F3D2000A89D9672485494BBB85E562C330B856</vt:lpwstr>
  </property>
  <property fmtid="{D5CDD505-2E9C-101B-9397-08002B2CF9AE}" pid="5" name="RelatedRecord">
    <vt:lpwstr/>
  </property>
  <property fmtid="{D5CDD505-2E9C-101B-9397-08002B2CF9AE}" pid="6" name="ActionOutcome">
    <vt:lpwstr/>
  </property>
  <property fmtid="{D5CDD505-2E9C-101B-9397-08002B2CF9AE}" pid="7" name="AggregationNarrative">
    <vt:lpwstr/>
  </property>
  <property fmtid="{D5CDD505-2E9C-101B-9397-08002B2CF9AE}" pid="8" name="UserAction">
    <vt:lpwstr/>
  </property>
  <property fmtid="{D5CDD505-2E9C-101B-9397-08002B2CF9AE}" pid="9" name="Entity">
    <vt:lpwstr/>
  </property>
  <property fmtid="{D5CDD505-2E9C-101B-9397-08002B2CF9AE}" pid="10" name="Region">
    <vt:lpwstr/>
  </property>
  <property fmtid="{D5CDD505-2E9C-101B-9397-08002B2CF9AE}" pid="11" name="Sport">
    <vt:lpwstr/>
  </property>
  <property fmtid="{D5CDD505-2E9C-101B-9397-08002B2CF9AE}" pid="12" name="MediaServiceImageTags">
    <vt:lpwstr/>
  </property>
  <property fmtid="{D5CDD505-2E9C-101B-9397-08002B2CF9AE}" pid="13" name="Class">
    <vt:lpwstr>TESTCLASS</vt:lpwstr>
  </property>
</Properties>
</file>